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DC5B" w14:textId="69D09E23" w:rsidR="00882C15" w:rsidRPr="00882C15" w:rsidRDefault="00061720" w:rsidP="00882C15">
      <w:pPr>
        <w:jc w:val="center"/>
        <w:rPr>
          <w:rFonts w:ascii="Tahoma" w:hAnsi="Tahoma" w:cs="Tahoma"/>
          <w:b/>
          <w:sz w:val="72"/>
          <w:szCs w:val="72"/>
        </w:rPr>
      </w:pPr>
      <w:r>
        <w:rPr>
          <w:rFonts w:ascii="Tahoma" w:hAnsi="Tahoma" w:cs="Tahoma"/>
          <w:b/>
          <w:sz w:val="72"/>
          <w:szCs w:val="72"/>
        </w:rPr>
        <w:t>0</w:t>
      </w:r>
      <w:r w:rsidR="003947E9">
        <w:rPr>
          <w:rFonts w:ascii="Tahoma" w:hAnsi="Tahoma" w:cs="Tahoma"/>
          <w:b/>
          <w:sz w:val="72"/>
          <w:szCs w:val="72"/>
        </w:rPr>
        <w:t>8</w:t>
      </w:r>
      <w:r>
        <w:rPr>
          <w:rFonts w:ascii="Tahoma" w:hAnsi="Tahoma" w:cs="Tahoma"/>
          <w:b/>
          <w:sz w:val="72"/>
          <w:szCs w:val="72"/>
        </w:rPr>
        <w:t xml:space="preserve"> </w:t>
      </w:r>
      <w:r w:rsidR="003947E9">
        <w:rPr>
          <w:rFonts w:ascii="Tahoma" w:hAnsi="Tahoma" w:cs="Tahoma"/>
          <w:b/>
          <w:sz w:val="72"/>
          <w:szCs w:val="72"/>
        </w:rPr>
        <w:t>Building on Assessment</w:t>
      </w:r>
    </w:p>
    <w:p w14:paraId="6CEF4348" w14:textId="77777777" w:rsidR="00882C15" w:rsidRDefault="00882C15" w:rsidP="00882C15">
      <w:pPr>
        <w:jc w:val="center"/>
        <w:rPr>
          <w:rFonts w:ascii="Tahoma" w:hAnsi="Tahoma" w:cs="Tahoma"/>
          <w:b/>
          <w:sz w:val="72"/>
          <w:szCs w:val="72"/>
        </w:rPr>
        <w:sectPr w:rsidR="00882C15" w:rsidSect="00473AEC">
          <w:pgSz w:w="12240" w:h="15840"/>
          <w:pgMar w:top="1440" w:right="1440" w:bottom="1440" w:left="1440" w:header="720" w:footer="720" w:gutter="0"/>
          <w:cols w:space="720"/>
          <w:docGrid w:linePitch="360"/>
        </w:sectPr>
      </w:pPr>
      <w:r w:rsidRPr="00882C15">
        <w:rPr>
          <w:rFonts w:ascii="Tahoma" w:hAnsi="Tahoma" w:cs="Tahoma"/>
          <w:b/>
          <w:sz w:val="72"/>
          <w:szCs w:val="72"/>
        </w:rPr>
        <w:t>Trainer Guide</w:t>
      </w:r>
    </w:p>
    <w:p w14:paraId="31F51226" w14:textId="77777777" w:rsidR="00473B56" w:rsidRDefault="00882C15" w:rsidP="00882C15">
      <w:pPr>
        <w:pStyle w:val="Heading4"/>
      </w:pPr>
      <w:r>
        <w:lastRenderedPageBreak/>
        <w:t>Table of Contents</w:t>
      </w:r>
    </w:p>
    <w:p w14:paraId="32DC2782" w14:textId="1518B69D" w:rsidR="003E15F5" w:rsidRDefault="00473B56">
      <w:pPr>
        <w:pStyle w:val="TOC1"/>
        <w:rPr>
          <w:rFonts w:asciiTheme="minorHAnsi" w:eastAsiaTheme="minorEastAsia" w:hAnsiTheme="minorHAnsi" w:cstheme="minorBidi"/>
          <w:b w:val="0"/>
          <w:smallCaps w:val="0"/>
          <w:noProof/>
          <w:kern w:val="2"/>
          <w:szCs w:val="24"/>
          <w14:ligatures w14:val="standardContextual"/>
        </w:rPr>
      </w:pPr>
      <w:r>
        <w:fldChar w:fldCharType="begin"/>
      </w:r>
      <w:r>
        <w:instrText xml:space="preserve"> TOC \o "1-3" \h \z \u </w:instrText>
      </w:r>
      <w:r>
        <w:fldChar w:fldCharType="separate"/>
      </w:r>
      <w:hyperlink w:anchor="_Toc208387692" w:history="1">
        <w:r w:rsidR="003E15F5" w:rsidRPr="00F7267A">
          <w:rPr>
            <w:rStyle w:val="Hyperlink"/>
            <w:noProof/>
          </w:rPr>
          <w:t>Entry Activities</w:t>
        </w:r>
        <w:r w:rsidR="003E15F5">
          <w:rPr>
            <w:noProof/>
            <w:webHidden/>
          </w:rPr>
          <w:tab/>
        </w:r>
        <w:r w:rsidR="003E15F5">
          <w:rPr>
            <w:noProof/>
            <w:webHidden/>
          </w:rPr>
          <w:fldChar w:fldCharType="begin"/>
        </w:r>
        <w:r w:rsidR="003E15F5">
          <w:rPr>
            <w:noProof/>
            <w:webHidden/>
          </w:rPr>
          <w:instrText xml:space="preserve"> PAGEREF _Toc208387692 \h </w:instrText>
        </w:r>
        <w:r w:rsidR="003E15F5">
          <w:rPr>
            <w:noProof/>
            <w:webHidden/>
          </w:rPr>
        </w:r>
        <w:r w:rsidR="003E15F5">
          <w:rPr>
            <w:noProof/>
            <w:webHidden/>
          </w:rPr>
          <w:fldChar w:fldCharType="separate"/>
        </w:r>
        <w:r w:rsidR="003E15F5">
          <w:rPr>
            <w:noProof/>
            <w:webHidden/>
          </w:rPr>
          <w:t>3</w:t>
        </w:r>
        <w:r w:rsidR="003E15F5">
          <w:rPr>
            <w:noProof/>
            <w:webHidden/>
          </w:rPr>
          <w:fldChar w:fldCharType="end"/>
        </w:r>
      </w:hyperlink>
    </w:p>
    <w:p w14:paraId="42E481A4" w14:textId="72B2B3DA" w:rsidR="003E15F5" w:rsidRDefault="003E15F5">
      <w:pPr>
        <w:pStyle w:val="TOC3"/>
        <w:rPr>
          <w:rFonts w:asciiTheme="minorHAnsi" w:eastAsiaTheme="minorEastAsia" w:hAnsiTheme="minorHAnsi" w:cstheme="minorBidi"/>
          <w:noProof/>
          <w:kern w:val="2"/>
          <w:sz w:val="24"/>
          <w:szCs w:val="24"/>
          <w14:ligatures w14:val="standardContextual"/>
        </w:rPr>
      </w:pPr>
      <w:hyperlink w:anchor="_Toc208387693" w:history="1">
        <w:r w:rsidRPr="00F7267A">
          <w:rPr>
            <w:rStyle w:val="Hyperlink"/>
            <w:noProof/>
          </w:rPr>
          <w:t>Feedback Introduction</w:t>
        </w:r>
        <w:r>
          <w:rPr>
            <w:noProof/>
            <w:webHidden/>
          </w:rPr>
          <w:tab/>
        </w:r>
        <w:r>
          <w:rPr>
            <w:noProof/>
            <w:webHidden/>
          </w:rPr>
          <w:fldChar w:fldCharType="begin"/>
        </w:r>
        <w:r>
          <w:rPr>
            <w:noProof/>
            <w:webHidden/>
          </w:rPr>
          <w:instrText xml:space="preserve"> PAGEREF _Toc208387693 \h </w:instrText>
        </w:r>
        <w:r>
          <w:rPr>
            <w:noProof/>
            <w:webHidden/>
          </w:rPr>
        </w:r>
        <w:r>
          <w:rPr>
            <w:noProof/>
            <w:webHidden/>
          </w:rPr>
          <w:fldChar w:fldCharType="separate"/>
        </w:r>
        <w:r>
          <w:rPr>
            <w:noProof/>
            <w:webHidden/>
          </w:rPr>
          <w:t>3</w:t>
        </w:r>
        <w:r>
          <w:rPr>
            <w:noProof/>
            <w:webHidden/>
          </w:rPr>
          <w:fldChar w:fldCharType="end"/>
        </w:r>
      </w:hyperlink>
    </w:p>
    <w:p w14:paraId="534E3B22" w14:textId="48EFE2CE" w:rsidR="003E15F5" w:rsidRDefault="003E15F5">
      <w:pPr>
        <w:pStyle w:val="TOC3"/>
        <w:rPr>
          <w:rFonts w:asciiTheme="minorHAnsi" w:eastAsiaTheme="minorEastAsia" w:hAnsiTheme="minorHAnsi" w:cstheme="minorBidi"/>
          <w:noProof/>
          <w:kern w:val="2"/>
          <w:sz w:val="24"/>
          <w:szCs w:val="24"/>
          <w14:ligatures w14:val="standardContextual"/>
        </w:rPr>
      </w:pPr>
      <w:hyperlink w:anchor="_Toc208387694" w:history="1">
        <w:r w:rsidRPr="00F7267A">
          <w:rPr>
            <w:rStyle w:val="Hyperlink"/>
            <w:noProof/>
          </w:rPr>
          <w:t>Trainer Guide Note</w:t>
        </w:r>
        <w:r>
          <w:rPr>
            <w:noProof/>
            <w:webHidden/>
          </w:rPr>
          <w:tab/>
        </w:r>
        <w:r>
          <w:rPr>
            <w:noProof/>
            <w:webHidden/>
          </w:rPr>
          <w:fldChar w:fldCharType="begin"/>
        </w:r>
        <w:r>
          <w:rPr>
            <w:noProof/>
            <w:webHidden/>
          </w:rPr>
          <w:instrText xml:space="preserve"> PAGEREF _Toc208387694 \h </w:instrText>
        </w:r>
        <w:r>
          <w:rPr>
            <w:noProof/>
            <w:webHidden/>
          </w:rPr>
        </w:r>
        <w:r>
          <w:rPr>
            <w:noProof/>
            <w:webHidden/>
          </w:rPr>
          <w:fldChar w:fldCharType="separate"/>
        </w:r>
        <w:r>
          <w:rPr>
            <w:noProof/>
            <w:webHidden/>
          </w:rPr>
          <w:t>3</w:t>
        </w:r>
        <w:r>
          <w:rPr>
            <w:noProof/>
            <w:webHidden/>
          </w:rPr>
          <w:fldChar w:fldCharType="end"/>
        </w:r>
      </w:hyperlink>
    </w:p>
    <w:p w14:paraId="7B3F56EC" w14:textId="74122270" w:rsidR="003E15F5" w:rsidRDefault="003E15F5">
      <w:pPr>
        <w:pStyle w:val="TOC2"/>
        <w:rPr>
          <w:rFonts w:asciiTheme="minorHAnsi" w:eastAsiaTheme="minorEastAsia" w:hAnsiTheme="minorHAnsi" w:cstheme="minorBidi"/>
          <w:noProof/>
          <w:kern w:val="2"/>
          <w:sz w:val="24"/>
          <w:szCs w:val="24"/>
          <w14:ligatures w14:val="standardContextual"/>
        </w:rPr>
      </w:pPr>
      <w:hyperlink w:anchor="_Toc208387695" w:history="1">
        <w:r w:rsidRPr="00F7267A">
          <w:rPr>
            <w:rStyle w:val="Hyperlink"/>
            <w:noProof/>
          </w:rPr>
          <w:t>Ana – Building on Assessment</w:t>
        </w:r>
        <w:r>
          <w:rPr>
            <w:noProof/>
            <w:webHidden/>
          </w:rPr>
          <w:tab/>
        </w:r>
        <w:r>
          <w:rPr>
            <w:noProof/>
            <w:webHidden/>
          </w:rPr>
          <w:fldChar w:fldCharType="begin"/>
        </w:r>
        <w:r>
          <w:rPr>
            <w:noProof/>
            <w:webHidden/>
          </w:rPr>
          <w:instrText xml:space="preserve"> PAGEREF _Toc208387695 \h </w:instrText>
        </w:r>
        <w:r>
          <w:rPr>
            <w:noProof/>
            <w:webHidden/>
          </w:rPr>
        </w:r>
        <w:r>
          <w:rPr>
            <w:noProof/>
            <w:webHidden/>
          </w:rPr>
          <w:fldChar w:fldCharType="separate"/>
        </w:r>
        <w:r>
          <w:rPr>
            <w:noProof/>
            <w:webHidden/>
          </w:rPr>
          <w:t>4</w:t>
        </w:r>
        <w:r>
          <w:rPr>
            <w:noProof/>
            <w:webHidden/>
          </w:rPr>
          <w:fldChar w:fldCharType="end"/>
        </w:r>
      </w:hyperlink>
    </w:p>
    <w:p w14:paraId="47F69831" w14:textId="43AE3A82" w:rsidR="003E15F5" w:rsidRDefault="003E15F5">
      <w:pPr>
        <w:pStyle w:val="TOC3"/>
        <w:rPr>
          <w:rFonts w:asciiTheme="minorHAnsi" w:eastAsiaTheme="minorEastAsia" w:hAnsiTheme="minorHAnsi" w:cstheme="minorBidi"/>
          <w:noProof/>
          <w:kern w:val="2"/>
          <w:sz w:val="24"/>
          <w:szCs w:val="24"/>
          <w14:ligatures w14:val="standardContextual"/>
        </w:rPr>
      </w:pPr>
      <w:hyperlink w:anchor="_Toc208387696" w:history="1">
        <w:r w:rsidRPr="00F7267A">
          <w:rPr>
            <w:rStyle w:val="Hyperlink"/>
            <w:noProof/>
          </w:rPr>
          <w:t>WWP</w:t>
        </w:r>
        <w:r>
          <w:rPr>
            <w:noProof/>
            <w:webHidden/>
          </w:rPr>
          <w:tab/>
        </w:r>
        <w:r>
          <w:rPr>
            <w:noProof/>
            <w:webHidden/>
          </w:rPr>
          <w:fldChar w:fldCharType="begin"/>
        </w:r>
        <w:r>
          <w:rPr>
            <w:noProof/>
            <w:webHidden/>
          </w:rPr>
          <w:instrText xml:space="preserve"> PAGEREF _Toc208387696 \h </w:instrText>
        </w:r>
        <w:r>
          <w:rPr>
            <w:noProof/>
            <w:webHidden/>
          </w:rPr>
        </w:r>
        <w:r>
          <w:rPr>
            <w:noProof/>
            <w:webHidden/>
          </w:rPr>
          <w:fldChar w:fldCharType="separate"/>
        </w:r>
        <w:r>
          <w:rPr>
            <w:noProof/>
            <w:webHidden/>
          </w:rPr>
          <w:t>4</w:t>
        </w:r>
        <w:r>
          <w:rPr>
            <w:noProof/>
            <w:webHidden/>
          </w:rPr>
          <w:fldChar w:fldCharType="end"/>
        </w:r>
      </w:hyperlink>
    </w:p>
    <w:p w14:paraId="5A395E66" w14:textId="4EE133A3" w:rsidR="003E15F5" w:rsidRDefault="003E15F5">
      <w:pPr>
        <w:pStyle w:val="TOC2"/>
        <w:rPr>
          <w:rFonts w:asciiTheme="minorHAnsi" w:eastAsiaTheme="minorEastAsia" w:hAnsiTheme="minorHAnsi" w:cstheme="minorBidi"/>
          <w:noProof/>
          <w:kern w:val="2"/>
          <w:sz w:val="24"/>
          <w:szCs w:val="24"/>
          <w14:ligatures w14:val="standardContextual"/>
        </w:rPr>
      </w:pPr>
      <w:hyperlink w:anchor="_Toc208387697" w:history="1">
        <w:r w:rsidRPr="00F7267A">
          <w:rPr>
            <w:rStyle w:val="Hyperlink"/>
            <w:noProof/>
          </w:rPr>
          <w:t>Brittany – Building on Assessment</w:t>
        </w:r>
        <w:r>
          <w:rPr>
            <w:noProof/>
            <w:webHidden/>
          </w:rPr>
          <w:tab/>
        </w:r>
        <w:r>
          <w:rPr>
            <w:noProof/>
            <w:webHidden/>
          </w:rPr>
          <w:fldChar w:fldCharType="begin"/>
        </w:r>
        <w:r>
          <w:rPr>
            <w:noProof/>
            <w:webHidden/>
          </w:rPr>
          <w:instrText xml:space="preserve"> PAGEREF _Toc208387697 \h </w:instrText>
        </w:r>
        <w:r>
          <w:rPr>
            <w:noProof/>
            <w:webHidden/>
          </w:rPr>
        </w:r>
        <w:r>
          <w:rPr>
            <w:noProof/>
            <w:webHidden/>
          </w:rPr>
          <w:fldChar w:fldCharType="separate"/>
        </w:r>
        <w:r>
          <w:rPr>
            <w:noProof/>
            <w:webHidden/>
          </w:rPr>
          <w:t>12</w:t>
        </w:r>
        <w:r>
          <w:rPr>
            <w:noProof/>
            <w:webHidden/>
          </w:rPr>
          <w:fldChar w:fldCharType="end"/>
        </w:r>
      </w:hyperlink>
    </w:p>
    <w:p w14:paraId="65E75DA6" w14:textId="40BDE830" w:rsidR="003E15F5" w:rsidRDefault="003E15F5">
      <w:pPr>
        <w:pStyle w:val="TOC3"/>
        <w:rPr>
          <w:rFonts w:asciiTheme="minorHAnsi" w:eastAsiaTheme="minorEastAsia" w:hAnsiTheme="minorHAnsi" w:cstheme="minorBidi"/>
          <w:noProof/>
          <w:kern w:val="2"/>
          <w:sz w:val="24"/>
          <w:szCs w:val="24"/>
          <w14:ligatures w14:val="standardContextual"/>
        </w:rPr>
      </w:pPr>
      <w:hyperlink w:anchor="_Toc208387698" w:history="1">
        <w:r w:rsidRPr="00F7267A">
          <w:rPr>
            <w:rStyle w:val="Hyperlink"/>
            <w:noProof/>
          </w:rPr>
          <w:t>CWW</w:t>
        </w:r>
        <w:r>
          <w:rPr>
            <w:noProof/>
            <w:webHidden/>
          </w:rPr>
          <w:tab/>
        </w:r>
        <w:r>
          <w:rPr>
            <w:noProof/>
            <w:webHidden/>
          </w:rPr>
          <w:fldChar w:fldCharType="begin"/>
        </w:r>
        <w:r>
          <w:rPr>
            <w:noProof/>
            <w:webHidden/>
          </w:rPr>
          <w:instrText xml:space="preserve"> PAGEREF _Toc208387698 \h </w:instrText>
        </w:r>
        <w:r>
          <w:rPr>
            <w:noProof/>
            <w:webHidden/>
          </w:rPr>
        </w:r>
        <w:r>
          <w:rPr>
            <w:noProof/>
            <w:webHidden/>
          </w:rPr>
          <w:fldChar w:fldCharType="separate"/>
        </w:r>
        <w:r>
          <w:rPr>
            <w:noProof/>
            <w:webHidden/>
          </w:rPr>
          <w:t>12</w:t>
        </w:r>
        <w:r>
          <w:rPr>
            <w:noProof/>
            <w:webHidden/>
          </w:rPr>
          <w:fldChar w:fldCharType="end"/>
        </w:r>
      </w:hyperlink>
    </w:p>
    <w:p w14:paraId="78008709" w14:textId="09F7B867" w:rsidR="003E15F5" w:rsidRDefault="003E15F5">
      <w:pPr>
        <w:pStyle w:val="TOC3"/>
        <w:rPr>
          <w:rFonts w:asciiTheme="minorHAnsi" w:eastAsiaTheme="minorEastAsia" w:hAnsiTheme="minorHAnsi" w:cstheme="minorBidi"/>
          <w:noProof/>
          <w:kern w:val="2"/>
          <w:sz w:val="24"/>
          <w:szCs w:val="24"/>
          <w14:ligatures w14:val="standardContextual"/>
        </w:rPr>
      </w:pPr>
      <w:hyperlink w:anchor="_Toc208387699" w:history="1">
        <w:r w:rsidRPr="00F7267A">
          <w:rPr>
            <w:rStyle w:val="Hyperlink"/>
            <w:noProof/>
          </w:rPr>
          <w:t>WWP</w:t>
        </w:r>
        <w:r>
          <w:rPr>
            <w:noProof/>
            <w:webHidden/>
          </w:rPr>
          <w:tab/>
        </w:r>
        <w:r>
          <w:rPr>
            <w:noProof/>
            <w:webHidden/>
          </w:rPr>
          <w:fldChar w:fldCharType="begin"/>
        </w:r>
        <w:r>
          <w:rPr>
            <w:noProof/>
            <w:webHidden/>
          </w:rPr>
          <w:instrText xml:space="preserve"> PAGEREF _Toc208387699 \h </w:instrText>
        </w:r>
        <w:r>
          <w:rPr>
            <w:noProof/>
            <w:webHidden/>
          </w:rPr>
        </w:r>
        <w:r>
          <w:rPr>
            <w:noProof/>
            <w:webHidden/>
          </w:rPr>
          <w:fldChar w:fldCharType="separate"/>
        </w:r>
        <w:r>
          <w:rPr>
            <w:noProof/>
            <w:webHidden/>
          </w:rPr>
          <w:t>13</w:t>
        </w:r>
        <w:r>
          <w:rPr>
            <w:noProof/>
            <w:webHidden/>
          </w:rPr>
          <w:fldChar w:fldCharType="end"/>
        </w:r>
      </w:hyperlink>
    </w:p>
    <w:p w14:paraId="47496D63" w14:textId="20E4A831" w:rsidR="003E15F5" w:rsidRDefault="003E15F5">
      <w:pPr>
        <w:pStyle w:val="TOC2"/>
        <w:rPr>
          <w:rFonts w:asciiTheme="minorHAnsi" w:eastAsiaTheme="minorEastAsia" w:hAnsiTheme="minorHAnsi" w:cstheme="minorBidi"/>
          <w:noProof/>
          <w:kern w:val="2"/>
          <w:sz w:val="24"/>
          <w:szCs w:val="24"/>
          <w14:ligatures w14:val="standardContextual"/>
        </w:rPr>
      </w:pPr>
      <w:hyperlink w:anchor="_Toc208387700" w:history="1">
        <w:r w:rsidRPr="00F7267A">
          <w:rPr>
            <w:rStyle w:val="Hyperlink"/>
            <w:noProof/>
          </w:rPr>
          <w:t>Chantelle</w:t>
        </w:r>
        <w:r>
          <w:rPr>
            <w:noProof/>
            <w:webHidden/>
          </w:rPr>
          <w:tab/>
        </w:r>
        <w:r>
          <w:rPr>
            <w:noProof/>
            <w:webHidden/>
          </w:rPr>
          <w:fldChar w:fldCharType="begin"/>
        </w:r>
        <w:r>
          <w:rPr>
            <w:noProof/>
            <w:webHidden/>
          </w:rPr>
          <w:instrText xml:space="preserve"> PAGEREF _Toc208387700 \h </w:instrText>
        </w:r>
        <w:r>
          <w:rPr>
            <w:noProof/>
            <w:webHidden/>
          </w:rPr>
        </w:r>
        <w:r>
          <w:rPr>
            <w:noProof/>
            <w:webHidden/>
          </w:rPr>
          <w:fldChar w:fldCharType="separate"/>
        </w:r>
        <w:r>
          <w:rPr>
            <w:noProof/>
            <w:webHidden/>
          </w:rPr>
          <w:t>19</w:t>
        </w:r>
        <w:r>
          <w:rPr>
            <w:noProof/>
            <w:webHidden/>
          </w:rPr>
          <w:fldChar w:fldCharType="end"/>
        </w:r>
      </w:hyperlink>
    </w:p>
    <w:p w14:paraId="66F65863" w14:textId="6937BDF1" w:rsidR="003E15F5" w:rsidRDefault="003E15F5">
      <w:pPr>
        <w:pStyle w:val="TOC3"/>
        <w:rPr>
          <w:rFonts w:asciiTheme="minorHAnsi" w:eastAsiaTheme="minorEastAsia" w:hAnsiTheme="minorHAnsi" w:cstheme="minorBidi"/>
          <w:noProof/>
          <w:kern w:val="2"/>
          <w:sz w:val="24"/>
          <w:szCs w:val="24"/>
          <w14:ligatures w14:val="standardContextual"/>
        </w:rPr>
      </w:pPr>
      <w:hyperlink w:anchor="_Toc208387701" w:history="1">
        <w:r w:rsidRPr="00F7267A">
          <w:rPr>
            <w:rStyle w:val="Hyperlink"/>
            <w:noProof/>
          </w:rPr>
          <w:t>WWP</w:t>
        </w:r>
        <w:r>
          <w:rPr>
            <w:noProof/>
            <w:webHidden/>
          </w:rPr>
          <w:tab/>
        </w:r>
        <w:r>
          <w:rPr>
            <w:noProof/>
            <w:webHidden/>
          </w:rPr>
          <w:fldChar w:fldCharType="begin"/>
        </w:r>
        <w:r>
          <w:rPr>
            <w:noProof/>
            <w:webHidden/>
          </w:rPr>
          <w:instrText xml:space="preserve"> PAGEREF _Toc208387701 \h </w:instrText>
        </w:r>
        <w:r>
          <w:rPr>
            <w:noProof/>
            <w:webHidden/>
          </w:rPr>
        </w:r>
        <w:r>
          <w:rPr>
            <w:noProof/>
            <w:webHidden/>
          </w:rPr>
          <w:fldChar w:fldCharType="separate"/>
        </w:r>
        <w:r>
          <w:rPr>
            <w:noProof/>
            <w:webHidden/>
          </w:rPr>
          <w:t>19</w:t>
        </w:r>
        <w:r>
          <w:rPr>
            <w:noProof/>
            <w:webHidden/>
          </w:rPr>
          <w:fldChar w:fldCharType="end"/>
        </w:r>
      </w:hyperlink>
    </w:p>
    <w:p w14:paraId="13A9BD9C" w14:textId="0A8AC396" w:rsidR="003E15F5" w:rsidRDefault="003E15F5">
      <w:pPr>
        <w:pStyle w:val="TOC2"/>
        <w:rPr>
          <w:rFonts w:asciiTheme="minorHAnsi" w:eastAsiaTheme="minorEastAsia" w:hAnsiTheme="minorHAnsi" w:cstheme="minorBidi"/>
          <w:noProof/>
          <w:kern w:val="2"/>
          <w:sz w:val="24"/>
          <w:szCs w:val="24"/>
          <w14:ligatures w14:val="standardContextual"/>
        </w:rPr>
      </w:pPr>
      <w:hyperlink w:anchor="_Toc208387702" w:history="1">
        <w:r w:rsidRPr="00F7267A">
          <w:rPr>
            <w:rStyle w:val="Hyperlink"/>
            <w:noProof/>
          </w:rPr>
          <w:t>Additional Feedback that may be used for specific issues:</w:t>
        </w:r>
        <w:r>
          <w:rPr>
            <w:noProof/>
            <w:webHidden/>
          </w:rPr>
          <w:tab/>
        </w:r>
        <w:r>
          <w:rPr>
            <w:noProof/>
            <w:webHidden/>
          </w:rPr>
          <w:fldChar w:fldCharType="begin"/>
        </w:r>
        <w:r>
          <w:rPr>
            <w:noProof/>
            <w:webHidden/>
          </w:rPr>
          <w:instrText xml:space="preserve"> PAGEREF _Toc208387702 \h </w:instrText>
        </w:r>
        <w:r>
          <w:rPr>
            <w:noProof/>
            <w:webHidden/>
          </w:rPr>
        </w:r>
        <w:r>
          <w:rPr>
            <w:noProof/>
            <w:webHidden/>
          </w:rPr>
          <w:fldChar w:fldCharType="separate"/>
        </w:r>
        <w:r>
          <w:rPr>
            <w:noProof/>
            <w:webHidden/>
          </w:rPr>
          <w:t>24</w:t>
        </w:r>
        <w:r>
          <w:rPr>
            <w:noProof/>
            <w:webHidden/>
          </w:rPr>
          <w:fldChar w:fldCharType="end"/>
        </w:r>
      </w:hyperlink>
    </w:p>
    <w:p w14:paraId="71DBD5DF" w14:textId="6427400F" w:rsidR="003E15F5" w:rsidRDefault="003E15F5">
      <w:pPr>
        <w:pStyle w:val="TOC3"/>
        <w:rPr>
          <w:rFonts w:asciiTheme="minorHAnsi" w:eastAsiaTheme="minorEastAsia" w:hAnsiTheme="minorHAnsi" w:cstheme="minorBidi"/>
          <w:noProof/>
          <w:kern w:val="2"/>
          <w:sz w:val="24"/>
          <w:szCs w:val="24"/>
          <w14:ligatures w14:val="standardContextual"/>
        </w:rPr>
      </w:pPr>
      <w:hyperlink w:anchor="_Toc208387703" w:history="1">
        <w:r w:rsidRPr="00F7267A">
          <w:rPr>
            <w:rStyle w:val="Hyperlink"/>
            <w:noProof/>
          </w:rPr>
          <w:t>Employability Plan</w:t>
        </w:r>
        <w:r>
          <w:rPr>
            <w:noProof/>
            <w:webHidden/>
          </w:rPr>
          <w:tab/>
        </w:r>
        <w:r>
          <w:rPr>
            <w:noProof/>
            <w:webHidden/>
          </w:rPr>
          <w:fldChar w:fldCharType="begin"/>
        </w:r>
        <w:r>
          <w:rPr>
            <w:noProof/>
            <w:webHidden/>
          </w:rPr>
          <w:instrText xml:space="preserve"> PAGEREF _Toc208387703 \h </w:instrText>
        </w:r>
        <w:r>
          <w:rPr>
            <w:noProof/>
            <w:webHidden/>
          </w:rPr>
        </w:r>
        <w:r>
          <w:rPr>
            <w:noProof/>
            <w:webHidden/>
          </w:rPr>
          <w:fldChar w:fldCharType="separate"/>
        </w:r>
        <w:r>
          <w:rPr>
            <w:noProof/>
            <w:webHidden/>
          </w:rPr>
          <w:t>24</w:t>
        </w:r>
        <w:r>
          <w:rPr>
            <w:noProof/>
            <w:webHidden/>
          </w:rPr>
          <w:fldChar w:fldCharType="end"/>
        </w:r>
      </w:hyperlink>
    </w:p>
    <w:p w14:paraId="19A8C1CD" w14:textId="0D5D9AE6" w:rsidR="003E15F5" w:rsidRDefault="003E15F5">
      <w:pPr>
        <w:pStyle w:val="TOC1"/>
        <w:rPr>
          <w:rFonts w:asciiTheme="minorHAnsi" w:eastAsiaTheme="minorEastAsia" w:hAnsiTheme="minorHAnsi" w:cstheme="minorBidi"/>
          <w:b w:val="0"/>
          <w:smallCaps w:val="0"/>
          <w:noProof/>
          <w:kern w:val="2"/>
          <w:szCs w:val="24"/>
          <w14:ligatures w14:val="standardContextual"/>
        </w:rPr>
      </w:pPr>
      <w:hyperlink w:anchor="_Toc208387704" w:history="1">
        <w:r w:rsidRPr="00F7267A">
          <w:rPr>
            <w:rStyle w:val="Hyperlink"/>
            <w:noProof/>
          </w:rPr>
          <w:t>08 Building on Assessment Completed: Next Steps</w:t>
        </w:r>
        <w:r>
          <w:rPr>
            <w:noProof/>
            <w:webHidden/>
          </w:rPr>
          <w:tab/>
        </w:r>
        <w:r>
          <w:rPr>
            <w:noProof/>
            <w:webHidden/>
          </w:rPr>
          <w:fldChar w:fldCharType="begin"/>
        </w:r>
        <w:r>
          <w:rPr>
            <w:noProof/>
            <w:webHidden/>
          </w:rPr>
          <w:instrText xml:space="preserve"> PAGEREF _Toc208387704 \h </w:instrText>
        </w:r>
        <w:r>
          <w:rPr>
            <w:noProof/>
            <w:webHidden/>
          </w:rPr>
        </w:r>
        <w:r>
          <w:rPr>
            <w:noProof/>
            <w:webHidden/>
          </w:rPr>
          <w:fldChar w:fldCharType="separate"/>
        </w:r>
        <w:r>
          <w:rPr>
            <w:noProof/>
            <w:webHidden/>
          </w:rPr>
          <w:t>26</w:t>
        </w:r>
        <w:r>
          <w:rPr>
            <w:noProof/>
            <w:webHidden/>
          </w:rPr>
          <w:fldChar w:fldCharType="end"/>
        </w:r>
      </w:hyperlink>
    </w:p>
    <w:p w14:paraId="7A1F9DA0" w14:textId="7BE7C062" w:rsidR="003E15F5" w:rsidRDefault="003E15F5">
      <w:pPr>
        <w:pStyle w:val="TOC2"/>
        <w:rPr>
          <w:rFonts w:asciiTheme="minorHAnsi" w:eastAsiaTheme="minorEastAsia" w:hAnsiTheme="minorHAnsi" w:cstheme="minorBidi"/>
          <w:noProof/>
          <w:kern w:val="2"/>
          <w:sz w:val="24"/>
          <w:szCs w:val="24"/>
          <w14:ligatures w14:val="standardContextual"/>
        </w:rPr>
      </w:pPr>
      <w:hyperlink w:anchor="_Toc208387705" w:history="1">
        <w:r w:rsidRPr="00F7267A">
          <w:rPr>
            <w:rStyle w:val="Hyperlink"/>
            <w:noProof/>
          </w:rPr>
          <w:t>Requesting the Next Curriculum</w:t>
        </w:r>
        <w:r>
          <w:rPr>
            <w:noProof/>
            <w:webHidden/>
          </w:rPr>
          <w:tab/>
        </w:r>
        <w:r>
          <w:rPr>
            <w:noProof/>
            <w:webHidden/>
          </w:rPr>
          <w:fldChar w:fldCharType="begin"/>
        </w:r>
        <w:r>
          <w:rPr>
            <w:noProof/>
            <w:webHidden/>
          </w:rPr>
          <w:instrText xml:space="preserve"> PAGEREF _Toc208387705 \h </w:instrText>
        </w:r>
        <w:r>
          <w:rPr>
            <w:noProof/>
            <w:webHidden/>
          </w:rPr>
        </w:r>
        <w:r>
          <w:rPr>
            <w:noProof/>
            <w:webHidden/>
          </w:rPr>
          <w:fldChar w:fldCharType="separate"/>
        </w:r>
        <w:r>
          <w:rPr>
            <w:noProof/>
            <w:webHidden/>
          </w:rPr>
          <w:t>26</w:t>
        </w:r>
        <w:r>
          <w:rPr>
            <w:noProof/>
            <w:webHidden/>
          </w:rPr>
          <w:fldChar w:fldCharType="end"/>
        </w:r>
      </w:hyperlink>
    </w:p>
    <w:p w14:paraId="29EF0042" w14:textId="32180184" w:rsidR="003E15F5" w:rsidRDefault="003E15F5">
      <w:pPr>
        <w:pStyle w:val="TOC3"/>
        <w:rPr>
          <w:rFonts w:asciiTheme="minorHAnsi" w:eastAsiaTheme="minorEastAsia" w:hAnsiTheme="minorHAnsi" w:cstheme="minorBidi"/>
          <w:noProof/>
          <w:kern w:val="2"/>
          <w:sz w:val="24"/>
          <w:szCs w:val="24"/>
          <w14:ligatures w14:val="standardContextual"/>
        </w:rPr>
      </w:pPr>
      <w:hyperlink w:anchor="_Toc208387706" w:history="1">
        <w:r w:rsidRPr="00F7267A">
          <w:rPr>
            <w:rStyle w:val="Hyperlink"/>
            <w:noProof/>
          </w:rPr>
          <w:t>Email Text - FEP</w:t>
        </w:r>
        <w:r>
          <w:rPr>
            <w:noProof/>
            <w:webHidden/>
          </w:rPr>
          <w:tab/>
        </w:r>
        <w:r>
          <w:rPr>
            <w:noProof/>
            <w:webHidden/>
          </w:rPr>
          <w:fldChar w:fldCharType="begin"/>
        </w:r>
        <w:r>
          <w:rPr>
            <w:noProof/>
            <w:webHidden/>
          </w:rPr>
          <w:instrText xml:space="preserve"> PAGEREF _Toc208387706 \h </w:instrText>
        </w:r>
        <w:r>
          <w:rPr>
            <w:noProof/>
            <w:webHidden/>
          </w:rPr>
        </w:r>
        <w:r>
          <w:rPr>
            <w:noProof/>
            <w:webHidden/>
          </w:rPr>
          <w:fldChar w:fldCharType="separate"/>
        </w:r>
        <w:r>
          <w:rPr>
            <w:noProof/>
            <w:webHidden/>
          </w:rPr>
          <w:t>26</w:t>
        </w:r>
        <w:r>
          <w:rPr>
            <w:noProof/>
            <w:webHidden/>
          </w:rPr>
          <w:fldChar w:fldCharType="end"/>
        </w:r>
      </w:hyperlink>
    </w:p>
    <w:p w14:paraId="44810469" w14:textId="50E9A4A4" w:rsidR="00DF46CD" w:rsidRPr="00AD57DE" w:rsidRDefault="00473B56" w:rsidP="00F854D3">
      <w:pPr>
        <w:rPr>
          <w:kern w:val="28"/>
          <w:sz w:val="48"/>
        </w:rPr>
      </w:pPr>
      <w:r>
        <w:fldChar w:fldCharType="end"/>
      </w:r>
      <w:r w:rsidR="00882C15">
        <w:br w:type="page"/>
      </w:r>
    </w:p>
    <w:p w14:paraId="2492F7EE" w14:textId="54B83CCB" w:rsidR="00DF46CD" w:rsidRDefault="00DF46CD" w:rsidP="00882C15">
      <w:pPr>
        <w:pStyle w:val="Heading1"/>
      </w:pPr>
      <w:bookmarkStart w:id="0" w:name="_Toc208387692"/>
      <w:r>
        <w:lastRenderedPageBreak/>
        <w:t>Entry Activities</w:t>
      </w:r>
      <w:bookmarkEnd w:id="0"/>
    </w:p>
    <w:p w14:paraId="45791981" w14:textId="77777777" w:rsidR="00882C15" w:rsidRDefault="00882C15" w:rsidP="00882C15"/>
    <w:p w14:paraId="5DCB96B1" w14:textId="77777777" w:rsidR="000870D1" w:rsidRDefault="000870D1" w:rsidP="000870D1">
      <w:r>
        <w:t>The following information is for those in the following curriculums:</w:t>
      </w:r>
    </w:p>
    <w:p w14:paraId="2EB80B6C" w14:textId="77777777" w:rsidR="000870D1" w:rsidRDefault="000870D1" w:rsidP="000870D1">
      <w:pPr>
        <w:pStyle w:val="ListParagraph"/>
        <w:numPr>
          <w:ilvl w:val="0"/>
          <w:numId w:val="35"/>
        </w:numPr>
      </w:pPr>
      <w:r>
        <w:t>FEP</w:t>
      </w:r>
    </w:p>
    <w:p w14:paraId="732778EE" w14:textId="20F8B21D" w:rsidR="00D1561C" w:rsidRPr="00882C15" w:rsidRDefault="00D1561C" w:rsidP="00882C15"/>
    <w:p w14:paraId="673944B9" w14:textId="77777777" w:rsidR="00A76180" w:rsidRDefault="00A76180" w:rsidP="00A76180">
      <w:pPr>
        <w:pStyle w:val="Heading3"/>
      </w:pPr>
      <w:bookmarkStart w:id="1" w:name="_Toc207696392"/>
      <w:bookmarkStart w:id="2" w:name="_Toc208387693"/>
      <w:r>
        <w:t>Feedback Introduction</w:t>
      </w:r>
      <w:bookmarkEnd w:id="1"/>
      <w:bookmarkEnd w:id="2"/>
    </w:p>
    <w:p w14:paraId="1B0E64A5" w14:textId="77777777" w:rsidR="00A76180" w:rsidRDefault="00A76180" w:rsidP="00A76180">
      <w:pPr>
        <w:spacing w:after="120"/>
      </w:pPr>
      <w:r>
        <w:t>Copy and paste the following into the email of the first check of Ana’s entries:</w:t>
      </w:r>
    </w:p>
    <w:p w14:paraId="527AEC49" w14:textId="2D7F7EF1" w:rsidR="00DF46CD" w:rsidRDefault="00DF46CD" w:rsidP="00DF46CD">
      <w:r w:rsidRPr="0071550B">
        <w:t xml:space="preserve">Throughout this </w:t>
      </w:r>
      <w:r w:rsidR="001261BE" w:rsidRPr="0071550B">
        <w:t>curriculum</w:t>
      </w:r>
      <w:r w:rsidR="008D58AC" w:rsidRPr="0071550B">
        <w:t>,</w:t>
      </w:r>
      <w:r w:rsidRPr="0071550B">
        <w:t xml:space="preserve"> you </w:t>
      </w:r>
      <w:r w:rsidR="00860421" w:rsidRPr="0071550B">
        <w:t xml:space="preserve">are making </w:t>
      </w:r>
      <w:r w:rsidRPr="0071550B">
        <w:t>multiple changes to your cases</w:t>
      </w:r>
      <w:r w:rsidR="0008738C" w:rsidRPr="0071550B">
        <w:t xml:space="preserve"> based on </w:t>
      </w:r>
      <w:r w:rsidR="00EB357A" w:rsidRPr="0071550B">
        <w:t xml:space="preserve">additional </w:t>
      </w:r>
      <w:r w:rsidR="0008738C" w:rsidRPr="0071550B">
        <w:t>assessment information</w:t>
      </w:r>
      <w:r w:rsidR="00EB357A" w:rsidRPr="0071550B">
        <w:t>. W</w:t>
      </w:r>
      <w:r w:rsidRPr="0071550B">
        <w:t xml:space="preserve">e are checking to be sure that you entered all the changes and updated informal assessment information, placements, and </w:t>
      </w:r>
      <w:r w:rsidR="00497468" w:rsidRPr="0071550B">
        <w:t>employability plan</w:t>
      </w:r>
      <w:r w:rsidRPr="0071550B">
        <w:t>s as needed.</w:t>
      </w:r>
    </w:p>
    <w:p w14:paraId="50C78F46" w14:textId="77777777" w:rsidR="00DF46CD" w:rsidRDefault="00DF46CD" w:rsidP="00DF46CD"/>
    <w:p w14:paraId="048BFAC4" w14:textId="77777777" w:rsidR="00535610" w:rsidRDefault="00535610" w:rsidP="00535610">
      <w:pPr>
        <w:pStyle w:val="Heading3"/>
      </w:pPr>
      <w:bookmarkStart w:id="3" w:name="_Toc207696393"/>
      <w:bookmarkStart w:id="4" w:name="_Toc208387694"/>
      <w:r>
        <w:t>Trainer Guide Note</w:t>
      </w:r>
      <w:bookmarkEnd w:id="3"/>
      <w:bookmarkEnd w:id="4"/>
    </w:p>
    <w:p w14:paraId="091FD89E" w14:textId="77777777" w:rsidR="00535610" w:rsidRPr="0037637E" w:rsidRDefault="00535610" w:rsidP="00535610">
      <w:pPr>
        <w:spacing w:after="120"/>
      </w:pPr>
      <w:r w:rsidRPr="0037637E">
        <w:t>Throughout this guide, you’ll see “learner discretion” several times. When you see this, it means you can accept any response the learner enters that makes sense with the scenario.</w:t>
      </w:r>
    </w:p>
    <w:p w14:paraId="25C5EDB5" w14:textId="345E5B25" w:rsidR="00535610" w:rsidRPr="0037637E" w:rsidRDefault="00535610" w:rsidP="00535610">
      <w:pPr>
        <w:numPr>
          <w:ilvl w:val="0"/>
          <w:numId w:val="36"/>
        </w:numPr>
        <w:spacing w:after="120"/>
      </w:pPr>
      <w:r w:rsidRPr="0037637E">
        <w:t>At times</w:t>
      </w:r>
      <w:r w:rsidR="00922BBE">
        <w:t>,</w:t>
      </w:r>
      <w:r w:rsidRPr="0037637E">
        <w:t xml:space="preserve"> we provide general guidance within the scenario. When that occurs, we provide the information in this guide as well. Use it to help you determine what makes sense.</w:t>
      </w:r>
    </w:p>
    <w:p w14:paraId="353CF718" w14:textId="68C9C279" w:rsidR="00535610" w:rsidRPr="0037637E" w:rsidRDefault="00535610" w:rsidP="00535610">
      <w:pPr>
        <w:numPr>
          <w:ilvl w:val="0"/>
          <w:numId w:val="36"/>
        </w:numPr>
        <w:spacing w:after="120"/>
      </w:pPr>
      <w:r w:rsidRPr="0037637E">
        <w:t>Keep in mind, when we say, “learner discretion</w:t>
      </w:r>
      <w:r w:rsidR="00922BBE">
        <w:t>,</w:t>
      </w:r>
      <w:r w:rsidRPr="0037637E">
        <w:t>” it means there isn’t one correct answer.</w:t>
      </w:r>
    </w:p>
    <w:p w14:paraId="7EE0325A" w14:textId="77777777" w:rsidR="00535610" w:rsidRPr="0037637E" w:rsidRDefault="00535610" w:rsidP="00535610">
      <w:pPr>
        <w:numPr>
          <w:ilvl w:val="1"/>
          <w:numId w:val="36"/>
        </w:numPr>
        <w:spacing w:after="120"/>
      </w:pPr>
      <w:r w:rsidRPr="0037637E">
        <w:t xml:space="preserve">For example, we give the guidance that Brittany has </w:t>
      </w:r>
      <w:r>
        <w:t xml:space="preserve">an </w:t>
      </w:r>
      <w:r w:rsidRPr="0037637E">
        <w:t xml:space="preserve">interview </w:t>
      </w:r>
      <w:proofErr w:type="gramStart"/>
      <w:r w:rsidRPr="0037637E">
        <w:t>outfit, but</w:t>
      </w:r>
      <w:proofErr w:type="gramEnd"/>
      <w:r w:rsidRPr="0037637E">
        <w:t xml:space="preserve"> isn’t sure if it fits. The learner could</w:t>
      </w:r>
      <w:r>
        <w:t xml:space="preserve"> select</w:t>
      </w:r>
      <w:r w:rsidRPr="0037637E">
        <w:t xml:space="preserve"> Yes, as Brittany does have an outfit, or </w:t>
      </w:r>
      <w:proofErr w:type="gramStart"/>
      <w:r w:rsidRPr="0037637E">
        <w:t>No</w:t>
      </w:r>
      <w:proofErr w:type="gramEnd"/>
      <w:r w:rsidRPr="0037637E">
        <w:t>, as the outfit doesn’t do her any good if it doesn’t fit. You must accept either option.</w:t>
      </w:r>
    </w:p>
    <w:p w14:paraId="79F89057" w14:textId="5D4A3BA2" w:rsidR="00535610" w:rsidRPr="0037637E" w:rsidRDefault="00535610" w:rsidP="00535610">
      <w:pPr>
        <w:numPr>
          <w:ilvl w:val="0"/>
          <w:numId w:val="36"/>
        </w:numPr>
      </w:pPr>
      <w:r w:rsidRPr="0037637E">
        <w:t>If you see “learner discretion” for a Details or Notes field, it</w:t>
      </w:r>
      <w:r>
        <w:t>’</w:t>
      </w:r>
      <w:r w:rsidRPr="0037637E">
        <w:t xml:space="preserve">s up to the learner to decide if they want to enter something in that field. </w:t>
      </w:r>
      <w:r w:rsidR="00B44DA1">
        <w:t>Although</w:t>
      </w:r>
      <w:r w:rsidR="00B44DA1" w:rsidRPr="0037637E">
        <w:t xml:space="preserve"> </w:t>
      </w:r>
      <w:r w:rsidRPr="0037637E">
        <w:t xml:space="preserve">you </w:t>
      </w:r>
      <w:r>
        <w:t>can</w:t>
      </w:r>
      <w:r w:rsidRPr="0037637E">
        <w:t xml:space="preserve"> </w:t>
      </w:r>
      <w:proofErr w:type="gramStart"/>
      <w:r w:rsidRPr="0037637E">
        <w:t>recommend</w:t>
      </w:r>
      <w:proofErr w:type="gramEnd"/>
      <w:r w:rsidRPr="0037637E">
        <w:t xml:space="preserve"> they add something, don’t require it</w:t>
      </w:r>
      <w:r>
        <w:t xml:space="preserve"> unless the system requires an entry in that field</w:t>
      </w:r>
      <w:r w:rsidRPr="0037637E">
        <w:t>.</w:t>
      </w:r>
    </w:p>
    <w:p w14:paraId="499CB458" w14:textId="77777777" w:rsidR="00DF46CD" w:rsidRDefault="00DF46CD" w:rsidP="00DF46CD">
      <w:pPr>
        <w:rPr>
          <w:i/>
          <w:iCs/>
        </w:rPr>
      </w:pPr>
    </w:p>
    <w:p w14:paraId="3D80A493" w14:textId="77777777" w:rsidR="000870D1" w:rsidRDefault="000870D1">
      <w:pPr>
        <w:rPr>
          <w:rFonts w:ascii="Tahoma" w:hAnsi="Tahoma"/>
          <w:b/>
          <w:sz w:val="40"/>
        </w:rPr>
      </w:pPr>
      <w:r>
        <w:br w:type="page"/>
      </w:r>
    </w:p>
    <w:p w14:paraId="35A7B332" w14:textId="5FB24F8F" w:rsidR="007E6EEC" w:rsidRPr="00945445" w:rsidRDefault="00AE174F" w:rsidP="00DF4E41">
      <w:pPr>
        <w:pStyle w:val="Heading2"/>
      </w:pPr>
      <w:bookmarkStart w:id="5" w:name="_Toc208387695"/>
      <w:r w:rsidRPr="00945445">
        <w:lastRenderedPageBreak/>
        <w:t>Ana</w:t>
      </w:r>
      <w:r w:rsidR="00111263">
        <w:t xml:space="preserve"> – Building on Assessment</w:t>
      </w:r>
      <w:bookmarkEnd w:id="5"/>
    </w:p>
    <w:p w14:paraId="42665639" w14:textId="294C0E75" w:rsidR="00F7379C" w:rsidRDefault="00F7379C" w:rsidP="00FE1249">
      <w:pPr>
        <w:pStyle w:val="Heading3"/>
      </w:pPr>
      <w:bookmarkStart w:id="6" w:name="_Toc208387696"/>
      <w:r w:rsidRPr="00945445">
        <w:t>WWP</w:t>
      </w:r>
      <w:bookmarkEnd w:id="6"/>
    </w:p>
    <w:p w14:paraId="58090F00" w14:textId="77777777" w:rsidR="009352E5" w:rsidRDefault="009352E5" w:rsidP="00CE4F64">
      <w:pPr>
        <w:pStyle w:val="Heading4"/>
      </w:pPr>
      <w:r>
        <w:t>Work History</w:t>
      </w:r>
    </w:p>
    <w:p w14:paraId="58855708" w14:textId="27F472F9" w:rsidR="009352E5" w:rsidRPr="00CC5B18" w:rsidRDefault="00755B71" w:rsidP="00755B71">
      <w:pPr>
        <w:pStyle w:val="ListParagraph"/>
        <w:numPr>
          <w:ilvl w:val="0"/>
          <w:numId w:val="22"/>
        </w:numPr>
      </w:pPr>
      <w:r>
        <w:t>Career Assessment</w:t>
      </w:r>
      <w:r w:rsidR="009352E5">
        <w:t xml:space="preserve">: </w:t>
      </w:r>
      <w:r w:rsidR="009352E5">
        <w:rPr>
          <w:i/>
          <w:iCs/>
        </w:rPr>
        <w:t>Yes</w:t>
      </w:r>
      <w:r>
        <w:t>;</w:t>
      </w:r>
      <w:r w:rsidR="00CC5B18">
        <w:t xml:space="preserve"> Details: </w:t>
      </w:r>
      <w:r w:rsidR="00CC5B18">
        <w:rPr>
          <w:i/>
          <w:iCs/>
        </w:rPr>
        <w:t>Completed Career Locker</w:t>
      </w:r>
      <w:r w:rsidR="0058657D">
        <w:rPr>
          <w:i/>
          <w:iCs/>
        </w:rPr>
        <w:t>.</w:t>
      </w:r>
      <w:r w:rsidR="00CC5B18">
        <w:rPr>
          <w:i/>
          <w:iCs/>
        </w:rPr>
        <w:t xml:space="preserve"> </w:t>
      </w:r>
      <w:r w:rsidR="0058657D">
        <w:rPr>
          <w:i/>
          <w:iCs/>
        </w:rPr>
        <w:t xml:space="preserve">Details </w:t>
      </w:r>
      <w:r w:rsidR="00CC5B18">
        <w:rPr>
          <w:i/>
          <w:iCs/>
        </w:rPr>
        <w:t xml:space="preserve">on Career Assessment page </w:t>
      </w:r>
    </w:p>
    <w:p w14:paraId="59E13617" w14:textId="77777777" w:rsidR="00CC5B18" w:rsidRDefault="00CC5B18" w:rsidP="00CC5B18"/>
    <w:p w14:paraId="2583DED6" w14:textId="6E915561" w:rsidR="00FE1249" w:rsidRDefault="00CE4F64" w:rsidP="00CE4F64">
      <w:pPr>
        <w:pStyle w:val="Heading4"/>
      </w:pPr>
      <w:r>
        <w:t>Child and Youth Supports</w:t>
      </w:r>
    </w:p>
    <w:p w14:paraId="0CD3F7BC" w14:textId="67EB9438" w:rsidR="006D0994" w:rsidRPr="008335FF" w:rsidRDefault="006B4DEA" w:rsidP="00DC2A2C">
      <w:pPr>
        <w:pStyle w:val="ListParagraph"/>
        <w:numPr>
          <w:ilvl w:val="0"/>
          <w:numId w:val="20"/>
        </w:numPr>
      </w:pPr>
      <w:r>
        <w:t xml:space="preserve">First Name: </w:t>
      </w:r>
      <w:r>
        <w:rPr>
          <w:i/>
          <w:iCs/>
        </w:rPr>
        <w:t>Elena</w:t>
      </w:r>
      <w:r>
        <w:t xml:space="preserve">; </w:t>
      </w:r>
      <w:r w:rsidR="007035AA">
        <w:t>Care Arrangement</w:t>
      </w:r>
      <w:r w:rsidR="008335FF">
        <w:t xml:space="preserve">: </w:t>
      </w:r>
      <w:r w:rsidR="008335FF">
        <w:rPr>
          <w:i/>
          <w:iCs/>
        </w:rPr>
        <w:t>Licensed/Certified</w:t>
      </w:r>
    </w:p>
    <w:p w14:paraId="4FA68C84" w14:textId="77777777" w:rsidR="008335FF" w:rsidRDefault="008335FF" w:rsidP="008335FF"/>
    <w:p w14:paraId="5BEC8286" w14:textId="39D416C2" w:rsidR="000D1E5E" w:rsidRDefault="005F3904" w:rsidP="00D55475">
      <w:pPr>
        <w:pStyle w:val="Heading4"/>
      </w:pPr>
      <w:r>
        <w:t>Test Scores</w:t>
      </w:r>
      <w:r w:rsidR="0058657D">
        <w:t xml:space="preserve"> App</w:t>
      </w:r>
    </w:p>
    <w:p w14:paraId="17F3D90A" w14:textId="2338F599" w:rsidR="00D55475" w:rsidRPr="00ED6F5B" w:rsidRDefault="00D55475" w:rsidP="004B1497">
      <w:pPr>
        <w:pStyle w:val="ListParagraph"/>
        <w:numPr>
          <w:ilvl w:val="0"/>
          <w:numId w:val="20"/>
        </w:numPr>
        <w:spacing w:after="120"/>
      </w:pPr>
      <w:r>
        <w:t xml:space="preserve">Test Type: </w:t>
      </w:r>
      <w:r>
        <w:rPr>
          <w:i/>
          <w:iCs/>
        </w:rPr>
        <w:t>T</w:t>
      </w:r>
      <w:r w:rsidR="003D04EE">
        <w:rPr>
          <w:i/>
          <w:iCs/>
        </w:rPr>
        <w:t>ABE</w:t>
      </w:r>
      <w:r>
        <w:rPr>
          <w:i/>
          <w:iCs/>
        </w:rPr>
        <w:t xml:space="preserve"> 9 &amp; 10</w:t>
      </w:r>
      <w:r w:rsidR="003D04EE">
        <w:t xml:space="preserve">; Date Taken: </w:t>
      </w:r>
      <w:r w:rsidR="003D04EE">
        <w:rPr>
          <w:i/>
          <w:iCs/>
        </w:rPr>
        <w:t>five days ago</w:t>
      </w:r>
    </w:p>
    <w:p w14:paraId="30C44990" w14:textId="4284889B" w:rsidR="00ED6F5B" w:rsidRDefault="00ED6F5B" w:rsidP="004B1497">
      <w:pPr>
        <w:pStyle w:val="ListParagraph"/>
        <w:numPr>
          <w:ilvl w:val="0"/>
          <w:numId w:val="20"/>
        </w:numPr>
        <w:spacing w:after="120"/>
      </w:pPr>
      <w:r>
        <w:t>Reading</w:t>
      </w:r>
    </w:p>
    <w:p w14:paraId="1654FB84" w14:textId="07478184" w:rsidR="000E78B1" w:rsidRPr="000E78B1" w:rsidRDefault="000E78B1" w:rsidP="004B1497">
      <w:pPr>
        <w:pStyle w:val="ListParagraph"/>
        <w:numPr>
          <w:ilvl w:val="1"/>
          <w:numId w:val="20"/>
        </w:numPr>
        <w:spacing w:after="120"/>
      </w:pPr>
      <w:r>
        <w:t xml:space="preserve">Scale Score: </w:t>
      </w:r>
      <w:r>
        <w:rPr>
          <w:i/>
          <w:iCs/>
        </w:rPr>
        <w:t>568/999</w:t>
      </w:r>
    </w:p>
    <w:p w14:paraId="0B02C950" w14:textId="1432FC44" w:rsidR="000E78B1" w:rsidRDefault="000E78B1" w:rsidP="004B1497">
      <w:pPr>
        <w:pStyle w:val="ListParagraph"/>
        <w:numPr>
          <w:ilvl w:val="0"/>
          <w:numId w:val="20"/>
        </w:numPr>
        <w:spacing w:after="120"/>
      </w:pPr>
      <w:r>
        <w:t>Mathematics</w:t>
      </w:r>
    </w:p>
    <w:p w14:paraId="5DB204D7" w14:textId="42FDE0D6" w:rsidR="000E78B1" w:rsidRPr="00D55475" w:rsidRDefault="000E78B1" w:rsidP="00DC2A2C">
      <w:pPr>
        <w:pStyle w:val="ListParagraph"/>
        <w:numPr>
          <w:ilvl w:val="1"/>
          <w:numId w:val="20"/>
        </w:numPr>
      </w:pPr>
      <w:r>
        <w:t xml:space="preserve">Scale Score: </w:t>
      </w:r>
      <w:r>
        <w:rPr>
          <w:i/>
          <w:iCs/>
        </w:rPr>
        <w:t>580/999</w:t>
      </w:r>
    </w:p>
    <w:p w14:paraId="47D8C888" w14:textId="77777777" w:rsidR="008C6E0B" w:rsidRPr="009E457E" w:rsidRDefault="008C6E0B" w:rsidP="008C6E0B">
      <w:pPr>
        <w:pStyle w:val="ListParagraph"/>
      </w:pPr>
    </w:p>
    <w:p w14:paraId="327A4912" w14:textId="576E25E6" w:rsidR="000B49F1" w:rsidRDefault="009E457E" w:rsidP="009E457E">
      <w:pPr>
        <w:pStyle w:val="Heading4"/>
      </w:pPr>
      <w:r w:rsidRPr="009E457E">
        <w:t>Career Assessments</w:t>
      </w:r>
    </w:p>
    <w:p w14:paraId="70D60BDB" w14:textId="72C6D686" w:rsidR="0058657D" w:rsidRDefault="009E457E" w:rsidP="004B1497">
      <w:pPr>
        <w:pStyle w:val="ListParagraph"/>
        <w:numPr>
          <w:ilvl w:val="0"/>
          <w:numId w:val="21"/>
        </w:numPr>
        <w:spacing w:after="120"/>
      </w:pPr>
      <w:r>
        <w:t xml:space="preserve">Element(s): </w:t>
      </w:r>
      <w:r>
        <w:rPr>
          <w:i/>
          <w:iCs/>
        </w:rPr>
        <w:t>Work Styles, Skills, Interests</w:t>
      </w:r>
      <w:r w:rsidR="00EE5CFB">
        <w:rPr>
          <w:i/>
          <w:iCs/>
        </w:rPr>
        <w:t xml:space="preserve"> </w:t>
      </w:r>
    </w:p>
    <w:p w14:paraId="0E5592EF" w14:textId="274D175E" w:rsidR="00EE5CFB" w:rsidRPr="00EE5CFB" w:rsidRDefault="00EE5CFB" w:rsidP="004B1497">
      <w:pPr>
        <w:pStyle w:val="ListParagraph"/>
        <w:numPr>
          <w:ilvl w:val="0"/>
          <w:numId w:val="21"/>
        </w:numPr>
        <w:spacing w:after="120"/>
      </w:pPr>
      <w:r>
        <w:t xml:space="preserve">Completion Date: </w:t>
      </w:r>
      <w:r>
        <w:rPr>
          <w:i/>
          <w:iCs/>
        </w:rPr>
        <w:t>four days ago</w:t>
      </w:r>
    </w:p>
    <w:p w14:paraId="70D6099D" w14:textId="73D0F3A3" w:rsidR="0058657D" w:rsidRDefault="00EE5CFB" w:rsidP="004B1497">
      <w:pPr>
        <w:pStyle w:val="ListParagraph"/>
        <w:numPr>
          <w:ilvl w:val="0"/>
          <w:numId w:val="21"/>
        </w:numPr>
        <w:spacing w:after="120"/>
      </w:pPr>
      <w:r>
        <w:t xml:space="preserve">Assessment Provider: </w:t>
      </w:r>
      <w:r>
        <w:rPr>
          <w:i/>
          <w:iCs/>
        </w:rPr>
        <w:t xml:space="preserve">learner’s agency </w:t>
      </w:r>
    </w:p>
    <w:p w14:paraId="6190223C" w14:textId="1A8309BE" w:rsidR="00EE5CFB" w:rsidRPr="00EE5CFB" w:rsidRDefault="00EE5CFB" w:rsidP="004B1497">
      <w:pPr>
        <w:pStyle w:val="ListParagraph"/>
        <w:numPr>
          <w:ilvl w:val="0"/>
          <w:numId w:val="21"/>
        </w:numPr>
        <w:spacing w:after="120"/>
      </w:pPr>
      <w:r>
        <w:t xml:space="preserve">Assessment Tool Used: </w:t>
      </w:r>
      <w:r>
        <w:rPr>
          <w:i/>
          <w:iCs/>
        </w:rPr>
        <w:t>Career Locker</w:t>
      </w:r>
    </w:p>
    <w:p w14:paraId="5B77696C" w14:textId="50816C37" w:rsidR="00EE5CFB" w:rsidRDefault="00EE5CFB" w:rsidP="004B1497">
      <w:pPr>
        <w:pStyle w:val="ListParagraph"/>
        <w:numPr>
          <w:ilvl w:val="0"/>
          <w:numId w:val="21"/>
        </w:numPr>
        <w:spacing w:after="120"/>
      </w:pPr>
      <w:r>
        <w:t>Assessment Results:</w:t>
      </w:r>
    </w:p>
    <w:p w14:paraId="688E1CFC" w14:textId="0DE7050D" w:rsidR="00EE5CFB" w:rsidRPr="00C665E1" w:rsidRDefault="00EE5CFB" w:rsidP="004B1497">
      <w:pPr>
        <w:pStyle w:val="ListParagraph"/>
        <w:numPr>
          <w:ilvl w:val="1"/>
          <w:numId w:val="21"/>
        </w:numPr>
        <w:spacing w:after="120"/>
      </w:pPr>
      <w:r>
        <w:rPr>
          <w:i/>
          <w:iCs/>
        </w:rPr>
        <w:t>Works well with others and in team settings</w:t>
      </w:r>
    </w:p>
    <w:p w14:paraId="61633DF3" w14:textId="5595A9E9" w:rsidR="00C665E1" w:rsidRPr="00C665E1" w:rsidRDefault="00C665E1" w:rsidP="004B1497">
      <w:pPr>
        <w:pStyle w:val="ListParagraph"/>
        <w:numPr>
          <w:ilvl w:val="1"/>
          <w:numId w:val="21"/>
        </w:numPr>
        <w:spacing w:after="120"/>
      </w:pPr>
      <w:r>
        <w:rPr>
          <w:i/>
          <w:iCs/>
        </w:rPr>
        <w:t>Can manage time and prioritize work projects</w:t>
      </w:r>
    </w:p>
    <w:p w14:paraId="27170F32" w14:textId="7A6F0FDF" w:rsidR="00C665E1" w:rsidRPr="00C665E1" w:rsidRDefault="00C665E1" w:rsidP="004B1497">
      <w:pPr>
        <w:pStyle w:val="ListParagraph"/>
        <w:numPr>
          <w:ilvl w:val="1"/>
          <w:numId w:val="21"/>
        </w:numPr>
        <w:spacing w:after="120"/>
      </w:pPr>
      <w:r>
        <w:rPr>
          <w:i/>
          <w:iCs/>
        </w:rPr>
        <w:t>Communicates effectively with co-workers and customers</w:t>
      </w:r>
    </w:p>
    <w:p w14:paraId="2ECC1925" w14:textId="7977671E" w:rsidR="00C665E1" w:rsidRPr="00C665E1" w:rsidRDefault="00C665E1" w:rsidP="004B1497">
      <w:pPr>
        <w:pStyle w:val="ListParagraph"/>
        <w:numPr>
          <w:ilvl w:val="1"/>
          <w:numId w:val="21"/>
        </w:numPr>
        <w:spacing w:after="120"/>
      </w:pPr>
      <w:r>
        <w:rPr>
          <w:i/>
          <w:iCs/>
        </w:rPr>
        <w:t>Enjoys explaining processes to others</w:t>
      </w:r>
    </w:p>
    <w:p w14:paraId="64F19D25" w14:textId="43582043" w:rsidR="00C665E1" w:rsidRPr="00C665E1" w:rsidRDefault="00C665E1" w:rsidP="004B1497">
      <w:pPr>
        <w:pStyle w:val="ListParagraph"/>
        <w:numPr>
          <w:ilvl w:val="1"/>
          <w:numId w:val="21"/>
        </w:numPr>
        <w:spacing w:after="120"/>
      </w:pPr>
      <w:r>
        <w:rPr>
          <w:i/>
          <w:iCs/>
        </w:rPr>
        <w:t>Values:</w:t>
      </w:r>
    </w:p>
    <w:p w14:paraId="25394AFA" w14:textId="7A2C58FC" w:rsidR="00C665E1" w:rsidRPr="00C665E1" w:rsidRDefault="00C665E1" w:rsidP="004B1497">
      <w:pPr>
        <w:pStyle w:val="ListParagraph"/>
        <w:numPr>
          <w:ilvl w:val="2"/>
          <w:numId w:val="21"/>
        </w:numPr>
        <w:spacing w:after="120"/>
      </w:pPr>
      <w:r>
        <w:rPr>
          <w:i/>
          <w:iCs/>
        </w:rPr>
        <w:t>Having responsibility and leadership roles</w:t>
      </w:r>
    </w:p>
    <w:p w14:paraId="55A939D7" w14:textId="071195B0" w:rsidR="00C665E1" w:rsidRPr="00C665E1" w:rsidRDefault="00C665E1" w:rsidP="004B1497">
      <w:pPr>
        <w:pStyle w:val="ListParagraph"/>
        <w:numPr>
          <w:ilvl w:val="2"/>
          <w:numId w:val="21"/>
        </w:numPr>
        <w:spacing w:after="120"/>
      </w:pPr>
      <w:r>
        <w:rPr>
          <w:i/>
          <w:iCs/>
        </w:rPr>
        <w:t>Making decisions on her own</w:t>
      </w:r>
    </w:p>
    <w:p w14:paraId="7962677E" w14:textId="12381CDD" w:rsidR="00C665E1" w:rsidRPr="00C665E1" w:rsidRDefault="00C665E1" w:rsidP="004B1497">
      <w:pPr>
        <w:pStyle w:val="ListParagraph"/>
        <w:numPr>
          <w:ilvl w:val="2"/>
          <w:numId w:val="21"/>
        </w:numPr>
        <w:spacing w:after="120"/>
      </w:pPr>
      <w:r>
        <w:rPr>
          <w:i/>
          <w:iCs/>
        </w:rPr>
        <w:t>Work environments that have a positive impact on others</w:t>
      </w:r>
    </w:p>
    <w:p w14:paraId="6A380959" w14:textId="17DE5C85" w:rsidR="00C665E1" w:rsidRPr="00DC2A2C" w:rsidRDefault="00C665E1" w:rsidP="004B1497">
      <w:pPr>
        <w:pStyle w:val="ListParagraph"/>
        <w:numPr>
          <w:ilvl w:val="0"/>
          <w:numId w:val="21"/>
        </w:numPr>
        <w:spacing w:after="120"/>
      </w:pPr>
      <w:r>
        <w:t xml:space="preserve">Related Occupations: </w:t>
      </w:r>
      <w:r>
        <w:rPr>
          <w:i/>
          <w:iCs/>
        </w:rPr>
        <w:t>Receptionist, Concierge, Data Entry Clerk</w:t>
      </w:r>
    </w:p>
    <w:p w14:paraId="72B21B1D" w14:textId="629F11E7" w:rsidR="00B80B6B" w:rsidRPr="00B80B6B" w:rsidRDefault="00DC2A2C" w:rsidP="00B80B6B">
      <w:pPr>
        <w:pStyle w:val="ListParagraph"/>
        <w:numPr>
          <w:ilvl w:val="1"/>
          <w:numId w:val="21"/>
        </w:numPr>
        <w:spacing w:after="120"/>
      </w:pPr>
      <w:proofErr w:type="gramStart"/>
      <w:r>
        <w:t>Learner</w:t>
      </w:r>
      <w:proofErr w:type="gramEnd"/>
      <w:r>
        <w:t xml:space="preserve"> </w:t>
      </w:r>
      <w:r w:rsidR="00B06FFD">
        <w:t xml:space="preserve">also </w:t>
      </w:r>
      <w:r>
        <w:t xml:space="preserve">might include </w:t>
      </w:r>
      <w:r w:rsidRPr="00B80B6B">
        <w:rPr>
          <w:i/>
          <w:iCs/>
        </w:rPr>
        <w:t>Cashier, Customer Support Specialist, Sales Associate</w:t>
      </w:r>
    </w:p>
    <w:p w14:paraId="6E01C8F7" w14:textId="2BA84D81" w:rsidR="00C665E1" w:rsidRPr="00C665E1" w:rsidRDefault="00C665E1" w:rsidP="00B80B6B">
      <w:pPr>
        <w:pStyle w:val="ListParagraph"/>
        <w:numPr>
          <w:ilvl w:val="0"/>
          <w:numId w:val="21"/>
        </w:numPr>
      </w:pPr>
      <w:r>
        <w:lastRenderedPageBreak/>
        <w:t>How Results Applied to EP</w:t>
      </w:r>
      <w:r w:rsidR="0058657D">
        <w:t xml:space="preserve"> and Activities</w:t>
      </w:r>
      <w:r>
        <w:t xml:space="preserve">: </w:t>
      </w:r>
      <w:r w:rsidR="009E4E2B" w:rsidRPr="00B80B6B">
        <w:rPr>
          <w:i/>
          <w:iCs/>
        </w:rPr>
        <w:t>Goals directly related to gaining employment in her desired career field</w:t>
      </w:r>
      <w:r w:rsidR="00F2245B" w:rsidRPr="00B80B6B">
        <w:rPr>
          <w:i/>
          <w:iCs/>
        </w:rPr>
        <w:t>, education and work experience in an office setting are steps in achieving goals</w:t>
      </w:r>
    </w:p>
    <w:p w14:paraId="70F81D84" w14:textId="77777777" w:rsidR="00C665E1" w:rsidRDefault="00C665E1" w:rsidP="00B80B6B"/>
    <w:p w14:paraId="29CBD978" w14:textId="38BAFCDA" w:rsidR="00C665E1" w:rsidRDefault="00711068" w:rsidP="00711068">
      <w:pPr>
        <w:pStyle w:val="Heading4"/>
      </w:pPr>
      <w:r>
        <w:t>Job Readiness</w:t>
      </w:r>
    </w:p>
    <w:p w14:paraId="2AB579F7" w14:textId="2C08DA00" w:rsidR="00711068" w:rsidRDefault="00711068" w:rsidP="004B1497">
      <w:pPr>
        <w:pStyle w:val="ListParagraph"/>
        <w:numPr>
          <w:ilvl w:val="0"/>
          <w:numId w:val="23"/>
        </w:numPr>
        <w:spacing w:after="120"/>
      </w:pPr>
      <w:r>
        <w:t>History Questions</w:t>
      </w:r>
    </w:p>
    <w:p w14:paraId="5371F791" w14:textId="4F3E9B2E" w:rsidR="00C665E1" w:rsidRPr="00152D0F" w:rsidRDefault="00874846" w:rsidP="004B1497">
      <w:pPr>
        <w:pStyle w:val="ListParagraph"/>
        <w:numPr>
          <w:ilvl w:val="1"/>
          <w:numId w:val="23"/>
        </w:numPr>
        <w:spacing w:after="120"/>
      </w:pPr>
      <w:r>
        <w:t>About Last Job:</w:t>
      </w:r>
      <w:r w:rsidR="00711068">
        <w:t xml:space="preserve"> </w:t>
      </w:r>
      <w:r w:rsidR="00152D0F">
        <w:rPr>
          <w:i/>
          <w:iCs/>
        </w:rPr>
        <w:t>Worked at Kwik Trip, she liked working with customers</w:t>
      </w:r>
      <w:r w:rsidR="00C922EE">
        <w:rPr>
          <w:i/>
          <w:iCs/>
        </w:rPr>
        <w:t>,</w:t>
      </w:r>
      <w:r w:rsidR="00152D0F">
        <w:rPr>
          <w:i/>
          <w:iCs/>
        </w:rPr>
        <w:t xml:space="preserve"> but had to quit when her hours changed from first to second shift</w:t>
      </w:r>
    </w:p>
    <w:p w14:paraId="4A09A234" w14:textId="77DC90F0" w:rsidR="00152D0F" w:rsidRPr="00A364EF" w:rsidRDefault="001539F9" w:rsidP="004B1497">
      <w:pPr>
        <w:pStyle w:val="ListParagraph"/>
        <w:numPr>
          <w:ilvl w:val="1"/>
          <w:numId w:val="23"/>
        </w:numPr>
        <w:spacing w:after="120"/>
      </w:pPr>
      <w:r>
        <w:t>About Time Felt Proud</w:t>
      </w:r>
      <w:r w:rsidR="00152D0F">
        <w:t xml:space="preserve">: </w:t>
      </w:r>
      <w:r w:rsidR="00152D0F">
        <w:rPr>
          <w:i/>
          <w:iCs/>
        </w:rPr>
        <w:t>G</w:t>
      </w:r>
      <w:r w:rsidR="00A364EF">
        <w:rPr>
          <w:i/>
          <w:iCs/>
        </w:rPr>
        <w:t>etting associate of the month two times in one year</w:t>
      </w:r>
    </w:p>
    <w:p w14:paraId="775E4AF5" w14:textId="3FC71C1F" w:rsidR="00A364EF" w:rsidRPr="00A364EF" w:rsidRDefault="001539F9" w:rsidP="004B1497">
      <w:pPr>
        <w:pStyle w:val="ListParagraph"/>
        <w:numPr>
          <w:ilvl w:val="1"/>
          <w:numId w:val="23"/>
        </w:numPr>
        <w:spacing w:after="120"/>
      </w:pPr>
      <w:r>
        <w:t>Greatest Strengths</w:t>
      </w:r>
      <w:r w:rsidR="00A364EF">
        <w:t xml:space="preserve">: </w:t>
      </w:r>
      <w:r w:rsidR="00A364EF">
        <w:rPr>
          <w:i/>
          <w:iCs/>
        </w:rPr>
        <w:t>Being a loyal employee and always showing up for her shift</w:t>
      </w:r>
    </w:p>
    <w:p w14:paraId="08A6A867" w14:textId="573B9076" w:rsidR="00C665E1" w:rsidRDefault="001539F9" w:rsidP="004B1497">
      <w:pPr>
        <w:pStyle w:val="ListParagraph"/>
        <w:numPr>
          <w:ilvl w:val="1"/>
          <w:numId w:val="23"/>
        </w:numPr>
        <w:spacing w:after="120"/>
      </w:pPr>
      <w:proofErr w:type="gramStart"/>
      <w:r>
        <w:t>Areas</w:t>
      </w:r>
      <w:proofErr w:type="gramEnd"/>
      <w:r>
        <w:t xml:space="preserve"> Would Like to </w:t>
      </w:r>
      <w:r w:rsidR="00847EFE">
        <w:t>Improve On</w:t>
      </w:r>
      <w:r w:rsidR="00A364EF">
        <w:t xml:space="preserve">: </w:t>
      </w:r>
      <w:r w:rsidR="00A364EF" w:rsidRPr="00A364EF">
        <w:rPr>
          <w:i/>
          <w:iCs/>
        </w:rPr>
        <w:t>Assertiveness skills</w:t>
      </w:r>
    </w:p>
    <w:p w14:paraId="500D3113" w14:textId="0677F38D" w:rsidR="00C665E1" w:rsidRDefault="00012AE7" w:rsidP="004B1497">
      <w:pPr>
        <w:pStyle w:val="ListParagraph"/>
        <w:numPr>
          <w:ilvl w:val="0"/>
          <w:numId w:val="23"/>
        </w:numPr>
        <w:spacing w:after="120"/>
      </w:pPr>
      <w:r>
        <w:t>Application Questions</w:t>
      </w:r>
    </w:p>
    <w:p w14:paraId="691A2F3E" w14:textId="434C08EE" w:rsidR="00012AE7" w:rsidRPr="00636BA3" w:rsidRDefault="00847EFE" w:rsidP="004B1497">
      <w:pPr>
        <w:pStyle w:val="ListParagraph"/>
        <w:numPr>
          <w:ilvl w:val="1"/>
          <w:numId w:val="23"/>
        </w:numPr>
        <w:spacing w:after="120"/>
      </w:pPr>
      <w:r>
        <w:t xml:space="preserve">Comfortable Submitting </w:t>
      </w:r>
      <w:proofErr w:type="gramStart"/>
      <w:r>
        <w:t>An</w:t>
      </w:r>
      <w:proofErr w:type="gramEnd"/>
      <w:r>
        <w:t xml:space="preserve"> Online Job Application</w:t>
      </w:r>
      <w:r w:rsidR="00012AE7">
        <w:t xml:space="preserve">: </w:t>
      </w:r>
      <w:r w:rsidR="00012AE7">
        <w:rPr>
          <w:i/>
          <w:iCs/>
        </w:rPr>
        <w:t>Yes</w:t>
      </w:r>
    </w:p>
    <w:p w14:paraId="441E6316" w14:textId="323F3D3A" w:rsidR="00636BA3" w:rsidRPr="00636BA3" w:rsidRDefault="00847EFE" w:rsidP="004B1497">
      <w:pPr>
        <w:pStyle w:val="ListParagraph"/>
        <w:numPr>
          <w:ilvl w:val="1"/>
          <w:numId w:val="23"/>
        </w:numPr>
        <w:spacing w:after="120"/>
      </w:pPr>
      <w:r>
        <w:t>Have a Current Resume/Cover Letter</w:t>
      </w:r>
      <w:r w:rsidR="00636BA3">
        <w:t xml:space="preserve">: </w:t>
      </w:r>
      <w:r w:rsidR="00636BA3">
        <w:rPr>
          <w:i/>
          <w:iCs/>
        </w:rPr>
        <w:t>No</w:t>
      </w:r>
    </w:p>
    <w:p w14:paraId="04425E54" w14:textId="19C13B2C" w:rsidR="00636BA3" w:rsidRPr="002351B7" w:rsidRDefault="00847EFE" w:rsidP="004B1497">
      <w:pPr>
        <w:pStyle w:val="ListParagraph"/>
        <w:numPr>
          <w:ilvl w:val="1"/>
          <w:numId w:val="23"/>
        </w:numPr>
        <w:spacing w:after="120"/>
      </w:pPr>
      <w:r>
        <w:t xml:space="preserve">Have Three Personal </w:t>
      </w:r>
      <w:r w:rsidR="00A777E2">
        <w:t>or Professional References</w:t>
      </w:r>
      <w:r w:rsidR="00636BA3">
        <w:t xml:space="preserve">: </w:t>
      </w:r>
      <w:r w:rsidR="00535610">
        <w:rPr>
          <w:i/>
          <w:iCs/>
        </w:rPr>
        <w:t>No;</w:t>
      </w:r>
      <w:r w:rsidR="00636BA3">
        <w:t xml:space="preserve"> Details: </w:t>
      </w:r>
      <w:r w:rsidR="00636BA3">
        <w:rPr>
          <w:i/>
          <w:iCs/>
        </w:rPr>
        <w:t>Has two, but needs to think of a third</w:t>
      </w:r>
    </w:p>
    <w:p w14:paraId="7ADE6379" w14:textId="0FC36A83" w:rsidR="00381BF2" w:rsidRPr="002351B7" w:rsidRDefault="00A777E2" w:rsidP="004B1497">
      <w:pPr>
        <w:pStyle w:val="ListParagraph"/>
        <w:numPr>
          <w:ilvl w:val="1"/>
          <w:numId w:val="23"/>
        </w:numPr>
        <w:spacing w:after="120"/>
      </w:pPr>
      <w:r>
        <w:t>Have Documents Needed for Employment</w:t>
      </w:r>
      <w:r w:rsidR="002351B7">
        <w:t xml:space="preserve">: </w:t>
      </w:r>
      <w:r w:rsidR="002351B7">
        <w:rPr>
          <w:i/>
          <w:iCs/>
        </w:rPr>
        <w:t>Yes</w:t>
      </w:r>
    </w:p>
    <w:p w14:paraId="1C14DDA8" w14:textId="77777777" w:rsidR="0059737E" w:rsidRPr="00381BF2" w:rsidRDefault="0059737E" w:rsidP="004B1497">
      <w:pPr>
        <w:pStyle w:val="ListParagraph"/>
        <w:numPr>
          <w:ilvl w:val="0"/>
          <w:numId w:val="1"/>
        </w:numPr>
        <w:spacing w:after="120"/>
      </w:pPr>
      <w:r w:rsidRPr="00381BF2">
        <w:t>Interview Questions</w:t>
      </w:r>
    </w:p>
    <w:p w14:paraId="678840E2" w14:textId="3F52110C" w:rsidR="0059737E" w:rsidRPr="00566BA9" w:rsidRDefault="00A777E2" w:rsidP="004B1497">
      <w:pPr>
        <w:pStyle w:val="ListParagraph"/>
        <w:numPr>
          <w:ilvl w:val="1"/>
          <w:numId w:val="1"/>
        </w:numPr>
        <w:spacing w:after="120"/>
      </w:pPr>
      <w:r>
        <w:t>About Last Interview</w:t>
      </w:r>
      <w:r w:rsidR="002351B7">
        <w:t xml:space="preserve">: </w:t>
      </w:r>
      <w:r w:rsidR="002351B7">
        <w:rPr>
          <w:i/>
          <w:iCs/>
        </w:rPr>
        <w:t xml:space="preserve">Was </w:t>
      </w:r>
      <w:r w:rsidR="00566BA9">
        <w:rPr>
          <w:i/>
          <w:iCs/>
        </w:rPr>
        <w:t>nervous, but it went well because she got the job</w:t>
      </w:r>
    </w:p>
    <w:p w14:paraId="0955C52C" w14:textId="155661C8" w:rsidR="00566BA9" w:rsidRPr="008D2799" w:rsidRDefault="00A777E2" w:rsidP="004B1497">
      <w:pPr>
        <w:pStyle w:val="ListParagraph"/>
        <w:numPr>
          <w:ilvl w:val="1"/>
          <w:numId w:val="1"/>
        </w:numPr>
        <w:spacing w:after="120"/>
      </w:pPr>
      <w:r>
        <w:t xml:space="preserve">Anything You Don’t Want a Potential Employer to See on Social Media: </w:t>
      </w:r>
      <w:r>
        <w:rPr>
          <w:i/>
          <w:iCs/>
        </w:rPr>
        <w:t>No</w:t>
      </w:r>
    </w:p>
    <w:p w14:paraId="43E53C56" w14:textId="0D037A41" w:rsidR="008D2799" w:rsidRPr="00381BF2" w:rsidRDefault="00A777E2" w:rsidP="004B1497">
      <w:pPr>
        <w:pStyle w:val="ListParagraph"/>
        <w:numPr>
          <w:ilvl w:val="1"/>
          <w:numId w:val="1"/>
        </w:numPr>
        <w:spacing w:after="120"/>
      </w:pPr>
      <w:r>
        <w:t xml:space="preserve">Outfit to Wear for a Job </w:t>
      </w:r>
      <w:r w:rsidR="003D6AF6">
        <w:t>Interview</w:t>
      </w:r>
      <w:r w:rsidR="008D2799">
        <w:t xml:space="preserve">: </w:t>
      </w:r>
      <w:r w:rsidR="008D2799">
        <w:rPr>
          <w:i/>
          <w:iCs/>
        </w:rPr>
        <w:t xml:space="preserve">Yes </w:t>
      </w:r>
    </w:p>
    <w:p w14:paraId="73B5D783" w14:textId="17DC532D" w:rsidR="008D2799" w:rsidRDefault="008D2799" w:rsidP="008D2799">
      <w:pPr>
        <w:pStyle w:val="ListParagraph"/>
        <w:numPr>
          <w:ilvl w:val="0"/>
          <w:numId w:val="1"/>
        </w:numPr>
      </w:pPr>
      <w:r>
        <w:t>No Action Needed</w:t>
      </w:r>
    </w:p>
    <w:p w14:paraId="24A1D98F" w14:textId="77777777" w:rsidR="008D2799" w:rsidRDefault="008D2799" w:rsidP="008D2799"/>
    <w:p w14:paraId="42054912" w14:textId="77777777" w:rsidR="001045EB" w:rsidRDefault="001045EB" w:rsidP="001045EB">
      <w:pPr>
        <w:pStyle w:val="Heading4"/>
      </w:pPr>
      <w:r>
        <w:t>Employability Plan Overview</w:t>
      </w:r>
    </w:p>
    <w:p w14:paraId="5FD0FC2C" w14:textId="77777777" w:rsidR="001045EB" w:rsidRPr="008A0A64" w:rsidRDefault="001045EB" w:rsidP="001045EB">
      <w:pPr>
        <w:pStyle w:val="ListParagraph"/>
        <w:numPr>
          <w:ilvl w:val="0"/>
          <w:numId w:val="24"/>
        </w:numPr>
        <w:spacing w:after="120"/>
        <w:rPr>
          <w:bCs/>
          <w:i/>
          <w:iCs/>
        </w:rPr>
      </w:pPr>
      <w:r>
        <w:rPr>
          <w:bCs/>
        </w:rPr>
        <w:t xml:space="preserve">EP Begin Date: </w:t>
      </w:r>
      <w:r>
        <w:rPr>
          <w:bCs/>
          <w:i/>
          <w:iCs/>
        </w:rPr>
        <w:t xml:space="preserve">today’s date </w:t>
      </w:r>
    </w:p>
    <w:p w14:paraId="6F670C82" w14:textId="2861EA89" w:rsidR="001045EB" w:rsidRDefault="001045EB" w:rsidP="001045EB">
      <w:pPr>
        <w:pStyle w:val="ListParagraph"/>
        <w:numPr>
          <w:ilvl w:val="0"/>
          <w:numId w:val="24"/>
        </w:numPr>
        <w:spacing w:after="120"/>
        <w:rPr>
          <w:bCs/>
          <w:i/>
          <w:iCs/>
        </w:rPr>
      </w:pPr>
      <w:r>
        <w:rPr>
          <w:bCs/>
        </w:rPr>
        <w:t>EP End Date:</w:t>
      </w:r>
      <w:r>
        <w:rPr>
          <w:bCs/>
          <w:i/>
          <w:iCs/>
        </w:rPr>
        <w:t xml:space="preserve"> </w:t>
      </w:r>
      <w:r w:rsidR="00775738">
        <w:rPr>
          <w:bCs/>
          <w:i/>
          <w:iCs/>
        </w:rPr>
        <w:t>one month</w:t>
      </w:r>
      <w:r>
        <w:rPr>
          <w:bCs/>
          <w:i/>
          <w:iCs/>
        </w:rPr>
        <w:t xml:space="preserve"> from today</w:t>
      </w:r>
    </w:p>
    <w:p w14:paraId="5F57BFFA" w14:textId="77777777" w:rsidR="001045EB" w:rsidRDefault="001045EB" w:rsidP="001045EB">
      <w:pPr>
        <w:pStyle w:val="ListParagraph"/>
        <w:numPr>
          <w:ilvl w:val="0"/>
          <w:numId w:val="24"/>
        </w:numPr>
        <w:spacing w:after="120"/>
        <w:rPr>
          <w:bCs/>
          <w:i/>
          <w:iCs/>
        </w:rPr>
      </w:pPr>
      <w:r>
        <w:rPr>
          <w:bCs/>
        </w:rPr>
        <w:t xml:space="preserve">EP without activities: </w:t>
      </w:r>
      <w:r>
        <w:rPr>
          <w:bCs/>
          <w:i/>
          <w:iCs/>
        </w:rPr>
        <w:t>No</w:t>
      </w:r>
    </w:p>
    <w:p w14:paraId="446CB143" w14:textId="77777777" w:rsidR="001045EB" w:rsidRDefault="001045EB" w:rsidP="001045EB">
      <w:pPr>
        <w:pStyle w:val="ListParagraph"/>
        <w:numPr>
          <w:ilvl w:val="0"/>
          <w:numId w:val="24"/>
        </w:numPr>
        <w:spacing w:after="120"/>
        <w:rPr>
          <w:bCs/>
          <w:i/>
          <w:iCs/>
        </w:rPr>
      </w:pPr>
      <w:r>
        <w:rPr>
          <w:bCs/>
        </w:rPr>
        <w:t>Notes:</w:t>
      </w:r>
      <w:r>
        <w:rPr>
          <w:bCs/>
          <w:i/>
          <w:iCs/>
        </w:rPr>
        <w:t xml:space="preserve"> N/A</w:t>
      </w:r>
    </w:p>
    <w:p w14:paraId="18D93035" w14:textId="77777777" w:rsidR="001045EB" w:rsidRDefault="001045EB" w:rsidP="00AE436B">
      <w:pPr>
        <w:pStyle w:val="ListParagraph"/>
        <w:numPr>
          <w:ilvl w:val="1"/>
          <w:numId w:val="24"/>
        </w:numPr>
        <w:rPr>
          <w:bCs/>
          <w:i/>
          <w:iCs/>
        </w:rPr>
      </w:pPr>
      <w:r>
        <w:rPr>
          <w:bCs/>
        </w:rPr>
        <w:t xml:space="preserve">If the learner has something entered in the Notes field, it must be information specifically for the parent. If it isn’t, make them change it. </w:t>
      </w:r>
    </w:p>
    <w:p w14:paraId="5F1B2510" w14:textId="77777777" w:rsidR="001045EB" w:rsidRPr="008A0A64" w:rsidRDefault="001045EB" w:rsidP="00AE436B">
      <w:pPr>
        <w:rPr>
          <w:bCs/>
          <w:i/>
          <w:iCs/>
        </w:rPr>
      </w:pPr>
    </w:p>
    <w:p w14:paraId="2F69BF6A" w14:textId="77777777" w:rsidR="001045EB" w:rsidRDefault="001045EB" w:rsidP="001045EB">
      <w:pPr>
        <w:pStyle w:val="Heading4"/>
      </w:pPr>
      <w:r>
        <w:t>Goals</w:t>
      </w:r>
    </w:p>
    <w:p w14:paraId="06E10EDE" w14:textId="727B2060" w:rsidR="001045EB" w:rsidRDefault="001045EB" w:rsidP="001045EB">
      <w:pPr>
        <w:pStyle w:val="ListParagraph"/>
        <w:numPr>
          <w:ilvl w:val="0"/>
          <w:numId w:val="25"/>
        </w:numPr>
        <w:spacing w:after="120"/>
      </w:pPr>
      <w:r>
        <w:t>Primary Employment Goal</w:t>
      </w:r>
      <w:r w:rsidR="00775738">
        <w:t xml:space="preserve"> - Receptionist</w:t>
      </w:r>
    </w:p>
    <w:p w14:paraId="05D673BC" w14:textId="68A03F92" w:rsidR="001045EB" w:rsidRDefault="0013521E" w:rsidP="001045EB">
      <w:pPr>
        <w:pStyle w:val="ListParagraph"/>
        <w:numPr>
          <w:ilvl w:val="1"/>
          <w:numId w:val="25"/>
        </w:numPr>
        <w:spacing w:after="120"/>
      </w:pPr>
      <w:r>
        <w:t xml:space="preserve">Completed </w:t>
      </w:r>
      <w:r w:rsidR="001045EB">
        <w:t>Goal Step:</w:t>
      </w:r>
    </w:p>
    <w:p w14:paraId="0F22B72F" w14:textId="77777777" w:rsidR="001045EB" w:rsidRPr="00FF45B4" w:rsidRDefault="001045EB" w:rsidP="001045EB">
      <w:pPr>
        <w:pStyle w:val="ListParagraph"/>
        <w:numPr>
          <w:ilvl w:val="2"/>
          <w:numId w:val="25"/>
        </w:numPr>
        <w:spacing w:after="120"/>
        <w:rPr>
          <w:i/>
          <w:iCs/>
        </w:rPr>
      </w:pPr>
      <w:r w:rsidRPr="00FF45B4">
        <w:rPr>
          <w:i/>
          <w:iCs/>
        </w:rPr>
        <w:t>Complete career assessment by next appointment</w:t>
      </w:r>
    </w:p>
    <w:p w14:paraId="6F7F8260" w14:textId="47C09399" w:rsidR="001045EB" w:rsidRDefault="001045EB" w:rsidP="001045EB">
      <w:pPr>
        <w:pStyle w:val="ListParagraph"/>
        <w:numPr>
          <w:ilvl w:val="0"/>
          <w:numId w:val="25"/>
        </w:numPr>
        <w:spacing w:after="120"/>
      </w:pPr>
      <w:r>
        <w:lastRenderedPageBreak/>
        <w:t>Other Program Goal</w:t>
      </w:r>
      <w:r w:rsidR="0013521E">
        <w:t xml:space="preserve"> – Obtain HSED</w:t>
      </w:r>
    </w:p>
    <w:p w14:paraId="1389C7D6" w14:textId="42031D8B" w:rsidR="001045EB" w:rsidRDefault="0013521E" w:rsidP="001045EB">
      <w:pPr>
        <w:pStyle w:val="ListParagraph"/>
        <w:numPr>
          <w:ilvl w:val="1"/>
          <w:numId w:val="26"/>
        </w:numPr>
        <w:spacing w:after="120"/>
      </w:pPr>
      <w:r>
        <w:t xml:space="preserve">Completed </w:t>
      </w:r>
      <w:r w:rsidR="001045EB">
        <w:t>Goal Step:</w:t>
      </w:r>
    </w:p>
    <w:p w14:paraId="27C411DE" w14:textId="77777777" w:rsidR="001045EB" w:rsidRPr="00C5357F" w:rsidRDefault="001045EB" w:rsidP="00C5357F">
      <w:pPr>
        <w:pStyle w:val="ListParagraph"/>
        <w:numPr>
          <w:ilvl w:val="2"/>
          <w:numId w:val="26"/>
        </w:numPr>
      </w:pPr>
      <w:r w:rsidRPr="00765AF7">
        <w:rPr>
          <w:i/>
          <w:iCs/>
        </w:rPr>
        <w:t>Take the Test for Adult Basic Education (TABE) and review results with FEP at next appointment</w:t>
      </w:r>
    </w:p>
    <w:p w14:paraId="4C894447" w14:textId="77777777" w:rsidR="00C5357F" w:rsidRPr="00765AF7" w:rsidRDefault="00C5357F" w:rsidP="00C5357F"/>
    <w:p w14:paraId="5BF45850" w14:textId="77777777" w:rsidR="005F3C32" w:rsidRDefault="005F3C32" w:rsidP="005F3C32">
      <w:pPr>
        <w:pStyle w:val="Heading4"/>
      </w:pPr>
      <w:proofErr w:type="gramStart"/>
      <w:r>
        <w:t>Employments</w:t>
      </w:r>
      <w:proofErr w:type="gramEnd"/>
    </w:p>
    <w:p w14:paraId="47ECCBC1" w14:textId="1D332C2A" w:rsidR="005F3C32" w:rsidRDefault="005F3C32" w:rsidP="005F3C32">
      <w:pPr>
        <w:pStyle w:val="ListParagraph"/>
        <w:numPr>
          <w:ilvl w:val="0"/>
          <w:numId w:val="27"/>
        </w:numPr>
      </w:pPr>
      <w:r>
        <w:t>Ana is</w:t>
      </w:r>
      <w:r w:rsidR="003D36CB">
        <w:t>n’t</w:t>
      </w:r>
      <w:r>
        <w:t xml:space="preserve"> working</w:t>
      </w:r>
      <w:r w:rsidR="005750D7">
        <w:t>.</w:t>
      </w:r>
    </w:p>
    <w:p w14:paraId="62518B05" w14:textId="77777777" w:rsidR="005F3C32" w:rsidRDefault="005F3C32" w:rsidP="005F3C32"/>
    <w:p w14:paraId="6D4F2BD6" w14:textId="77777777" w:rsidR="005F3C32" w:rsidRDefault="005F3C32" w:rsidP="005F3C32">
      <w:pPr>
        <w:pStyle w:val="Heading4"/>
      </w:pPr>
      <w:r>
        <w:t>Elapsed Activities</w:t>
      </w:r>
    </w:p>
    <w:p w14:paraId="11519599" w14:textId="0BFE2AE6" w:rsidR="005F3C32" w:rsidRPr="005D441D" w:rsidRDefault="00A73DF4" w:rsidP="00954606">
      <w:pPr>
        <w:pStyle w:val="ListParagraph"/>
        <w:numPr>
          <w:ilvl w:val="0"/>
          <w:numId w:val="27"/>
        </w:numPr>
        <w:spacing w:after="120"/>
      </w:pPr>
      <w:r>
        <w:t xml:space="preserve">Activity: </w:t>
      </w:r>
      <w:r>
        <w:rPr>
          <w:i/>
          <w:iCs/>
        </w:rPr>
        <w:t>Career Planning &amp; Counseling</w:t>
      </w:r>
      <w:r>
        <w:t xml:space="preserve">; Activity Description: </w:t>
      </w:r>
      <w:r w:rsidR="005D441D">
        <w:rPr>
          <w:i/>
          <w:iCs/>
        </w:rPr>
        <w:t>Complete the Test of Adult Basic Education (TABE)</w:t>
      </w:r>
      <w:r w:rsidR="005D441D">
        <w:t xml:space="preserve">; Completion Reason: </w:t>
      </w:r>
      <w:r w:rsidR="005D441D">
        <w:rPr>
          <w:i/>
          <w:iCs/>
        </w:rPr>
        <w:t>A – Successful</w:t>
      </w:r>
      <w:r w:rsidR="00540DB5">
        <w:rPr>
          <w:i/>
          <w:iCs/>
        </w:rPr>
        <w:t>ly</w:t>
      </w:r>
      <w:r w:rsidR="005D441D">
        <w:rPr>
          <w:i/>
          <w:iCs/>
        </w:rPr>
        <w:t xml:space="preserve"> </w:t>
      </w:r>
      <w:r w:rsidR="00180389">
        <w:rPr>
          <w:i/>
          <w:iCs/>
        </w:rPr>
        <w:t>C</w:t>
      </w:r>
      <w:r w:rsidR="005D441D">
        <w:rPr>
          <w:i/>
          <w:iCs/>
        </w:rPr>
        <w:t>ompleted</w:t>
      </w:r>
    </w:p>
    <w:p w14:paraId="38D370E3" w14:textId="300EEE9A" w:rsidR="005D441D" w:rsidRDefault="00954606" w:rsidP="005D441D">
      <w:pPr>
        <w:pStyle w:val="ListParagraph"/>
        <w:numPr>
          <w:ilvl w:val="1"/>
          <w:numId w:val="27"/>
        </w:numPr>
      </w:pPr>
      <w:r>
        <w:t xml:space="preserve">This activity might not be elapsed due to the date the learner is creating the EP. </w:t>
      </w:r>
    </w:p>
    <w:p w14:paraId="39ABC0F3" w14:textId="77777777" w:rsidR="008D2799" w:rsidRDefault="008D2799" w:rsidP="008D2799"/>
    <w:p w14:paraId="1B735AAF" w14:textId="69042BB0" w:rsidR="00674CFC" w:rsidRDefault="006B1254" w:rsidP="00674CFC">
      <w:pPr>
        <w:pStyle w:val="Heading4"/>
      </w:pPr>
      <w:r>
        <w:t xml:space="preserve">Historical </w:t>
      </w:r>
      <w:r w:rsidR="00674CFC">
        <w:t>Activities</w:t>
      </w:r>
    </w:p>
    <w:p w14:paraId="336AA6EB" w14:textId="2CD6DF5A" w:rsidR="00674CFC" w:rsidRPr="001A4967" w:rsidRDefault="00674CFC" w:rsidP="00674CFC">
      <w:pPr>
        <w:pStyle w:val="ListParagraph"/>
        <w:numPr>
          <w:ilvl w:val="0"/>
          <w:numId w:val="27"/>
        </w:numPr>
        <w:spacing w:after="120"/>
      </w:pPr>
      <w:r>
        <w:t xml:space="preserve">Activity: </w:t>
      </w:r>
      <w:r>
        <w:rPr>
          <w:i/>
          <w:iCs/>
        </w:rPr>
        <w:t>CE – Career Planning &amp; Counseling</w:t>
      </w:r>
      <w:r>
        <w:t xml:space="preserve">; Activity Description: </w:t>
      </w:r>
      <w:r>
        <w:rPr>
          <w:i/>
          <w:iCs/>
        </w:rPr>
        <w:t>Complete Career Locker Career Assessments</w:t>
      </w:r>
    </w:p>
    <w:p w14:paraId="4910A42A" w14:textId="67CC64A9" w:rsidR="001A4967" w:rsidRPr="001A4967" w:rsidRDefault="001A4967" w:rsidP="001A4967">
      <w:pPr>
        <w:pStyle w:val="ListParagraph"/>
        <w:numPr>
          <w:ilvl w:val="1"/>
          <w:numId w:val="27"/>
        </w:numPr>
        <w:spacing w:after="120"/>
      </w:pPr>
      <w:r>
        <w:t xml:space="preserve">End Activity: </w:t>
      </w:r>
      <w:r>
        <w:rPr>
          <w:i/>
          <w:iCs/>
        </w:rPr>
        <w:t xml:space="preserve">checkbox selected </w:t>
      </w:r>
    </w:p>
    <w:p w14:paraId="2652110E" w14:textId="4A433FE9" w:rsidR="001A4967" w:rsidRPr="00F644D4" w:rsidRDefault="001A4967" w:rsidP="001A4967">
      <w:pPr>
        <w:pStyle w:val="ListParagraph"/>
        <w:numPr>
          <w:ilvl w:val="1"/>
          <w:numId w:val="27"/>
        </w:numPr>
        <w:spacing w:after="120"/>
      </w:pPr>
      <w:r>
        <w:t xml:space="preserve">Completion Reason: </w:t>
      </w:r>
      <w:r>
        <w:rPr>
          <w:i/>
          <w:iCs/>
        </w:rPr>
        <w:t>A – Successfully Completed</w:t>
      </w:r>
      <w:r>
        <w:t xml:space="preserve">; Actual End Date: </w:t>
      </w:r>
      <w:r>
        <w:rPr>
          <w:i/>
          <w:iCs/>
        </w:rPr>
        <w:t>Yesterda</w:t>
      </w:r>
      <w:r w:rsidR="000A3DF6">
        <w:rPr>
          <w:i/>
          <w:iCs/>
        </w:rPr>
        <w:t xml:space="preserve">y’s date </w:t>
      </w:r>
    </w:p>
    <w:p w14:paraId="5CF3FE55" w14:textId="61BC9D5D" w:rsidR="00F644D4" w:rsidRPr="00157C0E" w:rsidRDefault="00F644D4" w:rsidP="00F644D4">
      <w:pPr>
        <w:pStyle w:val="ListParagraph"/>
        <w:numPr>
          <w:ilvl w:val="2"/>
          <w:numId w:val="27"/>
        </w:numPr>
        <w:spacing w:after="120"/>
      </w:pPr>
      <w:r>
        <w:t xml:space="preserve">If the </w:t>
      </w:r>
      <w:r w:rsidR="00C5478F">
        <w:t xml:space="preserve">activity </w:t>
      </w:r>
      <w:proofErr w:type="gramStart"/>
      <w:r w:rsidR="00C5478F">
        <w:t>displays</w:t>
      </w:r>
      <w:proofErr w:type="gramEnd"/>
      <w:r w:rsidR="00C5478F">
        <w:t xml:space="preserve"> on the Historical Activities page and the learner selected an incorrect Completion Reason, they cannot update it. </w:t>
      </w:r>
    </w:p>
    <w:p w14:paraId="034CA343" w14:textId="217A8C9A" w:rsidR="00DE4190" w:rsidRPr="00DE4190" w:rsidRDefault="00DE4190" w:rsidP="00DE4190">
      <w:pPr>
        <w:pStyle w:val="ListParagraph"/>
        <w:numPr>
          <w:ilvl w:val="0"/>
          <w:numId w:val="27"/>
        </w:numPr>
        <w:spacing w:after="120"/>
      </w:pPr>
      <w:r>
        <w:t xml:space="preserve">Activity: </w:t>
      </w:r>
      <w:r>
        <w:rPr>
          <w:i/>
          <w:iCs/>
        </w:rPr>
        <w:t>CE – Career Planning &amp; Counseling</w:t>
      </w:r>
      <w:r>
        <w:t xml:space="preserve">; Activity Description: </w:t>
      </w:r>
      <w:r>
        <w:rPr>
          <w:i/>
          <w:iCs/>
        </w:rPr>
        <w:t>Complete the Test of Adult Basic Education (TABE)</w:t>
      </w:r>
    </w:p>
    <w:p w14:paraId="25384C44" w14:textId="0A612D06" w:rsidR="00DE4190" w:rsidRPr="00D87FB7" w:rsidRDefault="00DE4190" w:rsidP="00DE4190">
      <w:pPr>
        <w:pStyle w:val="ListParagraph"/>
        <w:numPr>
          <w:ilvl w:val="1"/>
          <w:numId w:val="27"/>
        </w:numPr>
        <w:spacing w:after="120"/>
      </w:pPr>
      <w:r w:rsidRPr="00D87FB7">
        <w:t xml:space="preserve">If this activity isn’t elapsed, the learner must end it. </w:t>
      </w:r>
    </w:p>
    <w:p w14:paraId="28EAD87B" w14:textId="77777777" w:rsidR="00DE4190" w:rsidRPr="001A4967" w:rsidRDefault="00DE4190" w:rsidP="00DE4190">
      <w:pPr>
        <w:pStyle w:val="ListParagraph"/>
        <w:numPr>
          <w:ilvl w:val="2"/>
          <w:numId w:val="27"/>
        </w:numPr>
        <w:spacing w:after="120"/>
      </w:pPr>
      <w:r>
        <w:t xml:space="preserve">End Activity: </w:t>
      </w:r>
      <w:r>
        <w:rPr>
          <w:i/>
          <w:iCs/>
        </w:rPr>
        <w:t xml:space="preserve">checkbox selected </w:t>
      </w:r>
    </w:p>
    <w:p w14:paraId="6A1E568A" w14:textId="7570A3DE" w:rsidR="00DE4190" w:rsidRPr="00105692" w:rsidRDefault="00DE4190" w:rsidP="00DE4190">
      <w:pPr>
        <w:pStyle w:val="ListParagraph"/>
        <w:numPr>
          <w:ilvl w:val="2"/>
          <w:numId w:val="27"/>
        </w:numPr>
        <w:spacing w:after="120"/>
      </w:pPr>
      <w:r>
        <w:t xml:space="preserve">Completion Reason: </w:t>
      </w:r>
      <w:r>
        <w:rPr>
          <w:i/>
          <w:iCs/>
        </w:rPr>
        <w:t>A – Successfully Completed</w:t>
      </w:r>
      <w:r>
        <w:t xml:space="preserve">; Actual End Date: </w:t>
      </w:r>
      <w:r>
        <w:rPr>
          <w:i/>
          <w:iCs/>
        </w:rPr>
        <w:t xml:space="preserve">Yesterday’s date </w:t>
      </w:r>
    </w:p>
    <w:p w14:paraId="7402AA68" w14:textId="121B5D8F" w:rsidR="00105692" w:rsidRPr="00D87FB7" w:rsidRDefault="00105692" w:rsidP="00105692">
      <w:pPr>
        <w:pStyle w:val="ListParagraph"/>
        <w:numPr>
          <w:ilvl w:val="3"/>
          <w:numId w:val="27"/>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662FCC4D" w14:textId="0A1ABC2E" w:rsidR="00D87FB7" w:rsidRPr="00D87FB7" w:rsidRDefault="00D87FB7" w:rsidP="00D87FB7">
      <w:pPr>
        <w:pStyle w:val="ListParagraph"/>
        <w:numPr>
          <w:ilvl w:val="1"/>
          <w:numId w:val="27"/>
        </w:numPr>
        <w:spacing w:after="120"/>
      </w:pPr>
      <w:r w:rsidRPr="00D87FB7">
        <w:t xml:space="preserve">If this activity hasn’t started yet, the learner must delete it. </w:t>
      </w:r>
    </w:p>
    <w:p w14:paraId="0B4526A9" w14:textId="7D4B7720" w:rsidR="003B7D93" w:rsidRPr="00157C0E" w:rsidRDefault="003B7D93" w:rsidP="003B7D93">
      <w:pPr>
        <w:pStyle w:val="ListParagraph"/>
        <w:numPr>
          <w:ilvl w:val="0"/>
          <w:numId w:val="27"/>
        </w:numPr>
        <w:spacing w:after="120"/>
      </w:pPr>
      <w:r>
        <w:t xml:space="preserve">Activity: </w:t>
      </w:r>
      <w:r>
        <w:rPr>
          <w:i/>
          <w:iCs/>
        </w:rPr>
        <w:t xml:space="preserve">WE – </w:t>
      </w:r>
      <w:r w:rsidR="0076470D">
        <w:rPr>
          <w:i/>
          <w:iCs/>
        </w:rPr>
        <w:t>Work Experience</w:t>
      </w:r>
      <w:r>
        <w:t xml:space="preserve">; Activity Description: </w:t>
      </w:r>
      <w:r>
        <w:rPr>
          <w:i/>
          <w:iCs/>
        </w:rPr>
        <w:t>Attend work experience orientation to prepare for an office-related worksite</w:t>
      </w:r>
    </w:p>
    <w:p w14:paraId="451476DE" w14:textId="77777777" w:rsidR="003B7D93" w:rsidRPr="001A4967" w:rsidRDefault="003B7D93" w:rsidP="007D00CE">
      <w:pPr>
        <w:pStyle w:val="ListParagraph"/>
        <w:numPr>
          <w:ilvl w:val="1"/>
          <w:numId w:val="27"/>
        </w:numPr>
        <w:spacing w:after="120"/>
      </w:pPr>
      <w:r>
        <w:t xml:space="preserve">End Activity: </w:t>
      </w:r>
      <w:r>
        <w:rPr>
          <w:i/>
          <w:iCs/>
        </w:rPr>
        <w:t xml:space="preserve">checkbox selected </w:t>
      </w:r>
    </w:p>
    <w:p w14:paraId="3D2107F4" w14:textId="53261404" w:rsidR="003B7D93" w:rsidRPr="00105692" w:rsidRDefault="003B7D93" w:rsidP="007D00CE">
      <w:pPr>
        <w:pStyle w:val="ListParagraph"/>
        <w:numPr>
          <w:ilvl w:val="1"/>
          <w:numId w:val="27"/>
        </w:numPr>
        <w:spacing w:after="120"/>
      </w:pPr>
      <w:r>
        <w:t xml:space="preserve">Completion Reason: </w:t>
      </w:r>
      <w:r>
        <w:rPr>
          <w:i/>
          <w:iCs/>
        </w:rPr>
        <w:t>A – Successfully Completed</w:t>
      </w:r>
      <w:r>
        <w:t xml:space="preserve">; Actual End Date: </w:t>
      </w:r>
      <w:r>
        <w:rPr>
          <w:i/>
          <w:iCs/>
        </w:rPr>
        <w:t xml:space="preserve">Yesterday’s date </w:t>
      </w:r>
    </w:p>
    <w:p w14:paraId="373AE54C" w14:textId="77777777" w:rsidR="003B7D93" w:rsidRPr="00D87FB7" w:rsidRDefault="003B7D93" w:rsidP="007D00CE">
      <w:pPr>
        <w:pStyle w:val="ListParagraph"/>
        <w:numPr>
          <w:ilvl w:val="2"/>
          <w:numId w:val="27"/>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697B5D4A" w14:textId="77777777" w:rsidR="003B7D93" w:rsidRPr="00D87FB7" w:rsidRDefault="003B7D93" w:rsidP="003B7D93">
      <w:pPr>
        <w:pStyle w:val="ListParagraph"/>
        <w:numPr>
          <w:ilvl w:val="1"/>
          <w:numId w:val="27"/>
        </w:numPr>
        <w:spacing w:after="120"/>
      </w:pPr>
      <w:r w:rsidRPr="00D87FB7">
        <w:lastRenderedPageBreak/>
        <w:t xml:space="preserve">If this activity hasn’t started yet, the learner must delete it. </w:t>
      </w:r>
    </w:p>
    <w:p w14:paraId="4E6E3FD6" w14:textId="76DAADFF" w:rsidR="00810138" w:rsidRPr="00157C0E" w:rsidRDefault="00810138" w:rsidP="00810138">
      <w:pPr>
        <w:pStyle w:val="ListParagraph"/>
        <w:numPr>
          <w:ilvl w:val="0"/>
          <w:numId w:val="27"/>
        </w:numPr>
        <w:spacing w:after="120"/>
      </w:pPr>
      <w:r>
        <w:t xml:space="preserve">Activity: </w:t>
      </w:r>
      <w:r>
        <w:rPr>
          <w:i/>
          <w:iCs/>
        </w:rPr>
        <w:t xml:space="preserve">LF – </w:t>
      </w:r>
      <w:r w:rsidR="00A225BE">
        <w:rPr>
          <w:i/>
          <w:iCs/>
        </w:rPr>
        <w:t>Life Skills</w:t>
      </w:r>
      <w:r>
        <w:t xml:space="preserve">; Activity Description: </w:t>
      </w:r>
      <w:r>
        <w:rPr>
          <w:i/>
          <w:iCs/>
        </w:rPr>
        <w:t xml:space="preserve">Research options for back up </w:t>
      </w:r>
      <w:proofErr w:type="gramStart"/>
      <w:r>
        <w:rPr>
          <w:i/>
          <w:iCs/>
        </w:rPr>
        <w:t>child care</w:t>
      </w:r>
      <w:proofErr w:type="gramEnd"/>
      <w:r>
        <w:rPr>
          <w:i/>
          <w:iCs/>
        </w:rPr>
        <w:t xml:space="preserve"> via the </w:t>
      </w:r>
      <w:proofErr w:type="spellStart"/>
      <w:r>
        <w:rPr>
          <w:i/>
          <w:iCs/>
        </w:rPr>
        <w:t>Youngstar</w:t>
      </w:r>
      <w:proofErr w:type="spellEnd"/>
      <w:r>
        <w:rPr>
          <w:i/>
          <w:iCs/>
        </w:rPr>
        <w:t xml:space="preserve"> website, visit local providers, and make phone calls</w:t>
      </w:r>
    </w:p>
    <w:p w14:paraId="0FE10316" w14:textId="77777777" w:rsidR="007D00CE" w:rsidRPr="001A4967" w:rsidRDefault="007D00CE" w:rsidP="007D00CE">
      <w:pPr>
        <w:pStyle w:val="ListParagraph"/>
        <w:numPr>
          <w:ilvl w:val="1"/>
          <w:numId w:val="27"/>
        </w:numPr>
        <w:spacing w:after="120"/>
      </w:pPr>
      <w:r>
        <w:t xml:space="preserve">End Activity: </w:t>
      </w:r>
      <w:r>
        <w:rPr>
          <w:i/>
          <w:iCs/>
        </w:rPr>
        <w:t xml:space="preserve">checkbox selected </w:t>
      </w:r>
    </w:p>
    <w:p w14:paraId="46401797" w14:textId="3E5219F4" w:rsidR="007D00CE" w:rsidRPr="00105692" w:rsidRDefault="007D00CE" w:rsidP="007D00CE">
      <w:pPr>
        <w:pStyle w:val="ListParagraph"/>
        <w:numPr>
          <w:ilvl w:val="1"/>
          <w:numId w:val="27"/>
        </w:numPr>
        <w:spacing w:after="120"/>
      </w:pPr>
      <w:r>
        <w:t xml:space="preserve">Completion Reason: </w:t>
      </w:r>
      <w:r>
        <w:rPr>
          <w:i/>
          <w:iCs/>
        </w:rPr>
        <w:t>A – Successfully Completed</w:t>
      </w:r>
      <w:r>
        <w:t xml:space="preserve">; Actual End Date: </w:t>
      </w:r>
      <w:r>
        <w:rPr>
          <w:i/>
          <w:iCs/>
        </w:rPr>
        <w:t xml:space="preserve">Yesterday’s date </w:t>
      </w:r>
    </w:p>
    <w:p w14:paraId="23D5E954" w14:textId="77777777" w:rsidR="007D00CE" w:rsidRPr="00D87FB7" w:rsidRDefault="007D00CE" w:rsidP="007D00CE">
      <w:pPr>
        <w:pStyle w:val="ListParagraph"/>
        <w:numPr>
          <w:ilvl w:val="2"/>
          <w:numId w:val="27"/>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097AC055" w14:textId="6EBA8B77" w:rsidR="00DB26BD" w:rsidRPr="00157C0E" w:rsidRDefault="00DB26BD" w:rsidP="00DB26BD">
      <w:pPr>
        <w:pStyle w:val="ListParagraph"/>
        <w:numPr>
          <w:ilvl w:val="0"/>
          <w:numId w:val="27"/>
        </w:numPr>
        <w:spacing w:after="120"/>
      </w:pPr>
      <w:r>
        <w:t xml:space="preserve">Activity: </w:t>
      </w:r>
      <w:r>
        <w:rPr>
          <w:i/>
          <w:iCs/>
        </w:rPr>
        <w:t xml:space="preserve">MO – </w:t>
      </w:r>
      <w:r w:rsidR="00A225BE">
        <w:rPr>
          <w:i/>
          <w:iCs/>
        </w:rPr>
        <w:t>Job Readiness/Motivation</w:t>
      </w:r>
      <w:r>
        <w:t xml:space="preserve">; Activity Description: </w:t>
      </w:r>
      <w:r>
        <w:rPr>
          <w:i/>
          <w:iCs/>
        </w:rPr>
        <w:t>Attend Job Club to obtain job search assistance, practice interview skills, and learn about the labor market</w:t>
      </w:r>
    </w:p>
    <w:p w14:paraId="2A882608" w14:textId="77777777" w:rsidR="00047272" w:rsidRPr="001A4967" w:rsidRDefault="00047272" w:rsidP="00047272">
      <w:pPr>
        <w:pStyle w:val="ListParagraph"/>
        <w:numPr>
          <w:ilvl w:val="1"/>
          <w:numId w:val="27"/>
        </w:numPr>
        <w:spacing w:after="120"/>
      </w:pPr>
      <w:r>
        <w:t xml:space="preserve">End Activity: </w:t>
      </w:r>
      <w:r>
        <w:rPr>
          <w:i/>
          <w:iCs/>
        </w:rPr>
        <w:t xml:space="preserve">checkbox selected </w:t>
      </w:r>
    </w:p>
    <w:p w14:paraId="4427C28B" w14:textId="05854EAB" w:rsidR="00047272" w:rsidRPr="00105692" w:rsidRDefault="00047272" w:rsidP="00047272">
      <w:pPr>
        <w:pStyle w:val="ListParagraph"/>
        <w:numPr>
          <w:ilvl w:val="1"/>
          <w:numId w:val="27"/>
        </w:numPr>
        <w:spacing w:after="120"/>
      </w:pPr>
      <w:r>
        <w:t xml:space="preserve">Completion Reason: </w:t>
      </w:r>
      <w:r>
        <w:rPr>
          <w:i/>
          <w:iCs/>
        </w:rPr>
        <w:t>A – Successfully Completed</w:t>
      </w:r>
      <w:r>
        <w:t xml:space="preserve">; Actual End Date: </w:t>
      </w:r>
      <w:r>
        <w:rPr>
          <w:i/>
          <w:iCs/>
        </w:rPr>
        <w:t xml:space="preserve">Yesterday’s date </w:t>
      </w:r>
      <w:r w:rsidR="0023214A">
        <w:rPr>
          <w:i/>
          <w:iCs/>
        </w:rPr>
        <w:t>or today’s date</w:t>
      </w:r>
    </w:p>
    <w:p w14:paraId="445F2CD5" w14:textId="77777777" w:rsidR="00047272" w:rsidRPr="00D87FB7" w:rsidRDefault="00047272" w:rsidP="00047272">
      <w:pPr>
        <w:pStyle w:val="ListParagraph"/>
        <w:numPr>
          <w:ilvl w:val="2"/>
          <w:numId w:val="27"/>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1EBD3AB0" w14:textId="0C2EA1D0" w:rsidR="008D2799" w:rsidRDefault="0059045F" w:rsidP="0059045F">
      <w:pPr>
        <w:pStyle w:val="Heading4"/>
      </w:pPr>
      <w:r>
        <w:t xml:space="preserve">Activities </w:t>
      </w:r>
    </w:p>
    <w:p w14:paraId="7BD130EF" w14:textId="6627A21A" w:rsidR="00971857" w:rsidRPr="00157C0E" w:rsidRDefault="00971857" w:rsidP="00971857">
      <w:pPr>
        <w:pStyle w:val="ListParagraph"/>
        <w:numPr>
          <w:ilvl w:val="0"/>
          <w:numId w:val="27"/>
        </w:numPr>
        <w:spacing w:after="120"/>
      </w:pPr>
      <w:r>
        <w:t xml:space="preserve">Activity: </w:t>
      </w:r>
      <w:r>
        <w:rPr>
          <w:i/>
          <w:iCs/>
        </w:rPr>
        <w:t xml:space="preserve">MO – </w:t>
      </w:r>
      <w:r w:rsidR="00A225BE">
        <w:rPr>
          <w:i/>
          <w:iCs/>
        </w:rPr>
        <w:t>Job Readiness/Motivation</w:t>
      </w:r>
      <w:r>
        <w:t xml:space="preserve">; Activity Description: </w:t>
      </w:r>
      <w:r>
        <w:rPr>
          <w:i/>
          <w:iCs/>
        </w:rPr>
        <w:t xml:space="preserve">Complete the business communication courses through GCF Global that focus on communication basics and business writing </w:t>
      </w:r>
    </w:p>
    <w:p w14:paraId="234F37F6" w14:textId="5F4B8CE2" w:rsidR="00971857" w:rsidRPr="00157C0E" w:rsidRDefault="00971857" w:rsidP="00971857">
      <w:pPr>
        <w:pStyle w:val="ListParagraph"/>
        <w:numPr>
          <w:ilvl w:val="1"/>
          <w:numId w:val="27"/>
        </w:numPr>
        <w:spacing w:after="120"/>
      </w:pPr>
      <w:r>
        <w:t xml:space="preserve">Activity Location: </w:t>
      </w:r>
      <w:r>
        <w:rPr>
          <w:i/>
          <w:iCs/>
        </w:rPr>
        <w:t>O</w:t>
      </w:r>
      <w:r w:rsidR="0008078B">
        <w:rPr>
          <w:i/>
          <w:iCs/>
        </w:rPr>
        <w:t>ff</w:t>
      </w:r>
      <w:r>
        <w:rPr>
          <w:i/>
          <w:iCs/>
        </w:rPr>
        <w:t>-Site</w:t>
      </w:r>
    </w:p>
    <w:p w14:paraId="3122AB04" w14:textId="721D3B3E" w:rsidR="00971857" w:rsidRPr="0058661B" w:rsidRDefault="00971857" w:rsidP="00971857">
      <w:pPr>
        <w:pStyle w:val="ListParagraph"/>
        <w:numPr>
          <w:ilvl w:val="1"/>
          <w:numId w:val="27"/>
        </w:numPr>
        <w:spacing w:after="120"/>
      </w:pPr>
      <w:r>
        <w:t xml:space="preserve">Business Name: </w:t>
      </w:r>
      <w:r w:rsidR="0008078B">
        <w:rPr>
          <w:i/>
          <w:iCs/>
        </w:rPr>
        <w:t>Home</w:t>
      </w:r>
    </w:p>
    <w:p w14:paraId="2BC6E3FC" w14:textId="17EF7B04" w:rsidR="00971857" w:rsidRPr="0058661B" w:rsidRDefault="00971857" w:rsidP="00971857">
      <w:pPr>
        <w:pStyle w:val="ListParagraph"/>
        <w:numPr>
          <w:ilvl w:val="1"/>
          <w:numId w:val="27"/>
        </w:numPr>
        <w:spacing w:after="120"/>
      </w:pPr>
      <w:r>
        <w:t xml:space="preserve">Additional Information: </w:t>
      </w:r>
      <w:r w:rsidR="0008078B">
        <w:rPr>
          <w:i/>
          <w:iCs/>
        </w:rPr>
        <w:t xml:space="preserve">Create an account at </w:t>
      </w:r>
      <w:r w:rsidR="0008078B" w:rsidRPr="0008078B">
        <w:rPr>
          <w:i/>
          <w:iCs/>
        </w:rPr>
        <w:t>https://edu.gcfglobal.org/en/</w:t>
      </w:r>
      <w:r w:rsidR="0008078B">
        <w:rPr>
          <w:i/>
          <w:iCs/>
        </w:rPr>
        <w:t xml:space="preserve">. Move onto the Microsoft Office courses when finished with business communication. </w:t>
      </w:r>
    </w:p>
    <w:p w14:paraId="08250B2C" w14:textId="1982B130" w:rsidR="00971857" w:rsidRPr="0058661B" w:rsidRDefault="00971857" w:rsidP="00971857">
      <w:pPr>
        <w:pStyle w:val="ListParagraph"/>
        <w:numPr>
          <w:ilvl w:val="1"/>
          <w:numId w:val="27"/>
        </w:numPr>
        <w:spacing w:after="120"/>
      </w:pPr>
      <w:r>
        <w:t xml:space="preserve">Start Date: </w:t>
      </w:r>
      <w:r w:rsidR="0023214A">
        <w:rPr>
          <w:i/>
          <w:iCs/>
        </w:rPr>
        <w:t>tomorrow</w:t>
      </w:r>
      <w:r w:rsidRPr="0058661B">
        <w:rPr>
          <w:i/>
          <w:iCs/>
        </w:rPr>
        <w:t>’s date</w:t>
      </w:r>
      <w:r>
        <w:t xml:space="preserve">; Recurring: </w:t>
      </w:r>
      <w:r w:rsidRPr="0058661B">
        <w:rPr>
          <w:i/>
          <w:iCs/>
        </w:rPr>
        <w:t>Yes</w:t>
      </w:r>
    </w:p>
    <w:p w14:paraId="102A5B8C" w14:textId="45D44DF0" w:rsidR="00971857" w:rsidRPr="0058661B" w:rsidRDefault="00971857" w:rsidP="00971857">
      <w:pPr>
        <w:pStyle w:val="ListParagraph"/>
        <w:numPr>
          <w:ilvl w:val="1"/>
          <w:numId w:val="27"/>
        </w:numPr>
        <w:spacing w:after="120"/>
      </w:pPr>
      <w:r>
        <w:t xml:space="preserve">Frequency: </w:t>
      </w:r>
      <w:r w:rsidRPr="0058661B">
        <w:rPr>
          <w:i/>
          <w:iCs/>
        </w:rPr>
        <w:t>Weekly</w:t>
      </w:r>
      <w:r>
        <w:t xml:space="preserve">; Days: </w:t>
      </w:r>
      <w:r>
        <w:rPr>
          <w:i/>
          <w:iCs/>
        </w:rPr>
        <w:t>Tuesday</w:t>
      </w:r>
    </w:p>
    <w:p w14:paraId="4406C50E" w14:textId="77777777" w:rsidR="00971857" w:rsidRPr="0058661B" w:rsidRDefault="00971857" w:rsidP="00971857">
      <w:pPr>
        <w:pStyle w:val="ListParagraph"/>
        <w:numPr>
          <w:ilvl w:val="1"/>
          <w:numId w:val="27"/>
        </w:numPr>
        <w:spacing w:after="120"/>
      </w:pPr>
      <w:r>
        <w:t xml:space="preserve">Planned End Date: </w:t>
      </w:r>
      <w:r w:rsidRPr="0058661B">
        <w:rPr>
          <w:i/>
          <w:iCs/>
        </w:rPr>
        <w:t>matches EP end date</w:t>
      </w:r>
    </w:p>
    <w:p w14:paraId="52C27098" w14:textId="7113A882" w:rsidR="00971857" w:rsidRPr="0058661B" w:rsidRDefault="00971857" w:rsidP="00971857">
      <w:pPr>
        <w:pStyle w:val="ListParagraph"/>
        <w:numPr>
          <w:ilvl w:val="1"/>
          <w:numId w:val="27"/>
        </w:numPr>
        <w:spacing w:after="120"/>
      </w:pPr>
      <w:r>
        <w:t xml:space="preserve">Hours Per Day: </w:t>
      </w:r>
      <w:r w:rsidR="006810E7">
        <w:rPr>
          <w:i/>
          <w:iCs/>
        </w:rPr>
        <w:t>3.0</w:t>
      </w:r>
    </w:p>
    <w:p w14:paraId="08664E24" w14:textId="7CBEBF4F" w:rsidR="00971857" w:rsidRPr="0058661B" w:rsidRDefault="00971857" w:rsidP="00971857">
      <w:pPr>
        <w:pStyle w:val="ListParagraph"/>
        <w:numPr>
          <w:ilvl w:val="1"/>
          <w:numId w:val="27"/>
        </w:numPr>
        <w:spacing w:after="120"/>
      </w:pPr>
      <w:r>
        <w:t xml:space="preserve">Begin Time: </w:t>
      </w:r>
      <w:r w:rsidR="006810E7">
        <w:rPr>
          <w:i/>
          <w:iCs/>
        </w:rPr>
        <w:t>8</w:t>
      </w:r>
      <w:r w:rsidRPr="0058661B">
        <w:rPr>
          <w:i/>
          <w:iCs/>
        </w:rPr>
        <w:t xml:space="preserve">:00 </w:t>
      </w:r>
      <w:r w:rsidR="00C84EF2">
        <w:rPr>
          <w:i/>
          <w:iCs/>
        </w:rPr>
        <w:t>a</w:t>
      </w:r>
      <w:r w:rsidRPr="0058661B">
        <w:rPr>
          <w:i/>
          <w:iCs/>
        </w:rPr>
        <w:t>m</w:t>
      </w:r>
      <w:r>
        <w:t xml:space="preserve">; End Time </w:t>
      </w:r>
      <w:r w:rsidR="006810E7">
        <w:rPr>
          <w:i/>
          <w:iCs/>
        </w:rPr>
        <w:t>11</w:t>
      </w:r>
      <w:r w:rsidRPr="00E27B5C">
        <w:rPr>
          <w:i/>
          <w:iCs/>
        </w:rPr>
        <w:t>:00</w:t>
      </w:r>
      <w:r w:rsidRPr="0058661B">
        <w:rPr>
          <w:i/>
          <w:iCs/>
        </w:rPr>
        <w:t xml:space="preserve"> </w:t>
      </w:r>
      <w:r w:rsidR="006810E7">
        <w:rPr>
          <w:i/>
          <w:iCs/>
        </w:rPr>
        <w:t>a</w:t>
      </w:r>
      <w:r w:rsidRPr="0058661B">
        <w:rPr>
          <w:i/>
          <w:iCs/>
        </w:rPr>
        <w:t>m</w:t>
      </w:r>
    </w:p>
    <w:p w14:paraId="262DC057" w14:textId="4FCBFBD1" w:rsidR="0069352D" w:rsidRPr="00157C0E" w:rsidRDefault="0069352D" w:rsidP="0069352D">
      <w:pPr>
        <w:pStyle w:val="ListParagraph"/>
        <w:numPr>
          <w:ilvl w:val="0"/>
          <w:numId w:val="27"/>
        </w:numPr>
        <w:spacing w:after="120"/>
      </w:pPr>
      <w:r>
        <w:t xml:space="preserve">Activity: </w:t>
      </w:r>
      <w:r>
        <w:rPr>
          <w:i/>
          <w:iCs/>
        </w:rPr>
        <w:t xml:space="preserve">MO – </w:t>
      </w:r>
      <w:r w:rsidR="00A225BE">
        <w:rPr>
          <w:i/>
          <w:iCs/>
        </w:rPr>
        <w:t>Job Readiness/Motivation</w:t>
      </w:r>
      <w:r>
        <w:t xml:space="preserve">; Activity Description: </w:t>
      </w:r>
      <w:r>
        <w:rPr>
          <w:i/>
          <w:iCs/>
        </w:rPr>
        <w:t>Complete online typing lessons to work on increasing overall typing speed</w:t>
      </w:r>
    </w:p>
    <w:p w14:paraId="7DAF7321" w14:textId="6C95E585" w:rsidR="0069352D" w:rsidRPr="0058661B" w:rsidRDefault="0069352D" w:rsidP="0069352D">
      <w:pPr>
        <w:pStyle w:val="ListParagraph"/>
        <w:numPr>
          <w:ilvl w:val="1"/>
          <w:numId w:val="27"/>
        </w:numPr>
        <w:spacing w:after="120"/>
      </w:pPr>
      <w:r>
        <w:t xml:space="preserve">Planned End Date: </w:t>
      </w:r>
      <w:r w:rsidR="00441F32">
        <w:rPr>
          <w:i/>
          <w:iCs/>
        </w:rPr>
        <w:t>six calendar days from today</w:t>
      </w:r>
    </w:p>
    <w:p w14:paraId="76EC6ACB" w14:textId="3CBE32B5" w:rsidR="00634C1B" w:rsidRPr="00157C0E" w:rsidRDefault="00634C1B" w:rsidP="00634C1B">
      <w:pPr>
        <w:pStyle w:val="ListParagraph"/>
        <w:numPr>
          <w:ilvl w:val="0"/>
          <w:numId w:val="27"/>
        </w:numPr>
        <w:spacing w:after="120"/>
      </w:pPr>
      <w:r>
        <w:t xml:space="preserve">Activity: </w:t>
      </w:r>
      <w:r>
        <w:rPr>
          <w:i/>
          <w:iCs/>
        </w:rPr>
        <w:t xml:space="preserve">MO – </w:t>
      </w:r>
      <w:r w:rsidR="00A225BE">
        <w:rPr>
          <w:i/>
          <w:iCs/>
        </w:rPr>
        <w:t>Job Readiness/Motivation</w:t>
      </w:r>
      <w:r w:rsidR="00A225BE">
        <w:t>;</w:t>
      </w:r>
      <w:r w:rsidR="00A225BE">
        <w:rPr>
          <w:i/>
          <w:iCs/>
        </w:rPr>
        <w:t xml:space="preserve"> </w:t>
      </w:r>
      <w:r>
        <w:t xml:space="preserve">Activity Description: </w:t>
      </w:r>
      <w:r>
        <w:rPr>
          <w:i/>
          <w:iCs/>
        </w:rPr>
        <w:t xml:space="preserve">Attend Job Readiness Essentials Workshops focused on communication, time management, and conflict resolution skills </w:t>
      </w:r>
    </w:p>
    <w:p w14:paraId="07B8E4AF" w14:textId="77777777" w:rsidR="00634C1B" w:rsidRPr="0058661B" w:rsidRDefault="00634C1B" w:rsidP="00634C1B">
      <w:pPr>
        <w:pStyle w:val="ListParagraph"/>
        <w:numPr>
          <w:ilvl w:val="1"/>
          <w:numId w:val="27"/>
        </w:numPr>
        <w:spacing w:after="120"/>
      </w:pPr>
      <w:r>
        <w:t xml:space="preserve">Planned End Date: </w:t>
      </w:r>
      <w:r>
        <w:rPr>
          <w:i/>
          <w:iCs/>
        </w:rPr>
        <w:t>six calendar days from today</w:t>
      </w:r>
    </w:p>
    <w:p w14:paraId="25D9DE14" w14:textId="67AC3114" w:rsidR="008E0DCC" w:rsidRPr="00157C0E" w:rsidRDefault="008E0DCC" w:rsidP="008E0DCC">
      <w:pPr>
        <w:pStyle w:val="ListParagraph"/>
        <w:numPr>
          <w:ilvl w:val="0"/>
          <w:numId w:val="27"/>
        </w:numPr>
        <w:spacing w:after="120"/>
      </w:pPr>
      <w:r>
        <w:lastRenderedPageBreak/>
        <w:t xml:space="preserve">Activity: </w:t>
      </w:r>
      <w:r>
        <w:rPr>
          <w:i/>
          <w:iCs/>
        </w:rPr>
        <w:t>HE – HSE (</w:t>
      </w:r>
      <w:r w:rsidR="00A225BE">
        <w:rPr>
          <w:i/>
          <w:iCs/>
        </w:rPr>
        <w:t>High School Equivalency Diploma</w:t>
      </w:r>
      <w:r>
        <w:rPr>
          <w:i/>
          <w:iCs/>
        </w:rPr>
        <w:t>)</w:t>
      </w:r>
      <w:r>
        <w:t xml:space="preserve">; Activity Description: </w:t>
      </w:r>
      <w:r>
        <w:rPr>
          <w:i/>
          <w:iCs/>
        </w:rPr>
        <w:t xml:space="preserve">Register for HSED Courses </w:t>
      </w:r>
    </w:p>
    <w:p w14:paraId="32296DF2" w14:textId="77777777" w:rsidR="008E0DCC" w:rsidRPr="00157C0E" w:rsidRDefault="008E0DCC" w:rsidP="008E0DCC">
      <w:pPr>
        <w:pStyle w:val="ListParagraph"/>
        <w:numPr>
          <w:ilvl w:val="1"/>
          <w:numId w:val="27"/>
        </w:numPr>
        <w:spacing w:after="120"/>
      </w:pPr>
      <w:r>
        <w:t xml:space="preserve">Activity Location: </w:t>
      </w:r>
      <w:r>
        <w:rPr>
          <w:i/>
          <w:iCs/>
        </w:rPr>
        <w:t>Off-Site</w:t>
      </w:r>
    </w:p>
    <w:p w14:paraId="7A6BBE18" w14:textId="20491212" w:rsidR="008E0DCC" w:rsidRPr="0058661B" w:rsidRDefault="008E0DCC" w:rsidP="008E0DCC">
      <w:pPr>
        <w:pStyle w:val="ListParagraph"/>
        <w:numPr>
          <w:ilvl w:val="1"/>
          <w:numId w:val="27"/>
        </w:numPr>
        <w:spacing w:after="120"/>
      </w:pPr>
      <w:r>
        <w:t xml:space="preserve">Business Name: </w:t>
      </w:r>
      <w:r w:rsidR="00C84EF2">
        <w:rPr>
          <w:i/>
          <w:iCs/>
        </w:rPr>
        <w:t>any technical college</w:t>
      </w:r>
      <w:r w:rsidR="0087569E">
        <w:rPr>
          <w:i/>
          <w:iCs/>
        </w:rPr>
        <w:t xml:space="preserve">; </w:t>
      </w:r>
      <w:r w:rsidR="0087569E">
        <w:t xml:space="preserve">Location: </w:t>
      </w:r>
      <w:r w:rsidR="0087569E">
        <w:rPr>
          <w:i/>
          <w:iCs/>
        </w:rPr>
        <w:t>technical college city/state</w:t>
      </w:r>
      <w:r w:rsidR="0087569E">
        <w:t xml:space="preserve">; Street Address/Zip: </w:t>
      </w:r>
      <w:r w:rsidR="0087569E">
        <w:rPr>
          <w:i/>
          <w:iCs/>
        </w:rPr>
        <w:t>technical college address</w:t>
      </w:r>
      <w:r w:rsidR="0087569E">
        <w:t xml:space="preserve">; Phone Number: </w:t>
      </w:r>
      <w:r w:rsidR="0087569E">
        <w:rPr>
          <w:i/>
          <w:iCs/>
        </w:rPr>
        <w:t xml:space="preserve">technical </w:t>
      </w:r>
      <w:proofErr w:type="gramStart"/>
      <w:r w:rsidR="0087569E">
        <w:rPr>
          <w:i/>
          <w:iCs/>
        </w:rPr>
        <w:t>college’s</w:t>
      </w:r>
      <w:proofErr w:type="gramEnd"/>
      <w:r w:rsidR="0087569E">
        <w:rPr>
          <w:i/>
          <w:iCs/>
        </w:rPr>
        <w:t xml:space="preserve"> phone number</w:t>
      </w:r>
    </w:p>
    <w:p w14:paraId="5158493D" w14:textId="2E46F436" w:rsidR="008E0DCC" w:rsidRPr="0058661B" w:rsidRDefault="008E0DCC" w:rsidP="008E0DCC">
      <w:pPr>
        <w:pStyle w:val="ListParagraph"/>
        <w:numPr>
          <w:ilvl w:val="1"/>
          <w:numId w:val="27"/>
        </w:numPr>
        <w:spacing w:after="120"/>
      </w:pPr>
      <w:r>
        <w:t xml:space="preserve">Start Date: </w:t>
      </w:r>
      <w:r w:rsidR="00C84EF2">
        <w:rPr>
          <w:i/>
          <w:iCs/>
        </w:rPr>
        <w:t>Friday</w:t>
      </w:r>
      <w:r w:rsidRPr="0058661B">
        <w:rPr>
          <w:i/>
          <w:iCs/>
        </w:rPr>
        <w:t>’s date</w:t>
      </w:r>
      <w:r>
        <w:t xml:space="preserve">; Recurring: </w:t>
      </w:r>
      <w:r w:rsidR="00C84EF2">
        <w:rPr>
          <w:i/>
          <w:iCs/>
        </w:rPr>
        <w:t>No</w:t>
      </w:r>
    </w:p>
    <w:p w14:paraId="010B403C" w14:textId="29196043" w:rsidR="008E0DCC" w:rsidRPr="0058661B" w:rsidRDefault="008E0DCC" w:rsidP="008E0DCC">
      <w:pPr>
        <w:pStyle w:val="ListParagraph"/>
        <w:numPr>
          <w:ilvl w:val="1"/>
          <w:numId w:val="27"/>
        </w:numPr>
        <w:spacing w:after="120"/>
      </w:pPr>
      <w:r>
        <w:t xml:space="preserve">Hours Per Day: </w:t>
      </w:r>
      <w:r w:rsidR="00C84EF2">
        <w:rPr>
          <w:i/>
          <w:iCs/>
        </w:rPr>
        <w:t>1</w:t>
      </w:r>
      <w:r>
        <w:rPr>
          <w:i/>
          <w:iCs/>
        </w:rPr>
        <w:t>.0</w:t>
      </w:r>
    </w:p>
    <w:p w14:paraId="27ABECB4" w14:textId="731393E1" w:rsidR="008E0DCC" w:rsidRPr="0058661B" w:rsidRDefault="008E0DCC" w:rsidP="008E0DCC">
      <w:pPr>
        <w:pStyle w:val="ListParagraph"/>
        <w:numPr>
          <w:ilvl w:val="1"/>
          <w:numId w:val="27"/>
        </w:numPr>
        <w:spacing w:after="120"/>
      </w:pPr>
      <w:r>
        <w:t xml:space="preserve">Begin Time: </w:t>
      </w:r>
      <w:r w:rsidR="00C84EF2">
        <w:rPr>
          <w:i/>
          <w:iCs/>
        </w:rPr>
        <w:t>11</w:t>
      </w:r>
      <w:r w:rsidRPr="0058661B">
        <w:rPr>
          <w:i/>
          <w:iCs/>
        </w:rPr>
        <w:t>:</w:t>
      </w:r>
      <w:r w:rsidR="00C84EF2">
        <w:rPr>
          <w:i/>
          <w:iCs/>
        </w:rPr>
        <w:t>3</w:t>
      </w:r>
      <w:r w:rsidRPr="0058661B">
        <w:rPr>
          <w:i/>
          <w:iCs/>
        </w:rPr>
        <w:t xml:space="preserve">0 </w:t>
      </w:r>
      <w:r w:rsidR="00C84EF2">
        <w:rPr>
          <w:i/>
          <w:iCs/>
        </w:rPr>
        <w:t>a</w:t>
      </w:r>
      <w:r w:rsidRPr="0058661B">
        <w:rPr>
          <w:i/>
          <w:iCs/>
        </w:rPr>
        <w:t>m</w:t>
      </w:r>
      <w:r>
        <w:t xml:space="preserve">; End Time </w:t>
      </w:r>
      <w:r>
        <w:rPr>
          <w:i/>
          <w:iCs/>
        </w:rPr>
        <w:t>1</w:t>
      </w:r>
      <w:r w:rsidR="00C84EF2">
        <w:rPr>
          <w:i/>
          <w:iCs/>
        </w:rPr>
        <w:t>2</w:t>
      </w:r>
      <w:r w:rsidRPr="00E27B5C">
        <w:rPr>
          <w:i/>
          <w:iCs/>
        </w:rPr>
        <w:t>:</w:t>
      </w:r>
      <w:r w:rsidR="00C84EF2">
        <w:rPr>
          <w:i/>
          <w:iCs/>
        </w:rPr>
        <w:t>3</w:t>
      </w:r>
      <w:r w:rsidRPr="00E27B5C">
        <w:rPr>
          <w:i/>
          <w:iCs/>
        </w:rPr>
        <w:t>0</w:t>
      </w:r>
      <w:r w:rsidRPr="0058661B">
        <w:rPr>
          <w:i/>
          <w:iCs/>
        </w:rPr>
        <w:t xml:space="preserve"> </w:t>
      </w:r>
      <w:r w:rsidR="00C84EF2">
        <w:rPr>
          <w:i/>
          <w:iCs/>
        </w:rPr>
        <w:t>pm</w:t>
      </w:r>
    </w:p>
    <w:p w14:paraId="78572C9C" w14:textId="511D1DE4" w:rsidR="00C84EF2" w:rsidRPr="00157C0E" w:rsidRDefault="00C84EF2" w:rsidP="00C84EF2">
      <w:pPr>
        <w:pStyle w:val="ListParagraph"/>
        <w:numPr>
          <w:ilvl w:val="0"/>
          <w:numId w:val="27"/>
        </w:numPr>
        <w:spacing w:after="120"/>
      </w:pPr>
      <w:r>
        <w:t xml:space="preserve">Activity: </w:t>
      </w:r>
      <w:r>
        <w:rPr>
          <w:i/>
          <w:iCs/>
        </w:rPr>
        <w:t xml:space="preserve">CE – </w:t>
      </w:r>
      <w:r w:rsidR="00A225BE">
        <w:rPr>
          <w:i/>
          <w:iCs/>
        </w:rPr>
        <w:t>Career Planning and Counseling</w:t>
      </w:r>
      <w:r>
        <w:t xml:space="preserve">; Activity Description: </w:t>
      </w:r>
      <w:r>
        <w:rPr>
          <w:i/>
          <w:iCs/>
        </w:rPr>
        <w:t xml:space="preserve">Meet with Education Navigator to discuss progress toward HSED and to get assistance in preparing for your HSED tests </w:t>
      </w:r>
    </w:p>
    <w:p w14:paraId="43574DF7" w14:textId="19A1E47C" w:rsidR="00C84EF2" w:rsidRPr="00157C0E" w:rsidRDefault="00C84EF2" w:rsidP="00C84EF2">
      <w:pPr>
        <w:pStyle w:val="ListParagraph"/>
        <w:numPr>
          <w:ilvl w:val="1"/>
          <w:numId w:val="27"/>
        </w:numPr>
        <w:spacing w:after="120"/>
      </w:pPr>
      <w:r>
        <w:t xml:space="preserve">Activity Location: </w:t>
      </w:r>
      <w:r>
        <w:rPr>
          <w:i/>
          <w:iCs/>
        </w:rPr>
        <w:t>On-Site</w:t>
      </w:r>
    </w:p>
    <w:p w14:paraId="29DE1549" w14:textId="38A8255C" w:rsidR="0087569E" w:rsidRPr="0058661B" w:rsidRDefault="0087569E" w:rsidP="0087569E">
      <w:pPr>
        <w:pStyle w:val="ListParagraph"/>
        <w:numPr>
          <w:ilvl w:val="1"/>
          <w:numId w:val="27"/>
        </w:numPr>
        <w:spacing w:after="120"/>
      </w:pPr>
      <w:r>
        <w:t xml:space="preserve">Business Name: </w:t>
      </w:r>
      <w:r>
        <w:rPr>
          <w:i/>
          <w:iCs/>
        </w:rPr>
        <w:t>learner’s 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2829E6B9" w14:textId="77777777" w:rsidR="007E1E20" w:rsidRPr="006770D3" w:rsidRDefault="007E1E20" w:rsidP="007E1E20">
      <w:pPr>
        <w:pStyle w:val="ListParagraph"/>
        <w:numPr>
          <w:ilvl w:val="1"/>
          <w:numId w:val="27"/>
        </w:numPr>
        <w:spacing w:after="120"/>
      </w:pPr>
      <w:r>
        <w:t xml:space="preserve">Activity Contact: </w:t>
      </w:r>
    </w:p>
    <w:p w14:paraId="6A851AAD" w14:textId="77777777" w:rsidR="007E1E20" w:rsidRDefault="007E1E20" w:rsidP="007E1E20">
      <w:pPr>
        <w:pStyle w:val="ListParagraph"/>
        <w:numPr>
          <w:ilvl w:val="2"/>
          <w:numId w:val="27"/>
        </w:numPr>
        <w:spacing w:after="120"/>
      </w:pPr>
      <w:r>
        <w:t xml:space="preserve">Contact Title: </w:t>
      </w:r>
      <w:r>
        <w:rPr>
          <w:i/>
          <w:iCs/>
        </w:rPr>
        <w:t xml:space="preserve">Other </w:t>
      </w:r>
      <w:r w:rsidRPr="004350A2">
        <w:rPr>
          <w:i/>
          <w:iCs/>
        </w:rPr>
        <w:t>– Education Navigator</w:t>
      </w:r>
    </w:p>
    <w:p w14:paraId="0F5D4607" w14:textId="21E1C4CD" w:rsidR="007E1E20" w:rsidRPr="0058661B" w:rsidRDefault="007E1E20" w:rsidP="007E1E20">
      <w:pPr>
        <w:pStyle w:val="ListParagraph"/>
        <w:numPr>
          <w:ilvl w:val="2"/>
          <w:numId w:val="27"/>
        </w:numPr>
        <w:spacing w:after="120"/>
      </w:pPr>
      <w:r>
        <w:t xml:space="preserve">Name: </w:t>
      </w:r>
      <w:r>
        <w:rPr>
          <w:i/>
          <w:iCs/>
        </w:rPr>
        <w:t>Edna Navigator</w:t>
      </w:r>
      <w:r>
        <w:t xml:space="preserve">; Email: </w:t>
      </w:r>
      <w:r w:rsidRPr="005D3881">
        <w:rPr>
          <w:i/>
          <w:iCs/>
        </w:rPr>
        <w:t>ednan@w2agency.com</w:t>
      </w:r>
      <w:r>
        <w:t xml:space="preserve">; Phone: </w:t>
      </w:r>
      <w:r>
        <w:rPr>
          <w:i/>
          <w:iCs/>
        </w:rPr>
        <w:t>920-555-0055</w:t>
      </w:r>
    </w:p>
    <w:p w14:paraId="25FDD725" w14:textId="6D479E86" w:rsidR="00C84EF2" w:rsidRPr="0058661B" w:rsidRDefault="00C84EF2" w:rsidP="00C84EF2">
      <w:pPr>
        <w:pStyle w:val="ListParagraph"/>
        <w:numPr>
          <w:ilvl w:val="1"/>
          <w:numId w:val="27"/>
        </w:numPr>
        <w:spacing w:after="120"/>
      </w:pPr>
      <w:r>
        <w:t xml:space="preserve">Start Date: </w:t>
      </w:r>
      <w:r w:rsidR="002F79FF" w:rsidRPr="003E3001">
        <w:rPr>
          <w:i/>
          <w:iCs/>
        </w:rPr>
        <w:t xml:space="preserve">next </w:t>
      </w:r>
      <w:r>
        <w:rPr>
          <w:i/>
          <w:iCs/>
        </w:rPr>
        <w:t>Friday</w:t>
      </w:r>
      <w:r w:rsidRPr="0058661B">
        <w:rPr>
          <w:i/>
          <w:iCs/>
        </w:rPr>
        <w:t>’s date</w:t>
      </w:r>
      <w:r>
        <w:t xml:space="preserve">; Recurring: </w:t>
      </w:r>
      <w:r w:rsidR="002F79FF">
        <w:rPr>
          <w:i/>
          <w:iCs/>
        </w:rPr>
        <w:t>Yes</w:t>
      </w:r>
    </w:p>
    <w:p w14:paraId="6EEB84C0" w14:textId="6A3AADD1" w:rsidR="002F79FF" w:rsidRPr="0058661B" w:rsidRDefault="002F79FF" w:rsidP="002F79FF">
      <w:pPr>
        <w:pStyle w:val="ListParagraph"/>
        <w:numPr>
          <w:ilvl w:val="1"/>
          <w:numId w:val="27"/>
        </w:numPr>
        <w:spacing w:after="120"/>
      </w:pPr>
      <w:r>
        <w:t xml:space="preserve">Frequency: </w:t>
      </w:r>
      <w:r w:rsidR="00A777E2" w:rsidRPr="0058661B">
        <w:rPr>
          <w:i/>
          <w:iCs/>
        </w:rPr>
        <w:t>Weekly;</w:t>
      </w:r>
      <w:r>
        <w:t xml:space="preserve"> Days: </w:t>
      </w:r>
      <w:r>
        <w:rPr>
          <w:i/>
          <w:iCs/>
        </w:rPr>
        <w:t>Friday</w:t>
      </w:r>
    </w:p>
    <w:p w14:paraId="5C50B5C1" w14:textId="77777777" w:rsidR="002F79FF" w:rsidRPr="0058661B" w:rsidRDefault="002F79FF" w:rsidP="002F79FF">
      <w:pPr>
        <w:pStyle w:val="ListParagraph"/>
        <w:numPr>
          <w:ilvl w:val="1"/>
          <w:numId w:val="27"/>
        </w:numPr>
        <w:spacing w:after="120"/>
      </w:pPr>
      <w:r>
        <w:t xml:space="preserve">Planned End Date: </w:t>
      </w:r>
      <w:r w:rsidRPr="0058661B">
        <w:rPr>
          <w:i/>
          <w:iCs/>
        </w:rPr>
        <w:t>matches EP end date</w:t>
      </w:r>
    </w:p>
    <w:p w14:paraId="1F599EA2" w14:textId="553FDA20" w:rsidR="002F79FF" w:rsidRPr="0058661B" w:rsidRDefault="002F79FF" w:rsidP="002F79FF">
      <w:pPr>
        <w:pStyle w:val="ListParagraph"/>
        <w:numPr>
          <w:ilvl w:val="1"/>
          <w:numId w:val="27"/>
        </w:numPr>
        <w:spacing w:after="120"/>
      </w:pPr>
      <w:r>
        <w:t xml:space="preserve">Hours Per Day: </w:t>
      </w:r>
      <w:r>
        <w:rPr>
          <w:i/>
          <w:iCs/>
        </w:rPr>
        <w:t>1.0</w:t>
      </w:r>
    </w:p>
    <w:p w14:paraId="230A50A2" w14:textId="1E473FD8" w:rsidR="002F79FF" w:rsidRPr="0058661B" w:rsidRDefault="002F79FF" w:rsidP="002F79FF">
      <w:pPr>
        <w:pStyle w:val="ListParagraph"/>
        <w:numPr>
          <w:ilvl w:val="1"/>
          <w:numId w:val="27"/>
        </w:numPr>
        <w:spacing w:after="120"/>
      </w:pPr>
      <w:r>
        <w:t xml:space="preserve">Begin Time: </w:t>
      </w:r>
      <w:r>
        <w:rPr>
          <w:i/>
          <w:iCs/>
        </w:rPr>
        <w:t>11</w:t>
      </w:r>
      <w:r w:rsidRPr="0058661B">
        <w:rPr>
          <w:i/>
          <w:iCs/>
        </w:rPr>
        <w:t>:</w:t>
      </w:r>
      <w:r>
        <w:rPr>
          <w:i/>
          <w:iCs/>
        </w:rPr>
        <w:t>3</w:t>
      </w:r>
      <w:r w:rsidRPr="0058661B">
        <w:rPr>
          <w:i/>
          <w:iCs/>
        </w:rPr>
        <w:t xml:space="preserve">0 </w:t>
      </w:r>
      <w:r w:rsidR="00A777E2">
        <w:rPr>
          <w:i/>
          <w:iCs/>
        </w:rPr>
        <w:t>a</w:t>
      </w:r>
      <w:r w:rsidR="00A777E2" w:rsidRPr="0058661B">
        <w:rPr>
          <w:i/>
          <w:iCs/>
        </w:rPr>
        <w:t>m;</w:t>
      </w:r>
      <w:r>
        <w:t xml:space="preserve"> End Time </w:t>
      </w:r>
      <w:r>
        <w:rPr>
          <w:i/>
          <w:iCs/>
        </w:rPr>
        <w:t>12</w:t>
      </w:r>
      <w:r w:rsidRPr="00E27B5C">
        <w:rPr>
          <w:i/>
          <w:iCs/>
        </w:rPr>
        <w:t>:</w:t>
      </w:r>
      <w:r>
        <w:rPr>
          <w:i/>
          <w:iCs/>
        </w:rPr>
        <w:t>3</w:t>
      </w:r>
      <w:r w:rsidRPr="00E27B5C">
        <w:rPr>
          <w:i/>
          <w:iCs/>
        </w:rPr>
        <w:t>0</w:t>
      </w:r>
      <w:r w:rsidRPr="0058661B">
        <w:rPr>
          <w:i/>
          <w:iCs/>
        </w:rPr>
        <w:t xml:space="preserve"> </w:t>
      </w:r>
      <w:r>
        <w:rPr>
          <w:i/>
          <w:iCs/>
        </w:rPr>
        <w:t>pm</w:t>
      </w:r>
    </w:p>
    <w:p w14:paraId="6DA2F877" w14:textId="0C898E14" w:rsidR="0086461C" w:rsidRPr="00157C0E" w:rsidRDefault="0086461C" w:rsidP="0086461C">
      <w:pPr>
        <w:pStyle w:val="ListParagraph"/>
        <w:numPr>
          <w:ilvl w:val="0"/>
          <w:numId w:val="27"/>
        </w:numPr>
        <w:spacing w:after="120"/>
      </w:pPr>
      <w:r>
        <w:t xml:space="preserve">Activity: </w:t>
      </w:r>
      <w:r>
        <w:rPr>
          <w:i/>
          <w:iCs/>
        </w:rPr>
        <w:t>HE – HSE (</w:t>
      </w:r>
      <w:r w:rsidR="00A225BE">
        <w:rPr>
          <w:i/>
          <w:iCs/>
        </w:rPr>
        <w:t>High School Equivalency Diploma</w:t>
      </w:r>
      <w:r w:rsidR="00A777E2">
        <w:rPr>
          <w:i/>
          <w:iCs/>
        </w:rPr>
        <w:t>);</w:t>
      </w:r>
      <w:r>
        <w:t xml:space="preserve"> Activity Description: </w:t>
      </w:r>
      <w:r w:rsidR="003E3001">
        <w:rPr>
          <w:i/>
          <w:iCs/>
        </w:rPr>
        <w:t>Attend HSED prep classes</w:t>
      </w:r>
      <w:r>
        <w:rPr>
          <w:i/>
          <w:iCs/>
        </w:rPr>
        <w:t xml:space="preserve"> </w:t>
      </w:r>
    </w:p>
    <w:p w14:paraId="71C62CCE" w14:textId="77777777" w:rsidR="003E3001" w:rsidRPr="00157C0E" w:rsidRDefault="003E3001" w:rsidP="003E3001">
      <w:pPr>
        <w:pStyle w:val="ListParagraph"/>
        <w:numPr>
          <w:ilvl w:val="1"/>
          <w:numId w:val="27"/>
        </w:numPr>
        <w:spacing w:after="120"/>
      </w:pPr>
      <w:r>
        <w:t xml:space="preserve">Activity Location: </w:t>
      </w:r>
      <w:r>
        <w:rPr>
          <w:i/>
          <w:iCs/>
        </w:rPr>
        <w:t>Off-Site</w:t>
      </w:r>
    </w:p>
    <w:p w14:paraId="336F2D19" w14:textId="0271B3B9" w:rsidR="0087569E" w:rsidRPr="0058661B" w:rsidRDefault="0087569E" w:rsidP="0087569E">
      <w:pPr>
        <w:pStyle w:val="ListParagraph"/>
        <w:numPr>
          <w:ilvl w:val="1"/>
          <w:numId w:val="27"/>
        </w:numPr>
        <w:spacing w:after="120"/>
      </w:pPr>
      <w:r>
        <w:t xml:space="preserve">Business Name: </w:t>
      </w:r>
      <w:r>
        <w:rPr>
          <w:i/>
          <w:iCs/>
        </w:rPr>
        <w:t xml:space="preserve">any technical </w:t>
      </w:r>
      <w:r w:rsidR="00A777E2">
        <w:rPr>
          <w:i/>
          <w:iCs/>
        </w:rPr>
        <w:t>college;</w:t>
      </w:r>
      <w:r>
        <w:rPr>
          <w:i/>
          <w:iCs/>
        </w:rPr>
        <w:t xml:space="preserve"> </w:t>
      </w:r>
      <w:r>
        <w:t xml:space="preserve">Location: </w:t>
      </w:r>
      <w:r>
        <w:rPr>
          <w:i/>
          <w:iCs/>
        </w:rPr>
        <w:t>technical college city/state</w:t>
      </w:r>
      <w:r>
        <w:t xml:space="preserve">; Street Address/Zip: </w:t>
      </w:r>
      <w:r>
        <w:rPr>
          <w:i/>
          <w:iCs/>
        </w:rPr>
        <w:t>technical college address</w:t>
      </w:r>
      <w:r>
        <w:t xml:space="preserve">; Phone Number: </w:t>
      </w:r>
      <w:r>
        <w:rPr>
          <w:i/>
          <w:iCs/>
        </w:rPr>
        <w:t xml:space="preserve">technical </w:t>
      </w:r>
      <w:proofErr w:type="gramStart"/>
      <w:r>
        <w:rPr>
          <w:i/>
          <w:iCs/>
        </w:rPr>
        <w:t>college’s</w:t>
      </w:r>
      <w:proofErr w:type="gramEnd"/>
      <w:r>
        <w:rPr>
          <w:i/>
          <w:iCs/>
        </w:rPr>
        <w:t xml:space="preserve"> phone number</w:t>
      </w:r>
    </w:p>
    <w:p w14:paraId="18903E77" w14:textId="1B26FBA2" w:rsidR="0086461C" w:rsidRPr="0058661B" w:rsidRDefault="0086461C" w:rsidP="0086461C">
      <w:pPr>
        <w:pStyle w:val="ListParagraph"/>
        <w:numPr>
          <w:ilvl w:val="1"/>
          <w:numId w:val="27"/>
        </w:numPr>
        <w:spacing w:after="120"/>
      </w:pPr>
      <w:r>
        <w:t xml:space="preserve">Start Date: </w:t>
      </w:r>
      <w:r w:rsidR="00F80143">
        <w:rPr>
          <w:i/>
          <w:iCs/>
        </w:rPr>
        <w:t xml:space="preserve">one week from </w:t>
      </w:r>
      <w:r w:rsidR="00A777E2">
        <w:rPr>
          <w:i/>
          <w:iCs/>
        </w:rPr>
        <w:t>today</w:t>
      </w:r>
      <w:r w:rsidR="00A777E2" w:rsidRPr="0058661B">
        <w:rPr>
          <w:i/>
          <w:iCs/>
        </w:rPr>
        <w:t>;</w:t>
      </w:r>
      <w:r>
        <w:t xml:space="preserve"> Recurring: </w:t>
      </w:r>
      <w:r>
        <w:rPr>
          <w:i/>
          <w:iCs/>
        </w:rPr>
        <w:t>Yes</w:t>
      </w:r>
    </w:p>
    <w:p w14:paraId="70B90E41" w14:textId="532C6613" w:rsidR="0086461C" w:rsidRPr="0058661B" w:rsidRDefault="0086461C" w:rsidP="0086461C">
      <w:pPr>
        <w:pStyle w:val="ListParagraph"/>
        <w:numPr>
          <w:ilvl w:val="1"/>
          <w:numId w:val="27"/>
        </w:numPr>
        <w:spacing w:after="120"/>
      </w:pPr>
      <w:r>
        <w:t xml:space="preserve">Frequency: </w:t>
      </w:r>
      <w:r w:rsidR="00A777E2" w:rsidRPr="0058661B">
        <w:rPr>
          <w:i/>
          <w:iCs/>
        </w:rPr>
        <w:t>Weekly;</w:t>
      </w:r>
      <w:r>
        <w:t xml:space="preserve"> Days: </w:t>
      </w:r>
      <w:r w:rsidR="00F80143">
        <w:rPr>
          <w:i/>
          <w:iCs/>
        </w:rPr>
        <w:t>Monday, Wednesday</w:t>
      </w:r>
    </w:p>
    <w:p w14:paraId="0664C835" w14:textId="77777777" w:rsidR="0086461C" w:rsidRPr="0058661B" w:rsidRDefault="0086461C" w:rsidP="0086461C">
      <w:pPr>
        <w:pStyle w:val="ListParagraph"/>
        <w:numPr>
          <w:ilvl w:val="1"/>
          <w:numId w:val="27"/>
        </w:numPr>
        <w:spacing w:after="120"/>
      </w:pPr>
      <w:r>
        <w:t xml:space="preserve">Planned End Date: </w:t>
      </w:r>
      <w:r w:rsidRPr="0058661B">
        <w:rPr>
          <w:i/>
          <w:iCs/>
        </w:rPr>
        <w:t>matches EP end date</w:t>
      </w:r>
    </w:p>
    <w:p w14:paraId="63613EA4" w14:textId="10596A45" w:rsidR="0086461C" w:rsidRPr="0058661B" w:rsidRDefault="0086461C" w:rsidP="0086461C">
      <w:pPr>
        <w:pStyle w:val="ListParagraph"/>
        <w:numPr>
          <w:ilvl w:val="1"/>
          <w:numId w:val="27"/>
        </w:numPr>
        <w:spacing w:after="120"/>
      </w:pPr>
      <w:r>
        <w:t xml:space="preserve">Hours Per Day: </w:t>
      </w:r>
      <w:r w:rsidR="00F80143">
        <w:rPr>
          <w:i/>
          <w:iCs/>
        </w:rPr>
        <w:t>2.5</w:t>
      </w:r>
    </w:p>
    <w:p w14:paraId="24AD0BEC" w14:textId="48B51D92" w:rsidR="0086461C" w:rsidRPr="0058661B" w:rsidRDefault="0086461C" w:rsidP="0086461C">
      <w:pPr>
        <w:pStyle w:val="ListParagraph"/>
        <w:numPr>
          <w:ilvl w:val="1"/>
          <w:numId w:val="27"/>
        </w:numPr>
        <w:spacing w:after="120"/>
      </w:pPr>
      <w:r>
        <w:t xml:space="preserve">Begin Time: </w:t>
      </w:r>
      <w:r>
        <w:rPr>
          <w:i/>
          <w:iCs/>
        </w:rPr>
        <w:t>1</w:t>
      </w:r>
      <w:r w:rsidR="00F80143">
        <w:rPr>
          <w:i/>
          <w:iCs/>
        </w:rPr>
        <w:t>0:0</w:t>
      </w:r>
      <w:r w:rsidRPr="0058661B">
        <w:rPr>
          <w:i/>
          <w:iCs/>
        </w:rPr>
        <w:t xml:space="preserve">0 </w:t>
      </w:r>
      <w:r w:rsidR="00A777E2">
        <w:rPr>
          <w:i/>
          <w:iCs/>
        </w:rPr>
        <w:t>a</w:t>
      </w:r>
      <w:r w:rsidR="00A777E2" w:rsidRPr="0058661B">
        <w:rPr>
          <w:i/>
          <w:iCs/>
        </w:rPr>
        <w:t>m;</w:t>
      </w:r>
      <w:r>
        <w:t xml:space="preserve"> End Time </w:t>
      </w:r>
      <w:r>
        <w:rPr>
          <w:i/>
          <w:iCs/>
        </w:rPr>
        <w:t>12</w:t>
      </w:r>
      <w:r w:rsidRPr="00E27B5C">
        <w:rPr>
          <w:i/>
          <w:iCs/>
        </w:rPr>
        <w:t>:</w:t>
      </w:r>
      <w:r>
        <w:rPr>
          <w:i/>
          <w:iCs/>
        </w:rPr>
        <w:t>3</w:t>
      </w:r>
      <w:r w:rsidRPr="00E27B5C">
        <w:rPr>
          <w:i/>
          <w:iCs/>
        </w:rPr>
        <w:t>0</w:t>
      </w:r>
      <w:r w:rsidRPr="0058661B">
        <w:rPr>
          <w:i/>
          <w:iCs/>
        </w:rPr>
        <w:t xml:space="preserve"> </w:t>
      </w:r>
      <w:r>
        <w:rPr>
          <w:i/>
          <w:iCs/>
        </w:rPr>
        <w:t>pm</w:t>
      </w:r>
    </w:p>
    <w:p w14:paraId="2A6C0DC0" w14:textId="14DE33AF" w:rsidR="00F80143" w:rsidRPr="00157C0E" w:rsidRDefault="00F80143" w:rsidP="00F80143">
      <w:pPr>
        <w:pStyle w:val="ListParagraph"/>
        <w:numPr>
          <w:ilvl w:val="0"/>
          <w:numId w:val="27"/>
        </w:numPr>
        <w:spacing w:after="120"/>
      </w:pPr>
      <w:r>
        <w:lastRenderedPageBreak/>
        <w:t xml:space="preserve">Activity: </w:t>
      </w:r>
      <w:r>
        <w:rPr>
          <w:i/>
          <w:iCs/>
        </w:rPr>
        <w:t>HE – HSE (</w:t>
      </w:r>
      <w:r w:rsidR="00A225BE">
        <w:rPr>
          <w:i/>
          <w:iCs/>
        </w:rPr>
        <w:t>High School Equivalency Diploma</w:t>
      </w:r>
      <w:r w:rsidR="004517D2">
        <w:rPr>
          <w:i/>
          <w:iCs/>
        </w:rPr>
        <w:t>);</w:t>
      </w:r>
      <w:r>
        <w:t xml:space="preserve"> Activity Description: </w:t>
      </w:r>
      <w:r>
        <w:rPr>
          <w:i/>
          <w:iCs/>
        </w:rPr>
        <w:t xml:space="preserve">Individual study time for HSED prep classes </w:t>
      </w:r>
    </w:p>
    <w:p w14:paraId="0E5851B3" w14:textId="77777777" w:rsidR="00F80143" w:rsidRPr="00157C0E" w:rsidRDefault="00F80143" w:rsidP="00F80143">
      <w:pPr>
        <w:pStyle w:val="ListParagraph"/>
        <w:numPr>
          <w:ilvl w:val="1"/>
          <w:numId w:val="27"/>
        </w:numPr>
        <w:spacing w:after="120"/>
      </w:pPr>
      <w:r>
        <w:t xml:space="preserve">Activity Location: </w:t>
      </w:r>
      <w:r>
        <w:rPr>
          <w:i/>
          <w:iCs/>
        </w:rPr>
        <w:t>Off-Site</w:t>
      </w:r>
    </w:p>
    <w:p w14:paraId="6D42F66C" w14:textId="40C6A671" w:rsidR="00F80143" w:rsidRPr="0058661B" w:rsidRDefault="00F80143" w:rsidP="00F80143">
      <w:pPr>
        <w:pStyle w:val="ListParagraph"/>
        <w:numPr>
          <w:ilvl w:val="1"/>
          <w:numId w:val="27"/>
        </w:numPr>
        <w:spacing w:after="120"/>
      </w:pPr>
      <w:r>
        <w:t xml:space="preserve">Business Name: </w:t>
      </w:r>
      <w:r>
        <w:rPr>
          <w:i/>
          <w:iCs/>
        </w:rPr>
        <w:t>Home, Library, Technical College</w:t>
      </w:r>
    </w:p>
    <w:p w14:paraId="06AEDCE7" w14:textId="526F77D9" w:rsidR="00F80143" w:rsidRPr="0058661B" w:rsidRDefault="00F80143" w:rsidP="00F80143">
      <w:pPr>
        <w:pStyle w:val="ListParagraph"/>
        <w:numPr>
          <w:ilvl w:val="1"/>
          <w:numId w:val="27"/>
        </w:numPr>
        <w:spacing w:after="120"/>
      </w:pPr>
      <w:r>
        <w:t xml:space="preserve">Start Date: </w:t>
      </w:r>
      <w:r>
        <w:rPr>
          <w:i/>
          <w:iCs/>
        </w:rPr>
        <w:t xml:space="preserve">one week from </w:t>
      </w:r>
      <w:r w:rsidR="00A777E2">
        <w:rPr>
          <w:i/>
          <w:iCs/>
        </w:rPr>
        <w:t>today</w:t>
      </w:r>
      <w:r w:rsidR="00A777E2" w:rsidRPr="0058661B">
        <w:rPr>
          <w:i/>
          <w:iCs/>
        </w:rPr>
        <w:t>;</w:t>
      </w:r>
      <w:r>
        <w:t xml:space="preserve"> Recurring: </w:t>
      </w:r>
      <w:r>
        <w:rPr>
          <w:i/>
          <w:iCs/>
        </w:rPr>
        <w:t>Yes</w:t>
      </w:r>
    </w:p>
    <w:p w14:paraId="7D5D3B4B" w14:textId="0522FF95" w:rsidR="00F80143" w:rsidRPr="0058661B" w:rsidRDefault="00F80143" w:rsidP="00F80143">
      <w:pPr>
        <w:pStyle w:val="ListParagraph"/>
        <w:numPr>
          <w:ilvl w:val="1"/>
          <w:numId w:val="27"/>
        </w:numPr>
        <w:spacing w:after="120"/>
      </w:pPr>
      <w:r>
        <w:t xml:space="preserve">Frequency: </w:t>
      </w:r>
      <w:r w:rsidR="00A777E2" w:rsidRPr="0058661B">
        <w:rPr>
          <w:i/>
          <w:iCs/>
        </w:rPr>
        <w:t>Weekly;</w:t>
      </w:r>
      <w:r>
        <w:t xml:space="preserve"> Days: </w:t>
      </w:r>
      <w:r>
        <w:rPr>
          <w:i/>
          <w:iCs/>
        </w:rPr>
        <w:t>Thursday</w:t>
      </w:r>
    </w:p>
    <w:p w14:paraId="7CB8A0FB" w14:textId="77777777" w:rsidR="00F80143" w:rsidRPr="0058661B" w:rsidRDefault="00F80143" w:rsidP="00F80143">
      <w:pPr>
        <w:pStyle w:val="ListParagraph"/>
        <w:numPr>
          <w:ilvl w:val="1"/>
          <w:numId w:val="27"/>
        </w:numPr>
        <w:spacing w:after="120"/>
      </w:pPr>
      <w:r>
        <w:t xml:space="preserve">Planned End Date: </w:t>
      </w:r>
      <w:r w:rsidRPr="0058661B">
        <w:rPr>
          <w:i/>
          <w:iCs/>
        </w:rPr>
        <w:t>matches EP end date</w:t>
      </w:r>
    </w:p>
    <w:p w14:paraId="5204BD63" w14:textId="4A018324" w:rsidR="00F80143" w:rsidRPr="0058661B" w:rsidRDefault="00F80143" w:rsidP="00F80143">
      <w:pPr>
        <w:pStyle w:val="ListParagraph"/>
        <w:numPr>
          <w:ilvl w:val="1"/>
          <w:numId w:val="27"/>
        </w:numPr>
        <w:spacing w:after="120"/>
      </w:pPr>
      <w:r>
        <w:t xml:space="preserve">Hours Per Day: </w:t>
      </w:r>
      <w:r>
        <w:rPr>
          <w:i/>
          <w:iCs/>
        </w:rPr>
        <w:t>3.0</w:t>
      </w:r>
    </w:p>
    <w:p w14:paraId="78457E33" w14:textId="7F4EFA69" w:rsidR="004E0B37" w:rsidRPr="00157C0E" w:rsidRDefault="004E0B37" w:rsidP="004E0B37">
      <w:pPr>
        <w:pStyle w:val="ListParagraph"/>
        <w:numPr>
          <w:ilvl w:val="0"/>
          <w:numId w:val="27"/>
        </w:numPr>
        <w:spacing w:after="120"/>
      </w:pPr>
      <w:r>
        <w:t xml:space="preserve">Activity: </w:t>
      </w:r>
      <w:r>
        <w:rPr>
          <w:i/>
          <w:iCs/>
        </w:rPr>
        <w:t>WE – W</w:t>
      </w:r>
      <w:r w:rsidR="00A225BE">
        <w:rPr>
          <w:i/>
          <w:iCs/>
        </w:rPr>
        <w:t xml:space="preserve">ork </w:t>
      </w:r>
      <w:r w:rsidR="00A777E2">
        <w:rPr>
          <w:i/>
          <w:iCs/>
        </w:rPr>
        <w:t>Experience;</w:t>
      </w:r>
      <w:r>
        <w:t xml:space="preserve"> Activity Description: </w:t>
      </w:r>
      <w:r>
        <w:rPr>
          <w:i/>
          <w:iCs/>
        </w:rPr>
        <w:t xml:space="preserve">Complete work experience at Our Neighbors. Work duties focus on basic office skills </w:t>
      </w:r>
    </w:p>
    <w:p w14:paraId="1D0769C2" w14:textId="77777777" w:rsidR="004E0B37" w:rsidRPr="00157C0E" w:rsidRDefault="004E0B37" w:rsidP="004E0B37">
      <w:pPr>
        <w:pStyle w:val="ListParagraph"/>
        <w:numPr>
          <w:ilvl w:val="1"/>
          <w:numId w:val="27"/>
        </w:numPr>
        <w:spacing w:after="120"/>
      </w:pPr>
      <w:r>
        <w:t xml:space="preserve">Activity Location: </w:t>
      </w:r>
      <w:r>
        <w:rPr>
          <w:i/>
          <w:iCs/>
        </w:rPr>
        <w:t>Off-Site</w:t>
      </w:r>
    </w:p>
    <w:p w14:paraId="4070FB70" w14:textId="19402F5D" w:rsidR="004E0B37" w:rsidRPr="0058661B" w:rsidRDefault="0087569E" w:rsidP="0087569E">
      <w:pPr>
        <w:pStyle w:val="ListParagraph"/>
        <w:numPr>
          <w:ilvl w:val="1"/>
          <w:numId w:val="27"/>
        </w:numPr>
        <w:spacing w:after="120"/>
      </w:pPr>
      <w:r>
        <w:t xml:space="preserve">Business Name: </w:t>
      </w:r>
      <w:r>
        <w:rPr>
          <w:i/>
          <w:iCs/>
        </w:rPr>
        <w:t xml:space="preserve">Our </w:t>
      </w:r>
      <w:r w:rsidR="00A777E2">
        <w:rPr>
          <w:i/>
          <w:iCs/>
        </w:rPr>
        <w:t>Neighbors;</w:t>
      </w:r>
      <w:r>
        <w:rPr>
          <w:i/>
          <w:iCs/>
        </w:rPr>
        <w:t xml:space="preserve"> </w:t>
      </w:r>
      <w:r>
        <w:t xml:space="preserve">Location: </w:t>
      </w:r>
      <w:r>
        <w:rPr>
          <w:i/>
          <w:iCs/>
        </w:rPr>
        <w:t>learner’s city/state</w:t>
      </w:r>
      <w:r>
        <w:t xml:space="preserve">; Street Address/Zip: </w:t>
      </w:r>
      <w:r>
        <w:rPr>
          <w:i/>
          <w:iCs/>
        </w:rPr>
        <w:t>learner discretion</w:t>
      </w:r>
      <w:r>
        <w:t xml:space="preserve">; Phone Number: </w:t>
      </w:r>
      <w:r>
        <w:rPr>
          <w:i/>
          <w:iCs/>
        </w:rPr>
        <w:t>learner discretion</w:t>
      </w:r>
    </w:p>
    <w:p w14:paraId="570D02A8" w14:textId="77777777" w:rsidR="006D0EBF" w:rsidRPr="006770D3" w:rsidRDefault="006D0EBF" w:rsidP="006D0EBF">
      <w:pPr>
        <w:pStyle w:val="ListParagraph"/>
        <w:numPr>
          <w:ilvl w:val="1"/>
          <w:numId w:val="27"/>
        </w:numPr>
        <w:spacing w:after="120"/>
      </w:pPr>
      <w:r>
        <w:t xml:space="preserve">Activity Contact: </w:t>
      </w:r>
    </w:p>
    <w:p w14:paraId="292BC345" w14:textId="366EC669" w:rsidR="006D0EBF" w:rsidRDefault="006D0EBF" w:rsidP="006D0EBF">
      <w:pPr>
        <w:pStyle w:val="ListParagraph"/>
        <w:numPr>
          <w:ilvl w:val="2"/>
          <w:numId w:val="27"/>
        </w:numPr>
        <w:spacing w:after="120"/>
      </w:pPr>
      <w:r>
        <w:t xml:space="preserve">Contact Title: </w:t>
      </w:r>
      <w:r>
        <w:rPr>
          <w:i/>
          <w:iCs/>
        </w:rPr>
        <w:t>Work Site Provider</w:t>
      </w:r>
    </w:p>
    <w:p w14:paraId="0EEEF88C" w14:textId="44371D4F" w:rsidR="006D0EBF" w:rsidRPr="006D0EBF" w:rsidRDefault="006D0EBF" w:rsidP="006D0EBF">
      <w:pPr>
        <w:pStyle w:val="ListParagraph"/>
        <w:numPr>
          <w:ilvl w:val="2"/>
          <w:numId w:val="27"/>
        </w:numPr>
        <w:spacing w:after="120"/>
      </w:pPr>
      <w:r>
        <w:t xml:space="preserve">Name: </w:t>
      </w:r>
      <w:r>
        <w:rPr>
          <w:i/>
          <w:iCs/>
        </w:rPr>
        <w:t xml:space="preserve">Shonda </w:t>
      </w:r>
      <w:r w:rsidR="00A777E2">
        <w:rPr>
          <w:i/>
          <w:iCs/>
        </w:rPr>
        <w:t>Supervisor;</w:t>
      </w:r>
      <w:r>
        <w:t xml:space="preserve"> Email: </w:t>
      </w:r>
      <w:r>
        <w:rPr>
          <w:i/>
          <w:iCs/>
        </w:rPr>
        <w:t>shondas@ourneighbors.com</w:t>
      </w:r>
      <w:r>
        <w:t xml:space="preserve">; Phone: </w:t>
      </w:r>
      <w:r>
        <w:rPr>
          <w:i/>
          <w:iCs/>
        </w:rPr>
        <w:t>920-555-1111</w:t>
      </w:r>
    </w:p>
    <w:p w14:paraId="096216AB" w14:textId="07F80853" w:rsidR="006D0EBF" w:rsidRPr="0058661B" w:rsidRDefault="00A31C50" w:rsidP="00A31C50">
      <w:pPr>
        <w:pStyle w:val="ListParagraph"/>
        <w:numPr>
          <w:ilvl w:val="2"/>
          <w:numId w:val="27"/>
        </w:numPr>
        <w:spacing w:after="120"/>
      </w:pPr>
      <w:r>
        <w:t>Learner must check the ROI signed box and enter today’s date</w:t>
      </w:r>
    </w:p>
    <w:p w14:paraId="3CA15EFA" w14:textId="3B7E7952" w:rsidR="004E0B37" w:rsidRPr="0058661B" w:rsidRDefault="004E0B37" w:rsidP="004E0B37">
      <w:pPr>
        <w:pStyle w:val="ListParagraph"/>
        <w:numPr>
          <w:ilvl w:val="1"/>
          <w:numId w:val="27"/>
        </w:numPr>
        <w:spacing w:after="120"/>
      </w:pPr>
      <w:r>
        <w:t xml:space="preserve">Start Date: </w:t>
      </w:r>
      <w:r w:rsidR="00A31C50">
        <w:rPr>
          <w:i/>
          <w:iCs/>
        </w:rPr>
        <w:t xml:space="preserve">today’s </w:t>
      </w:r>
      <w:r w:rsidR="00A777E2">
        <w:rPr>
          <w:i/>
          <w:iCs/>
        </w:rPr>
        <w:t>date</w:t>
      </w:r>
      <w:r w:rsidR="00A777E2" w:rsidRPr="0058661B">
        <w:rPr>
          <w:i/>
          <w:iCs/>
        </w:rPr>
        <w:t>;</w:t>
      </w:r>
      <w:r>
        <w:t xml:space="preserve"> Recurring: </w:t>
      </w:r>
      <w:r>
        <w:rPr>
          <w:i/>
          <w:iCs/>
        </w:rPr>
        <w:t>Yes</w:t>
      </w:r>
    </w:p>
    <w:p w14:paraId="15C56115" w14:textId="5C9F6C73" w:rsidR="004E0B37" w:rsidRPr="0058661B" w:rsidRDefault="004E0B37" w:rsidP="004E0B37">
      <w:pPr>
        <w:pStyle w:val="ListParagraph"/>
        <w:numPr>
          <w:ilvl w:val="1"/>
          <w:numId w:val="27"/>
        </w:numPr>
        <w:spacing w:after="120"/>
      </w:pPr>
      <w:r>
        <w:t xml:space="preserve">Frequency: </w:t>
      </w:r>
      <w:r w:rsidR="00A31C50">
        <w:rPr>
          <w:i/>
          <w:iCs/>
        </w:rPr>
        <w:t>Daily – Every Weekday</w:t>
      </w:r>
    </w:p>
    <w:p w14:paraId="502A2850" w14:textId="77777777" w:rsidR="004E0B37" w:rsidRPr="0058661B" w:rsidRDefault="004E0B37" w:rsidP="004E0B37">
      <w:pPr>
        <w:pStyle w:val="ListParagraph"/>
        <w:numPr>
          <w:ilvl w:val="1"/>
          <w:numId w:val="27"/>
        </w:numPr>
        <w:spacing w:after="120"/>
      </w:pPr>
      <w:r>
        <w:t xml:space="preserve">Planned End Date: </w:t>
      </w:r>
      <w:r w:rsidRPr="0058661B">
        <w:rPr>
          <w:i/>
          <w:iCs/>
        </w:rPr>
        <w:t>matches EP end date</w:t>
      </w:r>
    </w:p>
    <w:p w14:paraId="7C595C0D" w14:textId="77777777" w:rsidR="004E0B37" w:rsidRPr="0058661B" w:rsidRDefault="004E0B37" w:rsidP="004E0B37">
      <w:pPr>
        <w:pStyle w:val="ListParagraph"/>
        <w:numPr>
          <w:ilvl w:val="1"/>
          <w:numId w:val="27"/>
        </w:numPr>
        <w:spacing w:after="120"/>
      </w:pPr>
      <w:r>
        <w:t xml:space="preserve">Hours Per Day: </w:t>
      </w:r>
      <w:r>
        <w:rPr>
          <w:i/>
          <w:iCs/>
        </w:rPr>
        <w:t>3.0</w:t>
      </w:r>
    </w:p>
    <w:p w14:paraId="702B5D1F" w14:textId="38E25EBD" w:rsidR="00A31C50" w:rsidRPr="0058661B" w:rsidRDefault="00A31C50" w:rsidP="00A31C50">
      <w:pPr>
        <w:pStyle w:val="ListParagraph"/>
        <w:numPr>
          <w:ilvl w:val="1"/>
          <w:numId w:val="27"/>
        </w:numPr>
        <w:spacing w:after="120"/>
      </w:pPr>
      <w:r>
        <w:t xml:space="preserve">Begin Time: </w:t>
      </w:r>
      <w:r>
        <w:rPr>
          <w:i/>
          <w:iCs/>
        </w:rPr>
        <w:t>1:0</w:t>
      </w:r>
      <w:r w:rsidRPr="0058661B">
        <w:rPr>
          <w:i/>
          <w:iCs/>
        </w:rPr>
        <w:t xml:space="preserve">0 </w:t>
      </w:r>
      <w:r w:rsidR="00A777E2">
        <w:rPr>
          <w:i/>
          <w:iCs/>
        </w:rPr>
        <w:t>p</w:t>
      </w:r>
      <w:r w:rsidR="00A777E2" w:rsidRPr="0058661B">
        <w:rPr>
          <w:i/>
          <w:iCs/>
        </w:rPr>
        <w:t>m;</w:t>
      </w:r>
      <w:r>
        <w:t xml:space="preserve"> End Time </w:t>
      </w:r>
      <w:r w:rsidR="00007090">
        <w:rPr>
          <w:i/>
          <w:iCs/>
        </w:rPr>
        <w:t>4</w:t>
      </w:r>
      <w:r w:rsidRPr="00E27B5C">
        <w:rPr>
          <w:i/>
          <w:iCs/>
        </w:rPr>
        <w:t>:</w:t>
      </w:r>
      <w:r w:rsidR="00007090">
        <w:rPr>
          <w:i/>
          <w:iCs/>
        </w:rPr>
        <w:t>0</w:t>
      </w:r>
      <w:r w:rsidRPr="00E27B5C">
        <w:rPr>
          <w:i/>
          <w:iCs/>
        </w:rPr>
        <w:t>0</w:t>
      </w:r>
      <w:r w:rsidRPr="0058661B">
        <w:rPr>
          <w:i/>
          <w:iCs/>
        </w:rPr>
        <w:t xml:space="preserve"> </w:t>
      </w:r>
      <w:r>
        <w:rPr>
          <w:i/>
          <w:iCs/>
        </w:rPr>
        <w:t>pm</w:t>
      </w:r>
    </w:p>
    <w:p w14:paraId="1CDBCCE6" w14:textId="45FF4D8C" w:rsidR="0000169C" w:rsidRPr="00157C0E" w:rsidRDefault="0000169C" w:rsidP="0000169C">
      <w:pPr>
        <w:pStyle w:val="ListParagraph"/>
        <w:numPr>
          <w:ilvl w:val="0"/>
          <w:numId w:val="27"/>
        </w:numPr>
        <w:spacing w:after="120"/>
      </w:pPr>
      <w:r>
        <w:t xml:space="preserve">Activity: </w:t>
      </w:r>
      <w:r>
        <w:rPr>
          <w:i/>
          <w:iCs/>
        </w:rPr>
        <w:t xml:space="preserve">ES – </w:t>
      </w:r>
      <w:r w:rsidR="008A16B2">
        <w:rPr>
          <w:i/>
          <w:iCs/>
        </w:rPr>
        <w:t xml:space="preserve">Employment </w:t>
      </w:r>
      <w:r w:rsidR="00A777E2">
        <w:rPr>
          <w:i/>
          <w:iCs/>
        </w:rPr>
        <w:t>Search;</w:t>
      </w:r>
      <w:r>
        <w:t xml:space="preserve"> Activity Description: </w:t>
      </w:r>
      <w:r>
        <w:rPr>
          <w:i/>
          <w:iCs/>
        </w:rPr>
        <w:t xml:space="preserve">Meet with Job Developer to get assistance navigating the local labor market and following up with potential employers </w:t>
      </w:r>
    </w:p>
    <w:p w14:paraId="5369580D" w14:textId="7E92FD65" w:rsidR="0000169C" w:rsidRPr="0058661B" w:rsidRDefault="0000169C" w:rsidP="0000169C">
      <w:pPr>
        <w:pStyle w:val="ListParagraph"/>
        <w:numPr>
          <w:ilvl w:val="1"/>
          <w:numId w:val="27"/>
        </w:numPr>
        <w:spacing w:after="120"/>
      </w:pPr>
      <w:r>
        <w:t xml:space="preserve">Planned End Date: </w:t>
      </w:r>
      <w:r w:rsidRPr="0058661B">
        <w:rPr>
          <w:i/>
          <w:iCs/>
        </w:rPr>
        <w:t>matches EP end date</w:t>
      </w:r>
    </w:p>
    <w:p w14:paraId="2D1CDF78" w14:textId="349BB910" w:rsidR="007804AE" w:rsidRPr="00157C0E" w:rsidRDefault="007804AE" w:rsidP="007804AE">
      <w:pPr>
        <w:pStyle w:val="ListParagraph"/>
        <w:numPr>
          <w:ilvl w:val="0"/>
          <w:numId w:val="27"/>
        </w:numPr>
        <w:spacing w:after="120"/>
      </w:pPr>
      <w:r>
        <w:t xml:space="preserve">Activity: </w:t>
      </w:r>
      <w:r>
        <w:rPr>
          <w:i/>
          <w:iCs/>
        </w:rPr>
        <w:t xml:space="preserve">ES – </w:t>
      </w:r>
      <w:r w:rsidR="008A16B2">
        <w:rPr>
          <w:i/>
          <w:iCs/>
        </w:rPr>
        <w:t xml:space="preserve">Employment </w:t>
      </w:r>
      <w:r w:rsidR="001B265F">
        <w:rPr>
          <w:i/>
          <w:iCs/>
        </w:rPr>
        <w:t>Search;</w:t>
      </w:r>
      <w:r>
        <w:t xml:space="preserve"> Activity Description: </w:t>
      </w:r>
      <w:r>
        <w:rPr>
          <w:i/>
          <w:iCs/>
        </w:rPr>
        <w:t xml:space="preserve">Complete independent job search. Focus search on positions in an office setting within a </w:t>
      </w:r>
      <w:proofErr w:type="gramStart"/>
      <w:r>
        <w:rPr>
          <w:i/>
          <w:iCs/>
        </w:rPr>
        <w:t>10 mile</w:t>
      </w:r>
      <w:proofErr w:type="gramEnd"/>
      <w:r>
        <w:rPr>
          <w:i/>
          <w:iCs/>
        </w:rPr>
        <w:t xml:space="preserve"> radius</w:t>
      </w:r>
    </w:p>
    <w:p w14:paraId="615340A1" w14:textId="77777777" w:rsidR="007804AE" w:rsidRPr="0058661B" w:rsidRDefault="007804AE" w:rsidP="007804AE">
      <w:pPr>
        <w:pStyle w:val="ListParagraph"/>
        <w:numPr>
          <w:ilvl w:val="1"/>
          <w:numId w:val="27"/>
        </w:numPr>
        <w:spacing w:after="120"/>
      </w:pPr>
      <w:r>
        <w:t xml:space="preserve">Planned End Date: </w:t>
      </w:r>
      <w:r w:rsidRPr="0058661B">
        <w:rPr>
          <w:i/>
          <w:iCs/>
        </w:rPr>
        <w:t>matches EP end date</w:t>
      </w:r>
    </w:p>
    <w:p w14:paraId="51E3530E" w14:textId="39F6FE91" w:rsidR="007804AE" w:rsidRPr="0058661B" w:rsidRDefault="007804AE" w:rsidP="00960DB7">
      <w:pPr>
        <w:pStyle w:val="ListParagraph"/>
        <w:numPr>
          <w:ilvl w:val="1"/>
          <w:numId w:val="27"/>
        </w:numPr>
      </w:pPr>
      <w:r>
        <w:t xml:space="preserve">Hours Per Day: </w:t>
      </w:r>
      <w:r w:rsidR="003C2A64">
        <w:rPr>
          <w:i/>
          <w:iCs/>
        </w:rPr>
        <w:t>2</w:t>
      </w:r>
      <w:r>
        <w:rPr>
          <w:i/>
          <w:iCs/>
        </w:rPr>
        <w:t>.0</w:t>
      </w:r>
    </w:p>
    <w:p w14:paraId="1AE20E2D" w14:textId="77777777" w:rsidR="0059045F" w:rsidRPr="0059045F" w:rsidRDefault="0059045F" w:rsidP="0059045F"/>
    <w:p w14:paraId="5ECDB16D" w14:textId="1DF838B2" w:rsidR="008346E5" w:rsidRPr="001B6832" w:rsidRDefault="00960DB7" w:rsidP="004C5A17">
      <w:pPr>
        <w:rPr>
          <w:highlight w:val="yellow"/>
        </w:rPr>
      </w:pPr>
      <w:r w:rsidRPr="00960DB7">
        <w:rPr>
          <w:noProof/>
        </w:rPr>
        <w:lastRenderedPageBreak/>
        <w:drawing>
          <wp:inline distT="0" distB="0" distL="0" distR="0" wp14:anchorId="56A3B9B6" wp14:editId="71226DF3">
            <wp:extent cx="5943600" cy="3475355"/>
            <wp:effectExtent l="0" t="0" r="0" b="0"/>
            <wp:docPr id="432723953" name="Picture 1" descr="A calenda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23953" name="Picture 1" descr="A calendar with text on it&#10;&#10;AI-generated content may be incorrect."/>
                    <pic:cNvPicPr/>
                  </pic:nvPicPr>
                  <pic:blipFill>
                    <a:blip r:embed="rId11"/>
                    <a:stretch>
                      <a:fillRect/>
                    </a:stretch>
                  </pic:blipFill>
                  <pic:spPr>
                    <a:xfrm>
                      <a:off x="0" y="0"/>
                      <a:ext cx="5943600" cy="3475355"/>
                    </a:xfrm>
                    <a:prstGeom prst="rect">
                      <a:avLst/>
                    </a:prstGeom>
                  </pic:spPr>
                </pic:pic>
              </a:graphicData>
            </a:graphic>
          </wp:inline>
        </w:drawing>
      </w:r>
    </w:p>
    <w:p w14:paraId="0B8D6A6F" w14:textId="58D3B369" w:rsidR="000D6C61" w:rsidRPr="005A0A61" w:rsidRDefault="000D6C61" w:rsidP="008346E5">
      <w:pPr>
        <w:pStyle w:val="ListParagraph"/>
        <w:ind w:left="1800"/>
        <w:rPr>
          <w:highlight w:val="yellow"/>
        </w:rPr>
      </w:pPr>
    </w:p>
    <w:p w14:paraId="54D0C8E2" w14:textId="00757198" w:rsidR="00116CF6" w:rsidRDefault="008912B3">
      <w:r w:rsidRPr="008912B3">
        <w:rPr>
          <w:noProof/>
        </w:rPr>
        <w:drawing>
          <wp:inline distT="0" distB="0" distL="0" distR="0" wp14:anchorId="34937650" wp14:editId="6C2751B0">
            <wp:extent cx="5943600" cy="3475355"/>
            <wp:effectExtent l="0" t="0" r="0" b="0"/>
            <wp:docPr id="158081056" name="Picture 1" descr="A calendar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1056" name="Picture 1" descr="A calendar with text and images&#10;&#10;AI-generated content may be incorrect."/>
                    <pic:cNvPicPr/>
                  </pic:nvPicPr>
                  <pic:blipFill>
                    <a:blip r:embed="rId12"/>
                    <a:stretch>
                      <a:fillRect/>
                    </a:stretch>
                  </pic:blipFill>
                  <pic:spPr>
                    <a:xfrm>
                      <a:off x="0" y="0"/>
                      <a:ext cx="5943600" cy="3475355"/>
                    </a:xfrm>
                    <a:prstGeom prst="rect">
                      <a:avLst/>
                    </a:prstGeom>
                  </pic:spPr>
                </pic:pic>
              </a:graphicData>
            </a:graphic>
          </wp:inline>
        </w:drawing>
      </w:r>
    </w:p>
    <w:p w14:paraId="61DE8C2B" w14:textId="77777777" w:rsidR="009E7302" w:rsidRDefault="009E7302"/>
    <w:p w14:paraId="2797A0A1" w14:textId="77777777" w:rsidR="007A6116" w:rsidRDefault="007A6116">
      <w:r>
        <w:br w:type="page"/>
      </w:r>
    </w:p>
    <w:p w14:paraId="0654B204" w14:textId="1D26FA2F" w:rsidR="00462111" w:rsidRDefault="00462111" w:rsidP="00462111">
      <w:pPr>
        <w:pStyle w:val="Heading4"/>
      </w:pPr>
      <w:r>
        <w:lastRenderedPageBreak/>
        <w:t xml:space="preserve">Employability Plan </w:t>
      </w:r>
    </w:p>
    <w:p w14:paraId="7A3E0503" w14:textId="77777777" w:rsidR="00462111" w:rsidRPr="008A6D16" w:rsidRDefault="00462111" w:rsidP="00462111">
      <w:pPr>
        <w:pStyle w:val="ListParagraph"/>
        <w:numPr>
          <w:ilvl w:val="0"/>
          <w:numId w:val="29"/>
        </w:numPr>
      </w:pPr>
      <w:r>
        <w:t xml:space="preserve">Learner did not submit the EP. </w:t>
      </w:r>
    </w:p>
    <w:p w14:paraId="385341D2" w14:textId="77777777" w:rsidR="00462111" w:rsidRDefault="00462111" w:rsidP="00462111">
      <w:pPr>
        <w:rPr>
          <w:b/>
        </w:rPr>
      </w:pPr>
    </w:p>
    <w:p w14:paraId="6D10E755" w14:textId="77777777" w:rsidR="00462111" w:rsidRDefault="00462111" w:rsidP="00462111">
      <w:pPr>
        <w:pStyle w:val="Heading4"/>
      </w:pPr>
      <w:r w:rsidRPr="00415A72">
        <w:t>Supportive Services</w:t>
      </w:r>
    </w:p>
    <w:p w14:paraId="3C87A41C" w14:textId="77777777" w:rsidR="00462111" w:rsidRPr="00B339CC" w:rsidRDefault="00462111" w:rsidP="00462111">
      <w:pPr>
        <w:pStyle w:val="ListParagraph"/>
        <w:numPr>
          <w:ilvl w:val="0"/>
          <w:numId w:val="29"/>
        </w:numPr>
        <w:spacing w:after="120"/>
      </w:pPr>
      <w:r>
        <w:t xml:space="preserve">Expense Type: </w:t>
      </w:r>
      <w:r>
        <w:rPr>
          <w:i/>
          <w:iCs/>
        </w:rPr>
        <w:t>Transportation</w:t>
      </w:r>
    </w:p>
    <w:p w14:paraId="685E4A14" w14:textId="77777777" w:rsidR="009617F3" w:rsidRPr="009617F3" w:rsidRDefault="00462111" w:rsidP="00462111">
      <w:pPr>
        <w:pStyle w:val="ListParagraph"/>
        <w:numPr>
          <w:ilvl w:val="1"/>
          <w:numId w:val="29"/>
        </w:numPr>
        <w:spacing w:after="120"/>
      </w:pPr>
      <w:r>
        <w:t xml:space="preserve">Expense Details: </w:t>
      </w:r>
      <w:r w:rsidR="009617F3">
        <w:rPr>
          <w:i/>
          <w:iCs/>
        </w:rPr>
        <w:t>learner discretion</w:t>
      </w:r>
    </w:p>
    <w:p w14:paraId="3AAFA64E" w14:textId="6AA12839" w:rsidR="00462111" w:rsidRPr="00B339CC" w:rsidRDefault="009617F3" w:rsidP="009617F3">
      <w:pPr>
        <w:pStyle w:val="ListParagraph"/>
        <w:numPr>
          <w:ilvl w:val="2"/>
          <w:numId w:val="29"/>
        </w:numPr>
        <w:spacing w:after="120"/>
      </w:pPr>
      <w:r>
        <w:t>It must be for gas</w:t>
      </w:r>
      <w:r w:rsidR="00E4657B">
        <w:t>,</w:t>
      </w:r>
      <w:r>
        <w:t xml:space="preserve"> as she drives her own car</w:t>
      </w:r>
      <w:r w:rsidR="00830482">
        <w:t>.</w:t>
      </w:r>
      <w:r w:rsidR="00462111">
        <w:rPr>
          <w:i/>
          <w:iCs/>
        </w:rPr>
        <w:t xml:space="preserve"> </w:t>
      </w:r>
    </w:p>
    <w:p w14:paraId="7F8BD9E5" w14:textId="116D6804" w:rsidR="00462111" w:rsidRPr="00B339CC" w:rsidRDefault="00462111" w:rsidP="00462111">
      <w:pPr>
        <w:pStyle w:val="ListParagraph"/>
        <w:numPr>
          <w:ilvl w:val="1"/>
          <w:numId w:val="29"/>
        </w:numPr>
        <w:spacing w:after="120"/>
      </w:pPr>
      <w:r>
        <w:t xml:space="preserve">Amount: </w:t>
      </w:r>
      <w:r w:rsidR="009617F3">
        <w:rPr>
          <w:i/>
          <w:iCs/>
        </w:rPr>
        <w:t>learner discretion</w:t>
      </w:r>
    </w:p>
    <w:p w14:paraId="3333250C" w14:textId="77777777" w:rsidR="00462111" w:rsidRPr="006A795A" w:rsidRDefault="00462111" w:rsidP="006A795A">
      <w:pPr>
        <w:pStyle w:val="ListParagraph"/>
        <w:numPr>
          <w:ilvl w:val="1"/>
          <w:numId w:val="29"/>
        </w:numPr>
        <w:spacing w:after="120"/>
      </w:pPr>
      <w:r>
        <w:t xml:space="preserve">Issuance Date: </w:t>
      </w:r>
      <w:proofErr w:type="gramStart"/>
      <w:r>
        <w:rPr>
          <w:i/>
          <w:iCs/>
        </w:rPr>
        <w:t>today’s date</w:t>
      </w:r>
      <w:proofErr w:type="gramEnd"/>
      <w:r>
        <w:rPr>
          <w:i/>
          <w:iCs/>
        </w:rPr>
        <w:t xml:space="preserve"> </w:t>
      </w:r>
    </w:p>
    <w:p w14:paraId="40D2B21C" w14:textId="06A14927" w:rsidR="006A795A" w:rsidRPr="00C7545B" w:rsidRDefault="006A795A" w:rsidP="006A795A">
      <w:pPr>
        <w:pStyle w:val="ListParagraph"/>
        <w:numPr>
          <w:ilvl w:val="0"/>
          <w:numId w:val="29"/>
        </w:numPr>
      </w:pPr>
      <w:r>
        <w:t>Learners can update this information</w:t>
      </w:r>
      <w:r w:rsidR="005E1ADD">
        <w:t xml:space="preserve"> only</w:t>
      </w:r>
      <w:r>
        <w:t xml:space="preserve"> the same day they enter it. </w:t>
      </w:r>
    </w:p>
    <w:p w14:paraId="4C2104C4" w14:textId="77777777" w:rsidR="00462111" w:rsidRPr="0029304B" w:rsidRDefault="00462111" w:rsidP="00462111"/>
    <w:p w14:paraId="29C0B104" w14:textId="77777777" w:rsidR="00462111" w:rsidRDefault="00462111" w:rsidP="00462111">
      <w:pPr>
        <w:pStyle w:val="Heading4"/>
      </w:pPr>
      <w:r>
        <w:t>PIN Comments</w:t>
      </w:r>
    </w:p>
    <w:p w14:paraId="44A38CFC" w14:textId="4B1FB3B5" w:rsidR="00BD2AC5" w:rsidRPr="00DE5797" w:rsidRDefault="00BD2AC5" w:rsidP="00BD2AC5">
      <w:pPr>
        <w:pStyle w:val="ListParagraph"/>
        <w:numPr>
          <w:ilvl w:val="0"/>
          <w:numId w:val="30"/>
        </w:numPr>
        <w:spacing w:after="120"/>
        <w:rPr>
          <w:szCs w:val="24"/>
        </w:rPr>
      </w:pPr>
      <w:r>
        <w:t xml:space="preserve">Learners may have all the information in one comment. </w:t>
      </w:r>
      <w:r w:rsidR="00B44DA1">
        <w:t xml:space="preserve">Although </w:t>
      </w:r>
      <w:r>
        <w:t xml:space="preserve">you can encourage them to separate the information and explain the benefits, don’t make them separate it. </w:t>
      </w:r>
      <w:proofErr w:type="gramStart"/>
      <w:r>
        <w:t>As long as</w:t>
      </w:r>
      <w:proofErr w:type="gramEnd"/>
      <w:r>
        <w:t xml:space="preserve"> they have all the required information and Comment Types, it’s </w:t>
      </w:r>
      <w:r w:rsidR="00103D7C">
        <w:t>acceptable</w:t>
      </w:r>
      <w:r>
        <w:t xml:space="preserve">. </w:t>
      </w:r>
    </w:p>
    <w:p w14:paraId="1D95A603" w14:textId="302F9972" w:rsidR="00C17996" w:rsidRDefault="00C17996" w:rsidP="00C17996">
      <w:pPr>
        <w:numPr>
          <w:ilvl w:val="0"/>
          <w:numId w:val="30"/>
        </w:numPr>
        <w:spacing w:after="120"/>
      </w:pPr>
      <w:r>
        <w:t xml:space="preserve">Learners can edit comments </w:t>
      </w:r>
      <w:r w:rsidR="005E1ADD">
        <w:t xml:space="preserve">only </w:t>
      </w:r>
      <w:r>
        <w:t xml:space="preserve">the same day they enter them. </w:t>
      </w:r>
    </w:p>
    <w:p w14:paraId="6053A9D0" w14:textId="31144609" w:rsidR="00462111" w:rsidRPr="00AE461F" w:rsidRDefault="00C1518D" w:rsidP="00462111">
      <w:pPr>
        <w:pStyle w:val="ListParagraph"/>
        <w:numPr>
          <w:ilvl w:val="0"/>
          <w:numId w:val="30"/>
        </w:numPr>
        <w:spacing w:after="120"/>
        <w:rPr>
          <w:szCs w:val="24"/>
        </w:rPr>
      </w:pPr>
      <w:r>
        <w:t>TABE Scores</w:t>
      </w:r>
    </w:p>
    <w:p w14:paraId="04A675B8" w14:textId="77777777" w:rsidR="00462111" w:rsidRPr="008B0DDB" w:rsidRDefault="00462111" w:rsidP="00462111">
      <w:pPr>
        <w:pStyle w:val="ListParagraph"/>
        <w:numPr>
          <w:ilvl w:val="1"/>
          <w:numId w:val="30"/>
        </w:numPr>
        <w:spacing w:after="120"/>
        <w:rPr>
          <w:szCs w:val="24"/>
        </w:rPr>
      </w:pPr>
      <w:r>
        <w:t xml:space="preserve">Participant Contact: </w:t>
      </w:r>
      <w:r>
        <w:rPr>
          <w:i/>
          <w:iCs/>
        </w:rPr>
        <w:t>SC</w:t>
      </w:r>
    </w:p>
    <w:p w14:paraId="00FECF91" w14:textId="0FE3ED32" w:rsidR="00462111" w:rsidRPr="008B0DDB" w:rsidRDefault="00462111" w:rsidP="00462111">
      <w:pPr>
        <w:pStyle w:val="ListParagraph"/>
        <w:numPr>
          <w:ilvl w:val="1"/>
          <w:numId w:val="30"/>
        </w:numPr>
        <w:spacing w:after="120"/>
        <w:rPr>
          <w:szCs w:val="24"/>
        </w:rPr>
      </w:pPr>
      <w:r>
        <w:t xml:space="preserve">Comment Type: </w:t>
      </w:r>
      <w:r w:rsidR="00C1518D">
        <w:rPr>
          <w:i/>
          <w:iCs/>
        </w:rPr>
        <w:t>Informal Assessment</w:t>
      </w:r>
      <w:r>
        <w:rPr>
          <w:i/>
          <w:iCs/>
        </w:rPr>
        <w:t xml:space="preserve"> </w:t>
      </w:r>
    </w:p>
    <w:p w14:paraId="4A6D983C" w14:textId="77777777" w:rsidR="00462111" w:rsidRPr="00C7545B" w:rsidRDefault="00462111" w:rsidP="00462111">
      <w:pPr>
        <w:pStyle w:val="ListParagraph"/>
        <w:numPr>
          <w:ilvl w:val="1"/>
          <w:numId w:val="30"/>
        </w:numPr>
        <w:spacing w:after="120"/>
        <w:rPr>
          <w:szCs w:val="24"/>
        </w:rPr>
      </w:pPr>
      <w:r>
        <w:t>Must include:</w:t>
      </w:r>
    </w:p>
    <w:p w14:paraId="07CD5F03" w14:textId="49EB41B5" w:rsidR="00462111" w:rsidRPr="00D50344" w:rsidRDefault="00C1518D" w:rsidP="00D50344">
      <w:pPr>
        <w:pStyle w:val="ListParagraph"/>
        <w:numPr>
          <w:ilvl w:val="2"/>
          <w:numId w:val="30"/>
        </w:numPr>
        <w:spacing w:after="120"/>
        <w:rPr>
          <w:szCs w:val="24"/>
        </w:rPr>
      </w:pPr>
      <w:r>
        <w:t>Ana’s scores</w:t>
      </w:r>
      <w:r w:rsidR="00830482">
        <w:t>.</w:t>
      </w:r>
    </w:p>
    <w:p w14:paraId="7DDAF0A6" w14:textId="6144AB0C" w:rsidR="00D50344" w:rsidRPr="00BA05D7" w:rsidRDefault="00D50344" w:rsidP="00D50344">
      <w:pPr>
        <w:pStyle w:val="ListParagraph"/>
        <w:numPr>
          <w:ilvl w:val="2"/>
          <w:numId w:val="30"/>
        </w:numPr>
        <w:spacing w:after="120"/>
        <w:rPr>
          <w:szCs w:val="24"/>
        </w:rPr>
      </w:pPr>
      <w:r>
        <w:t>Based on results, obtaining HSED within six months is realistic</w:t>
      </w:r>
      <w:r w:rsidR="00830482">
        <w:t>.</w:t>
      </w:r>
    </w:p>
    <w:p w14:paraId="06AB8866" w14:textId="4ACAE74E" w:rsidR="00D50344" w:rsidRPr="00AE461F" w:rsidRDefault="00D50344" w:rsidP="00D50344">
      <w:pPr>
        <w:pStyle w:val="ListParagraph"/>
        <w:numPr>
          <w:ilvl w:val="0"/>
          <w:numId w:val="30"/>
        </w:numPr>
        <w:spacing w:after="120"/>
        <w:rPr>
          <w:szCs w:val="24"/>
        </w:rPr>
      </w:pPr>
      <w:r>
        <w:t>Career Assessment</w:t>
      </w:r>
    </w:p>
    <w:p w14:paraId="7D9C5C82" w14:textId="77777777" w:rsidR="00D50344" w:rsidRPr="008B0DDB" w:rsidRDefault="00D50344" w:rsidP="00D50344">
      <w:pPr>
        <w:pStyle w:val="ListParagraph"/>
        <w:numPr>
          <w:ilvl w:val="1"/>
          <w:numId w:val="30"/>
        </w:numPr>
        <w:spacing w:after="120"/>
        <w:rPr>
          <w:szCs w:val="24"/>
        </w:rPr>
      </w:pPr>
      <w:r>
        <w:t xml:space="preserve">Participant Contact: </w:t>
      </w:r>
      <w:r>
        <w:rPr>
          <w:i/>
          <w:iCs/>
        </w:rPr>
        <w:t>SC</w:t>
      </w:r>
    </w:p>
    <w:p w14:paraId="7295F4EA" w14:textId="7A0CECF6" w:rsidR="00D50344" w:rsidRPr="008B0DDB" w:rsidRDefault="00D50344" w:rsidP="00D50344">
      <w:pPr>
        <w:pStyle w:val="ListParagraph"/>
        <w:numPr>
          <w:ilvl w:val="1"/>
          <w:numId w:val="30"/>
        </w:numPr>
        <w:spacing w:after="120"/>
        <w:rPr>
          <w:szCs w:val="24"/>
        </w:rPr>
      </w:pPr>
      <w:r>
        <w:t xml:space="preserve">Comment Type: </w:t>
      </w:r>
      <w:r>
        <w:rPr>
          <w:i/>
          <w:iCs/>
        </w:rPr>
        <w:t xml:space="preserve">Job Readiness/Career Assessment </w:t>
      </w:r>
    </w:p>
    <w:p w14:paraId="7DE1A16D" w14:textId="77777777" w:rsidR="00D50344" w:rsidRPr="00C7545B" w:rsidRDefault="00D50344" w:rsidP="00D50344">
      <w:pPr>
        <w:pStyle w:val="ListParagraph"/>
        <w:numPr>
          <w:ilvl w:val="1"/>
          <w:numId w:val="30"/>
        </w:numPr>
        <w:spacing w:after="120"/>
        <w:rPr>
          <w:szCs w:val="24"/>
        </w:rPr>
      </w:pPr>
      <w:r>
        <w:t>Must include:</w:t>
      </w:r>
    </w:p>
    <w:p w14:paraId="53FACC81" w14:textId="2262D396" w:rsidR="00D50344" w:rsidRPr="00D50344" w:rsidRDefault="00334B3B" w:rsidP="00D50344">
      <w:pPr>
        <w:pStyle w:val="ListParagraph"/>
        <w:numPr>
          <w:ilvl w:val="2"/>
          <w:numId w:val="30"/>
        </w:numPr>
        <w:spacing w:after="120"/>
        <w:rPr>
          <w:szCs w:val="24"/>
        </w:rPr>
      </w:pPr>
      <w:r>
        <w:t>Summary of Ana’s results</w:t>
      </w:r>
      <w:r w:rsidR="00830482">
        <w:t>.</w:t>
      </w:r>
    </w:p>
    <w:p w14:paraId="57845F15" w14:textId="445BEE5E" w:rsidR="00D50344" w:rsidRPr="00FD1875" w:rsidRDefault="00334B3B" w:rsidP="00D50344">
      <w:pPr>
        <w:pStyle w:val="ListParagraph"/>
        <w:numPr>
          <w:ilvl w:val="2"/>
          <w:numId w:val="30"/>
        </w:numPr>
        <w:spacing w:after="120"/>
        <w:rPr>
          <w:szCs w:val="24"/>
        </w:rPr>
      </w:pPr>
      <w:r>
        <w:t>Results align with her goals</w:t>
      </w:r>
      <w:r w:rsidR="00830482">
        <w:t>.</w:t>
      </w:r>
      <w:r>
        <w:t xml:space="preserve"> </w:t>
      </w:r>
    </w:p>
    <w:p w14:paraId="19FE3761" w14:textId="454C8E90" w:rsidR="00FD1875" w:rsidRPr="00AE461F" w:rsidRDefault="00FD1875" w:rsidP="00FD1875">
      <w:pPr>
        <w:pStyle w:val="ListParagraph"/>
        <w:numPr>
          <w:ilvl w:val="0"/>
          <w:numId w:val="30"/>
        </w:numPr>
        <w:spacing w:after="120"/>
        <w:rPr>
          <w:szCs w:val="24"/>
        </w:rPr>
      </w:pPr>
      <w:r>
        <w:t>Job Readiness</w:t>
      </w:r>
    </w:p>
    <w:p w14:paraId="489F3A1D" w14:textId="77777777" w:rsidR="00FD1875" w:rsidRPr="008B0DDB" w:rsidRDefault="00FD1875" w:rsidP="00FD1875">
      <w:pPr>
        <w:pStyle w:val="ListParagraph"/>
        <w:numPr>
          <w:ilvl w:val="1"/>
          <w:numId w:val="30"/>
        </w:numPr>
        <w:spacing w:after="120"/>
        <w:rPr>
          <w:szCs w:val="24"/>
        </w:rPr>
      </w:pPr>
      <w:r>
        <w:t xml:space="preserve">Participant Contact: </w:t>
      </w:r>
      <w:r>
        <w:rPr>
          <w:i/>
          <w:iCs/>
        </w:rPr>
        <w:t>SC</w:t>
      </w:r>
    </w:p>
    <w:p w14:paraId="1F853504" w14:textId="79B70EDD" w:rsidR="00FD1875" w:rsidRPr="008B0DDB" w:rsidRDefault="00FD1875" w:rsidP="00FD1875">
      <w:pPr>
        <w:pStyle w:val="ListParagraph"/>
        <w:numPr>
          <w:ilvl w:val="1"/>
          <w:numId w:val="30"/>
        </w:numPr>
        <w:spacing w:after="120"/>
        <w:rPr>
          <w:szCs w:val="24"/>
        </w:rPr>
      </w:pPr>
      <w:r>
        <w:t xml:space="preserve">Comment Type: </w:t>
      </w:r>
      <w:r>
        <w:rPr>
          <w:i/>
          <w:iCs/>
        </w:rPr>
        <w:t>Job Readiness/Career Assessment</w:t>
      </w:r>
    </w:p>
    <w:p w14:paraId="544FA30F" w14:textId="77777777" w:rsidR="00FD1875" w:rsidRPr="00C7545B" w:rsidRDefault="00FD1875" w:rsidP="00FD1875">
      <w:pPr>
        <w:pStyle w:val="ListParagraph"/>
        <w:numPr>
          <w:ilvl w:val="1"/>
          <w:numId w:val="30"/>
        </w:numPr>
        <w:spacing w:after="120"/>
        <w:rPr>
          <w:szCs w:val="24"/>
        </w:rPr>
      </w:pPr>
      <w:r>
        <w:t>Must include:</w:t>
      </w:r>
    </w:p>
    <w:p w14:paraId="2DF48E27" w14:textId="15D473ED" w:rsidR="00FD1875" w:rsidRPr="00697E65" w:rsidRDefault="00FD1875" w:rsidP="00FD1875">
      <w:pPr>
        <w:pStyle w:val="ListParagraph"/>
        <w:numPr>
          <w:ilvl w:val="2"/>
          <w:numId w:val="30"/>
        </w:numPr>
        <w:spacing w:after="120"/>
        <w:rPr>
          <w:szCs w:val="24"/>
        </w:rPr>
      </w:pPr>
      <w:r>
        <w:t>Summary of Ana’s responses to all questions</w:t>
      </w:r>
      <w:r w:rsidR="00830482">
        <w:t>.</w:t>
      </w:r>
      <w:r>
        <w:t xml:space="preserve"> </w:t>
      </w:r>
    </w:p>
    <w:p w14:paraId="5322C3C0" w14:textId="3D2E0BF5" w:rsidR="00697E65" w:rsidRPr="00AE461F" w:rsidRDefault="00697E65" w:rsidP="00697E65">
      <w:pPr>
        <w:pStyle w:val="ListParagraph"/>
        <w:numPr>
          <w:ilvl w:val="0"/>
          <w:numId w:val="30"/>
        </w:numPr>
        <w:spacing w:after="120"/>
        <w:rPr>
          <w:szCs w:val="24"/>
        </w:rPr>
      </w:pPr>
      <w:r>
        <w:lastRenderedPageBreak/>
        <w:t>Employability Plan</w:t>
      </w:r>
    </w:p>
    <w:p w14:paraId="77BC7E87" w14:textId="77777777" w:rsidR="00697E65" w:rsidRPr="008B0DDB" w:rsidRDefault="00697E65" w:rsidP="00697E65">
      <w:pPr>
        <w:pStyle w:val="ListParagraph"/>
        <w:numPr>
          <w:ilvl w:val="1"/>
          <w:numId w:val="30"/>
        </w:numPr>
        <w:spacing w:after="120"/>
        <w:rPr>
          <w:szCs w:val="24"/>
        </w:rPr>
      </w:pPr>
      <w:r>
        <w:t xml:space="preserve">Participant Contact: </w:t>
      </w:r>
      <w:r>
        <w:rPr>
          <w:i/>
          <w:iCs/>
        </w:rPr>
        <w:t>SC</w:t>
      </w:r>
    </w:p>
    <w:p w14:paraId="154F02D2" w14:textId="0B1F56A7" w:rsidR="00697E65" w:rsidRPr="008B0DDB" w:rsidRDefault="00697E65" w:rsidP="00697E65">
      <w:pPr>
        <w:pStyle w:val="ListParagraph"/>
        <w:numPr>
          <w:ilvl w:val="1"/>
          <w:numId w:val="30"/>
        </w:numPr>
        <w:spacing w:after="120"/>
        <w:rPr>
          <w:szCs w:val="24"/>
        </w:rPr>
      </w:pPr>
      <w:r>
        <w:t xml:space="preserve">Comment Type: </w:t>
      </w:r>
      <w:r>
        <w:rPr>
          <w:i/>
          <w:iCs/>
        </w:rPr>
        <w:t>Employability Plan</w:t>
      </w:r>
      <w:r w:rsidR="00D439CD">
        <w:rPr>
          <w:i/>
          <w:iCs/>
        </w:rPr>
        <w:t>/Activity Assignment, Supportive Services</w:t>
      </w:r>
    </w:p>
    <w:p w14:paraId="132BFCD9" w14:textId="77777777" w:rsidR="00697E65" w:rsidRPr="00C7545B" w:rsidRDefault="00697E65" w:rsidP="00697E65">
      <w:pPr>
        <w:pStyle w:val="ListParagraph"/>
        <w:numPr>
          <w:ilvl w:val="1"/>
          <w:numId w:val="30"/>
        </w:numPr>
        <w:spacing w:after="120"/>
        <w:rPr>
          <w:szCs w:val="24"/>
        </w:rPr>
      </w:pPr>
      <w:r>
        <w:t>Must include:</w:t>
      </w:r>
    </w:p>
    <w:p w14:paraId="40E959B1" w14:textId="12701488" w:rsidR="00697E65" w:rsidRPr="00D439CD" w:rsidRDefault="00D439CD" w:rsidP="00697E65">
      <w:pPr>
        <w:pStyle w:val="ListParagraph"/>
        <w:numPr>
          <w:ilvl w:val="2"/>
          <w:numId w:val="30"/>
        </w:numPr>
        <w:spacing w:after="120"/>
        <w:rPr>
          <w:szCs w:val="24"/>
        </w:rPr>
      </w:pPr>
      <w:r>
        <w:t xml:space="preserve">Ana completed TABE, career assessment, work experience orientation, and setting up </w:t>
      </w:r>
      <w:proofErr w:type="gramStart"/>
      <w:r>
        <w:t>child care</w:t>
      </w:r>
      <w:proofErr w:type="gramEnd"/>
      <w:r>
        <w:t xml:space="preserve"> activities</w:t>
      </w:r>
      <w:r w:rsidR="00830482">
        <w:t>.</w:t>
      </w:r>
    </w:p>
    <w:p w14:paraId="2AC58D64" w14:textId="70D0592E" w:rsidR="00D439CD" w:rsidRPr="00C76D70" w:rsidRDefault="00D439CD" w:rsidP="00697E65">
      <w:pPr>
        <w:pStyle w:val="ListParagraph"/>
        <w:numPr>
          <w:ilvl w:val="2"/>
          <w:numId w:val="30"/>
        </w:numPr>
        <w:spacing w:after="120"/>
        <w:rPr>
          <w:szCs w:val="24"/>
        </w:rPr>
      </w:pPr>
      <w:r>
        <w:t>Marked TABE and career assessment goal steps as complete</w:t>
      </w:r>
      <w:r w:rsidR="00830482">
        <w:t>.</w:t>
      </w:r>
    </w:p>
    <w:p w14:paraId="0C6E43AE" w14:textId="03FA2743" w:rsidR="00C76D70" w:rsidRPr="00152934" w:rsidRDefault="00C76D70" w:rsidP="00697E65">
      <w:pPr>
        <w:pStyle w:val="ListParagraph"/>
        <w:numPr>
          <w:ilvl w:val="2"/>
          <w:numId w:val="30"/>
        </w:numPr>
        <w:spacing w:after="120"/>
        <w:rPr>
          <w:szCs w:val="24"/>
        </w:rPr>
      </w:pPr>
      <w:r>
        <w:t xml:space="preserve">Continuing to work with Job Developer three hours a week </w:t>
      </w:r>
      <w:r w:rsidR="00152934">
        <w:t>to create resume/cover letter</w:t>
      </w:r>
      <w:r w:rsidR="00830482">
        <w:t>.</w:t>
      </w:r>
    </w:p>
    <w:p w14:paraId="36839672" w14:textId="2EC0D808" w:rsidR="00152934" w:rsidRPr="00152934" w:rsidRDefault="00152934" w:rsidP="00697E65">
      <w:pPr>
        <w:pStyle w:val="ListParagraph"/>
        <w:numPr>
          <w:ilvl w:val="2"/>
          <w:numId w:val="30"/>
        </w:numPr>
        <w:spacing w:after="120"/>
        <w:rPr>
          <w:szCs w:val="24"/>
        </w:rPr>
      </w:pPr>
      <w:r>
        <w:t>No longer wants to do Job Club, so ended that activity</w:t>
      </w:r>
      <w:r w:rsidR="00830482">
        <w:t>.</w:t>
      </w:r>
    </w:p>
    <w:p w14:paraId="7B70553A" w14:textId="372C8891" w:rsidR="00152934" w:rsidRPr="00233339" w:rsidRDefault="00152934" w:rsidP="00697E65">
      <w:pPr>
        <w:pStyle w:val="ListParagraph"/>
        <w:numPr>
          <w:ilvl w:val="2"/>
          <w:numId w:val="30"/>
        </w:numPr>
        <w:spacing w:after="120"/>
        <w:rPr>
          <w:szCs w:val="24"/>
        </w:rPr>
      </w:pPr>
      <w:r>
        <w:t>Added GCF Global classes focusing on business communication for three hours a week</w:t>
      </w:r>
      <w:r w:rsidR="00830482">
        <w:t>.</w:t>
      </w:r>
    </w:p>
    <w:p w14:paraId="3C6046A0" w14:textId="427FFE77" w:rsidR="00941EDF" w:rsidRPr="00941EDF" w:rsidRDefault="00233339" w:rsidP="00941EDF">
      <w:pPr>
        <w:pStyle w:val="ListParagraph"/>
        <w:numPr>
          <w:ilvl w:val="2"/>
          <w:numId w:val="30"/>
        </w:numPr>
        <w:spacing w:after="120"/>
        <w:rPr>
          <w:szCs w:val="24"/>
        </w:rPr>
      </w:pPr>
      <w:r>
        <w:t>Lowered job search to ten hours per we</w:t>
      </w:r>
      <w:r w:rsidR="00941EDF">
        <w:t>e</w:t>
      </w:r>
      <w:r>
        <w:t>k</w:t>
      </w:r>
      <w:r w:rsidR="00830482">
        <w:t>.</w:t>
      </w:r>
    </w:p>
    <w:p w14:paraId="1117CEA6" w14:textId="4351E243" w:rsidR="00941EDF" w:rsidRPr="00941EDF" w:rsidRDefault="00941EDF" w:rsidP="00941EDF">
      <w:pPr>
        <w:pStyle w:val="ListParagraph"/>
        <w:numPr>
          <w:ilvl w:val="2"/>
          <w:numId w:val="30"/>
        </w:numPr>
        <w:spacing w:after="120"/>
        <w:rPr>
          <w:szCs w:val="24"/>
        </w:rPr>
      </w:pPr>
      <w:r>
        <w:t>Will reach typing goal next week, so activity ends next week</w:t>
      </w:r>
      <w:r w:rsidR="00830482">
        <w:t>.</w:t>
      </w:r>
    </w:p>
    <w:p w14:paraId="664E5B74" w14:textId="376205AC" w:rsidR="00D65CC1" w:rsidRPr="00D65CC1" w:rsidRDefault="00941EDF" w:rsidP="00941EDF">
      <w:pPr>
        <w:pStyle w:val="ListParagraph"/>
        <w:numPr>
          <w:ilvl w:val="2"/>
          <w:numId w:val="30"/>
        </w:numPr>
        <w:spacing w:after="120"/>
        <w:rPr>
          <w:szCs w:val="24"/>
        </w:rPr>
      </w:pPr>
      <w:r>
        <w:t xml:space="preserve">Not getting much out of Job Readiness Essentials </w:t>
      </w:r>
      <w:proofErr w:type="gramStart"/>
      <w:r>
        <w:t>workshop, but</w:t>
      </w:r>
      <w:proofErr w:type="gramEnd"/>
      <w:r>
        <w:t xml:space="preserve"> wants to attend one more session. Activity ends next week</w:t>
      </w:r>
      <w:r w:rsidR="00830482">
        <w:t>.</w:t>
      </w:r>
      <w:r>
        <w:t xml:space="preserve"> </w:t>
      </w:r>
    </w:p>
    <w:p w14:paraId="39DC1DC9" w14:textId="6B6476C6" w:rsidR="00D65CC1" w:rsidRPr="00D65CC1" w:rsidRDefault="00D65CC1" w:rsidP="00941EDF">
      <w:pPr>
        <w:pStyle w:val="ListParagraph"/>
        <w:numPr>
          <w:ilvl w:val="2"/>
          <w:numId w:val="30"/>
        </w:numPr>
        <w:spacing w:after="120"/>
        <w:rPr>
          <w:szCs w:val="24"/>
        </w:rPr>
      </w:pPr>
      <w:r>
        <w:t>Based on TABE results, ready to register for HSED. Will do this Friday for one hour</w:t>
      </w:r>
      <w:r w:rsidR="00830482">
        <w:t>.</w:t>
      </w:r>
    </w:p>
    <w:p w14:paraId="52834CB9" w14:textId="082D7528" w:rsidR="00D65CC1" w:rsidRPr="00D65CC1" w:rsidRDefault="00D65CC1" w:rsidP="00D65CC1">
      <w:pPr>
        <w:pStyle w:val="ListParagraph"/>
        <w:numPr>
          <w:ilvl w:val="2"/>
          <w:numId w:val="30"/>
        </w:numPr>
        <w:spacing w:after="120"/>
        <w:rPr>
          <w:szCs w:val="24"/>
        </w:rPr>
      </w:pPr>
      <w:r>
        <w:t>Starting next week</w:t>
      </w:r>
      <w:r w:rsidR="00514785">
        <w:t>,</w:t>
      </w:r>
      <w:r>
        <w:t xml:space="preserve"> attending HSED classes five hours a week and studying three hours a week</w:t>
      </w:r>
      <w:r w:rsidR="00830482">
        <w:t>.</w:t>
      </w:r>
      <w:r>
        <w:t xml:space="preserve"> </w:t>
      </w:r>
    </w:p>
    <w:p w14:paraId="32925B92" w14:textId="52F4304F" w:rsidR="00233339" w:rsidRPr="00514785" w:rsidRDefault="00514785" w:rsidP="00D65CC1">
      <w:pPr>
        <w:pStyle w:val="ListParagraph"/>
        <w:numPr>
          <w:ilvl w:val="2"/>
          <w:numId w:val="30"/>
        </w:numPr>
        <w:spacing w:after="120"/>
        <w:rPr>
          <w:szCs w:val="24"/>
        </w:rPr>
      </w:pPr>
      <w:r>
        <w:t>Meeting with Education Navigator one hour a week to discuss progress on HSED</w:t>
      </w:r>
      <w:r w:rsidR="00830482">
        <w:t>.</w:t>
      </w:r>
      <w:r>
        <w:t xml:space="preserve"> </w:t>
      </w:r>
    </w:p>
    <w:p w14:paraId="6FC09369" w14:textId="7CEE2A0D" w:rsidR="00514785" w:rsidRPr="007C414B" w:rsidRDefault="00514785" w:rsidP="00D65CC1">
      <w:pPr>
        <w:pStyle w:val="ListParagraph"/>
        <w:numPr>
          <w:ilvl w:val="2"/>
          <w:numId w:val="30"/>
        </w:numPr>
        <w:spacing w:after="120"/>
        <w:rPr>
          <w:szCs w:val="24"/>
        </w:rPr>
      </w:pPr>
      <w:r>
        <w:t xml:space="preserve">Due to results of career assessment, she’s assigned 15 hours of work experience to gain clerical </w:t>
      </w:r>
      <w:r w:rsidR="007C414B">
        <w:t>experience</w:t>
      </w:r>
      <w:r w:rsidR="00830482">
        <w:t>.</w:t>
      </w:r>
    </w:p>
    <w:p w14:paraId="5044FCF7" w14:textId="57D02F61" w:rsidR="007C414B" w:rsidRPr="00D65CC1" w:rsidRDefault="007C414B" w:rsidP="00D65CC1">
      <w:pPr>
        <w:pStyle w:val="ListParagraph"/>
        <w:numPr>
          <w:ilvl w:val="2"/>
          <w:numId w:val="30"/>
        </w:numPr>
        <w:spacing w:after="120"/>
        <w:rPr>
          <w:szCs w:val="24"/>
        </w:rPr>
      </w:pPr>
      <w:r>
        <w:t>Provided gas voucher to complete activities</w:t>
      </w:r>
      <w:r w:rsidR="00830482">
        <w:t>.</w:t>
      </w:r>
      <w:r>
        <w:t xml:space="preserve"> </w:t>
      </w:r>
    </w:p>
    <w:p w14:paraId="6CC2ADE9" w14:textId="77777777" w:rsidR="00462111" w:rsidRPr="005B3044" w:rsidRDefault="00462111" w:rsidP="00462111"/>
    <w:p w14:paraId="0396A9DA" w14:textId="0FB194F6" w:rsidR="00462111" w:rsidRDefault="00462111" w:rsidP="00462111">
      <w:pPr>
        <w:rPr>
          <w:b/>
        </w:rPr>
      </w:pPr>
      <w:r>
        <w:rPr>
          <w:b/>
        </w:rPr>
        <w:t xml:space="preserve">**After all EP entries are correct and complete, instruct learners to submit </w:t>
      </w:r>
      <w:r w:rsidR="00B619A5">
        <w:rPr>
          <w:b/>
        </w:rPr>
        <w:t>Ana</w:t>
      </w:r>
      <w:r>
        <w:rPr>
          <w:b/>
        </w:rPr>
        <w:t xml:space="preserve">’s EP and reply after it has been </w:t>
      </w:r>
      <w:proofErr w:type="gramStart"/>
      <w:r>
        <w:rPr>
          <w:b/>
        </w:rPr>
        <w:t>submitted.*</w:t>
      </w:r>
      <w:proofErr w:type="gramEnd"/>
      <w:r>
        <w:rPr>
          <w:b/>
        </w:rPr>
        <w:t>*</w:t>
      </w:r>
    </w:p>
    <w:p w14:paraId="5A76C378" w14:textId="77777777" w:rsidR="00D350A7" w:rsidRPr="00BE22F1" w:rsidRDefault="00D350A7" w:rsidP="00452F34">
      <w:pPr>
        <w:rPr>
          <w:b/>
          <w:bCs/>
        </w:rPr>
      </w:pPr>
    </w:p>
    <w:p w14:paraId="22FCC540" w14:textId="7D3F5356" w:rsidR="00AF2A18" w:rsidRPr="005B5927" w:rsidRDefault="00AF2A18" w:rsidP="00B619A5">
      <w:pPr>
        <w:pStyle w:val="Heading2"/>
      </w:pPr>
      <w:bookmarkStart w:id="7" w:name="_Toc192518454"/>
      <w:bookmarkStart w:id="8" w:name="_Toc208387697"/>
      <w:r w:rsidRPr="005B5927">
        <w:t>Brittany</w:t>
      </w:r>
      <w:bookmarkEnd w:id="7"/>
      <w:r w:rsidR="008A16B2">
        <w:t xml:space="preserve"> – Building on Assessment</w:t>
      </w:r>
      <w:bookmarkEnd w:id="8"/>
      <w:r w:rsidR="008A16B2">
        <w:t xml:space="preserve"> </w:t>
      </w:r>
      <w:r w:rsidRPr="005B5927">
        <w:t xml:space="preserve"> </w:t>
      </w:r>
    </w:p>
    <w:p w14:paraId="1340DF51" w14:textId="1D29B0F3" w:rsidR="00393A8D" w:rsidRPr="005B5927" w:rsidRDefault="00360D1A" w:rsidP="00B619A5">
      <w:pPr>
        <w:pStyle w:val="Heading3"/>
      </w:pPr>
      <w:bookmarkStart w:id="9" w:name="_Toc208387698"/>
      <w:r w:rsidRPr="005B5927">
        <w:t>CWW</w:t>
      </w:r>
      <w:bookmarkEnd w:id="9"/>
    </w:p>
    <w:p w14:paraId="4F303640" w14:textId="77777777" w:rsidR="00ED19FA" w:rsidRDefault="00ED19FA" w:rsidP="00ED19FA">
      <w:pPr>
        <w:pStyle w:val="Heading4"/>
      </w:pPr>
      <w:r>
        <w:t xml:space="preserve">W-2 Placement </w:t>
      </w:r>
    </w:p>
    <w:p w14:paraId="079E0FE1" w14:textId="77777777" w:rsidR="00ED19FA" w:rsidRDefault="00ED19FA" w:rsidP="00ED19FA">
      <w:pPr>
        <w:pStyle w:val="ListParagraph"/>
        <w:numPr>
          <w:ilvl w:val="0"/>
          <w:numId w:val="31"/>
        </w:numPr>
        <w:spacing w:after="120"/>
      </w:pPr>
      <w:r>
        <w:t xml:space="preserve">Individual: </w:t>
      </w:r>
      <w:r>
        <w:rPr>
          <w:i/>
          <w:iCs/>
        </w:rPr>
        <w:t xml:space="preserve">Brittany </w:t>
      </w:r>
    </w:p>
    <w:p w14:paraId="55D3E5A2" w14:textId="7AB3DC9E" w:rsidR="00ED19FA" w:rsidRDefault="00ED19FA" w:rsidP="00ED19FA">
      <w:pPr>
        <w:pStyle w:val="ListParagraph"/>
        <w:numPr>
          <w:ilvl w:val="0"/>
          <w:numId w:val="31"/>
        </w:numPr>
        <w:spacing w:after="120"/>
      </w:pPr>
      <w:r>
        <w:t xml:space="preserve">Placement: </w:t>
      </w:r>
      <w:r w:rsidR="00A22B1E">
        <w:rPr>
          <w:i/>
          <w:iCs/>
        </w:rPr>
        <w:t>W2T</w:t>
      </w:r>
      <w:r w:rsidR="00D50C8E">
        <w:rPr>
          <w:i/>
          <w:iCs/>
        </w:rPr>
        <w:t xml:space="preserve"> – W-2 </w:t>
      </w:r>
      <w:r w:rsidR="00990ECB">
        <w:rPr>
          <w:i/>
          <w:iCs/>
        </w:rPr>
        <w:t>Transition Job</w:t>
      </w:r>
      <w:r>
        <w:rPr>
          <w:i/>
          <w:iCs/>
        </w:rPr>
        <w:t xml:space="preserve"> </w:t>
      </w:r>
    </w:p>
    <w:p w14:paraId="3D1D48D9" w14:textId="5301401F" w:rsidR="00ED19FA" w:rsidRPr="009F5ECA" w:rsidRDefault="00ED19FA" w:rsidP="00ED19FA">
      <w:pPr>
        <w:pStyle w:val="ListParagraph"/>
        <w:numPr>
          <w:ilvl w:val="0"/>
          <w:numId w:val="31"/>
        </w:numPr>
      </w:pPr>
      <w:proofErr w:type="gramStart"/>
      <w:r>
        <w:t>Placement Begin</w:t>
      </w:r>
      <w:proofErr w:type="gramEnd"/>
      <w:r>
        <w:t xml:space="preserve"> Date: </w:t>
      </w:r>
      <w:r w:rsidR="00D50C8E">
        <w:rPr>
          <w:i/>
          <w:iCs/>
        </w:rPr>
        <w:t>today’s date</w:t>
      </w:r>
    </w:p>
    <w:p w14:paraId="2780943C" w14:textId="77777777" w:rsidR="00ED19FA" w:rsidRDefault="00ED19FA" w:rsidP="00ED19FA"/>
    <w:p w14:paraId="0AC38EC0" w14:textId="77777777" w:rsidR="00ED19FA" w:rsidRDefault="00ED19FA" w:rsidP="00ED19FA">
      <w:pPr>
        <w:pStyle w:val="Heading4"/>
      </w:pPr>
      <w:r>
        <w:t>Case Comments</w:t>
      </w:r>
    </w:p>
    <w:p w14:paraId="254798B2" w14:textId="7FAFCE44" w:rsidR="00EF6C36" w:rsidRDefault="00EF6C36" w:rsidP="00EF6C36">
      <w:pPr>
        <w:numPr>
          <w:ilvl w:val="0"/>
          <w:numId w:val="32"/>
        </w:numPr>
        <w:spacing w:after="120"/>
      </w:pPr>
      <w:r>
        <w:t>Learners can edit comments</w:t>
      </w:r>
      <w:r w:rsidR="005E1ADD">
        <w:t xml:space="preserve"> only</w:t>
      </w:r>
      <w:r>
        <w:t xml:space="preserve"> the same day they enter them. </w:t>
      </w:r>
    </w:p>
    <w:p w14:paraId="0B482422" w14:textId="77777777" w:rsidR="00ED19FA" w:rsidRPr="00EE39F5" w:rsidRDefault="00ED19FA" w:rsidP="00ED19FA">
      <w:pPr>
        <w:numPr>
          <w:ilvl w:val="0"/>
          <w:numId w:val="32"/>
        </w:numPr>
        <w:spacing w:after="120"/>
      </w:pPr>
      <w:r>
        <w:t xml:space="preserve">Comment Type: </w:t>
      </w:r>
      <w:r>
        <w:rPr>
          <w:i/>
          <w:iCs/>
        </w:rPr>
        <w:t>General</w:t>
      </w:r>
    </w:p>
    <w:p w14:paraId="699EF1A8" w14:textId="77777777" w:rsidR="00ED19FA" w:rsidRDefault="00ED19FA" w:rsidP="00ED19FA">
      <w:pPr>
        <w:numPr>
          <w:ilvl w:val="0"/>
          <w:numId w:val="32"/>
        </w:numPr>
        <w:spacing w:after="120"/>
      </w:pPr>
      <w:r>
        <w:t>Must Include:</w:t>
      </w:r>
    </w:p>
    <w:p w14:paraId="11A9BAE9" w14:textId="12F238CD" w:rsidR="00ED19FA" w:rsidRDefault="00ED19FA" w:rsidP="00ED19FA">
      <w:pPr>
        <w:numPr>
          <w:ilvl w:val="1"/>
          <w:numId w:val="32"/>
        </w:numPr>
        <w:spacing w:after="120"/>
      </w:pPr>
      <w:r>
        <w:t xml:space="preserve">Placed in </w:t>
      </w:r>
      <w:r w:rsidR="002C13B1">
        <w:t xml:space="preserve">W-2 T </w:t>
      </w:r>
      <w:r>
        <w:t>placement</w:t>
      </w:r>
    </w:p>
    <w:p w14:paraId="21E4CD2D" w14:textId="77777777" w:rsidR="00BA620C" w:rsidRDefault="00BA620C" w:rsidP="00BA620C">
      <w:pPr>
        <w:numPr>
          <w:ilvl w:val="0"/>
          <w:numId w:val="32"/>
        </w:numPr>
        <w:spacing w:after="120"/>
      </w:pPr>
      <w:r>
        <w:t xml:space="preserve">Comment can’t include any individual-related information. </w:t>
      </w:r>
    </w:p>
    <w:p w14:paraId="61A007BE" w14:textId="77777777" w:rsidR="00BA620C" w:rsidRDefault="00BA620C" w:rsidP="00BA620C">
      <w:pPr>
        <w:numPr>
          <w:ilvl w:val="1"/>
          <w:numId w:val="32"/>
        </w:numPr>
      </w:pPr>
      <w:r>
        <w:t xml:space="preserve">If it does, explain to the learner that these comments only include information that relates to the whole family, like eligibility-related information. Individual-related information belongs in WWP PIN Comments. </w:t>
      </w:r>
    </w:p>
    <w:p w14:paraId="4D4CD50A" w14:textId="0A68A021" w:rsidR="00360D1A" w:rsidRPr="005B5927" w:rsidRDefault="00360D1A" w:rsidP="005A69B0"/>
    <w:p w14:paraId="59ED86A6" w14:textId="0644F12D" w:rsidR="00360D1A" w:rsidRDefault="00360D1A" w:rsidP="002C13B1">
      <w:pPr>
        <w:pStyle w:val="Heading3"/>
      </w:pPr>
      <w:bookmarkStart w:id="10" w:name="_Toc208387699"/>
      <w:r w:rsidRPr="005B5927">
        <w:t>WWP</w:t>
      </w:r>
      <w:bookmarkEnd w:id="10"/>
    </w:p>
    <w:p w14:paraId="0B45584E" w14:textId="36335ACC" w:rsidR="008D36E9" w:rsidRDefault="00ED7D91" w:rsidP="00ED7D91">
      <w:pPr>
        <w:pStyle w:val="Heading4"/>
      </w:pPr>
      <w:r>
        <w:t>Transactions</w:t>
      </w:r>
    </w:p>
    <w:p w14:paraId="095AA7ED" w14:textId="1301E7FA" w:rsidR="00ED7D91" w:rsidRDefault="00ED7D91" w:rsidP="00ED7D91">
      <w:pPr>
        <w:pStyle w:val="ListParagraph"/>
        <w:numPr>
          <w:ilvl w:val="0"/>
          <w:numId w:val="33"/>
        </w:numPr>
      </w:pPr>
      <w:r>
        <w:t>Learner completed a new Informal Assessment for Brittany</w:t>
      </w:r>
      <w:r w:rsidR="00103D7C">
        <w:t>.</w:t>
      </w:r>
    </w:p>
    <w:p w14:paraId="1F08AB81" w14:textId="77777777" w:rsidR="00ED7D91" w:rsidRDefault="00ED7D91" w:rsidP="00ED7D91"/>
    <w:p w14:paraId="45E0A37F" w14:textId="79C592C6" w:rsidR="00B867D2" w:rsidRDefault="00B867D2" w:rsidP="00B867D2">
      <w:pPr>
        <w:pStyle w:val="Heading4"/>
      </w:pPr>
      <w:r>
        <w:t>Work History</w:t>
      </w:r>
    </w:p>
    <w:p w14:paraId="3D4F871B" w14:textId="7BCFF71B" w:rsidR="00B867D2" w:rsidRPr="00B867D2" w:rsidRDefault="00DF2395" w:rsidP="00B867D2">
      <w:pPr>
        <w:pStyle w:val="ListParagraph"/>
        <w:numPr>
          <w:ilvl w:val="0"/>
          <w:numId w:val="22"/>
        </w:numPr>
      </w:pPr>
      <w:r>
        <w:t>Career Assessment</w:t>
      </w:r>
      <w:r w:rsidR="00B867D2">
        <w:t xml:space="preserve">: </w:t>
      </w:r>
      <w:r w:rsidR="00B867D2">
        <w:rPr>
          <w:i/>
          <w:iCs/>
        </w:rPr>
        <w:t>Yes</w:t>
      </w:r>
      <w:r w:rsidR="00B867D2">
        <w:t xml:space="preserve">; Details: </w:t>
      </w:r>
      <w:r w:rsidR="00A24150">
        <w:t>C</w:t>
      </w:r>
      <w:r>
        <w:rPr>
          <w:i/>
          <w:iCs/>
        </w:rPr>
        <w:t>ompleted Career Locker. Details on Career Assessment page</w:t>
      </w:r>
      <w:r w:rsidR="00077B0D">
        <w:rPr>
          <w:i/>
          <w:iCs/>
        </w:rPr>
        <w:t>,</w:t>
      </w:r>
      <w:r w:rsidR="00A24150">
        <w:rPr>
          <w:i/>
          <w:iCs/>
        </w:rPr>
        <w:t xml:space="preserve"> or something similar</w:t>
      </w:r>
    </w:p>
    <w:p w14:paraId="0AA5C3D3" w14:textId="77777777" w:rsidR="00B867D2" w:rsidRDefault="00B867D2" w:rsidP="00B867D2"/>
    <w:p w14:paraId="1DAC4E15" w14:textId="177FE16F" w:rsidR="00B867D2" w:rsidRPr="00CC5B18" w:rsidRDefault="00B867D2" w:rsidP="00B867D2">
      <w:pPr>
        <w:pStyle w:val="Heading4"/>
      </w:pPr>
      <w:r>
        <w:t>Participant Barriers</w:t>
      </w:r>
    </w:p>
    <w:p w14:paraId="33B9A27B" w14:textId="2AD4F1DC" w:rsidR="00B867D2" w:rsidRPr="001605F2" w:rsidRDefault="001605F2" w:rsidP="001605F2">
      <w:pPr>
        <w:pStyle w:val="ListParagraph"/>
        <w:numPr>
          <w:ilvl w:val="0"/>
          <w:numId w:val="22"/>
        </w:numPr>
      </w:pPr>
      <w:r>
        <w:t xml:space="preserve">Responses to all DV questions: </w:t>
      </w:r>
      <w:r>
        <w:rPr>
          <w:i/>
          <w:iCs/>
        </w:rPr>
        <w:t>No</w:t>
      </w:r>
    </w:p>
    <w:p w14:paraId="6DD0B210" w14:textId="77777777" w:rsidR="001605F2" w:rsidRPr="00ED7D91" w:rsidRDefault="001605F2" w:rsidP="001605F2"/>
    <w:p w14:paraId="312C18D9" w14:textId="3BD9B6F9" w:rsidR="003A110F" w:rsidRDefault="003A110F" w:rsidP="003A110F">
      <w:pPr>
        <w:pStyle w:val="Heading4"/>
      </w:pPr>
      <w:r>
        <w:t>Participant Barrier</w:t>
      </w:r>
    </w:p>
    <w:p w14:paraId="03C205E4" w14:textId="6246D29C" w:rsidR="003A110F" w:rsidRDefault="003A110F" w:rsidP="003A110F">
      <w:pPr>
        <w:pStyle w:val="ListParagraph"/>
        <w:numPr>
          <w:ilvl w:val="0"/>
          <w:numId w:val="28"/>
        </w:numPr>
        <w:spacing w:after="120"/>
      </w:pPr>
      <w:r>
        <w:t xml:space="preserve">Barrier Type: </w:t>
      </w:r>
      <w:r>
        <w:rPr>
          <w:i/>
          <w:iCs/>
        </w:rPr>
        <w:t>Mental Health</w:t>
      </w:r>
      <w:r>
        <w:t xml:space="preserve">; Barrier Subtype: </w:t>
      </w:r>
      <w:r>
        <w:rPr>
          <w:i/>
          <w:iCs/>
        </w:rPr>
        <w:t xml:space="preserve">Depressive Disorder </w:t>
      </w:r>
    </w:p>
    <w:p w14:paraId="7A4C4B11" w14:textId="2ADE7089" w:rsidR="00252ECF" w:rsidRPr="00546DBE" w:rsidRDefault="00252ECF" w:rsidP="003A110F">
      <w:pPr>
        <w:pStyle w:val="ListParagraph"/>
        <w:numPr>
          <w:ilvl w:val="0"/>
          <w:numId w:val="28"/>
        </w:numPr>
        <w:spacing w:after="120"/>
      </w:pPr>
      <w:r>
        <w:t xml:space="preserve">Assessment Date: </w:t>
      </w:r>
      <w:r w:rsidR="00546DBE">
        <w:rPr>
          <w:i/>
          <w:iCs/>
        </w:rPr>
        <w:t xml:space="preserve">learner discretion </w:t>
      </w:r>
    </w:p>
    <w:p w14:paraId="5A87D049" w14:textId="6E9F4F88" w:rsidR="00546DBE" w:rsidRDefault="00546DBE" w:rsidP="00546DBE">
      <w:pPr>
        <w:pStyle w:val="ListParagraph"/>
        <w:numPr>
          <w:ilvl w:val="1"/>
          <w:numId w:val="28"/>
        </w:numPr>
        <w:spacing w:after="120"/>
      </w:pPr>
      <w:r>
        <w:t xml:space="preserve">We don’t provide a specific date in the scenario. </w:t>
      </w:r>
    </w:p>
    <w:p w14:paraId="4F8959F3" w14:textId="77777777" w:rsidR="00A24150" w:rsidRPr="00A24150" w:rsidRDefault="00D81838" w:rsidP="00D81838">
      <w:pPr>
        <w:pStyle w:val="ListParagraph"/>
        <w:numPr>
          <w:ilvl w:val="0"/>
          <w:numId w:val="28"/>
        </w:numPr>
        <w:spacing w:after="120"/>
      </w:pPr>
      <w:proofErr w:type="gramStart"/>
      <w:r>
        <w:t>How</w:t>
      </w:r>
      <w:proofErr w:type="gramEnd"/>
      <w:r>
        <w:t xml:space="preserve"> Long Symptoms </w:t>
      </w:r>
      <w:r w:rsidR="0058456F">
        <w:t>Likely</w:t>
      </w:r>
      <w:r>
        <w:t xml:space="preserve"> Last: </w:t>
      </w:r>
      <w:r w:rsidR="00FF2F2E">
        <w:rPr>
          <w:i/>
          <w:iCs/>
        </w:rPr>
        <w:t xml:space="preserve">6 months to 1 </w:t>
      </w:r>
      <w:r w:rsidR="00D451C4">
        <w:rPr>
          <w:i/>
          <w:iCs/>
        </w:rPr>
        <w:t>year</w:t>
      </w:r>
    </w:p>
    <w:p w14:paraId="33F2F3C2" w14:textId="44857940" w:rsidR="00D81838" w:rsidRPr="008F62B8" w:rsidRDefault="00FF2F2E" w:rsidP="00D81838">
      <w:pPr>
        <w:pStyle w:val="ListParagraph"/>
        <w:numPr>
          <w:ilvl w:val="0"/>
          <w:numId w:val="28"/>
        </w:numPr>
        <w:spacing w:after="120"/>
      </w:pPr>
      <w:r>
        <w:t xml:space="preserve">Recommended Reassessment: </w:t>
      </w:r>
      <w:r>
        <w:rPr>
          <w:i/>
          <w:iCs/>
        </w:rPr>
        <w:t xml:space="preserve">six months from </w:t>
      </w:r>
      <w:r w:rsidR="008F62B8">
        <w:rPr>
          <w:i/>
          <w:iCs/>
        </w:rPr>
        <w:t>today</w:t>
      </w:r>
    </w:p>
    <w:p w14:paraId="753A6BE5" w14:textId="2CD9FF11" w:rsidR="008F62B8" w:rsidRPr="00E70697" w:rsidRDefault="008F62B8" w:rsidP="00D81838">
      <w:pPr>
        <w:pStyle w:val="ListParagraph"/>
        <w:numPr>
          <w:ilvl w:val="0"/>
          <w:numId w:val="28"/>
        </w:numPr>
        <w:spacing w:after="120"/>
      </w:pPr>
      <w:r>
        <w:t xml:space="preserve">Hours Can Participate: </w:t>
      </w:r>
      <w:r>
        <w:rPr>
          <w:i/>
          <w:iCs/>
        </w:rPr>
        <w:t>40 per Week</w:t>
      </w:r>
      <w:r w:rsidR="00F80512">
        <w:rPr>
          <w:i/>
          <w:iCs/>
        </w:rPr>
        <w:t xml:space="preserve"> or 8 per </w:t>
      </w:r>
      <w:r w:rsidR="00D451C4">
        <w:rPr>
          <w:i/>
          <w:iCs/>
        </w:rPr>
        <w:t>Day;</w:t>
      </w:r>
      <w:r w:rsidR="00F80512">
        <w:t xml:space="preserve"> Details: </w:t>
      </w:r>
      <w:r w:rsidR="00A24150">
        <w:rPr>
          <w:i/>
          <w:iCs/>
        </w:rPr>
        <w:t>Can</w:t>
      </w:r>
      <w:r w:rsidR="002A64C8">
        <w:rPr>
          <w:i/>
          <w:iCs/>
        </w:rPr>
        <w:t xml:space="preserve"> participate in employment activities </w:t>
      </w:r>
      <w:proofErr w:type="gramStart"/>
      <w:r w:rsidR="002A64C8">
        <w:rPr>
          <w:i/>
          <w:iCs/>
        </w:rPr>
        <w:t>as long as</w:t>
      </w:r>
      <w:proofErr w:type="gramEnd"/>
      <w:r w:rsidR="002A64C8">
        <w:rPr>
          <w:i/>
          <w:iCs/>
        </w:rPr>
        <w:t xml:space="preserve"> she has accommodations for fatigue and stress</w:t>
      </w:r>
      <w:r w:rsidR="00077B0D">
        <w:rPr>
          <w:i/>
          <w:iCs/>
        </w:rPr>
        <w:t>,</w:t>
      </w:r>
      <w:r w:rsidR="00A24150">
        <w:rPr>
          <w:i/>
          <w:iCs/>
        </w:rPr>
        <w:t xml:space="preserve"> or something similar</w:t>
      </w:r>
    </w:p>
    <w:p w14:paraId="4568B320" w14:textId="1987C5D6" w:rsidR="003A110F" w:rsidRDefault="000305F2" w:rsidP="003A110F">
      <w:pPr>
        <w:pStyle w:val="ListParagraph"/>
        <w:numPr>
          <w:ilvl w:val="0"/>
          <w:numId w:val="28"/>
        </w:numPr>
        <w:spacing w:after="120"/>
      </w:pPr>
      <w:r>
        <w:t>Contact:</w:t>
      </w:r>
    </w:p>
    <w:p w14:paraId="5CACAE69" w14:textId="77777777" w:rsidR="003A110F" w:rsidRPr="002A6682" w:rsidRDefault="003A110F" w:rsidP="003A110F">
      <w:pPr>
        <w:pStyle w:val="ListParagraph"/>
        <w:numPr>
          <w:ilvl w:val="1"/>
          <w:numId w:val="28"/>
        </w:numPr>
        <w:spacing w:after="120"/>
      </w:pPr>
      <w:r>
        <w:t xml:space="preserve">Contact Title: </w:t>
      </w:r>
      <w:r>
        <w:rPr>
          <w:i/>
          <w:iCs/>
        </w:rPr>
        <w:t>Treatment/Assessment Provider</w:t>
      </w:r>
    </w:p>
    <w:p w14:paraId="67ABDF8A" w14:textId="639F3584" w:rsidR="003A110F" w:rsidRPr="00B54C18" w:rsidRDefault="003A110F" w:rsidP="003A110F">
      <w:pPr>
        <w:pStyle w:val="ListParagraph"/>
        <w:numPr>
          <w:ilvl w:val="1"/>
          <w:numId w:val="28"/>
        </w:numPr>
        <w:spacing w:after="120"/>
      </w:pPr>
      <w:r>
        <w:t xml:space="preserve">Name: </w:t>
      </w:r>
      <w:r>
        <w:rPr>
          <w:i/>
          <w:iCs/>
        </w:rPr>
        <w:t xml:space="preserve">Jane </w:t>
      </w:r>
      <w:r w:rsidR="00D451C4">
        <w:rPr>
          <w:i/>
          <w:iCs/>
        </w:rPr>
        <w:t>Jones;</w:t>
      </w:r>
      <w:r>
        <w:t xml:space="preserve"> Email: </w:t>
      </w:r>
      <w:proofErr w:type="gramStart"/>
      <w:r w:rsidRPr="002A6682">
        <w:rPr>
          <w:i/>
          <w:iCs/>
        </w:rPr>
        <w:t>jonesj@communitypartners.org</w:t>
      </w:r>
      <w:r>
        <w:rPr>
          <w:i/>
          <w:iCs/>
        </w:rPr>
        <w:t xml:space="preserve"> </w:t>
      </w:r>
      <w:r>
        <w:t>;</w:t>
      </w:r>
      <w:proofErr w:type="gramEnd"/>
      <w:r>
        <w:t xml:space="preserve"> Phone: </w:t>
      </w:r>
      <w:r>
        <w:rPr>
          <w:i/>
          <w:iCs/>
        </w:rPr>
        <w:t>952-555-144</w:t>
      </w:r>
    </w:p>
    <w:p w14:paraId="72BF13E1" w14:textId="3CDC57EB" w:rsidR="003A110F" w:rsidRDefault="003A110F" w:rsidP="003A110F">
      <w:pPr>
        <w:pStyle w:val="ListParagraph"/>
        <w:numPr>
          <w:ilvl w:val="0"/>
          <w:numId w:val="28"/>
        </w:numPr>
        <w:spacing w:after="120"/>
      </w:pPr>
      <w:r>
        <w:t>Accommodation for Concentration Deficits</w:t>
      </w:r>
      <w:r w:rsidR="008022C2">
        <w:t xml:space="preserve"> from prior entry</w:t>
      </w:r>
      <w:r w:rsidR="00830482">
        <w:t>.</w:t>
      </w:r>
    </w:p>
    <w:p w14:paraId="276A9C2C" w14:textId="77777777" w:rsidR="003A110F" w:rsidRDefault="003A110F" w:rsidP="003A110F">
      <w:pPr>
        <w:pStyle w:val="ListParagraph"/>
        <w:numPr>
          <w:ilvl w:val="1"/>
          <w:numId w:val="28"/>
        </w:numPr>
        <w:spacing w:after="120"/>
      </w:pPr>
      <w:r>
        <w:lastRenderedPageBreak/>
        <w:t xml:space="preserve">Details: </w:t>
      </w:r>
      <w:r w:rsidRPr="00044953">
        <w:rPr>
          <w:i/>
          <w:iCs/>
        </w:rPr>
        <w:t>Brittany carries a notebook with her while participating in activities. The notebook is filled with items she needs to complete, and it helps her to focus or refocus as needed.</w:t>
      </w:r>
      <w:r w:rsidRPr="00044953">
        <w:t xml:space="preserve">  </w:t>
      </w:r>
    </w:p>
    <w:p w14:paraId="3FF5FA28" w14:textId="6C25A71D" w:rsidR="003A110F" w:rsidRDefault="003A110F" w:rsidP="003A110F">
      <w:pPr>
        <w:pStyle w:val="ListParagraph"/>
        <w:numPr>
          <w:ilvl w:val="0"/>
          <w:numId w:val="28"/>
        </w:numPr>
        <w:spacing w:after="120"/>
      </w:pPr>
      <w:r>
        <w:t>Accommodation for Sleep Disorder</w:t>
      </w:r>
      <w:r w:rsidR="00874F35">
        <w:t xml:space="preserve"> from prior entry</w:t>
      </w:r>
      <w:r w:rsidR="00830482">
        <w:t>.</w:t>
      </w:r>
    </w:p>
    <w:p w14:paraId="5A8AB6E2" w14:textId="77777777" w:rsidR="003A110F" w:rsidRPr="00AF6238" w:rsidRDefault="003A110F" w:rsidP="003A110F">
      <w:pPr>
        <w:pStyle w:val="ListParagraph"/>
        <w:numPr>
          <w:ilvl w:val="1"/>
          <w:numId w:val="28"/>
        </w:numPr>
        <w:spacing w:after="120"/>
      </w:pPr>
      <w:r>
        <w:t xml:space="preserve">Details: </w:t>
      </w:r>
      <w:r w:rsidRPr="00EE4A98">
        <w:rPr>
          <w:i/>
          <w:iCs/>
        </w:rPr>
        <w:t>Brittany is allowed to flex her schedule as needed to accommodate her sleep issues.</w:t>
      </w:r>
    </w:p>
    <w:p w14:paraId="2D6B3848" w14:textId="7B88EE14" w:rsidR="00AF6238" w:rsidRDefault="00AF6238" w:rsidP="00AF6238">
      <w:pPr>
        <w:pStyle w:val="ListParagraph"/>
        <w:numPr>
          <w:ilvl w:val="0"/>
          <w:numId w:val="28"/>
        </w:numPr>
        <w:spacing w:after="120"/>
      </w:pPr>
      <w:r>
        <w:t>Accommodation for Fatigue/Weakness</w:t>
      </w:r>
      <w:r w:rsidR="00830482">
        <w:t>.</w:t>
      </w:r>
    </w:p>
    <w:p w14:paraId="1C741C37" w14:textId="2E8D4DCE" w:rsidR="00AF6238" w:rsidRPr="00AF6238" w:rsidRDefault="00AF6238" w:rsidP="00AF6238">
      <w:pPr>
        <w:pStyle w:val="ListParagraph"/>
        <w:numPr>
          <w:ilvl w:val="1"/>
          <w:numId w:val="28"/>
        </w:numPr>
        <w:spacing w:after="120"/>
      </w:pPr>
      <w:r>
        <w:t xml:space="preserve">Details: </w:t>
      </w:r>
      <w:r>
        <w:rPr>
          <w:i/>
          <w:iCs/>
        </w:rPr>
        <w:t>learner discretion</w:t>
      </w:r>
    </w:p>
    <w:p w14:paraId="487F32E4" w14:textId="5A849EDE" w:rsidR="00AF6238" w:rsidRDefault="001C3588" w:rsidP="00AF6238">
      <w:pPr>
        <w:pStyle w:val="ListParagraph"/>
        <w:numPr>
          <w:ilvl w:val="2"/>
          <w:numId w:val="28"/>
        </w:numPr>
        <w:spacing w:after="120"/>
      </w:pPr>
      <w:r>
        <w:t>This should be something other than flexing her schedule, as they already</w:t>
      </w:r>
      <w:r w:rsidR="009E4C47">
        <w:t xml:space="preserve"> are</w:t>
      </w:r>
      <w:r>
        <w:t xml:space="preserve"> providing that for her sleep disorder. </w:t>
      </w:r>
    </w:p>
    <w:p w14:paraId="0F35B407" w14:textId="4F2280DB" w:rsidR="001C3588" w:rsidRDefault="001C3588" w:rsidP="001C3588">
      <w:pPr>
        <w:pStyle w:val="ListParagraph"/>
        <w:numPr>
          <w:ilvl w:val="0"/>
          <w:numId w:val="28"/>
        </w:numPr>
        <w:spacing w:after="120"/>
      </w:pPr>
      <w:r>
        <w:t>Accommodation for Stress Management</w:t>
      </w:r>
      <w:r w:rsidR="00830482">
        <w:t>.</w:t>
      </w:r>
      <w:r>
        <w:t xml:space="preserve"> </w:t>
      </w:r>
    </w:p>
    <w:p w14:paraId="1A48394D" w14:textId="77777777" w:rsidR="001C3588" w:rsidRPr="00AF6238" w:rsidRDefault="001C3588" w:rsidP="001C3588">
      <w:pPr>
        <w:pStyle w:val="ListParagraph"/>
        <w:numPr>
          <w:ilvl w:val="1"/>
          <w:numId w:val="28"/>
        </w:numPr>
        <w:spacing w:after="120"/>
      </w:pPr>
      <w:r>
        <w:t xml:space="preserve">Details: </w:t>
      </w:r>
      <w:r>
        <w:rPr>
          <w:i/>
          <w:iCs/>
        </w:rPr>
        <w:t>learner discretion</w:t>
      </w:r>
    </w:p>
    <w:p w14:paraId="6B2540D9" w14:textId="7AB28459" w:rsidR="001C3588" w:rsidRPr="00EE4A98" w:rsidRDefault="001C3588" w:rsidP="001C3588">
      <w:pPr>
        <w:pStyle w:val="ListParagraph"/>
        <w:numPr>
          <w:ilvl w:val="2"/>
          <w:numId w:val="28"/>
        </w:numPr>
        <w:spacing w:after="120"/>
      </w:pPr>
      <w:r>
        <w:t xml:space="preserve">This should be something other than flexing her schedule, as they already </w:t>
      </w:r>
      <w:r w:rsidR="009E4C47">
        <w:t xml:space="preserve">are </w:t>
      </w:r>
      <w:r>
        <w:t xml:space="preserve">providing that for her sleep disorder. </w:t>
      </w:r>
    </w:p>
    <w:p w14:paraId="1696DA97" w14:textId="420FDB6C" w:rsidR="003A110F" w:rsidRPr="00411B70" w:rsidRDefault="003A110F" w:rsidP="005810DF">
      <w:pPr>
        <w:pStyle w:val="ListParagraph"/>
        <w:numPr>
          <w:ilvl w:val="0"/>
          <w:numId w:val="28"/>
        </w:numPr>
      </w:pPr>
      <w:r>
        <w:t>We do</w:t>
      </w:r>
      <w:r w:rsidR="00416196">
        <w:t>n’t</w:t>
      </w:r>
      <w:r>
        <w:t xml:space="preserve"> tell learners to enter a Begin Date for the accommodations. </w:t>
      </w:r>
    </w:p>
    <w:p w14:paraId="6036CB8F" w14:textId="77777777" w:rsidR="003A110F" w:rsidRPr="003A110F" w:rsidRDefault="003A110F" w:rsidP="003A110F"/>
    <w:p w14:paraId="45DAF938" w14:textId="77777777" w:rsidR="005810DF" w:rsidRDefault="005810DF" w:rsidP="005810DF">
      <w:pPr>
        <w:pStyle w:val="Heading4"/>
      </w:pPr>
      <w:r w:rsidRPr="009E457E">
        <w:t>Career Assessments</w:t>
      </w:r>
    </w:p>
    <w:p w14:paraId="7C97C0AB" w14:textId="0E31BFAD" w:rsidR="005810DF" w:rsidRPr="00EE5CFB" w:rsidRDefault="005810DF" w:rsidP="005810DF">
      <w:pPr>
        <w:pStyle w:val="ListParagraph"/>
        <w:numPr>
          <w:ilvl w:val="0"/>
          <w:numId w:val="21"/>
        </w:numPr>
        <w:spacing w:after="120"/>
      </w:pPr>
      <w:r>
        <w:t xml:space="preserve">Element(s): </w:t>
      </w:r>
      <w:r>
        <w:rPr>
          <w:i/>
          <w:iCs/>
        </w:rPr>
        <w:t xml:space="preserve">Work Styles, Skills, </w:t>
      </w:r>
      <w:r w:rsidR="00244EC1">
        <w:rPr>
          <w:i/>
          <w:iCs/>
        </w:rPr>
        <w:t>Interests;</w:t>
      </w:r>
      <w:r>
        <w:t xml:space="preserve"> Completion Date: </w:t>
      </w:r>
      <w:r w:rsidR="00497F98">
        <w:rPr>
          <w:i/>
          <w:iCs/>
        </w:rPr>
        <w:t>learner discretion</w:t>
      </w:r>
    </w:p>
    <w:p w14:paraId="64C74C77" w14:textId="16B0B946" w:rsidR="005810DF" w:rsidRPr="00EE5CFB" w:rsidRDefault="005810DF" w:rsidP="005810DF">
      <w:pPr>
        <w:pStyle w:val="ListParagraph"/>
        <w:numPr>
          <w:ilvl w:val="0"/>
          <w:numId w:val="21"/>
        </w:numPr>
        <w:spacing w:after="120"/>
      </w:pPr>
      <w:r>
        <w:t xml:space="preserve">Assessment Provider: </w:t>
      </w:r>
      <w:r>
        <w:rPr>
          <w:i/>
          <w:iCs/>
        </w:rPr>
        <w:t xml:space="preserve">learner’s </w:t>
      </w:r>
      <w:r w:rsidR="00244EC1">
        <w:rPr>
          <w:i/>
          <w:iCs/>
        </w:rPr>
        <w:t>agency;</w:t>
      </w:r>
      <w:r>
        <w:t xml:space="preserve"> Assessment Tool Used: </w:t>
      </w:r>
      <w:r>
        <w:rPr>
          <w:i/>
          <w:iCs/>
        </w:rPr>
        <w:t>Career Locker</w:t>
      </w:r>
    </w:p>
    <w:p w14:paraId="7C1409B8" w14:textId="2901B83E" w:rsidR="005810DF" w:rsidRDefault="005810DF" w:rsidP="00352703">
      <w:pPr>
        <w:pStyle w:val="ListParagraph"/>
        <w:numPr>
          <w:ilvl w:val="0"/>
          <w:numId w:val="21"/>
        </w:numPr>
        <w:spacing w:after="120"/>
      </w:pPr>
      <w:r>
        <w:t>Assessment Results:</w:t>
      </w:r>
    </w:p>
    <w:p w14:paraId="78C9834F" w14:textId="2D6A593C" w:rsidR="00352703" w:rsidRPr="00235EE2" w:rsidRDefault="00352703" w:rsidP="00352703">
      <w:pPr>
        <w:pStyle w:val="ListParagraph"/>
        <w:numPr>
          <w:ilvl w:val="1"/>
          <w:numId w:val="21"/>
        </w:numPr>
        <w:spacing w:after="120"/>
      </w:pPr>
      <w:r>
        <w:rPr>
          <w:i/>
          <w:iCs/>
        </w:rPr>
        <w:t xml:space="preserve">Interested working with data and numbers </w:t>
      </w:r>
    </w:p>
    <w:p w14:paraId="2BF0A10D" w14:textId="396C9949" w:rsidR="00235EE2" w:rsidRPr="00C665E1" w:rsidRDefault="00595ACC" w:rsidP="00352703">
      <w:pPr>
        <w:pStyle w:val="ListParagraph"/>
        <w:numPr>
          <w:ilvl w:val="1"/>
          <w:numId w:val="21"/>
        </w:numPr>
        <w:spacing w:after="120"/>
      </w:pPr>
      <w:proofErr w:type="gramStart"/>
      <w:r>
        <w:rPr>
          <w:i/>
          <w:iCs/>
        </w:rPr>
        <w:t>Enjoys</w:t>
      </w:r>
      <w:proofErr w:type="gramEnd"/>
      <w:r>
        <w:rPr>
          <w:i/>
          <w:iCs/>
        </w:rPr>
        <w:t xml:space="preserve"> working independently and on one task at a time</w:t>
      </w:r>
    </w:p>
    <w:p w14:paraId="27C5CC5C" w14:textId="566F8BC5" w:rsidR="005810DF" w:rsidRPr="00C665E1" w:rsidRDefault="005810DF" w:rsidP="005810DF">
      <w:pPr>
        <w:pStyle w:val="ListParagraph"/>
        <w:numPr>
          <w:ilvl w:val="0"/>
          <w:numId w:val="21"/>
        </w:numPr>
        <w:spacing w:after="120"/>
      </w:pPr>
      <w:r>
        <w:t xml:space="preserve">Related Occupations: </w:t>
      </w:r>
      <w:r w:rsidR="00B21F4B">
        <w:rPr>
          <w:i/>
          <w:iCs/>
        </w:rPr>
        <w:t xml:space="preserve">bank teller, personal banker, accounts receivable/payable clerk, </w:t>
      </w:r>
      <w:r w:rsidR="00D62B6D">
        <w:rPr>
          <w:i/>
          <w:iCs/>
        </w:rPr>
        <w:t>machinist, assembly production, material handler</w:t>
      </w:r>
    </w:p>
    <w:p w14:paraId="6A3DAA47" w14:textId="0CCA8056" w:rsidR="005810DF" w:rsidRPr="00CF1936" w:rsidRDefault="005810DF" w:rsidP="00CF1936">
      <w:pPr>
        <w:pStyle w:val="ListParagraph"/>
        <w:numPr>
          <w:ilvl w:val="0"/>
          <w:numId w:val="21"/>
        </w:numPr>
        <w:spacing w:after="120"/>
      </w:pPr>
      <w:r>
        <w:t xml:space="preserve">How Results Applied to EP: </w:t>
      </w:r>
      <w:r w:rsidR="00CF1936">
        <w:rPr>
          <w:i/>
          <w:iCs/>
        </w:rPr>
        <w:t>learner discretion</w:t>
      </w:r>
    </w:p>
    <w:p w14:paraId="4B1F638D" w14:textId="2E041CBF" w:rsidR="00CF1936" w:rsidRDefault="00CF1936" w:rsidP="00CF1936">
      <w:pPr>
        <w:pStyle w:val="ListParagraph"/>
        <w:numPr>
          <w:ilvl w:val="1"/>
          <w:numId w:val="21"/>
        </w:numPr>
      </w:pPr>
      <w:r>
        <w:t>In the scenario, we say the results fit with her past education experience in accounting and that she wants to finish that degree</w:t>
      </w:r>
      <w:r w:rsidR="00DF59E3">
        <w:t>.</w:t>
      </w:r>
    </w:p>
    <w:p w14:paraId="358DAC4A" w14:textId="77777777" w:rsidR="00116683" w:rsidRPr="00C665E1" w:rsidRDefault="00116683" w:rsidP="00116683"/>
    <w:p w14:paraId="69C3B443" w14:textId="77777777" w:rsidR="00116683" w:rsidRDefault="00116683" w:rsidP="00116683">
      <w:pPr>
        <w:pStyle w:val="Heading4"/>
      </w:pPr>
      <w:r>
        <w:t>Job Readiness</w:t>
      </w:r>
    </w:p>
    <w:p w14:paraId="13E74C01" w14:textId="77777777" w:rsidR="00116683" w:rsidRDefault="00116683" w:rsidP="00116683">
      <w:pPr>
        <w:pStyle w:val="ListParagraph"/>
        <w:numPr>
          <w:ilvl w:val="0"/>
          <w:numId w:val="23"/>
        </w:numPr>
        <w:spacing w:after="120"/>
      </w:pPr>
      <w:r>
        <w:t>History Questions</w:t>
      </w:r>
    </w:p>
    <w:p w14:paraId="2B5B77CA" w14:textId="73C8C203" w:rsidR="00116683" w:rsidRPr="00152D0F" w:rsidRDefault="00244EC1" w:rsidP="00116683">
      <w:pPr>
        <w:pStyle w:val="ListParagraph"/>
        <w:numPr>
          <w:ilvl w:val="1"/>
          <w:numId w:val="23"/>
        </w:numPr>
        <w:spacing w:after="120"/>
      </w:pPr>
      <w:r>
        <w:t xml:space="preserve">About Last </w:t>
      </w:r>
      <w:proofErr w:type="gramStart"/>
      <w:r>
        <w:t>Job</w:t>
      </w:r>
      <w:r w:rsidR="00116683">
        <w:t>;</w:t>
      </w:r>
      <w:proofErr w:type="gramEnd"/>
      <w:r w:rsidR="00116683">
        <w:t xml:space="preserve"> </w:t>
      </w:r>
      <w:r w:rsidR="00E601DD">
        <w:rPr>
          <w:i/>
          <w:iCs/>
        </w:rPr>
        <w:t>Enjoyed her last job and left to care for her son</w:t>
      </w:r>
    </w:p>
    <w:p w14:paraId="6F0F476A" w14:textId="0A7969F8" w:rsidR="00116683" w:rsidRPr="00A364EF" w:rsidRDefault="00244EC1" w:rsidP="00116683">
      <w:pPr>
        <w:pStyle w:val="ListParagraph"/>
        <w:numPr>
          <w:ilvl w:val="1"/>
          <w:numId w:val="23"/>
        </w:numPr>
        <w:spacing w:after="120"/>
      </w:pPr>
      <w:r>
        <w:t>About Time Felt Proud</w:t>
      </w:r>
      <w:r w:rsidR="00116683">
        <w:t xml:space="preserve">: </w:t>
      </w:r>
      <w:r w:rsidR="009062A4">
        <w:rPr>
          <w:i/>
          <w:iCs/>
        </w:rPr>
        <w:t xml:space="preserve">Considered for a lead position </w:t>
      </w:r>
    </w:p>
    <w:p w14:paraId="38338ED7" w14:textId="74A15283" w:rsidR="00116683" w:rsidRPr="00A364EF" w:rsidRDefault="00244EC1" w:rsidP="00116683">
      <w:pPr>
        <w:pStyle w:val="ListParagraph"/>
        <w:numPr>
          <w:ilvl w:val="1"/>
          <w:numId w:val="23"/>
        </w:numPr>
        <w:spacing w:after="120"/>
      </w:pPr>
      <w:r>
        <w:t>Greatest Strengths</w:t>
      </w:r>
      <w:r w:rsidR="00116683">
        <w:t xml:space="preserve">: </w:t>
      </w:r>
      <w:r w:rsidR="00D70902">
        <w:rPr>
          <w:i/>
          <w:iCs/>
        </w:rPr>
        <w:t>Organizational skills</w:t>
      </w:r>
    </w:p>
    <w:p w14:paraId="2CFBA626" w14:textId="74B9571B" w:rsidR="00116683" w:rsidRDefault="00244EC1" w:rsidP="00116683">
      <w:pPr>
        <w:pStyle w:val="ListParagraph"/>
        <w:numPr>
          <w:ilvl w:val="1"/>
          <w:numId w:val="23"/>
        </w:numPr>
        <w:spacing w:after="120"/>
      </w:pPr>
      <w:r>
        <w:t>Areas Would Like to Improve On</w:t>
      </w:r>
      <w:r w:rsidR="00116683">
        <w:t xml:space="preserve">: </w:t>
      </w:r>
      <w:r w:rsidR="00D70902">
        <w:rPr>
          <w:i/>
          <w:iCs/>
        </w:rPr>
        <w:t xml:space="preserve">Attendance </w:t>
      </w:r>
    </w:p>
    <w:p w14:paraId="4D21C3B0" w14:textId="77777777" w:rsidR="00116683" w:rsidRDefault="00116683" w:rsidP="00116683">
      <w:pPr>
        <w:pStyle w:val="ListParagraph"/>
        <w:numPr>
          <w:ilvl w:val="0"/>
          <w:numId w:val="23"/>
        </w:numPr>
        <w:spacing w:after="120"/>
      </w:pPr>
      <w:r>
        <w:t>Application Questions</w:t>
      </w:r>
    </w:p>
    <w:p w14:paraId="235D2682" w14:textId="39619B4D" w:rsidR="00116683" w:rsidRPr="00E73D6D" w:rsidRDefault="003D6AF6" w:rsidP="00116683">
      <w:pPr>
        <w:pStyle w:val="ListParagraph"/>
        <w:numPr>
          <w:ilvl w:val="1"/>
          <w:numId w:val="23"/>
        </w:numPr>
        <w:spacing w:after="120"/>
      </w:pPr>
      <w:r>
        <w:lastRenderedPageBreak/>
        <w:t xml:space="preserve">Comfortable Submitting </w:t>
      </w:r>
      <w:proofErr w:type="gramStart"/>
      <w:r>
        <w:t>An</w:t>
      </w:r>
      <w:proofErr w:type="gramEnd"/>
      <w:r>
        <w:t xml:space="preserve"> Online Job Application</w:t>
      </w:r>
      <w:r w:rsidR="00116683">
        <w:t xml:space="preserve">: </w:t>
      </w:r>
      <w:proofErr w:type="gramStart"/>
      <w:r w:rsidR="00E73D6D">
        <w:rPr>
          <w:i/>
          <w:iCs/>
        </w:rPr>
        <w:t>learner discretion</w:t>
      </w:r>
      <w:proofErr w:type="gramEnd"/>
    </w:p>
    <w:p w14:paraId="5141D8F9" w14:textId="1623E24D" w:rsidR="00E73D6D" w:rsidRPr="00636BA3" w:rsidRDefault="00E73D6D" w:rsidP="00E73D6D">
      <w:pPr>
        <w:pStyle w:val="ListParagraph"/>
        <w:numPr>
          <w:ilvl w:val="2"/>
          <w:numId w:val="23"/>
        </w:numPr>
        <w:spacing w:after="120"/>
      </w:pPr>
      <w:r>
        <w:t xml:space="preserve">Brittany feels ok when it comes to submitting online forms, but doesn’t have a lot of </w:t>
      </w:r>
      <w:r w:rsidR="00DD487E">
        <w:t xml:space="preserve">experience with online applications </w:t>
      </w:r>
    </w:p>
    <w:p w14:paraId="479B0E76" w14:textId="74E7D278" w:rsidR="00116683" w:rsidRPr="00636BA3" w:rsidRDefault="003D6AF6" w:rsidP="00116683">
      <w:pPr>
        <w:pStyle w:val="ListParagraph"/>
        <w:numPr>
          <w:ilvl w:val="1"/>
          <w:numId w:val="23"/>
        </w:numPr>
        <w:spacing w:after="120"/>
      </w:pPr>
      <w:r>
        <w:t>Have a Current Resume/Cover Letter</w:t>
      </w:r>
      <w:r w:rsidR="00116683">
        <w:t xml:space="preserve">: </w:t>
      </w:r>
      <w:r w:rsidR="00116683">
        <w:rPr>
          <w:i/>
          <w:iCs/>
        </w:rPr>
        <w:t>No</w:t>
      </w:r>
    </w:p>
    <w:p w14:paraId="2286986A" w14:textId="593C26CE" w:rsidR="00116683" w:rsidRDefault="003D6AF6" w:rsidP="00116683">
      <w:pPr>
        <w:pStyle w:val="ListParagraph"/>
        <w:numPr>
          <w:ilvl w:val="1"/>
          <w:numId w:val="23"/>
        </w:numPr>
        <w:spacing w:after="120"/>
      </w:pPr>
      <w:r>
        <w:t>Have Three Personal or Professional References</w:t>
      </w:r>
      <w:r w:rsidR="00116683">
        <w:t xml:space="preserve">: </w:t>
      </w:r>
      <w:r w:rsidR="005A321E">
        <w:rPr>
          <w:i/>
          <w:iCs/>
        </w:rPr>
        <w:t>Yes</w:t>
      </w:r>
      <w:r w:rsidR="00116683">
        <w:rPr>
          <w:i/>
          <w:iCs/>
        </w:rPr>
        <w:t xml:space="preserve"> </w:t>
      </w:r>
    </w:p>
    <w:p w14:paraId="2E0878C5" w14:textId="17A721B2" w:rsidR="005A321E" w:rsidRPr="002351B7" w:rsidRDefault="008C410C" w:rsidP="005A321E">
      <w:pPr>
        <w:pStyle w:val="ListParagraph"/>
        <w:numPr>
          <w:ilvl w:val="2"/>
          <w:numId w:val="23"/>
        </w:numPr>
        <w:spacing w:after="120"/>
      </w:pPr>
      <w:r>
        <w:t>She</w:t>
      </w:r>
      <w:r w:rsidR="005A321E">
        <w:t xml:space="preserve"> has personal references</w:t>
      </w:r>
      <w:r w:rsidR="001C6B6A">
        <w:t>,</w:t>
      </w:r>
      <w:r w:rsidR="005A321E">
        <w:t xml:space="preserve"> </w:t>
      </w:r>
      <w:r w:rsidR="00D27077">
        <w:t>but not professional ones</w:t>
      </w:r>
    </w:p>
    <w:p w14:paraId="2091E24B" w14:textId="16D84EE0" w:rsidR="00116683" w:rsidRPr="002351B7" w:rsidRDefault="003D6AF6" w:rsidP="00116683">
      <w:pPr>
        <w:pStyle w:val="ListParagraph"/>
        <w:numPr>
          <w:ilvl w:val="1"/>
          <w:numId w:val="23"/>
        </w:numPr>
        <w:spacing w:after="120"/>
      </w:pPr>
      <w:r>
        <w:t>Have Documents Needed for Employment</w:t>
      </w:r>
      <w:r w:rsidR="00116683">
        <w:t xml:space="preserve">: </w:t>
      </w:r>
      <w:r w:rsidR="00116683">
        <w:rPr>
          <w:i/>
          <w:iCs/>
        </w:rPr>
        <w:t>Yes</w:t>
      </w:r>
    </w:p>
    <w:p w14:paraId="17A30B2D" w14:textId="77777777" w:rsidR="00116683" w:rsidRPr="00381BF2" w:rsidRDefault="00116683" w:rsidP="00116683">
      <w:pPr>
        <w:pStyle w:val="ListParagraph"/>
        <w:numPr>
          <w:ilvl w:val="0"/>
          <w:numId w:val="1"/>
        </w:numPr>
        <w:spacing w:after="120"/>
      </w:pPr>
      <w:r w:rsidRPr="00381BF2">
        <w:t>Interview Questions</w:t>
      </w:r>
    </w:p>
    <w:p w14:paraId="64F06C1A" w14:textId="3D34EDC7" w:rsidR="00116683" w:rsidRPr="00566BA9" w:rsidRDefault="003D6AF6" w:rsidP="00116683">
      <w:pPr>
        <w:pStyle w:val="ListParagraph"/>
        <w:numPr>
          <w:ilvl w:val="1"/>
          <w:numId w:val="1"/>
        </w:numPr>
        <w:spacing w:after="120"/>
      </w:pPr>
      <w:r>
        <w:t>About Last Interview</w:t>
      </w:r>
      <w:r w:rsidR="00116683">
        <w:t xml:space="preserve">: </w:t>
      </w:r>
      <w:r w:rsidR="00C35CE7">
        <w:rPr>
          <w:i/>
          <w:iCs/>
        </w:rPr>
        <w:t>Doesn’t remember it</w:t>
      </w:r>
      <w:r w:rsidR="001C6B6A">
        <w:rPr>
          <w:i/>
          <w:iCs/>
        </w:rPr>
        <w:t>,</w:t>
      </w:r>
      <w:r w:rsidR="00C35CE7">
        <w:rPr>
          <w:i/>
          <w:iCs/>
        </w:rPr>
        <w:t xml:space="preserve"> but she got the job</w:t>
      </w:r>
    </w:p>
    <w:p w14:paraId="76700878" w14:textId="456C1356" w:rsidR="00116683" w:rsidRPr="003D04E4" w:rsidRDefault="003D6AF6" w:rsidP="00116683">
      <w:pPr>
        <w:pStyle w:val="ListParagraph"/>
        <w:numPr>
          <w:ilvl w:val="1"/>
          <w:numId w:val="1"/>
        </w:numPr>
        <w:spacing w:after="120"/>
      </w:pPr>
      <w:r>
        <w:t xml:space="preserve">Anything You Don’t Want a Potential Employer to See on </w:t>
      </w:r>
      <w:proofErr w:type="gramStart"/>
      <w:r>
        <w:t>Social Media</w:t>
      </w:r>
      <w:proofErr w:type="gramEnd"/>
      <w:r w:rsidR="00116683">
        <w:t xml:space="preserve">: </w:t>
      </w:r>
      <w:proofErr w:type="gramStart"/>
      <w:r w:rsidR="003D04E4">
        <w:rPr>
          <w:i/>
          <w:iCs/>
        </w:rPr>
        <w:t>learner discretion</w:t>
      </w:r>
      <w:proofErr w:type="gramEnd"/>
    </w:p>
    <w:p w14:paraId="5BC56893" w14:textId="7FD80C90" w:rsidR="003D04E4" w:rsidRPr="008D2799" w:rsidRDefault="008C410C" w:rsidP="003D04E4">
      <w:pPr>
        <w:pStyle w:val="ListParagraph"/>
        <w:numPr>
          <w:ilvl w:val="2"/>
          <w:numId w:val="1"/>
        </w:numPr>
        <w:spacing w:after="120"/>
      </w:pPr>
      <w:r>
        <w:t>Brittany</w:t>
      </w:r>
      <w:r w:rsidR="0024501B">
        <w:t xml:space="preserve"> doesn’t think there is anything on her Facebook that would be </w:t>
      </w:r>
      <w:proofErr w:type="gramStart"/>
      <w:r w:rsidR="0024501B">
        <w:t>concerning,</w:t>
      </w:r>
      <w:r>
        <w:t xml:space="preserve"> but</w:t>
      </w:r>
      <w:proofErr w:type="gramEnd"/>
      <w:r>
        <w:t xml:space="preserve"> doesn’t know for sure</w:t>
      </w:r>
      <w:r w:rsidR="00BE4882">
        <w:t>.</w:t>
      </w:r>
    </w:p>
    <w:p w14:paraId="4301DA6E" w14:textId="205B7A77" w:rsidR="00116683" w:rsidRPr="008C410C" w:rsidRDefault="003D6AF6" w:rsidP="00116683">
      <w:pPr>
        <w:pStyle w:val="ListParagraph"/>
        <w:numPr>
          <w:ilvl w:val="1"/>
          <w:numId w:val="1"/>
        </w:numPr>
        <w:spacing w:after="120"/>
      </w:pPr>
      <w:r>
        <w:t>Outfit to Wear for a Job Interview</w:t>
      </w:r>
      <w:r w:rsidR="00116683">
        <w:t xml:space="preserve">: </w:t>
      </w:r>
      <w:r w:rsidR="008C410C">
        <w:rPr>
          <w:i/>
          <w:iCs/>
        </w:rPr>
        <w:t>learner discretion</w:t>
      </w:r>
    </w:p>
    <w:p w14:paraId="7B522A59" w14:textId="71D7D374" w:rsidR="008C410C" w:rsidRPr="00381BF2" w:rsidRDefault="008C410C" w:rsidP="008C410C">
      <w:pPr>
        <w:pStyle w:val="ListParagraph"/>
        <w:numPr>
          <w:ilvl w:val="2"/>
          <w:numId w:val="1"/>
        </w:numPr>
        <w:spacing w:after="120"/>
      </w:pPr>
      <w:r>
        <w:t xml:space="preserve">She has an </w:t>
      </w:r>
      <w:proofErr w:type="gramStart"/>
      <w:r>
        <w:t>outfit, but</w:t>
      </w:r>
      <w:proofErr w:type="gramEnd"/>
      <w:r>
        <w:t xml:space="preserve"> doesn’t know if it fits</w:t>
      </w:r>
      <w:r w:rsidR="00BE4882">
        <w:t>.</w:t>
      </w:r>
      <w:r>
        <w:t xml:space="preserve"> </w:t>
      </w:r>
    </w:p>
    <w:p w14:paraId="39258B19" w14:textId="77777777" w:rsidR="00116683" w:rsidRDefault="00116683" w:rsidP="0053276D">
      <w:pPr>
        <w:pStyle w:val="ListParagraph"/>
        <w:numPr>
          <w:ilvl w:val="0"/>
          <w:numId w:val="1"/>
        </w:numPr>
        <w:spacing w:after="120"/>
      </w:pPr>
      <w:r>
        <w:t>No Action Needed</w:t>
      </w:r>
    </w:p>
    <w:p w14:paraId="570213C6" w14:textId="1D2CA2B3" w:rsidR="0053276D" w:rsidRDefault="0053276D" w:rsidP="0053276D">
      <w:pPr>
        <w:pStyle w:val="ListParagraph"/>
        <w:numPr>
          <w:ilvl w:val="1"/>
          <w:numId w:val="1"/>
        </w:numPr>
      </w:pPr>
      <w:r>
        <w:t xml:space="preserve">If the learner entered an Action Needed item, and it makes sense for the scenario, don’t make them remove it. </w:t>
      </w:r>
    </w:p>
    <w:p w14:paraId="636FD02E" w14:textId="77777777" w:rsidR="00B542E1" w:rsidRDefault="00B542E1" w:rsidP="007D28FD"/>
    <w:p w14:paraId="33FDD4C0" w14:textId="3EEC686F" w:rsidR="00670DB2" w:rsidRDefault="00670DB2" w:rsidP="00670DB2">
      <w:pPr>
        <w:pStyle w:val="Heading4"/>
      </w:pPr>
      <w:r>
        <w:t>Test Scores</w:t>
      </w:r>
      <w:r w:rsidR="00AB730A">
        <w:t xml:space="preserve"> App</w:t>
      </w:r>
    </w:p>
    <w:p w14:paraId="5EBEE39C" w14:textId="0F5B554C" w:rsidR="00670DB2" w:rsidRDefault="00670DB2" w:rsidP="000716B6">
      <w:pPr>
        <w:pStyle w:val="ListParagraph"/>
        <w:numPr>
          <w:ilvl w:val="0"/>
          <w:numId w:val="34"/>
        </w:numPr>
      </w:pPr>
      <w:r>
        <w:t>If the learner assigned Brittany to complete the TABE</w:t>
      </w:r>
      <w:r w:rsidR="000716B6">
        <w:t xml:space="preserve">, they must enter </w:t>
      </w:r>
      <w:r w:rsidR="007D28FD">
        <w:t>results</w:t>
      </w:r>
      <w:r w:rsidR="000716B6">
        <w:t>.</w:t>
      </w:r>
      <w:r w:rsidR="00F67244">
        <w:t xml:space="preserve"> They would have to make up their own results</w:t>
      </w:r>
      <w:r w:rsidR="006379EB">
        <w:t>,</w:t>
      </w:r>
      <w:r w:rsidR="00F67244">
        <w:t xml:space="preserve"> as we do not provide any. </w:t>
      </w:r>
      <w:r w:rsidR="000716B6">
        <w:t xml:space="preserve"> </w:t>
      </w:r>
    </w:p>
    <w:p w14:paraId="4FC8DAB1" w14:textId="77777777" w:rsidR="000716B6" w:rsidRPr="00670DB2" w:rsidRDefault="000716B6" w:rsidP="000716B6"/>
    <w:p w14:paraId="1930E051" w14:textId="77777777" w:rsidR="00547C7D" w:rsidRDefault="00547C7D" w:rsidP="00547C7D">
      <w:pPr>
        <w:pStyle w:val="Heading4"/>
      </w:pPr>
      <w:r>
        <w:t>Employability Plan Overview</w:t>
      </w:r>
    </w:p>
    <w:p w14:paraId="031A4C2F" w14:textId="77777777" w:rsidR="00547C7D" w:rsidRPr="008A0A64" w:rsidRDefault="00547C7D" w:rsidP="00547C7D">
      <w:pPr>
        <w:pStyle w:val="ListParagraph"/>
        <w:numPr>
          <w:ilvl w:val="0"/>
          <w:numId w:val="24"/>
        </w:numPr>
        <w:spacing w:after="120"/>
        <w:rPr>
          <w:bCs/>
          <w:i/>
          <w:iCs/>
        </w:rPr>
      </w:pPr>
      <w:r>
        <w:rPr>
          <w:bCs/>
        </w:rPr>
        <w:t xml:space="preserve">EP Begin Date: </w:t>
      </w:r>
      <w:r>
        <w:rPr>
          <w:bCs/>
          <w:i/>
          <w:iCs/>
        </w:rPr>
        <w:t xml:space="preserve">today’s date </w:t>
      </w:r>
    </w:p>
    <w:p w14:paraId="22E968DD" w14:textId="6AE41EA2" w:rsidR="00547C7D" w:rsidRDefault="00547C7D" w:rsidP="00547C7D">
      <w:pPr>
        <w:pStyle w:val="ListParagraph"/>
        <w:numPr>
          <w:ilvl w:val="0"/>
          <w:numId w:val="24"/>
        </w:numPr>
        <w:spacing w:after="120"/>
        <w:rPr>
          <w:bCs/>
          <w:i/>
          <w:iCs/>
        </w:rPr>
      </w:pPr>
      <w:r>
        <w:rPr>
          <w:bCs/>
        </w:rPr>
        <w:t>EP End Date:</w:t>
      </w:r>
      <w:r>
        <w:rPr>
          <w:bCs/>
          <w:i/>
          <w:iCs/>
        </w:rPr>
        <w:t xml:space="preserve"> no longer than 30 days</w:t>
      </w:r>
    </w:p>
    <w:p w14:paraId="6F68AC31" w14:textId="77777777" w:rsidR="00547C7D" w:rsidRDefault="00547C7D" w:rsidP="00547C7D">
      <w:pPr>
        <w:pStyle w:val="ListParagraph"/>
        <w:numPr>
          <w:ilvl w:val="0"/>
          <w:numId w:val="24"/>
        </w:numPr>
        <w:spacing w:after="120"/>
        <w:rPr>
          <w:bCs/>
          <w:i/>
          <w:iCs/>
        </w:rPr>
      </w:pPr>
      <w:r>
        <w:rPr>
          <w:bCs/>
        </w:rPr>
        <w:t xml:space="preserve">EP without activities: </w:t>
      </w:r>
      <w:r>
        <w:rPr>
          <w:bCs/>
          <w:i/>
          <w:iCs/>
        </w:rPr>
        <w:t>No</w:t>
      </w:r>
    </w:p>
    <w:p w14:paraId="1DA2D6B4" w14:textId="77777777" w:rsidR="00547C7D" w:rsidRDefault="00547C7D" w:rsidP="00547C7D">
      <w:pPr>
        <w:pStyle w:val="ListParagraph"/>
        <w:numPr>
          <w:ilvl w:val="0"/>
          <w:numId w:val="24"/>
        </w:numPr>
        <w:spacing w:after="120"/>
        <w:rPr>
          <w:bCs/>
          <w:i/>
          <w:iCs/>
        </w:rPr>
      </w:pPr>
      <w:r>
        <w:rPr>
          <w:bCs/>
        </w:rPr>
        <w:t>Notes:</w:t>
      </w:r>
      <w:r>
        <w:rPr>
          <w:bCs/>
          <w:i/>
          <w:iCs/>
        </w:rPr>
        <w:t xml:space="preserve"> N/A</w:t>
      </w:r>
    </w:p>
    <w:p w14:paraId="0B137775" w14:textId="77777777" w:rsidR="00547C7D" w:rsidRDefault="00547C7D" w:rsidP="00547C7D">
      <w:pPr>
        <w:pStyle w:val="ListParagraph"/>
        <w:numPr>
          <w:ilvl w:val="1"/>
          <w:numId w:val="24"/>
        </w:numPr>
        <w:rPr>
          <w:bCs/>
          <w:i/>
          <w:iCs/>
        </w:rPr>
      </w:pPr>
      <w:r>
        <w:rPr>
          <w:bCs/>
        </w:rPr>
        <w:t xml:space="preserve">If the learner has something entered in the Notes field, it must be information specifically for the parent. If it isn’t, make them change it. </w:t>
      </w:r>
    </w:p>
    <w:p w14:paraId="04DA8299" w14:textId="77777777" w:rsidR="00547C7D" w:rsidRPr="008A0A64" w:rsidRDefault="00547C7D" w:rsidP="00547C7D">
      <w:pPr>
        <w:rPr>
          <w:bCs/>
          <w:i/>
          <w:iCs/>
        </w:rPr>
      </w:pPr>
    </w:p>
    <w:p w14:paraId="4DD0D8CF" w14:textId="77777777" w:rsidR="00547C7D" w:rsidRDefault="00547C7D" w:rsidP="00547C7D">
      <w:pPr>
        <w:pStyle w:val="Heading4"/>
      </w:pPr>
      <w:r>
        <w:t>Goals</w:t>
      </w:r>
    </w:p>
    <w:p w14:paraId="2A1DEBDC" w14:textId="251631B0" w:rsidR="00547C7D" w:rsidRDefault="00547C7D" w:rsidP="00547C7D">
      <w:pPr>
        <w:pStyle w:val="ListParagraph"/>
        <w:numPr>
          <w:ilvl w:val="0"/>
          <w:numId w:val="26"/>
        </w:numPr>
        <w:spacing w:after="120"/>
      </w:pPr>
      <w:r>
        <w:t xml:space="preserve">Check all </w:t>
      </w:r>
      <w:r w:rsidR="00FE22FB">
        <w:t>Goals and Goal Steps</w:t>
      </w:r>
      <w:r w:rsidR="00714D91">
        <w:t xml:space="preserve"> to see if Brittany completed any of them. </w:t>
      </w:r>
    </w:p>
    <w:p w14:paraId="14132BAA" w14:textId="77777777" w:rsidR="00F11B5C" w:rsidRDefault="00F11B5C" w:rsidP="00F67244"/>
    <w:p w14:paraId="58EE236C" w14:textId="77777777" w:rsidR="00547C7D" w:rsidRDefault="00547C7D" w:rsidP="00547C7D">
      <w:pPr>
        <w:pStyle w:val="Heading4"/>
      </w:pPr>
      <w:proofErr w:type="gramStart"/>
      <w:r>
        <w:lastRenderedPageBreak/>
        <w:t>Employments</w:t>
      </w:r>
      <w:proofErr w:type="gramEnd"/>
    </w:p>
    <w:p w14:paraId="42D1D188" w14:textId="23AA3726" w:rsidR="00547C7D" w:rsidRDefault="0086399D" w:rsidP="00547C7D">
      <w:pPr>
        <w:pStyle w:val="ListParagraph"/>
        <w:numPr>
          <w:ilvl w:val="0"/>
          <w:numId w:val="27"/>
        </w:numPr>
      </w:pPr>
      <w:r>
        <w:t>Brittany</w:t>
      </w:r>
      <w:r w:rsidR="00547C7D">
        <w:t xml:space="preserve"> is</w:t>
      </w:r>
      <w:r w:rsidR="00A45856">
        <w:t>n’t</w:t>
      </w:r>
      <w:r w:rsidR="00547C7D">
        <w:t xml:space="preserve"> working</w:t>
      </w:r>
      <w:r w:rsidR="00BE4882">
        <w:t>.</w:t>
      </w:r>
    </w:p>
    <w:p w14:paraId="06602C72" w14:textId="77777777" w:rsidR="00547C7D" w:rsidRDefault="00547C7D" w:rsidP="00547C7D"/>
    <w:p w14:paraId="3295C351" w14:textId="77777777" w:rsidR="00547C7D" w:rsidRDefault="00547C7D" w:rsidP="00547C7D">
      <w:pPr>
        <w:pStyle w:val="Heading4"/>
      </w:pPr>
      <w:r>
        <w:t>Elapsed Activities</w:t>
      </w:r>
    </w:p>
    <w:p w14:paraId="4A96BE63" w14:textId="1E53AC6B" w:rsidR="008D4FA6" w:rsidRPr="00157C0E" w:rsidRDefault="008D4FA6" w:rsidP="008D4FA6">
      <w:pPr>
        <w:pStyle w:val="ListParagraph"/>
        <w:numPr>
          <w:ilvl w:val="0"/>
          <w:numId w:val="27"/>
        </w:numPr>
        <w:spacing w:after="120"/>
      </w:pPr>
      <w:r>
        <w:t xml:space="preserve">Activity: </w:t>
      </w:r>
      <w:r>
        <w:rPr>
          <w:i/>
          <w:iCs/>
        </w:rPr>
        <w:t xml:space="preserve">AM – </w:t>
      </w:r>
      <w:r w:rsidR="00F67244">
        <w:rPr>
          <w:i/>
          <w:iCs/>
        </w:rPr>
        <w:t xml:space="preserve">Mental Health </w:t>
      </w:r>
      <w:r w:rsidR="003D6AF6">
        <w:rPr>
          <w:i/>
          <w:iCs/>
        </w:rPr>
        <w:t>Assessment;</w:t>
      </w:r>
      <w:r>
        <w:t xml:space="preserve"> Activity Description: </w:t>
      </w:r>
      <w:r>
        <w:rPr>
          <w:i/>
          <w:iCs/>
        </w:rPr>
        <w:t>Meet with your provider for your Mental Health Report form</w:t>
      </w:r>
      <w:r w:rsidR="00077B0D">
        <w:rPr>
          <w:i/>
          <w:iCs/>
        </w:rPr>
        <w:t>,</w:t>
      </w:r>
      <w:r>
        <w:rPr>
          <w:i/>
          <w:iCs/>
        </w:rPr>
        <w:t xml:space="preserve"> or something similar </w:t>
      </w:r>
    </w:p>
    <w:p w14:paraId="6E1DC82F" w14:textId="08E341C7" w:rsidR="00547C7D" w:rsidRDefault="005C6E70" w:rsidP="00547C7D">
      <w:pPr>
        <w:pStyle w:val="ListParagraph"/>
        <w:numPr>
          <w:ilvl w:val="1"/>
          <w:numId w:val="27"/>
        </w:numPr>
      </w:pPr>
      <w:r>
        <w:t xml:space="preserve">Completion Reason: </w:t>
      </w:r>
      <w:r>
        <w:rPr>
          <w:i/>
          <w:iCs/>
        </w:rPr>
        <w:t>A – Successful</w:t>
      </w:r>
      <w:r w:rsidR="00A564F9">
        <w:rPr>
          <w:i/>
          <w:iCs/>
        </w:rPr>
        <w:t>ly</w:t>
      </w:r>
      <w:r>
        <w:rPr>
          <w:i/>
          <w:iCs/>
        </w:rPr>
        <w:t xml:space="preserve"> </w:t>
      </w:r>
      <w:r w:rsidR="00A564F9">
        <w:rPr>
          <w:i/>
          <w:iCs/>
        </w:rPr>
        <w:t>C</w:t>
      </w:r>
      <w:r>
        <w:rPr>
          <w:i/>
          <w:iCs/>
        </w:rPr>
        <w:t>ompleted</w:t>
      </w:r>
      <w:r w:rsidR="00547C7D">
        <w:t xml:space="preserve"> </w:t>
      </w:r>
    </w:p>
    <w:p w14:paraId="62971353" w14:textId="77777777" w:rsidR="00B40CAE" w:rsidRDefault="00B40CAE" w:rsidP="00B40CAE"/>
    <w:p w14:paraId="3FF4415B" w14:textId="77777777" w:rsidR="00B40CAE" w:rsidRDefault="00B40CAE" w:rsidP="00B40CAE">
      <w:pPr>
        <w:pStyle w:val="Heading4"/>
      </w:pPr>
      <w:r>
        <w:t>Historical Activities</w:t>
      </w:r>
    </w:p>
    <w:p w14:paraId="115AF4A3" w14:textId="59BA485B" w:rsidR="00FA380B" w:rsidRPr="00157C0E" w:rsidRDefault="00FA380B" w:rsidP="00FA380B">
      <w:pPr>
        <w:pStyle w:val="ListParagraph"/>
        <w:numPr>
          <w:ilvl w:val="0"/>
          <w:numId w:val="27"/>
        </w:numPr>
        <w:spacing w:after="120"/>
      </w:pPr>
      <w:r>
        <w:t xml:space="preserve">Activity: </w:t>
      </w:r>
      <w:r>
        <w:rPr>
          <w:i/>
          <w:iCs/>
        </w:rPr>
        <w:t xml:space="preserve">CE – Career Planning &amp; </w:t>
      </w:r>
      <w:r w:rsidR="003D6AF6">
        <w:rPr>
          <w:i/>
          <w:iCs/>
        </w:rPr>
        <w:t>Counseling;</w:t>
      </w:r>
      <w:r>
        <w:t xml:space="preserve"> Activity Description: </w:t>
      </w:r>
      <w:r>
        <w:rPr>
          <w:i/>
          <w:iCs/>
        </w:rPr>
        <w:t>Complete career assessments</w:t>
      </w:r>
      <w:r w:rsidR="00077B0D">
        <w:rPr>
          <w:i/>
          <w:iCs/>
        </w:rPr>
        <w:t>,</w:t>
      </w:r>
      <w:r>
        <w:rPr>
          <w:i/>
          <w:iCs/>
        </w:rPr>
        <w:t xml:space="preserve"> or something similar</w:t>
      </w:r>
    </w:p>
    <w:p w14:paraId="6B56910F" w14:textId="77777777" w:rsidR="00B40CAE" w:rsidRPr="001A4967" w:rsidRDefault="00B40CAE" w:rsidP="00B40CAE">
      <w:pPr>
        <w:pStyle w:val="ListParagraph"/>
        <w:numPr>
          <w:ilvl w:val="1"/>
          <w:numId w:val="27"/>
        </w:numPr>
        <w:spacing w:after="120"/>
      </w:pPr>
      <w:r>
        <w:t xml:space="preserve">End Activity: </w:t>
      </w:r>
      <w:r>
        <w:rPr>
          <w:i/>
          <w:iCs/>
        </w:rPr>
        <w:t xml:space="preserve">checkbox selected </w:t>
      </w:r>
    </w:p>
    <w:p w14:paraId="7307E8E7" w14:textId="4B4D5037" w:rsidR="00B40CAE" w:rsidRPr="00F644D4" w:rsidRDefault="00B40CAE" w:rsidP="00B40CAE">
      <w:pPr>
        <w:pStyle w:val="ListParagraph"/>
        <w:numPr>
          <w:ilvl w:val="1"/>
          <w:numId w:val="27"/>
        </w:numPr>
        <w:spacing w:after="120"/>
      </w:pPr>
      <w:r>
        <w:t xml:space="preserve">Completion Reason: </w:t>
      </w:r>
      <w:r>
        <w:rPr>
          <w:i/>
          <w:iCs/>
        </w:rPr>
        <w:t xml:space="preserve">A – Successfully </w:t>
      </w:r>
      <w:r w:rsidR="003D6AF6">
        <w:rPr>
          <w:i/>
          <w:iCs/>
        </w:rPr>
        <w:t>Completed;</w:t>
      </w:r>
      <w:r>
        <w:t xml:space="preserve"> Actual End Date: </w:t>
      </w:r>
      <w:r>
        <w:rPr>
          <w:i/>
          <w:iCs/>
        </w:rPr>
        <w:t xml:space="preserve">Yesterday’s date </w:t>
      </w:r>
    </w:p>
    <w:p w14:paraId="117EDAE2" w14:textId="77777777" w:rsidR="00B40CAE" w:rsidRDefault="00B40CAE" w:rsidP="00B40CAE">
      <w:pPr>
        <w:pStyle w:val="ListParagraph"/>
        <w:numPr>
          <w:ilvl w:val="2"/>
          <w:numId w:val="27"/>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220F9087" w14:textId="496A4148" w:rsidR="00FE3746" w:rsidRDefault="00FE3746" w:rsidP="00B40CAE">
      <w:pPr>
        <w:pStyle w:val="ListParagraph"/>
        <w:numPr>
          <w:ilvl w:val="2"/>
          <w:numId w:val="27"/>
        </w:numPr>
        <w:spacing w:after="120"/>
      </w:pPr>
      <w:r>
        <w:t xml:space="preserve">If learner </w:t>
      </w:r>
      <w:r w:rsidR="00F6413B">
        <w:t>doesn’t</w:t>
      </w:r>
      <w:r>
        <w:t xml:space="preserve"> use yesterday’s date, instruct them to update it. </w:t>
      </w:r>
    </w:p>
    <w:p w14:paraId="386A2CDC" w14:textId="0FC7797C" w:rsidR="0087373E" w:rsidRDefault="0087373E" w:rsidP="0087373E">
      <w:pPr>
        <w:pStyle w:val="ListParagraph"/>
        <w:numPr>
          <w:ilvl w:val="0"/>
          <w:numId w:val="27"/>
        </w:numPr>
        <w:spacing w:after="120"/>
      </w:pPr>
      <w:r>
        <w:t xml:space="preserve">If a learner assigned establishing </w:t>
      </w:r>
      <w:proofErr w:type="gramStart"/>
      <w:r>
        <w:t>child care</w:t>
      </w:r>
      <w:proofErr w:type="gramEnd"/>
      <w:r>
        <w:t xml:space="preserve"> </w:t>
      </w:r>
      <w:proofErr w:type="gramStart"/>
      <w:r>
        <w:t>for</w:t>
      </w:r>
      <w:proofErr w:type="gramEnd"/>
      <w:r>
        <w:t xml:space="preserve"> Ella (CC) and mark</w:t>
      </w:r>
      <w:r w:rsidR="00F67244">
        <w:t>s</w:t>
      </w:r>
      <w:r>
        <w:t xml:space="preserve"> it as complete</w:t>
      </w:r>
      <w:r w:rsidR="00A65F39">
        <w:t xml:space="preserve">, they must update the </w:t>
      </w:r>
      <w:r w:rsidR="00A65F39" w:rsidRPr="007948C4">
        <w:t>Child and Youth Supports</w:t>
      </w:r>
      <w:r w:rsidR="00A65F39">
        <w:t xml:space="preserve"> page to say Brittany found </w:t>
      </w:r>
      <w:proofErr w:type="gramStart"/>
      <w:r w:rsidR="00A65F39">
        <w:t>child care</w:t>
      </w:r>
      <w:proofErr w:type="gramEnd"/>
      <w:r w:rsidR="00A65F39">
        <w:t xml:space="preserve"> for Ella. </w:t>
      </w:r>
    </w:p>
    <w:p w14:paraId="036C120D" w14:textId="62883B23" w:rsidR="00A65F39" w:rsidRPr="00157C0E" w:rsidRDefault="00A65F39" w:rsidP="0087373E">
      <w:pPr>
        <w:pStyle w:val="ListParagraph"/>
        <w:numPr>
          <w:ilvl w:val="0"/>
          <w:numId w:val="27"/>
        </w:numPr>
        <w:spacing w:after="120"/>
      </w:pPr>
      <w:r>
        <w:t>If a learner assigned Brittany to take the TABE</w:t>
      </w:r>
      <w:r w:rsidR="00B33D66">
        <w:t xml:space="preserve"> and marks it as complete</w:t>
      </w:r>
      <w:r>
        <w:t xml:space="preserve">, they must update the Test Scores app with </w:t>
      </w:r>
      <w:r w:rsidR="00B33D66">
        <w:t>the results.</w:t>
      </w:r>
    </w:p>
    <w:p w14:paraId="48D95F17" w14:textId="5CEB01BB" w:rsidR="00B542E1" w:rsidRDefault="000F41D6" w:rsidP="000F41D6">
      <w:pPr>
        <w:pStyle w:val="Heading4"/>
      </w:pPr>
      <w:r>
        <w:t>Activities</w:t>
      </w:r>
    </w:p>
    <w:p w14:paraId="785850A8" w14:textId="6F41C319" w:rsidR="000F41D6" w:rsidRPr="00157C0E" w:rsidRDefault="000F41D6" w:rsidP="000F41D6">
      <w:pPr>
        <w:pStyle w:val="ListParagraph"/>
        <w:numPr>
          <w:ilvl w:val="0"/>
          <w:numId w:val="27"/>
        </w:numPr>
        <w:spacing w:after="120"/>
      </w:pPr>
      <w:r>
        <w:t xml:space="preserve">Activity: </w:t>
      </w:r>
      <w:r w:rsidR="00381EC2">
        <w:rPr>
          <w:i/>
          <w:iCs/>
        </w:rPr>
        <w:t xml:space="preserve">AC – </w:t>
      </w:r>
      <w:r w:rsidR="00982C68">
        <w:rPr>
          <w:i/>
          <w:iCs/>
        </w:rPr>
        <w:t xml:space="preserve">Assessment for </w:t>
      </w:r>
      <w:r w:rsidR="003D6AF6">
        <w:rPr>
          <w:i/>
          <w:iCs/>
        </w:rPr>
        <w:t>Child;</w:t>
      </w:r>
      <w:r>
        <w:t xml:space="preserve"> Activity Description: </w:t>
      </w:r>
      <w:r w:rsidR="00CD06FA">
        <w:rPr>
          <w:i/>
          <w:iCs/>
        </w:rPr>
        <w:t>Meet with Mason’s provider to get his Need to Care for Disabled Child form completed</w:t>
      </w:r>
      <w:r w:rsidR="00390F45">
        <w:rPr>
          <w:i/>
          <w:iCs/>
        </w:rPr>
        <w:t>,</w:t>
      </w:r>
      <w:r w:rsidR="00CD06FA">
        <w:rPr>
          <w:i/>
          <w:iCs/>
        </w:rPr>
        <w:t xml:space="preserve"> or something similar</w:t>
      </w:r>
      <w:r>
        <w:rPr>
          <w:i/>
          <w:iCs/>
        </w:rPr>
        <w:t xml:space="preserve"> </w:t>
      </w:r>
    </w:p>
    <w:p w14:paraId="6F1B2A0D" w14:textId="77777777" w:rsidR="000F41D6" w:rsidRPr="00157C0E" w:rsidRDefault="000F41D6" w:rsidP="000F41D6">
      <w:pPr>
        <w:pStyle w:val="ListParagraph"/>
        <w:numPr>
          <w:ilvl w:val="1"/>
          <w:numId w:val="27"/>
        </w:numPr>
        <w:spacing w:after="120"/>
      </w:pPr>
      <w:r>
        <w:t xml:space="preserve">Activity Location: </w:t>
      </w:r>
      <w:r>
        <w:rPr>
          <w:i/>
          <w:iCs/>
        </w:rPr>
        <w:t>Off-Site</w:t>
      </w:r>
    </w:p>
    <w:p w14:paraId="4E66896F" w14:textId="493D2B45" w:rsidR="00F75F8A" w:rsidRPr="0058661B" w:rsidRDefault="00F75F8A" w:rsidP="00F75F8A">
      <w:pPr>
        <w:pStyle w:val="ListParagraph"/>
        <w:numPr>
          <w:ilvl w:val="1"/>
          <w:numId w:val="27"/>
        </w:numPr>
        <w:spacing w:after="120"/>
      </w:pPr>
      <w:r>
        <w:t xml:space="preserve">Business Name: </w:t>
      </w:r>
      <w:r>
        <w:rPr>
          <w:i/>
          <w:iCs/>
        </w:rPr>
        <w:t xml:space="preserve">learner </w:t>
      </w:r>
      <w:r w:rsidR="003D6AF6">
        <w:rPr>
          <w:i/>
          <w:iCs/>
        </w:rPr>
        <w:t>discretion;</w:t>
      </w:r>
      <w:r>
        <w:t xml:space="preserve"> Location: </w:t>
      </w:r>
      <w:r>
        <w:rPr>
          <w:i/>
          <w:iCs/>
        </w:rPr>
        <w:t>learner discretion</w:t>
      </w:r>
      <w:r>
        <w:t xml:space="preserve">; Street Address/Zip: </w:t>
      </w:r>
      <w:r>
        <w:rPr>
          <w:i/>
          <w:iCs/>
        </w:rPr>
        <w:t>learner discretion</w:t>
      </w:r>
      <w:r>
        <w:t xml:space="preserve">; Phone Number: </w:t>
      </w:r>
      <w:r>
        <w:rPr>
          <w:i/>
          <w:iCs/>
        </w:rPr>
        <w:t>learner discretion</w:t>
      </w:r>
    </w:p>
    <w:p w14:paraId="016FDAB4" w14:textId="2556285D" w:rsidR="000F41D6" w:rsidRPr="0058661B" w:rsidRDefault="000F41D6" w:rsidP="000F41D6">
      <w:pPr>
        <w:pStyle w:val="ListParagraph"/>
        <w:numPr>
          <w:ilvl w:val="1"/>
          <w:numId w:val="27"/>
        </w:numPr>
        <w:spacing w:after="120"/>
      </w:pPr>
      <w:r>
        <w:t xml:space="preserve">Start Date: </w:t>
      </w:r>
      <w:r w:rsidR="00E469D9">
        <w:rPr>
          <w:i/>
          <w:iCs/>
        </w:rPr>
        <w:t>today</w:t>
      </w:r>
      <w:r w:rsidRPr="0058661B">
        <w:rPr>
          <w:i/>
          <w:iCs/>
        </w:rPr>
        <w:t xml:space="preserve">’s </w:t>
      </w:r>
      <w:r w:rsidR="003D6AF6" w:rsidRPr="0058661B">
        <w:rPr>
          <w:i/>
          <w:iCs/>
        </w:rPr>
        <w:t>date;</w:t>
      </w:r>
      <w:r>
        <w:t xml:space="preserve"> Recurring: </w:t>
      </w:r>
      <w:r w:rsidR="00E469D9">
        <w:rPr>
          <w:i/>
          <w:iCs/>
        </w:rPr>
        <w:t>No</w:t>
      </w:r>
    </w:p>
    <w:p w14:paraId="461C0078" w14:textId="0E9D81E6" w:rsidR="000F41D6" w:rsidRPr="00E469D9" w:rsidRDefault="000F41D6" w:rsidP="000F41D6">
      <w:pPr>
        <w:pStyle w:val="ListParagraph"/>
        <w:numPr>
          <w:ilvl w:val="1"/>
          <w:numId w:val="27"/>
        </w:numPr>
        <w:spacing w:after="120"/>
      </w:pPr>
      <w:r>
        <w:t xml:space="preserve">Hours Per Day: </w:t>
      </w:r>
      <w:r w:rsidR="00E469D9">
        <w:rPr>
          <w:i/>
          <w:iCs/>
        </w:rPr>
        <w:t>learner discretion</w:t>
      </w:r>
    </w:p>
    <w:p w14:paraId="7C3AAF6B" w14:textId="61D60A18" w:rsidR="00E469D9" w:rsidRPr="0058661B" w:rsidRDefault="001977D6" w:rsidP="00E469D9">
      <w:pPr>
        <w:pStyle w:val="ListParagraph"/>
        <w:numPr>
          <w:ilvl w:val="2"/>
          <w:numId w:val="27"/>
        </w:numPr>
        <w:spacing w:after="120"/>
      </w:pPr>
      <w:r>
        <w:t xml:space="preserve">It </w:t>
      </w:r>
      <w:r w:rsidR="00040879">
        <w:t>shouldn’t</w:t>
      </w:r>
      <w:r>
        <w:t xml:space="preserve"> be longer than 2 hours</w:t>
      </w:r>
    </w:p>
    <w:p w14:paraId="41DEF5BE" w14:textId="2DB091DA" w:rsidR="000F41D6" w:rsidRDefault="00494B49" w:rsidP="009F1490">
      <w:pPr>
        <w:pStyle w:val="ListParagraph"/>
        <w:numPr>
          <w:ilvl w:val="0"/>
          <w:numId w:val="27"/>
        </w:numPr>
        <w:spacing w:after="120"/>
      </w:pPr>
      <w:r>
        <w:t xml:space="preserve">The rest of Brittany’s prior activities are still valid. </w:t>
      </w:r>
      <w:r w:rsidR="00E65630">
        <w:t xml:space="preserve">Learners may or may not still have them on Brittany’s EP. </w:t>
      </w:r>
      <w:r>
        <w:t>These include:</w:t>
      </w:r>
    </w:p>
    <w:p w14:paraId="75D700DC" w14:textId="50EFFF00" w:rsidR="00582DB8" w:rsidRPr="00157C0E" w:rsidRDefault="00582DB8" w:rsidP="00582DB8">
      <w:pPr>
        <w:pStyle w:val="ListParagraph"/>
        <w:numPr>
          <w:ilvl w:val="1"/>
          <w:numId w:val="27"/>
        </w:numPr>
        <w:spacing w:after="120"/>
      </w:pPr>
      <w:r>
        <w:t xml:space="preserve">Activity: </w:t>
      </w:r>
      <w:r w:rsidRPr="007E48D6">
        <w:rPr>
          <w:i/>
          <w:iCs/>
        </w:rPr>
        <w:t xml:space="preserve">LF – </w:t>
      </w:r>
      <w:r w:rsidR="00982C68">
        <w:rPr>
          <w:i/>
          <w:iCs/>
        </w:rPr>
        <w:t>Life Skills</w:t>
      </w:r>
      <w:r w:rsidRPr="007E48D6">
        <w:rPr>
          <w:i/>
          <w:iCs/>
        </w:rPr>
        <w:t xml:space="preserve"> or</w:t>
      </w:r>
      <w:r>
        <w:t xml:space="preserve"> </w:t>
      </w:r>
      <w:r>
        <w:rPr>
          <w:i/>
          <w:iCs/>
        </w:rPr>
        <w:t xml:space="preserve">PA – </w:t>
      </w:r>
      <w:r w:rsidR="00982C68">
        <w:rPr>
          <w:i/>
          <w:iCs/>
        </w:rPr>
        <w:t xml:space="preserve">Parenting </w:t>
      </w:r>
      <w:r w:rsidR="003D6AF6">
        <w:rPr>
          <w:i/>
          <w:iCs/>
        </w:rPr>
        <w:t>Skills;</w:t>
      </w:r>
      <w:r>
        <w:t xml:space="preserve"> Activity Description: </w:t>
      </w:r>
      <w:r>
        <w:rPr>
          <w:i/>
          <w:iCs/>
        </w:rPr>
        <w:t>Attend Baby and Me group</w:t>
      </w:r>
      <w:r w:rsidR="00077B0D">
        <w:rPr>
          <w:i/>
          <w:iCs/>
        </w:rPr>
        <w:t>,</w:t>
      </w:r>
      <w:r>
        <w:rPr>
          <w:i/>
          <w:iCs/>
        </w:rPr>
        <w:t xml:space="preserve"> or something similar </w:t>
      </w:r>
    </w:p>
    <w:p w14:paraId="21401B75" w14:textId="26205FAB" w:rsidR="00BF3944" w:rsidRPr="00BF3944" w:rsidRDefault="00BF3944" w:rsidP="00BF3944">
      <w:pPr>
        <w:pStyle w:val="ListParagraph"/>
        <w:numPr>
          <w:ilvl w:val="1"/>
          <w:numId w:val="27"/>
        </w:numPr>
        <w:spacing w:after="120"/>
      </w:pPr>
      <w:r>
        <w:lastRenderedPageBreak/>
        <w:t xml:space="preserve">Activity: </w:t>
      </w:r>
      <w:r>
        <w:rPr>
          <w:i/>
          <w:iCs/>
        </w:rPr>
        <w:t xml:space="preserve">CM – </w:t>
      </w:r>
      <w:r w:rsidR="00982C68">
        <w:rPr>
          <w:i/>
          <w:iCs/>
        </w:rPr>
        <w:t xml:space="preserve">Mental Health </w:t>
      </w:r>
      <w:r w:rsidR="003D6AF6">
        <w:rPr>
          <w:i/>
          <w:iCs/>
        </w:rPr>
        <w:t>Counseling;</w:t>
      </w:r>
      <w:r>
        <w:t xml:space="preserve"> Activity Description: </w:t>
      </w:r>
      <w:r>
        <w:rPr>
          <w:i/>
          <w:iCs/>
        </w:rPr>
        <w:t>Attend weekly counseling appointments</w:t>
      </w:r>
      <w:r w:rsidR="00077B0D">
        <w:rPr>
          <w:i/>
          <w:iCs/>
        </w:rPr>
        <w:t>,</w:t>
      </w:r>
      <w:r>
        <w:rPr>
          <w:i/>
          <w:iCs/>
        </w:rPr>
        <w:t xml:space="preserve"> or something similar </w:t>
      </w:r>
    </w:p>
    <w:p w14:paraId="6F95E7E7" w14:textId="409E4549" w:rsidR="00BF3944" w:rsidRDefault="00BF3944" w:rsidP="00BF3944">
      <w:pPr>
        <w:pStyle w:val="ListParagraph"/>
        <w:numPr>
          <w:ilvl w:val="1"/>
          <w:numId w:val="27"/>
        </w:numPr>
        <w:spacing w:after="120"/>
      </w:pPr>
      <w:r>
        <w:t xml:space="preserve">Establishing </w:t>
      </w:r>
      <w:proofErr w:type="gramStart"/>
      <w:r>
        <w:t>child care</w:t>
      </w:r>
      <w:proofErr w:type="gramEnd"/>
      <w:r>
        <w:t xml:space="preserve"> for Ella (CC)</w:t>
      </w:r>
    </w:p>
    <w:p w14:paraId="0CD5F43E" w14:textId="25DD0A40" w:rsidR="00BF3944" w:rsidRPr="00157C0E" w:rsidRDefault="00BF3944" w:rsidP="00BF3944">
      <w:pPr>
        <w:pStyle w:val="ListParagraph"/>
        <w:numPr>
          <w:ilvl w:val="1"/>
          <w:numId w:val="27"/>
        </w:numPr>
        <w:spacing w:after="120"/>
      </w:pPr>
      <w:r>
        <w:t>Meeting with Mason’s doctors (FC, once a week)</w:t>
      </w:r>
    </w:p>
    <w:p w14:paraId="4F40C0C8" w14:textId="77777777" w:rsidR="00ED1E2D" w:rsidRDefault="00E848CA" w:rsidP="00F32B8D">
      <w:pPr>
        <w:pStyle w:val="ListParagraph"/>
        <w:numPr>
          <w:ilvl w:val="0"/>
          <w:numId w:val="27"/>
        </w:numPr>
        <w:spacing w:after="120"/>
      </w:pPr>
      <w:r>
        <w:t xml:space="preserve">Brittany should be assigned at least one work program related activity, such as workshops, </w:t>
      </w:r>
      <w:proofErr w:type="gramStart"/>
      <w:r>
        <w:t>meeting</w:t>
      </w:r>
      <w:proofErr w:type="gramEnd"/>
      <w:r>
        <w:t xml:space="preserve"> with the Job Developer, </w:t>
      </w:r>
      <w:r w:rsidR="00ED1E2D">
        <w:t xml:space="preserve">job search, work experience, etc. </w:t>
      </w:r>
    </w:p>
    <w:p w14:paraId="5D369931" w14:textId="17450E42" w:rsidR="00F32B8D" w:rsidRPr="0058661B" w:rsidRDefault="00F32B8D" w:rsidP="00F32B8D">
      <w:pPr>
        <w:pStyle w:val="ListParagraph"/>
        <w:numPr>
          <w:ilvl w:val="0"/>
          <w:numId w:val="27"/>
        </w:numPr>
        <w:spacing w:after="120"/>
      </w:pPr>
      <w:r>
        <w:t>Look to goal steps for anything that is supposed to happen within the next month as potential activities.</w:t>
      </w:r>
    </w:p>
    <w:p w14:paraId="129FC811" w14:textId="72CD06FB" w:rsidR="00F32B8D" w:rsidRDefault="00F32B8D" w:rsidP="00F32B8D">
      <w:pPr>
        <w:pStyle w:val="ListParagraph"/>
        <w:numPr>
          <w:ilvl w:val="0"/>
          <w:numId w:val="27"/>
        </w:numPr>
        <w:spacing w:after="120"/>
      </w:pPr>
      <w:r>
        <w:t>Brittany should be assigned at least 10 hours a week and no greater than 40 hours a week.</w:t>
      </w:r>
    </w:p>
    <w:p w14:paraId="2ED38D85" w14:textId="5544D640" w:rsidR="00A824CB" w:rsidRDefault="00A824CB" w:rsidP="00A824CB">
      <w:pPr>
        <w:pStyle w:val="Heading4"/>
      </w:pPr>
      <w:r>
        <w:t xml:space="preserve">Employability Plan </w:t>
      </w:r>
    </w:p>
    <w:p w14:paraId="04E8FB17" w14:textId="77777777" w:rsidR="00A824CB" w:rsidRPr="008A6D16" w:rsidRDefault="00A824CB" w:rsidP="00A824CB">
      <w:pPr>
        <w:pStyle w:val="ListParagraph"/>
        <w:numPr>
          <w:ilvl w:val="0"/>
          <w:numId w:val="29"/>
        </w:numPr>
      </w:pPr>
      <w:r>
        <w:t xml:space="preserve">Learner did not submit the EP. </w:t>
      </w:r>
    </w:p>
    <w:p w14:paraId="78F557AD" w14:textId="77777777" w:rsidR="00A824CB" w:rsidRDefault="00A824CB" w:rsidP="00A824CB">
      <w:pPr>
        <w:rPr>
          <w:b/>
        </w:rPr>
      </w:pPr>
    </w:p>
    <w:p w14:paraId="77317C22" w14:textId="77777777" w:rsidR="00A824CB" w:rsidRDefault="00A824CB" w:rsidP="00A824CB">
      <w:pPr>
        <w:pStyle w:val="Heading4"/>
      </w:pPr>
      <w:r w:rsidRPr="00415A72">
        <w:t>Supportive Services</w:t>
      </w:r>
    </w:p>
    <w:p w14:paraId="407420F5" w14:textId="77777777" w:rsidR="00A824CB" w:rsidRPr="00B339CC" w:rsidRDefault="00A824CB" w:rsidP="00A824CB">
      <w:pPr>
        <w:pStyle w:val="ListParagraph"/>
        <w:numPr>
          <w:ilvl w:val="0"/>
          <w:numId w:val="29"/>
        </w:numPr>
        <w:spacing w:after="120"/>
      </w:pPr>
      <w:r>
        <w:t xml:space="preserve">Expense Type: </w:t>
      </w:r>
      <w:r>
        <w:rPr>
          <w:i/>
          <w:iCs/>
        </w:rPr>
        <w:t>Transportation</w:t>
      </w:r>
    </w:p>
    <w:p w14:paraId="4221338A" w14:textId="667A31DE" w:rsidR="00A824CB" w:rsidRPr="00B339CC" w:rsidRDefault="00A824CB" w:rsidP="00A824CB">
      <w:pPr>
        <w:pStyle w:val="ListParagraph"/>
        <w:numPr>
          <w:ilvl w:val="1"/>
          <w:numId w:val="29"/>
        </w:numPr>
        <w:spacing w:after="120"/>
      </w:pPr>
      <w:r>
        <w:t xml:space="preserve">Expense Details: </w:t>
      </w:r>
      <w:r>
        <w:rPr>
          <w:i/>
          <w:iCs/>
        </w:rPr>
        <w:t>Bus pass provided to complete assigned activities</w:t>
      </w:r>
      <w:r w:rsidR="000B4A44">
        <w:rPr>
          <w:i/>
          <w:iCs/>
        </w:rPr>
        <w:t>,</w:t>
      </w:r>
      <w:r>
        <w:rPr>
          <w:i/>
          <w:iCs/>
        </w:rPr>
        <w:t xml:space="preserve"> or something similar </w:t>
      </w:r>
    </w:p>
    <w:p w14:paraId="0EC31B7D" w14:textId="2AEC42A5" w:rsidR="00A824CB" w:rsidRPr="00B339CC" w:rsidRDefault="00A824CB" w:rsidP="00A824CB">
      <w:pPr>
        <w:pStyle w:val="ListParagraph"/>
        <w:numPr>
          <w:ilvl w:val="1"/>
          <w:numId w:val="29"/>
        </w:numPr>
        <w:spacing w:after="120"/>
      </w:pPr>
      <w:r>
        <w:t xml:space="preserve">Amount: </w:t>
      </w:r>
      <w:r w:rsidR="008369E1">
        <w:rPr>
          <w:i/>
          <w:iCs/>
        </w:rPr>
        <w:t xml:space="preserve">learner discretion </w:t>
      </w:r>
    </w:p>
    <w:p w14:paraId="6E024287" w14:textId="77777777" w:rsidR="00A824CB" w:rsidRPr="00C7545B" w:rsidRDefault="00A824CB" w:rsidP="005B6528">
      <w:pPr>
        <w:pStyle w:val="ListParagraph"/>
        <w:numPr>
          <w:ilvl w:val="1"/>
          <w:numId w:val="29"/>
        </w:numPr>
        <w:spacing w:after="120"/>
      </w:pPr>
      <w:r>
        <w:t xml:space="preserve">Issuance Date: </w:t>
      </w:r>
      <w:proofErr w:type="gramStart"/>
      <w:r>
        <w:rPr>
          <w:i/>
          <w:iCs/>
        </w:rPr>
        <w:t>today’s date</w:t>
      </w:r>
      <w:proofErr w:type="gramEnd"/>
      <w:r>
        <w:rPr>
          <w:i/>
          <w:iCs/>
        </w:rPr>
        <w:t xml:space="preserve"> </w:t>
      </w:r>
    </w:p>
    <w:p w14:paraId="62E68938" w14:textId="77777777" w:rsidR="0012473A" w:rsidRPr="0012473A" w:rsidRDefault="005B6528" w:rsidP="003C150D">
      <w:pPr>
        <w:pStyle w:val="ListParagraph"/>
        <w:numPr>
          <w:ilvl w:val="0"/>
          <w:numId w:val="29"/>
        </w:numPr>
        <w:spacing w:after="120"/>
      </w:pPr>
      <w:r>
        <w:t xml:space="preserve">Expense Type: </w:t>
      </w:r>
      <w:r w:rsidR="003C150D">
        <w:rPr>
          <w:i/>
          <w:iCs/>
        </w:rPr>
        <w:t>learner discretion</w:t>
      </w:r>
    </w:p>
    <w:p w14:paraId="2AC79F47" w14:textId="127A4B78" w:rsidR="003C150D" w:rsidRPr="00B339CC" w:rsidRDefault="005B6528" w:rsidP="0012473A">
      <w:pPr>
        <w:pStyle w:val="ListParagraph"/>
        <w:numPr>
          <w:ilvl w:val="1"/>
          <w:numId w:val="29"/>
        </w:numPr>
        <w:spacing w:after="120"/>
      </w:pPr>
      <w:r>
        <w:rPr>
          <w:i/>
          <w:iCs/>
        </w:rPr>
        <w:t>Supportive Service</w:t>
      </w:r>
      <w:r w:rsidR="003C150D">
        <w:rPr>
          <w:i/>
          <w:iCs/>
        </w:rPr>
        <w:t xml:space="preserve">s – General </w:t>
      </w:r>
      <w:r w:rsidR="0012473A">
        <w:t>probably is the best fit, but we don’t specify which type to use in the scenario</w:t>
      </w:r>
      <w:r w:rsidR="00973543">
        <w:t>.</w:t>
      </w:r>
    </w:p>
    <w:p w14:paraId="2BEFE3C1" w14:textId="681395D1" w:rsidR="005B6528" w:rsidRPr="00B339CC" w:rsidRDefault="005B6528" w:rsidP="005B6528">
      <w:pPr>
        <w:pStyle w:val="ListParagraph"/>
        <w:numPr>
          <w:ilvl w:val="1"/>
          <w:numId w:val="29"/>
        </w:numPr>
        <w:spacing w:after="120"/>
      </w:pPr>
      <w:r>
        <w:t xml:space="preserve">Expense Details: </w:t>
      </w:r>
      <w:r w:rsidR="0012473A">
        <w:rPr>
          <w:i/>
          <w:iCs/>
        </w:rPr>
        <w:t>Goodwill voucher for interview clothing</w:t>
      </w:r>
      <w:r w:rsidR="000F09BA">
        <w:rPr>
          <w:i/>
          <w:iCs/>
        </w:rPr>
        <w:t>,</w:t>
      </w:r>
      <w:r w:rsidR="0012473A">
        <w:rPr>
          <w:i/>
          <w:iCs/>
        </w:rPr>
        <w:t xml:space="preserve"> or something similar</w:t>
      </w:r>
      <w:r>
        <w:rPr>
          <w:i/>
          <w:iCs/>
        </w:rPr>
        <w:t xml:space="preserve"> </w:t>
      </w:r>
    </w:p>
    <w:p w14:paraId="2D011E15" w14:textId="3E0C5819" w:rsidR="005B6528" w:rsidRPr="00B339CC" w:rsidRDefault="005B6528" w:rsidP="005B6528">
      <w:pPr>
        <w:pStyle w:val="ListParagraph"/>
        <w:numPr>
          <w:ilvl w:val="1"/>
          <w:numId w:val="29"/>
        </w:numPr>
        <w:spacing w:after="120"/>
      </w:pPr>
      <w:r>
        <w:t xml:space="preserve">Amount: </w:t>
      </w:r>
      <w:r w:rsidR="0012473A">
        <w:rPr>
          <w:i/>
          <w:iCs/>
        </w:rPr>
        <w:t>$25.00</w:t>
      </w:r>
      <w:r>
        <w:rPr>
          <w:i/>
          <w:iCs/>
        </w:rPr>
        <w:t xml:space="preserve"> </w:t>
      </w:r>
    </w:p>
    <w:p w14:paraId="1EEBE399" w14:textId="77777777" w:rsidR="005B6528" w:rsidRPr="00C7545B" w:rsidRDefault="005B6528" w:rsidP="006A795A">
      <w:pPr>
        <w:pStyle w:val="ListParagraph"/>
        <w:numPr>
          <w:ilvl w:val="1"/>
          <w:numId w:val="29"/>
        </w:numPr>
        <w:spacing w:after="120"/>
      </w:pPr>
      <w:r>
        <w:t xml:space="preserve">Issuance Date: </w:t>
      </w:r>
      <w:proofErr w:type="gramStart"/>
      <w:r>
        <w:rPr>
          <w:i/>
          <w:iCs/>
        </w:rPr>
        <w:t>today’s date</w:t>
      </w:r>
      <w:proofErr w:type="gramEnd"/>
      <w:r>
        <w:rPr>
          <w:i/>
          <w:iCs/>
        </w:rPr>
        <w:t xml:space="preserve"> </w:t>
      </w:r>
    </w:p>
    <w:p w14:paraId="0561E31E" w14:textId="62677EDD" w:rsidR="006A795A" w:rsidRPr="00C7545B" w:rsidRDefault="006A795A" w:rsidP="006A795A">
      <w:pPr>
        <w:pStyle w:val="ListParagraph"/>
        <w:numPr>
          <w:ilvl w:val="0"/>
          <w:numId w:val="29"/>
        </w:numPr>
      </w:pPr>
      <w:r>
        <w:t>Learners can update this information</w:t>
      </w:r>
      <w:r w:rsidR="005E1ADD">
        <w:t xml:space="preserve"> only</w:t>
      </w:r>
      <w:r>
        <w:t xml:space="preserve"> the same day they enter it. </w:t>
      </w:r>
    </w:p>
    <w:p w14:paraId="18182C91" w14:textId="77777777" w:rsidR="00461448" w:rsidRDefault="00461448" w:rsidP="00F32B8D"/>
    <w:p w14:paraId="3D988345" w14:textId="77777777" w:rsidR="001D3260" w:rsidRDefault="001D3260" w:rsidP="001D3260">
      <w:pPr>
        <w:pStyle w:val="Heading4"/>
      </w:pPr>
      <w:r>
        <w:t>PIN Comments</w:t>
      </w:r>
    </w:p>
    <w:p w14:paraId="53DEBF64" w14:textId="78533E16" w:rsidR="00BD2AC5" w:rsidRPr="00DE5797" w:rsidRDefault="00BD2AC5" w:rsidP="00BD2AC5">
      <w:pPr>
        <w:pStyle w:val="ListParagraph"/>
        <w:numPr>
          <w:ilvl w:val="0"/>
          <w:numId w:val="30"/>
        </w:numPr>
        <w:spacing w:after="120"/>
        <w:rPr>
          <w:szCs w:val="24"/>
        </w:rPr>
      </w:pPr>
      <w:r>
        <w:t xml:space="preserve">Learners may have all the information in one comment. </w:t>
      </w:r>
      <w:r w:rsidR="00B44DA1">
        <w:t xml:space="preserve">Although </w:t>
      </w:r>
      <w:r>
        <w:t xml:space="preserve">you can encourage them to separate the information and explain the benefits, don’t make them separate it. </w:t>
      </w:r>
      <w:proofErr w:type="gramStart"/>
      <w:r>
        <w:t>As long as</w:t>
      </w:r>
      <w:proofErr w:type="gramEnd"/>
      <w:r>
        <w:t xml:space="preserve"> they have all the required information and Comment Types, </w:t>
      </w:r>
      <w:r w:rsidR="001C118F">
        <w:t>it’s acceptable</w:t>
      </w:r>
      <w:r>
        <w:t xml:space="preserve">. </w:t>
      </w:r>
    </w:p>
    <w:p w14:paraId="73812B12" w14:textId="4165AF2B" w:rsidR="00DA2AA0" w:rsidRDefault="00DA2AA0" w:rsidP="00DA2AA0">
      <w:pPr>
        <w:numPr>
          <w:ilvl w:val="0"/>
          <w:numId w:val="30"/>
        </w:numPr>
        <w:spacing w:after="120"/>
      </w:pPr>
      <w:r>
        <w:t>Learners can edit comments</w:t>
      </w:r>
      <w:r w:rsidR="005E1ADD">
        <w:t xml:space="preserve"> only</w:t>
      </w:r>
      <w:r>
        <w:t xml:space="preserve"> the same day they enter them. </w:t>
      </w:r>
    </w:p>
    <w:p w14:paraId="1E6789E6" w14:textId="6B7E3F9E" w:rsidR="001D3260" w:rsidRPr="00BA05D7" w:rsidRDefault="00670DB2" w:rsidP="00670DB2">
      <w:pPr>
        <w:pStyle w:val="ListParagraph"/>
        <w:numPr>
          <w:ilvl w:val="0"/>
          <w:numId w:val="30"/>
        </w:numPr>
        <w:spacing w:after="120"/>
        <w:rPr>
          <w:szCs w:val="24"/>
        </w:rPr>
      </w:pPr>
      <w:r>
        <w:t>If the learner assigned Brittany to complete the TABE, they must have a PIN Comment regarding the results</w:t>
      </w:r>
      <w:r w:rsidR="00633F59">
        <w:t>.</w:t>
      </w:r>
      <w:r>
        <w:t xml:space="preserve"> </w:t>
      </w:r>
    </w:p>
    <w:p w14:paraId="05220251" w14:textId="77777777" w:rsidR="001D3260" w:rsidRPr="00AE461F" w:rsidRDefault="001D3260" w:rsidP="001D3260">
      <w:pPr>
        <w:pStyle w:val="ListParagraph"/>
        <w:numPr>
          <w:ilvl w:val="0"/>
          <w:numId w:val="30"/>
        </w:numPr>
        <w:spacing w:after="120"/>
        <w:rPr>
          <w:szCs w:val="24"/>
        </w:rPr>
      </w:pPr>
      <w:r>
        <w:t>Career Assessment</w:t>
      </w:r>
    </w:p>
    <w:p w14:paraId="04BF9507" w14:textId="77777777" w:rsidR="001D3260" w:rsidRPr="008B0DDB" w:rsidRDefault="001D3260" w:rsidP="001D3260">
      <w:pPr>
        <w:pStyle w:val="ListParagraph"/>
        <w:numPr>
          <w:ilvl w:val="1"/>
          <w:numId w:val="30"/>
        </w:numPr>
        <w:spacing w:after="120"/>
        <w:rPr>
          <w:szCs w:val="24"/>
        </w:rPr>
      </w:pPr>
      <w:r>
        <w:lastRenderedPageBreak/>
        <w:t xml:space="preserve">Participant Contact: </w:t>
      </w:r>
      <w:r>
        <w:rPr>
          <w:i/>
          <w:iCs/>
        </w:rPr>
        <w:t>SC</w:t>
      </w:r>
    </w:p>
    <w:p w14:paraId="44C4D87A" w14:textId="77777777" w:rsidR="001D3260" w:rsidRPr="008B0DDB" w:rsidRDefault="001D3260" w:rsidP="001D3260">
      <w:pPr>
        <w:pStyle w:val="ListParagraph"/>
        <w:numPr>
          <w:ilvl w:val="1"/>
          <w:numId w:val="30"/>
        </w:numPr>
        <w:spacing w:after="120"/>
        <w:rPr>
          <w:szCs w:val="24"/>
        </w:rPr>
      </w:pPr>
      <w:r>
        <w:t xml:space="preserve">Comment Type: </w:t>
      </w:r>
      <w:r>
        <w:rPr>
          <w:i/>
          <w:iCs/>
        </w:rPr>
        <w:t xml:space="preserve">Job Readiness/Career Assessment </w:t>
      </w:r>
    </w:p>
    <w:p w14:paraId="4EB19D3B" w14:textId="77777777" w:rsidR="001D3260" w:rsidRPr="00C7545B" w:rsidRDefault="001D3260" w:rsidP="001D3260">
      <w:pPr>
        <w:pStyle w:val="ListParagraph"/>
        <w:numPr>
          <w:ilvl w:val="1"/>
          <w:numId w:val="30"/>
        </w:numPr>
        <w:spacing w:after="120"/>
        <w:rPr>
          <w:szCs w:val="24"/>
        </w:rPr>
      </w:pPr>
      <w:r>
        <w:t>Must include:</w:t>
      </w:r>
    </w:p>
    <w:p w14:paraId="0EE9C344" w14:textId="655B721A" w:rsidR="001D3260" w:rsidRPr="00D50344" w:rsidRDefault="001D3260" w:rsidP="001D3260">
      <w:pPr>
        <w:pStyle w:val="ListParagraph"/>
        <w:numPr>
          <w:ilvl w:val="2"/>
          <w:numId w:val="30"/>
        </w:numPr>
        <w:spacing w:after="120"/>
        <w:rPr>
          <w:szCs w:val="24"/>
        </w:rPr>
      </w:pPr>
      <w:r>
        <w:t xml:space="preserve">Summary of </w:t>
      </w:r>
      <w:r w:rsidR="000716B6">
        <w:t>Brittany</w:t>
      </w:r>
      <w:r>
        <w:t>’s results</w:t>
      </w:r>
      <w:r w:rsidR="00633F59">
        <w:t>.</w:t>
      </w:r>
    </w:p>
    <w:p w14:paraId="38F4D195" w14:textId="00354A42" w:rsidR="001D3260" w:rsidRPr="00FD1875" w:rsidRDefault="001D3260" w:rsidP="001D3260">
      <w:pPr>
        <w:pStyle w:val="ListParagraph"/>
        <w:numPr>
          <w:ilvl w:val="2"/>
          <w:numId w:val="30"/>
        </w:numPr>
        <w:spacing w:after="120"/>
        <w:rPr>
          <w:szCs w:val="24"/>
        </w:rPr>
      </w:pPr>
      <w:r>
        <w:t>Results align with her goal</w:t>
      </w:r>
      <w:r w:rsidR="000716B6">
        <w:t xml:space="preserve"> of finishing accounting education and becoming an accountant</w:t>
      </w:r>
      <w:r w:rsidR="00633F59">
        <w:t>.</w:t>
      </w:r>
      <w:r w:rsidR="000716B6">
        <w:t xml:space="preserve"> </w:t>
      </w:r>
    </w:p>
    <w:p w14:paraId="23191EB7" w14:textId="77777777" w:rsidR="001D3260" w:rsidRPr="00AE461F" w:rsidRDefault="001D3260" w:rsidP="001D3260">
      <w:pPr>
        <w:pStyle w:val="ListParagraph"/>
        <w:numPr>
          <w:ilvl w:val="0"/>
          <w:numId w:val="30"/>
        </w:numPr>
        <w:spacing w:after="120"/>
        <w:rPr>
          <w:szCs w:val="24"/>
        </w:rPr>
      </w:pPr>
      <w:r>
        <w:t>Job Readiness</w:t>
      </w:r>
    </w:p>
    <w:p w14:paraId="15BC274D" w14:textId="77777777" w:rsidR="001D3260" w:rsidRPr="008B0DDB" w:rsidRDefault="001D3260" w:rsidP="001D3260">
      <w:pPr>
        <w:pStyle w:val="ListParagraph"/>
        <w:numPr>
          <w:ilvl w:val="1"/>
          <w:numId w:val="30"/>
        </w:numPr>
        <w:spacing w:after="120"/>
        <w:rPr>
          <w:szCs w:val="24"/>
        </w:rPr>
      </w:pPr>
      <w:r>
        <w:t xml:space="preserve">Participant Contact: </w:t>
      </w:r>
      <w:r>
        <w:rPr>
          <w:i/>
          <w:iCs/>
        </w:rPr>
        <w:t>SC</w:t>
      </w:r>
    </w:p>
    <w:p w14:paraId="6E3C8020" w14:textId="77777777" w:rsidR="001D3260" w:rsidRPr="008B0DDB" w:rsidRDefault="001D3260" w:rsidP="001D3260">
      <w:pPr>
        <w:pStyle w:val="ListParagraph"/>
        <w:numPr>
          <w:ilvl w:val="1"/>
          <w:numId w:val="30"/>
        </w:numPr>
        <w:spacing w:after="120"/>
        <w:rPr>
          <w:szCs w:val="24"/>
        </w:rPr>
      </w:pPr>
      <w:r>
        <w:t xml:space="preserve">Comment Type: </w:t>
      </w:r>
      <w:r>
        <w:rPr>
          <w:i/>
          <w:iCs/>
        </w:rPr>
        <w:t>Job Readiness/Career Assessment</w:t>
      </w:r>
    </w:p>
    <w:p w14:paraId="220C2C96" w14:textId="77777777" w:rsidR="001D3260" w:rsidRPr="00C7545B" w:rsidRDefault="001D3260" w:rsidP="001D3260">
      <w:pPr>
        <w:pStyle w:val="ListParagraph"/>
        <w:numPr>
          <w:ilvl w:val="1"/>
          <w:numId w:val="30"/>
        </w:numPr>
        <w:spacing w:after="120"/>
        <w:rPr>
          <w:szCs w:val="24"/>
        </w:rPr>
      </w:pPr>
      <w:r>
        <w:t>Must include:</w:t>
      </w:r>
    </w:p>
    <w:p w14:paraId="48172BC4" w14:textId="176E6E4A" w:rsidR="001D3260" w:rsidRPr="00AB598E" w:rsidRDefault="001D3260" w:rsidP="001D3260">
      <w:pPr>
        <w:pStyle w:val="ListParagraph"/>
        <w:numPr>
          <w:ilvl w:val="2"/>
          <w:numId w:val="30"/>
        </w:numPr>
        <w:spacing w:after="120"/>
        <w:rPr>
          <w:szCs w:val="24"/>
        </w:rPr>
      </w:pPr>
      <w:r>
        <w:t xml:space="preserve">Summary of </w:t>
      </w:r>
      <w:r w:rsidR="0094531F">
        <w:t>Brittany</w:t>
      </w:r>
      <w:r>
        <w:t>’s responses to all questions</w:t>
      </w:r>
      <w:r w:rsidR="00633F59">
        <w:t>.</w:t>
      </w:r>
      <w:r>
        <w:t xml:space="preserve"> </w:t>
      </w:r>
    </w:p>
    <w:p w14:paraId="7428E81A" w14:textId="0289DC16" w:rsidR="00AB598E" w:rsidRPr="009127F7" w:rsidRDefault="00AB598E" w:rsidP="00AB598E">
      <w:pPr>
        <w:pStyle w:val="ListParagraph"/>
        <w:numPr>
          <w:ilvl w:val="2"/>
          <w:numId w:val="30"/>
        </w:numPr>
        <w:spacing w:after="120"/>
        <w:rPr>
          <w:szCs w:val="24"/>
        </w:rPr>
      </w:pPr>
      <w:r>
        <w:t>The learner might include information about the Goodwill voucher. If they do, they must use the Supportive Services Comment Type as well</w:t>
      </w:r>
      <w:r w:rsidR="00633F59">
        <w:t>.</w:t>
      </w:r>
    </w:p>
    <w:p w14:paraId="213BB1A9" w14:textId="35149BCC" w:rsidR="009127F7" w:rsidRPr="009127F7" w:rsidRDefault="009127F7" w:rsidP="009127F7">
      <w:pPr>
        <w:pStyle w:val="ListParagraph"/>
        <w:numPr>
          <w:ilvl w:val="0"/>
          <w:numId w:val="30"/>
        </w:numPr>
        <w:spacing w:after="120"/>
        <w:rPr>
          <w:szCs w:val="24"/>
        </w:rPr>
      </w:pPr>
      <w:r>
        <w:t>Formal Assessment</w:t>
      </w:r>
    </w:p>
    <w:p w14:paraId="7430D10D" w14:textId="58C47F92" w:rsidR="009127F7" w:rsidRPr="009127F7" w:rsidRDefault="009127F7" w:rsidP="009127F7">
      <w:pPr>
        <w:pStyle w:val="ListParagraph"/>
        <w:numPr>
          <w:ilvl w:val="1"/>
          <w:numId w:val="30"/>
        </w:numPr>
        <w:spacing w:after="120"/>
        <w:rPr>
          <w:szCs w:val="24"/>
        </w:rPr>
      </w:pPr>
      <w:r>
        <w:t xml:space="preserve">Participant Contact: </w:t>
      </w:r>
      <w:r>
        <w:rPr>
          <w:i/>
          <w:iCs/>
        </w:rPr>
        <w:t>SC</w:t>
      </w:r>
    </w:p>
    <w:p w14:paraId="2735C716" w14:textId="0BDCFD9F" w:rsidR="009127F7" w:rsidRPr="009127F7" w:rsidRDefault="009127F7" w:rsidP="009127F7">
      <w:pPr>
        <w:pStyle w:val="ListParagraph"/>
        <w:numPr>
          <w:ilvl w:val="1"/>
          <w:numId w:val="30"/>
        </w:numPr>
        <w:spacing w:after="120"/>
        <w:rPr>
          <w:szCs w:val="24"/>
        </w:rPr>
      </w:pPr>
      <w:r>
        <w:t xml:space="preserve">Comment Type: </w:t>
      </w:r>
      <w:r>
        <w:rPr>
          <w:i/>
          <w:iCs/>
        </w:rPr>
        <w:t>learner discretion</w:t>
      </w:r>
    </w:p>
    <w:p w14:paraId="1D2F4BA7" w14:textId="34257405" w:rsidR="009127F7" w:rsidRPr="004B63D4" w:rsidRDefault="009127F7" w:rsidP="009127F7">
      <w:pPr>
        <w:pStyle w:val="ListParagraph"/>
        <w:numPr>
          <w:ilvl w:val="2"/>
          <w:numId w:val="30"/>
        </w:numPr>
        <w:spacing w:after="120"/>
        <w:rPr>
          <w:szCs w:val="24"/>
        </w:rPr>
      </w:pPr>
      <w:r w:rsidRPr="004B63D4">
        <w:rPr>
          <w:i/>
          <w:iCs/>
        </w:rPr>
        <w:t>General</w:t>
      </w:r>
      <w:r>
        <w:t xml:space="preserve"> or </w:t>
      </w:r>
      <w:r w:rsidRPr="004B63D4">
        <w:rPr>
          <w:i/>
          <w:iCs/>
        </w:rPr>
        <w:t>Informal Assessment</w:t>
      </w:r>
      <w:r>
        <w:t xml:space="preserve"> probably fits best </w:t>
      </w:r>
    </w:p>
    <w:p w14:paraId="2D4E01C2" w14:textId="70E42FC0" w:rsidR="004B63D4" w:rsidRDefault="004B63D4" w:rsidP="004B63D4">
      <w:pPr>
        <w:pStyle w:val="ListParagraph"/>
        <w:numPr>
          <w:ilvl w:val="1"/>
          <w:numId w:val="30"/>
        </w:numPr>
        <w:spacing w:after="120"/>
        <w:rPr>
          <w:szCs w:val="24"/>
        </w:rPr>
      </w:pPr>
      <w:r>
        <w:rPr>
          <w:szCs w:val="24"/>
        </w:rPr>
        <w:t>Must include:</w:t>
      </w:r>
    </w:p>
    <w:p w14:paraId="5641685B" w14:textId="7DCCF99B" w:rsidR="004B63D4" w:rsidRDefault="00E56B1F" w:rsidP="004B63D4">
      <w:pPr>
        <w:pStyle w:val="ListParagraph"/>
        <w:numPr>
          <w:ilvl w:val="2"/>
          <w:numId w:val="30"/>
        </w:numPr>
        <w:spacing w:after="120"/>
        <w:rPr>
          <w:szCs w:val="24"/>
        </w:rPr>
      </w:pPr>
      <w:r>
        <w:rPr>
          <w:szCs w:val="24"/>
        </w:rPr>
        <w:t>Brittany turned in her Formal Assessment</w:t>
      </w:r>
      <w:r w:rsidR="00633F59">
        <w:rPr>
          <w:szCs w:val="24"/>
        </w:rPr>
        <w:t>.</w:t>
      </w:r>
      <w:r>
        <w:rPr>
          <w:szCs w:val="24"/>
        </w:rPr>
        <w:t xml:space="preserve"> </w:t>
      </w:r>
    </w:p>
    <w:p w14:paraId="44341250" w14:textId="3B90BBDC" w:rsidR="00F8155C" w:rsidRPr="00F8155C" w:rsidRDefault="00F8155C" w:rsidP="00F8155C">
      <w:pPr>
        <w:pStyle w:val="ListParagraph"/>
        <w:numPr>
          <w:ilvl w:val="2"/>
          <w:numId w:val="30"/>
        </w:numPr>
        <w:spacing w:after="120"/>
        <w:rPr>
          <w:szCs w:val="24"/>
        </w:rPr>
      </w:pPr>
      <w:r>
        <w:rPr>
          <w:szCs w:val="24"/>
        </w:rPr>
        <w:t xml:space="preserve">She can participate in </w:t>
      </w:r>
      <w:proofErr w:type="gramStart"/>
      <w:r w:rsidR="007903B9">
        <w:rPr>
          <w:szCs w:val="24"/>
        </w:rPr>
        <w:t>activities</w:t>
      </w:r>
      <w:proofErr w:type="gramEnd"/>
      <w:r w:rsidR="007903B9">
        <w:rPr>
          <w:szCs w:val="24"/>
        </w:rPr>
        <w:t xml:space="preserve"> </w:t>
      </w:r>
      <w:r>
        <w:rPr>
          <w:szCs w:val="24"/>
        </w:rPr>
        <w:t xml:space="preserve">up to 40 hours a week </w:t>
      </w:r>
      <w:proofErr w:type="gramStart"/>
      <w:r>
        <w:rPr>
          <w:szCs w:val="24"/>
        </w:rPr>
        <w:t>as long as</w:t>
      </w:r>
      <w:proofErr w:type="gramEnd"/>
      <w:r>
        <w:rPr>
          <w:szCs w:val="24"/>
        </w:rPr>
        <w:t xml:space="preserve"> she has accommodations for fatigue and stress</w:t>
      </w:r>
      <w:r w:rsidR="00633F59">
        <w:rPr>
          <w:szCs w:val="24"/>
        </w:rPr>
        <w:t>.</w:t>
      </w:r>
    </w:p>
    <w:p w14:paraId="3BF6DDAA" w14:textId="77777777" w:rsidR="001D3260" w:rsidRPr="00AE461F" w:rsidRDefault="001D3260" w:rsidP="001D3260">
      <w:pPr>
        <w:pStyle w:val="ListParagraph"/>
        <w:numPr>
          <w:ilvl w:val="0"/>
          <w:numId w:val="30"/>
        </w:numPr>
        <w:spacing w:after="120"/>
        <w:rPr>
          <w:szCs w:val="24"/>
        </w:rPr>
      </w:pPr>
      <w:r>
        <w:t>Employability Plan</w:t>
      </w:r>
    </w:p>
    <w:p w14:paraId="08A285F9" w14:textId="77777777" w:rsidR="001D3260" w:rsidRPr="008B0DDB" w:rsidRDefault="001D3260" w:rsidP="001D3260">
      <w:pPr>
        <w:pStyle w:val="ListParagraph"/>
        <w:numPr>
          <w:ilvl w:val="1"/>
          <w:numId w:val="30"/>
        </w:numPr>
        <w:spacing w:after="120"/>
        <w:rPr>
          <w:szCs w:val="24"/>
        </w:rPr>
      </w:pPr>
      <w:r>
        <w:t xml:space="preserve">Participant Contact: </w:t>
      </w:r>
      <w:r>
        <w:rPr>
          <w:i/>
          <w:iCs/>
        </w:rPr>
        <w:t>SC</w:t>
      </w:r>
    </w:p>
    <w:p w14:paraId="5DFA524F" w14:textId="77777777" w:rsidR="001D3260" w:rsidRPr="008B0DDB" w:rsidRDefault="001D3260" w:rsidP="001D3260">
      <w:pPr>
        <w:pStyle w:val="ListParagraph"/>
        <w:numPr>
          <w:ilvl w:val="1"/>
          <w:numId w:val="30"/>
        </w:numPr>
        <w:spacing w:after="120"/>
        <w:rPr>
          <w:szCs w:val="24"/>
        </w:rPr>
      </w:pPr>
      <w:r>
        <w:t xml:space="preserve">Comment Type: </w:t>
      </w:r>
      <w:r>
        <w:rPr>
          <w:i/>
          <w:iCs/>
        </w:rPr>
        <w:t>Employability Plan/Activity Assignment, Supportive Services</w:t>
      </w:r>
    </w:p>
    <w:p w14:paraId="67348B05" w14:textId="77777777" w:rsidR="001D3260" w:rsidRPr="00C7545B" w:rsidRDefault="001D3260" w:rsidP="001D3260">
      <w:pPr>
        <w:pStyle w:val="ListParagraph"/>
        <w:numPr>
          <w:ilvl w:val="1"/>
          <w:numId w:val="30"/>
        </w:numPr>
        <w:spacing w:after="120"/>
        <w:rPr>
          <w:szCs w:val="24"/>
        </w:rPr>
      </w:pPr>
      <w:r>
        <w:t>Must include:</w:t>
      </w:r>
    </w:p>
    <w:p w14:paraId="65C6355A" w14:textId="3A83AFFA" w:rsidR="001D3260" w:rsidRPr="00D439CD" w:rsidRDefault="00E60C0F" w:rsidP="001D3260">
      <w:pPr>
        <w:pStyle w:val="ListParagraph"/>
        <w:numPr>
          <w:ilvl w:val="2"/>
          <w:numId w:val="30"/>
        </w:numPr>
        <w:spacing w:after="120"/>
        <w:rPr>
          <w:szCs w:val="24"/>
        </w:rPr>
      </w:pPr>
      <w:r>
        <w:t>All goals, goal steps, and activities</w:t>
      </w:r>
      <w:r w:rsidR="000A573A">
        <w:t xml:space="preserve"> Brittany completed, including getting her Mental Health Report and </w:t>
      </w:r>
      <w:r w:rsidR="00031CDE">
        <w:t>completing her career assessment</w:t>
      </w:r>
      <w:r w:rsidR="00633F59">
        <w:t>.</w:t>
      </w:r>
    </w:p>
    <w:p w14:paraId="5419070D" w14:textId="6902E77A" w:rsidR="001D3260" w:rsidRPr="00031CDE" w:rsidRDefault="00031CDE" w:rsidP="001D3260">
      <w:pPr>
        <w:pStyle w:val="ListParagraph"/>
        <w:numPr>
          <w:ilvl w:val="2"/>
          <w:numId w:val="30"/>
        </w:numPr>
        <w:spacing w:after="120"/>
        <w:rPr>
          <w:szCs w:val="24"/>
        </w:rPr>
      </w:pPr>
      <w:r>
        <w:t>All activities that she’s going to continue</w:t>
      </w:r>
      <w:r w:rsidR="007903B9">
        <w:t xml:space="preserve"> completing</w:t>
      </w:r>
      <w:r w:rsidR="00633F59">
        <w:t>.</w:t>
      </w:r>
      <w:r w:rsidR="007903B9">
        <w:t xml:space="preserve"> </w:t>
      </w:r>
    </w:p>
    <w:p w14:paraId="398B9F98" w14:textId="2F773579" w:rsidR="00031CDE" w:rsidRPr="00031CDE" w:rsidRDefault="00031CDE" w:rsidP="001D3260">
      <w:pPr>
        <w:pStyle w:val="ListParagraph"/>
        <w:numPr>
          <w:ilvl w:val="2"/>
          <w:numId w:val="30"/>
        </w:numPr>
        <w:spacing w:after="120"/>
        <w:rPr>
          <w:szCs w:val="24"/>
        </w:rPr>
      </w:pPr>
      <w:r>
        <w:t>All new activities include getting the Need to Care form completed</w:t>
      </w:r>
      <w:r w:rsidR="00633F59">
        <w:t>.</w:t>
      </w:r>
    </w:p>
    <w:p w14:paraId="743FBA25" w14:textId="1AFF9B34" w:rsidR="00031CDE" w:rsidRPr="00B6116A" w:rsidRDefault="00031CDE" w:rsidP="00031CDE">
      <w:pPr>
        <w:pStyle w:val="ListParagraph"/>
        <w:numPr>
          <w:ilvl w:val="3"/>
          <w:numId w:val="30"/>
        </w:numPr>
        <w:spacing w:after="120"/>
        <w:rPr>
          <w:szCs w:val="24"/>
        </w:rPr>
      </w:pPr>
      <w:r>
        <w:t>Learner should include how many hours Brittany is assigned each activity and why she is assigned those activities (</w:t>
      </w:r>
      <w:r w:rsidR="00566B28">
        <w:t>i.e.</w:t>
      </w:r>
      <w:r w:rsidR="00891468">
        <w:t>,</w:t>
      </w:r>
      <w:r w:rsidR="00566B28">
        <w:t xml:space="preserve"> how they will help her get to her goals)</w:t>
      </w:r>
      <w:r w:rsidR="00633F59">
        <w:t>.</w:t>
      </w:r>
      <w:r>
        <w:t xml:space="preserve"> </w:t>
      </w:r>
    </w:p>
    <w:p w14:paraId="31D2DD38" w14:textId="785FB7F7" w:rsidR="000331D5" w:rsidRPr="00B84763" w:rsidRDefault="000331D5" w:rsidP="000331D5">
      <w:pPr>
        <w:pStyle w:val="ListParagraph"/>
        <w:numPr>
          <w:ilvl w:val="2"/>
          <w:numId w:val="30"/>
        </w:numPr>
        <w:spacing w:after="120"/>
        <w:rPr>
          <w:szCs w:val="24"/>
        </w:rPr>
      </w:pPr>
      <w:r>
        <w:t xml:space="preserve">If </w:t>
      </w:r>
      <w:r w:rsidR="00DE62C3">
        <w:t>the learner</w:t>
      </w:r>
      <w:r>
        <w:t xml:space="preserve"> </w:t>
      </w:r>
      <w:r w:rsidR="00DE62C3">
        <w:t>didn’t</w:t>
      </w:r>
      <w:r>
        <w:t xml:space="preserve"> assign Brittany 40 hours a week of activities, they must include why in their comment. </w:t>
      </w:r>
    </w:p>
    <w:p w14:paraId="5F30650C" w14:textId="5D96B03E" w:rsidR="001D3260" w:rsidRPr="00AB598E" w:rsidRDefault="001D3260" w:rsidP="001D3260">
      <w:pPr>
        <w:pStyle w:val="ListParagraph"/>
        <w:numPr>
          <w:ilvl w:val="2"/>
          <w:numId w:val="30"/>
        </w:numPr>
        <w:spacing w:after="120"/>
        <w:rPr>
          <w:szCs w:val="24"/>
        </w:rPr>
      </w:pPr>
      <w:r>
        <w:lastRenderedPageBreak/>
        <w:t xml:space="preserve">Provided </w:t>
      </w:r>
      <w:r w:rsidR="00AB598E">
        <w:t>bus pass</w:t>
      </w:r>
      <w:r>
        <w:t xml:space="preserve"> to complete activities </w:t>
      </w:r>
      <w:r w:rsidR="00AB598E">
        <w:t>and Goodwill voucher to get interview clothes</w:t>
      </w:r>
      <w:r w:rsidR="00633F59">
        <w:t>.</w:t>
      </w:r>
    </w:p>
    <w:p w14:paraId="3D032B14" w14:textId="20140C39" w:rsidR="001D3260" w:rsidRPr="000331D5" w:rsidRDefault="00AB598E" w:rsidP="000331D5">
      <w:pPr>
        <w:pStyle w:val="ListParagraph"/>
        <w:numPr>
          <w:ilvl w:val="3"/>
          <w:numId w:val="30"/>
        </w:numPr>
        <w:rPr>
          <w:szCs w:val="24"/>
        </w:rPr>
      </w:pPr>
      <w:r>
        <w:t xml:space="preserve">The learner might have included information about the Goodwill voucher in the Job Readiness comment instead. </w:t>
      </w:r>
    </w:p>
    <w:p w14:paraId="6D273F87" w14:textId="77777777" w:rsidR="00B542E1" w:rsidRPr="00613AFA" w:rsidRDefault="00B542E1" w:rsidP="00B542E1">
      <w:pPr>
        <w:pStyle w:val="ListParagraph"/>
        <w:ind w:left="1440"/>
      </w:pPr>
    </w:p>
    <w:p w14:paraId="202E109B" w14:textId="614D6B42" w:rsidR="00B334DA" w:rsidRPr="0081452A" w:rsidRDefault="00B334DA" w:rsidP="00B334DA">
      <w:pPr>
        <w:rPr>
          <w:b/>
          <w:bCs/>
        </w:rPr>
      </w:pPr>
      <w:r w:rsidRPr="00793F9C">
        <w:rPr>
          <w:b/>
          <w:bCs/>
        </w:rPr>
        <w:t xml:space="preserve">**After all updates are complete, tell learners to </w:t>
      </w:r>
      <w:r w:rsidR="0081452A" w:rsidRPr="00793F9C">
        <w:rPr>
          <w:b/>
          <w:bCs/>
        </w:rPr>
        <w:t>submit the EP</w:t>
      </w:r>
      <w:r w:rsidR="00B875E3" w:rsidRPr="00793F9C">
        <w:rPr>
          <w:b/>
          <w:bCs/>
        </w:rPr>
        <w:t xml:space="preserve">, and remind them to reply once they have submitted </w:t>
      </w:r>
      <w:proofErr w:type="gramStart"/>
      <w:r w:rsidR="00B875E3" w:rsidRPr="00793F9C">
        <w:rPr>
          <w:b/>
          <w:bCs/>
        </w:rPr>
        <w:t>it.*</w:t>
      </w:r>
      <w:proofErr w:type="gramEnd"/>
      <w:r w:rsidR="0081452A" w:rsidRPr="00793F9C">
        <w:rPr>
          <w:b/>
          <w:bCs/>
        </w:rPr>
        <w:t>*</w:t>
      </w:r>
    </w:p>
    <w:p w14:paraId="388BFEF8" w14:textId="70206713" w:rsidR="00B542E1" w:rsidRDefault="00B542E1" w:rsidP="00973543">
      <w:pPr>
        <w:rPr>
          <w:highlight w:val="yellow"/>
        </w:rPr>
      </w:pPr>
    </w:p>
    <w:p w14:paraId="69FBC6D9" w14:textId="5809A831" w:rsidR="0073720A" w:rsidRPr="00945445" w:rsidRDefault="0073720A" w:rsidP="0073720A">
      <w:pPr>
        <w:pStyle w:val="Heading2"/>
      </w:pPr>
      <w:bookmarkStart w:id="11" w:name="_Toc208387700"/>
      <w:r>
        <w:t>Chantelle</w:t>
      </w:r>
      <w:bookmarkEnd w:id="11"/>
    </w:p>
    <w:p w14:paraId="7B085223" w14:textId="77777777" w:rsidR="0073720A" w:rsidRDefault="0073720A" w:rsidP="0073720A">
      <w:pPr>
        <w:pStyle w:val="Heading3"/>
      </w:pPr>
      <w:bookmarkStart w:id="12" w:name="_Toc208387701"/>
      <w:r w:rsidRPr="00945445">
        <w:t>WWP</w:t>
      </w:r>
      <w:bookmarkEnd w:id="12"/>
    </w:p>
    <w:p w14:paraId="09440AB8" w14:textId="77777777" w:rsidR="0073720A" w:rsidRDefault="0073720A" w:rsidP="0073720A">
      <w:pPr>
        <w:pStyle w:val="Heading4"/>
      </w:pPr>
      <w:r>
        <w:t>Work History</w:t>
      </w:r>
    </w:p>
    <w:p w14:paraId="125BEE04" w14:textId="4D29BD5E" w:rsidR="0073720A" w:rsidRPr="00CC5B18" w:rsidRDefault="0073720A" w:rsidP="0073720A">
      <w:pPr>
        <w:pStyle w:val="ListParagraph"/>
        <w:numPr>
          <w:ilvl w:val="0"/>
          <w:numId w:val="22"/>
        </w:numPr>
      </w:pPr>
      <w:r>
        <w:t xml:space="preserve">Career Assessment: </w:t>
      </w:r>
      <w:r>
        <w:rPr>
          <w:i/>
          <w:iCs/>
        </w:rPr>
        <w:t>Yes</w:t>
      </w:r>
      <w:r>
        <w:t xml:space="preserve">; Details: </w:t>
      </w:r>
      <w:r>
        <w:rPr>
          <w:i/>
          <w:iCs/>
        </w:rPr>
        <w:t>Completed Career Locker, details on Career Assessment page</w:t>
      </w:r>
      <w:r w:rsidR="00077B0D">
        <w:rPr>
          <w:i/>
          <w:iCs/>
        </w:rPr>
        <w:t>,</w:t>
      </w:r>
      <w:r>
        <w:rPr>
          <w:i/>
          <w:iCs/>
        </w:rPr>
        <w:t xml:space="preserve"> or something similar</w:t>
      </w:r>
    </w:p>
    <w:p w14:paraId="72D8C78E" w14:textId="77777777" w:rsidR="0073720A" w:rsidRDefault="0073720A" w:rsidP="0073720A"/>
    <w:p w14:paraId="016C87B4" w14:textId="77777777" w:rsidR="0073720A" w:rsidRDefault="0073720A" w:rsidP="0073720A">
      <w:pPr>
        <w:pStyle w:val="Heading4"/>
      </w:pPr>
      <w:r>
        <w:t>Test Scores</w:t>
      </w:r>
      <w:r w:rsidR="006C6BF3">
        <w:t xml:space="preserve"> App</w:t>
      </w:r>
    </w:p>
    <w:p w14:paraId="3B9EB445" w14:textId="44BCC40E" w:rsidR="0073720A" w:rsidRPr="00ED6F5B" w:rsidRDefault="0073720A" w:rsidP="0073720A">
      <w:pPr>
        <w:pStyle w:val="ListParagraph"/>
        <w:numPr>
          <w:ilvl w:val="0"/>
          <w:numId w:val="20"/>
        </w:numPr>
        <w:spacing w:after="120"/>
      </w:pPr>
      <w:r>
        <w:t xml:space="preserve">Test Type: </w:t>
      </w:r>
      <w:r>
        <w:rPr>
          <w:i/>
          <w:iCs/>
        </w:rPr>
        <w:t xml:space="preserve">TABE 9 &amp; </w:t>
      </w:r>
      <w:r w:rsidR="003D6AF6">
        <w:rPr>
          <w:i/>
          <w:iCs/>
        </w:rPr>
        <w:t>10;</w:t>
      </w:r>
      <w:r>
        <w:t xml:space="preserve"> Date Taken: </w:t>
      </w:r>
      <w:r>
        <w:rPr>
          <w:i/>
          <w:iCs/>
        </w:rPr>
        <w:t>learner discretion</w:t>
      </w:r>
    </w:p>
    <w:p w14:paraId="5D095327" w14:textId="784AC185" w:rsidR="00390FD3" w:rsidRDefault="00390FD3" w:rsidP="0073720A">
      <w:pPr>
        <w:pStyle w:val="ListParagraph"/>
        <w:numPr>
          <w:ilvl w:val="0"/>
          <w:numId w:val="20"/>
        </w:numPr>
        <w:spacing w:after="120"/>
      </w:pPr>
      <w:r>
        <w:t>Language</w:t>
      </w:r>
    </w:p>
    <w:p w14:paraId="7C435781" w14:textId="2778FF7A" w:rsidR="00390FD3" w:rsidRDefault="00390FD3" w:rsidP="00390FD3">
      <w:pPr>
        <w:pStyle w:val="ListParagraph"/>
        <w:numPr>
          <w:ilvl w:val="1"/>
          <w:numId w:val="20"/>
        </w:numPr>
        <w:spacing w:after="120"/>
      </w:pPr>
      <w:r>
        <w:t xml:space="preserve">Scale Score: </w:t>
      </w:r>
      <w:r>
        <w:rPr>
          <w:i/>
          <w:iCs/>
        </w:rPr>
        <w:t>548/999</w:t>
      </w:r>
    </w:p>
    <w:p w14:paraId="52769787" w14:textId="4F006401" w:rsidR="0073720A" w:rsidRDefault="0073720A" w:rsidP="0073720A">
      <w:pPr>
        <w:pStyle w:val="ListParagraph"/>
        <w:numPr>
          <w:ilvl w:val="0"/>
          <w:numId w:val="20"/>
        </w:numPr>
        <w:spacing w:after="120"/>
      </w:pPr>
      <w:r>
        <w:t>Reading</w:t>
      </w:r>
    </w:p>
    <w:p w14:paraId="2AA000E4" w14:textId="3E1DD071" w:rsidR="0073720A" w:rsidRPr="000E78B1" w:rsidRDefault="0073720A" w:rsidP="0073720A">
      <w:pPr>
        <w:pStyle w:val="ListParagraph"/>
        <w:numPr>
          <w:ilvl w:val="1"/>
          <w:numId w:val="20"/>
        </w:numPr>
        <w:spacing w:after="120"/>
      </w:pPr>
      <w:r>
        <w:t xml:space="preserve">Scale Score: </w:t>
      </w:r>
      <w:r w:rsidR="00390FD3">
        <w:rPr>
          <w:i/>
          <w:iCs/>
        </w:rPr>
        <w:t>522</w:t>
      </w:r>
      <w:r>
        <w:rPr>
          <w:i/>
          <w:iCs/>
        </w:rPr>
        <w:t>/999</w:t>
      </w:r>
    </w:p>
    <w:p w14:paraId="574F056A" w14:textId="77777777" w:rsidR="0073720A" w:rsidRDefault="0073720A" w:rsidP="0073720A">
      <w:pPr>
        <w:pStyle w:val="ListParagraph"/>
        <w:numPr>
          <w:ilvl w:val="0"/>
          <w:numId w:val="20"/>
        </w:numPr>
        <w:spacing w:after="120"/>
      </w:pPr>
      <w:r>
        <w:t>Mathematics</w:t>
      </w:r>
    </w:p>
    <w:p w14:paraId="0D8FA481" w14:textId="5A21838F" w:rsidR="0073720A" w:rsidRPr="00D55475" w:rsidRDefault="0073720A" w:rsidP="0073720A">
      <w:pPr>
        <w:pStyle w:val="ListParagraph"/>
        <w:numPr>
          <w:ilvl w:val="1"/>
          <w:numId w:val="20"/>
        </w:numPr>
      </w:pPr>
      <w:r>
        <w:t xml:space="preserve">Scale Score: </w:t>
      </w:r>
      <w:r>
        <w:rPr>
          <w:i/>
          <w:iCs/>
        </w:rPr>
        <w:t>5</w:t>
      </w:r>
      <w:r w:rsidR="00390FD3">
        <w:rPr>
          <w:i/>
          <w:iCs/>
        </w:rPr>
        <w:t>7</w:t>
      </w:r>
      <w:r>
        <w:rPr>
          <w:i/>
          <w:iCs/>
        </w:rPr>
        <w:t>0/999</w:t>
      </w:r>
    </w:p>
    <w:p w14:paraId="5AA6990A" w14:textId="77777777" w:rsidR="0073720A" w:rsidRPr="009E457E" w:rsidRDefault="0073720A" w:rsidP="0073720A">
      <w:pPr>
        <w:pStyle w:val="ListParagraph"/>
      </w:pPr>
    </w:p>
    <w:p w14:paraId="444A0CF8" w14:textId="77777777" w:rsidR="0073720A" w:rsidRDefault="0073720A" w:rsidP="0073720A">
      <w:pPr>
        <w:pStyle w:val="Heading4"/>
      </w:pPr>
      <w:r w:rsidRPr="009E457E">
        <w:t>Career Assessments</w:t>
      </w:r>
    </w:p>
    <w:p w14:paraId="67E054FE" w14:textId="3ABE8963" w:rsidR="0073720A" w:rsidRPr="00EE5CFB" w:rsidRDefault="0073720A" w:rsidP="0073720A">
      <w:pPr>
        <w:pStyle w:val="ListParagraph"/>
        <w:numPr>
          <w:ilvl w:val="0"/>
          <w:numId w:val="21"/>
        </w:numPr>
        <w:spacing w:after="120"/>
      </w:pPr>
      <w:r>
        <w:t xml:space="preserve">Element(s): </w:t>
      </w:r>
      <w:r>
        <w:rPr>
          <w:i/>
          <w:iCs/>
        </w:rPr>
        <w:t xml:space="preserve">Work Styles, Skills, </w:t>
      </w:r>
      <w:r w:rsidR="003D6AF6">
        <w:rPr>
          <w:i/>
          <w:iCs/>
        </w:rPr>
        <w:t>Interests;</w:t>
      </w:r>
      <w:r>
        <w:t xml:space="preserve"> Completion Date: </w:t>
      </w:r>
      <w:r w:rsidR="00046F48">
        <w:rPr>
          <w:i/>
          <w:iCs/>
        </w:rPr>
        <w:t>learner discretion</w:t>
      </w:r>
    </w:p>
    <w:p w14:paraId="24297861" w14:textId="12600F99" w:rsidR="0073720A" w:rsidRPr="00EE5CFB" w:rsidRDefault="0073720A" w:rsidP="0073720A">
      <w:pPr>
        <w:pStyle w:val="ListParagraph"/>
        <w:numPr>
          <w:ilvl w:val="0"/>
          <w:numId w:val="21"/>
        </w:numPr>
        <w:spacing w:after="120"/>
      </w:pPr>
      <w:r>
        <w:t xml:space="preserve">Assessment Provider: </w:t>
      </w:r>
      <w:r>
        <w:rPr>
          <w:i/>
          <w:iCs/>
        </w:rPr>
        <w:t xml:space="preserve">learner’s </w:t>
      </w:r>
      <w:r w:rsidR="003D6AF6">
        <w:rPr>
          <w:i/>
          <w:iCs/>
        </w:rPr>
        <w:t>agency;</w:t>
      </w:r>
      <w:r>
        <w:t xml:space="preserve"> Assessment Tool Used: </w:t>
      </w:r>
      <w:r>
        <w:rPr>
          <w:i/>
          <w:iCs/>
        </w:rPr>
        <w:t>Career Locker</w:t>
      </w:r>
    </w:p>
    <w:p w14:paraId="65FBEE7D" w14:textId="77777777" w:rsidR="0073720A" w:rsidRDefault="0073720A" w:rsidP="0073720A">
      <w:pPr>
        <w:pStyle w:val="ListParagraph"/>
        <w:numPr>
          <w:ilvl w:val="0"/>
          <w:numId w:val="21"/>
        </w:numPr>
        <w:spacing w:after="120"/>
      </w:pPr>
      <w:r>
        <w:t>Assessment Results:</w:t>
      </w:r>
    </w:p>
    <w:p w14:paraId="6659BDF7" w14:textId="48693E67" w:rsidR="0073720A" w:rsidRPr="00247291" w:rsidRDefault="00046F48" w:rsidP="00046F48">
      <w:pPr>
        <w:pStyle w:val="ListParagraph"/>
        <w:numPr>
          <w:ilvl w:val="1"/>
          <w:numId w:val="21"/>
        </w:numPr>
        <w:spacing w:after="120"/>
      </w:pPr>
      <w:proofErr w:type="gramStart"/>
      <w:r>
        <w:rPr>
          <w:i/>
          <w:iCs/>
        </w:rPr>
        <w:t>Likes</w:t>
      </w:r>
      <w:proofErr w:type="gramEnd"/>
      <w:r>
        <w:rPr>
          <w:i/>
          <w:iCs/>
        </w:rPr>
        <w:t xml:space="preserve"> working with people in a positive and cooperative environment </w:t>
      </w:r>
      <w:r w:rsidR="00547132">
        <w:rPr>
          <w:i/>
          <w:iCs/>
        </w:rPr>
        <w:t>while also being able to work independently</w:t>
      </w:r>
    </w:p>
    <w:p w14:paraId="1FC1EED7" w14:textId="6A2435BD" w:rsidR="00247291" w:rsidRPr="00C665E1" w:rsidRDefault="00247291" w:rsidP="00046F48">
      <w:pPr>
        <w:pStyle w:val="ListParagraph"/>
        <w:numPr>
          <w:ilvl w:val="1"/>
          <w:numId w:val="21"/>
        </w:numPr>
        <w:spacing w:after="120"/>
      </w:pPr>
      <w:r>
        <w:rPr>
          <w:i/>
          <w:iCs/>
        </w:rPr>
        <w:t xml:space="preserve">Has organizational and </w:t>
      </w:r>
      <w:r w:rsidR="001C1C4E">
        <w:rPr>
          <w:i/>
          <w:iCs/>
        </w:rPr>
        <w:t>problem-solving</w:t>
      </w:r>
      <w:r>
        <w:rPr>
          <w:i/>
          <w:iCs/>
        </w:rPr>
        <w:t xml:space="preserve"> skills </w:t>
      </w:r>
    </w:p>
    <w:p w14:paraId="1BD99DA6" w14:textId="538B96E5" w:rsidR="0073720A" w:rsidRPr="00C665E1" w:rsidRDefault="0073720A" w:rsidP="0073720A">
      <w:pPr>
        <w:pStyle w:val="ListParagraph"/>
        <w:numPr>
          <w:ilvl w:val="0"/>
          <w:numId w:val="21"/>
        </w:numPr>
        <w:spacing w:after="120"/>
      </w:pPr>
      <w:r>
        <w:t xml:space="preserve">Related Occupations: </w:t>
      </w:r>
      <w:r w:rsidR="00247291">
        <w:rPr>
          <w:i/>
          <w:iCs/>
        </w:rPr>
        <w:t>Office/Administrative support work</w:t>
      </w:r>
    </w:p>
    <w:p w14:paraId="0681B8E2" w14:textId="2964CB5B" w:rsidR="0073720A" w:rsidRPr="00247291" w:rsidRDefault="0073720A" w:rsidP="00FD0B71">
      <w:pPr>
        <w:pStyle w:val="ListParagraph"/>
        <w:numPr>
          <w:ilvl w:val="0"/>
          <w:numId w:val="21"/>
        </w:numPr>
        <w:spacing w:after="120"/>
      </w:pPr>
      <w:r>
        <w:t xml:space="preserve">How Results Applied to EP: </w:t>
      </w:r>
      <w:r w:rsidR="00247291">
        <w:rPr>
          <w:i/>
          <w:iCs/>
        </w:rPr>
        <w:t>learner discretion</w:t>
      </w:r>
    </w:p>
    <w:p w14:paraId="4091FFBA" w14:textId="1E361D3D" w:rsidR="00247291" w:rsidRPr="00C665E1" w:rsidRDefault="00247291" w:rsidP="00247291">
      <w:pPr>
        <w:pStyle w:val="ListParagraph"/>
        <w:numPr>
          <w:ilvl w:val="1"/>
          <w:numId w:val="21"/>
        </w:numPr>
      </w:pPr>
      <w:r>
        <w:t xml:space="preserve">We don’t provide any guidance on how </w:t>
      </w:r>
      <w:r w:rsidR="00FD0B71">
        <w:t>learners are applying the results in the scenario</w:t>
      </w:r>
      <w:r w:rsidR="00973543">
        <w:t>.</w:t>
      </w:r>
      <w:r w:rsidR="00FD0B71">
        <w:t xml:space="preserve"> </w:t>
      </w:r>
    </w:p>
    <w:p w14:paraId="399E65D5" w14:textId="77777777" w:rsidR="0073720A" w:rsidRDefault="0073720A" w:rsidP="0073720A"/>
    <w:p w14:paraId="0CB56AE8" w14:textId="77777777" w:rsidR="0073720A" w:rsidRDefault="0073720A" w:rsidP="0073720A">
      <w:pPr>
        <w:pStyle w:val="Heading4"/>
      </w:pPr>
      <w:r>
        <w:lastRenderedPageBreak/>
        <w:t>Job Readiness</w:t>
      </w:r>
    </w:p>
    <w:p w14:paraId="26D3078C" w14:textId="77777777" w:rsidR="0073720A" w:rsidRDefault="0073720A" w:rsidP="0073720A">
      <w:pPr>
        <w:pStyle w:val="ListParagraph"/>
        <w:numPr>
          <w:ilvl w:val="0"/>
          <w:numId w:val="23"/>
        </w:numPr>
        <w:spacing w:after="120"/>
      </w:pPr>
      <w:r>
        <w:t>History Questions</w:t>
      </w:r>
    </w:p>
    <w:p w14:paraId="08D5415B" w14:textId="7620CC2B" w:rsidR="0073720A" w:rsidRPr="00152D0F" w:rsidRDefault="003D6AF6" w:rsidP="0073720A">
      <w:pPr>
        <w:pStyle w:val="ListParagraph"/>
        <w:numPr>
          <w:ilvl w:val="1"/>
          <w:numId w:val="23"/>
        </w:numPr>
        <w:spacing w:after="120"/>
      </w:pPr>
      <w:r>
        <w:t>About Last Job</w:t>
      </w:r>
      <w:r w:rsidR="00360A62">
        <w:t>:</w:t>
      </w:r>
      <w:r w:rsidR="0073720A">
        <w:t xml:space="preserve"> </w:t>
      </w:r>
      <w:r w:rsidR="0073720A">
        <w:rPr>
          <w:i/>
          <w:iCs/>
        </w:rPr>
        <w:t>W</w:t>
      </w:r>
      <w:r w:rsidR="00B624F6">
        <w:rPr>
          <w:i/>
          <w:iCs/>
        </w:rPr>
        <w:t xml:space="preserve">as responsible </w:t>
      </w:r>
      <w:r w:rsidR="007D010E">
        <w:rPr>
          <w:i/>
          <w:iCs/>
        </w:rPr>
        <w:t>for answering questions from customers and doing general office work</w:t>
      </w:r>
    </w:p>
    <w:p w14:paraId="7838FC13" w14:textId="7C579B3D" w:rsidR="0073720A" w:rsidRPr="00A364EF" w:rsidRDefault="003D6AF6" w:rsidP="0073720A">
      <w:pPr>
        <w:pStyle w:val="ListParagraph"/>
        <w:numPr>
          <w:ilvl w:val="1"/>
          <w:numId w:val="23"/>
        </w:numPr>
        <w:spacing w:after="120"/>
      </w:pPr>
      <w:r>
        <w:t xml:space="preserve">About Time </w:t>
      </w:r>
      <w:r w:rsidR="0073720A">
        <w:t xml:space="preserve">Felt Proud: </w:t>
      </w:r>
      <w:r w:rsidR="007D010E">
        <w:rPr>
          <w:i/>
          <w:iCs/>
        </w:rPr>
        <w:t>Completing assignments on time and building friendly relationships with customers</w:t>
      </w:r>
    </w:p>
    <w:p w14:paraId="3D2B51B3" w14:textId="47EB5B29" w:rsidR="0073720A" w:rsidRPr="00A364EF" w:rsidRDefault="0073720A" w:rsidP="0073720A">
      <w:pPr>
        <w:pStyle w:val="ListParagraph"/>
        <w:numPr>
          <w:ilvl w:val="1"/>
          <w:numId w:val="23"/>
        </w:numPr>
        <w:spacing w:after="120"/>
      </w:pPr>
      <w:r>
        <w:t>Greatest Strength</w:t>
      </w:r>
      <w:r w:rsidR="003D6AF6">
        <w:t>s</w:t>
      </w:r>
      <w:r>
        <w:t xml:space="preserve">: </w:t>
      </w:r>
      <w:r w:rsidR="007D010E">
        <w:rPr>
          <w:i/>
          <w:iCs/>
        </w:rPr>
        <w:t>Completing assignments on time and building friendly relationships with customers</w:t>
      </w:r>
    </w:p>
    <w:p w14:paraId="41EA0FFA" w14:textId="08282C71" w:rsidR="0073720A" w:rsidRPr="00AD76C2" w:rsidRDefault="003D6AF6" w:rsidP="0073720A">
      <w:pPr>
        <w:pStyle w:val="ListParagraph"/>
        <w:numPr>
          <w:ilvl w:val="1"/>
          <w:numId w:val="23"/>
        </w:numPr>
        <w:spacing w:after="120"/>
      </w:pPr>
      <w:proofErr w:type="gramStart"/>
      <w:r>
        <w:t>Areas</w:t>
      </w:r>
      <w:proofErr w:type="gramEnd"/>
      <w:r>
        <w:t xml:space="preserve"> Would Like to Improve On</w:t>
      </w:r>
      <w:r w:rsidR="0073720A">
        <w:t xml:space="preserve">: </w:t>
      </w:r>
      <w:r w:rsidR="00AD76C2">
        <w:rPr>
          <w:i/>
          <w:iCs/>
        </w:rPr>
        <w:t>learner discretion</w:t>
      </w:r>
    </w:p>
    <w:p w14:paraId="6BFEC186" w14:textId="295AA6C0" w:rsidR="00AD76C2" w:rsidRDefault="00AD76C2" w:rsidP="00AD76C2">
      <w:pPr>
        <w:pStyle w:val="ListParagraph"/>
        <w:numPr>
          <w:ilvl w:val="2"/>
          <w:numId w:val="23"/>
        </w:numPr>
        <w:spacing w:after="120"/>
      </w:pPr>
      <w:r>
        <w:t>We do</w:t>
      </w:r>
      <w:r w:rsidR="00360A62">
        <w:t>n’t</w:t>
      </w:r>
      <w:r>
        <w:t xml:space="preserve"> provide this information in the scenario</w:t>
      </w:r>
      <w:r w:rsidR="00633F59">
        <w:t>.</w:t>
      </w:r>
      <w:r>
        <w:t xml:space="preserve"> </w:t>
      </w:r>
    </w:p>
    <w:p w14:paraId="4B73BC64" w14:textId="77777777" w:rsidR="0073720A" w:rsidRDefault="0073720A" w:rsidP="0073720A">
      <w:pPr>
        <w:pStyle w:val="ListParagraph"/>
        <w:numPr>
          <w:ilvl w:val="0"/>
          <w:numId w:val="23"/>
        </w:numPr>
        <w:spacing w:after="120"/>
      </w:pPr>
      <w:r>
        <w:t>Application Questions</w:t>
      </w:r>
    </w:p>
    <w:p w14:paraId="320F289D" w14:textId="7393D936" w:rsidR="0073720A" w:rsidRPr="00636BA3" w:rsidRDefault="003D6AF6" w:rsidP="0073720A">
      <w:pPr>
        <w:pStyle w:val="ListParagraph"/>
        <w:numPr>
          <w:ilvl w:val="1"/>
          <w:numId w:val="23"/>
        </w:numPr>
        <w:spacing w:after="120"/>
      </w:pPr>
      <w:r>
        <w:t xml:space="preserve">Comfortable Submitting </w:t>
      </w:r>
      <w:proofErr w:type="gramStart"/>
      <w:r>
        <w:t>An</w:t>
      </w:r>
      <w:proofErr w:type="gramEnd"/>
      <w:r>
        <w:t xml:space="preserve"> Online Job Application</w:t>
      </w:r>
      <w:r w:rsidR="0073720A">
        <w:t xml:space="preserve">: </w:t>
      </w:r>
      <w:r w:rsidR="0073720A">
        <w:rPr>
          <w:i/>
          <w:iCs/>
        </w:rPr>
        <w:t>Yes</w:t>
      </w:r>
    </w:p>
    <w:p w14:paraId="0A95D22D" w14:textId="4AEB82E2" w:rsidR="0073720A" w:rsidRPr="00636BA3" w:rsidRDefault="003D6AF6" w:rsidP="0073720A">
      <w:pPr>
        <w:pStyle w:val="ListParagraph"/>
        <w:numPr>
          <w:ilvl w:val="1"/>
          <w:numId w:val="23"/>
        </w:numPr>
        <w:spacing w:after="120"/>
      </w:pPr>
      <w:r>
        <w:t>Have a Current Resume/Cover Letter</w:t>
      </w:r>
      <w:r w:rsidR="0073720A">
        <w:t xml:space="preserve">: </w:t>
      </w:r>
      <w:r w:rsidR="00E50C20">
        <w:rPr>
          <w:i/>
          <w:iCs/>
        </w:rPr>
        <w:t>Yes</w:t>
      </w:r>
    </w:p>
    <w:p w14:paraId="30ACB23C" w14:textId="2D2A5188" w:rsidR="0073720A" w:rsidRPr="00FA7218" w:rsidRDefault="003D6AF6" w:rsidP="0073720A">
      <w:pPr>
        <w:pStyle w:val="ListParagraph"/>
        <w:numPr>
          <w:ilvl w:val="1"/>
          <w:numId w:val="23"/>
        </w:numPr>
        <w:spacing w:after="120"/>
      </w:pPr>
      <w:r>
        <w:t>Have Three Personal or Professional References</w:t>
      </w:r>
      <w:r w:rsidR="0073720A">
        <w:t xml:space="preserve">: </w:t>
      </w:r>
      <w:r w:rsidR="00CD19CE">
        <w:rPr>
          <w:i/>
          <w:iCs/>
        </w:rPr>
        <w:t>Yes</w:t>
      </w:r>
      <w:r w:rsidR="0073720A">
        <w:rPr>
          <w:i/>
          <w:iCs/>
        </w:rPr>
        <w:t xml:space="preserve"> </w:t>
      </w:r>
    </w:p>
    <w:p w14:paraId="0B896851" w14:textId="15BBE43A" w:rsidR="00FA7218" w:rsidRPr="002351B7" w:rsidRDefault="00FA7218" w:rsidP="00FA7218">
      <w:pPr>
        <w:pStyle w:val="ListParagraph"/>
        <w:numPr>
          <w:ilvl w:val="2"/>
          <w:numId w:val="23"/>
        </w:numPr>
        <w:spacing w:after="120"/>
      </w:pPr>
      <w:r>
        <w:t>Chantelle has a couple of friends she can use as personal references</w:t>
      </w:r>
      <w:r w:rsidR="00360A62">
        <w:t>.</w:t>
      </w:r>
    </w:p>
    <w:p w14:paraId="6C3E6FE0" w14:textId="6B71DAB5" w:rsidR="0073720A" w:rsidRPr="00B624F6" w:rsidRDefault="003D6AF6" w:rsidP="0073720A">
      <w:pPr>
        <w:pStyle w:val="ListParagraph"/>
        <w:numPr>
          <w:ilvl w:val="1"/>
          <w:numId w:val="23"/>
        </w:numPr>
        <w:spacing w:after="120"/>
      </w:pPr>
      <w:r>
        <w:t>Have Documents Needed for Employment</w:t>
      </w:r>
      <w:r w:rsidR="0073720A">
        <w:t xml:space="preserve">: </w:t>
      </w:r>
      <w:r w:rsidR="00B624F6">
        <w:rPr>
          <w:i/>
          <w:iCs/>
        </w:rPr>
        <w:t>learner discretion</w:t>
      </w:r>
    </w:p>
    <w:p w14:paraId="4CD1585C" w14:textId="29FB90FC" w:rsidR="00B624F6" w:rsidRPr="002351B7" w:rsidRDefault="00B624F6" w:rsidP="00B624F6">
      <w:pPr>
        <w:pStyle w:val="ListParagraph"/>
        <w:numPr>
          <w:ilvl w:val="2"/>
          <w:numId w:val="23"/>
        </w:numPr>
        <w:spacing w:after="120"/>
      </w:pPr>
      <w:r>
        <w:t>We do</w:t>
      </w:r>
      <w:r w:rsidR="00360A62">
        <w:t>n’t</w:t>
      </w:r>
      <w:r>
        <w:t xml:space="preserve"> provide this information in the scenario</w:t>
      </w:r>
      <w:r w:rsidR="00633F59">
        <w:t>.</w:t>
      </w:r>
      <w:r>
        <w:t xml:space="preserve"> </w:t>
      </w:r>
    </w:p>
    <w:p w14:paraId="3256DA8A" w14:textId="77777777" w:rsidR="0073720A" w:rsidRPr="00381BF2" w:rsidRDefault="0073720A" w:rsidP="0073720A">
      <w:pPr>
        <w:pStyle w:val="ListParagraph"/>
        <w:numPr>
          <w:ilvl w:val="0"/>
          <w:numId w:val="1"/>
        </w:numPr>
        <w:spacing w:after="120"/>
      </w:pPr>
      <w:r w:rsidRPr="00381BF2">
        <w:t>Interview Questions</w:t>
      </w:r>
    </w:p>
    <w:p w14:paraId="490AA4D8" w14:textId="6D27ADA5" w:rsidR="0073720A" w:rsidRPr="00566BA9" w:rsidRDefault="003D6AF6" w:rsidP="0073720A">
      <w:pPr>
        <w:pStyle w:val="ListParagraph"/>
        <w:numPr>
          <w:ilvl w:val="1"/>
          <w:numId w:val="1"/>
        </w:numPr>
        <w:spacing w:after="120"/>
      </w:pPr>
      <w:r>
        <w:t>About Last Interview</w:t>
      </w:r>
      <w:r w:rsidR="0073720A">
        <w:t xml:space="preserve">: </w:t>
      </w:r>
      <w:r w:rsidR="00E74527">
        <w:rPr>
          <w:i/>
          <w:iCs/>
        </w:rPr>
        <w:t>Got the last two jobs she interviewed for</w:t>
      </w:r>
    </w:p>
    <w:p w14:paraId="3862BB99" w14:textId="0928FECB" w:rsidR="0073720A" w:rsidRPr="00E74527" w:rsidRDefault="003D6AF6" w:rsidP="0073720A">
      <w:pPr>
        <w:pStyle w:val="ListParagraph"/>
        <w:numPr>
          <w:ilvl w:val="1"/>
          <w:numId w:val="1"/>
        </w:numPr>
        <w:spacing w:after="120"/>
      </w:pPr>
      <w:r>
        <w:t>Anything You Don’t Want a Potential Employer to See on Social Media</w:t>
      </w:r>
      <w:r w:rsidR="0073720A">
        <w:t xml:space="preserve">: </w:t>
      </w:r>
      <w:r w:rsidR="0073720A">
        <w:rPr>
          <w:i/>
          <w:iCs/>
        </w:rPr>
        <w:t>No</w:t>
      </w:r>
    </w:p>
    <w:p w14:paraId="7887CF58" w14:textId="3E03DBB4" w:rsidR="00E74527" w:rsidRPr="008D2799" w:rsidRDefault="00E74527" w:rsidP="00E74527">
      <w:pPr>
        <w:pStyle w:val="ListParagraph"/>
        <w:numPr>
          <w:ilvl w:val="2"/>
          <w:numId w:val="1"/>
        </w:numPr>
        <w:spacing w:after="120"/>
      </w:pPr>
      <w:r>
        <w:t>Chantelle only makes appropriate posts</w:t>
      </w:r>
      <w:r w:rsidR="00633F59">
        <w:t>.</w:t>
      </w:r>
    </w:p>
    <w:p w14:paraId="5A68D890" w14:textId="6D8C78E6" w:rsidR="00E74527" w:rsidRDefault="003D6AF6" w:rsidP="00E74527">
      <w:pPr>
        <w:pStyle w:val="ListParagraph"/>
        <w:numPr>
          <w:ilvl w:val="1"/>
          <w:numId w:val="1"/>
        </w:numPr>
        <w:spacing w:after="120"/>
      </w:pPr>
      <w:r>
        <w:t>Outfit to Wear for a Job Interview</w:t>
      </w:r>
      <w:r w:rsidR="0073720A">
        <w:t xml:space="preserve">: </w:t>
      </w:r>
      <w:r w:rsidR="00E74527">
        <w:rPr>
          <w:i/>
          <w:iCs/>
        </w:rPr>
        <w:t>learner discretion</w:t>
      </w:r>
      <w:r w:rsidR="00E74527">
        <w:t xml:space="preserve"> </w:t>
      </w:r>
    </w:p>
    <w:p w14:paraId="613BA013" w14:textId="4485D827" w:rsidR="00E74527" w:rsidRPr="00381BF2" w:rsidRDefault="00E74527" w:rsidP="00354797">
      <w:pPr>
        <w:pStyle w:val="ListParagraph"/>
        <w:numPr>
          <w:ilvl w:val="2"/>
          <w:numId w:val="1"/>
        </w:numPr>
        <w:spacing w:after="120"/>
      </w:pPr>
      <w:r>
        <w:t>We don’t say if she has interview clothes or not</w:t>
      </w:r>
      <w:r w:rsidR="00354797">
        <w:t xml:space="preserve">. We state </w:t>
      </w:r>
      <w:r>
        <w:t xml:space="preserve">Chantelle needs to update some of her work </w:t>
      </w:r>
      <w:r w:rsidR="00360A62">
        <w:t>clothes,</w:t>
      </w:r>
      <w:r>
        <w:t xml:space="preserve"> so they are appropriate for an office setting</w:t>
      </w:r>
      <w:r w:rsidR="00354797">
        <w:t>.</w:t>
      </w:r>
    </w:p>
    <w:p w14:paraId="76D80C48" w14:textId="77777777" w:rsidR="0073720A" w:rsidRDefault="0073720A" w:rsidP="00354797">
      <w:pPr>
        <w:pStyle w:val="ListParagraph"/>
        <w:numPr>
          <w:ilvl w:val="0"/>
          <w:numId w:val="1"/>
        </w:numPr>
        <w:spacing w:after="120"/>
      </w:pPr>
      <w:r>
        <w:t>No Action Needed</w:t>
      </w:r>
    </w:p>
    <w:p w14:paraId="6EAD02A6" w14:textId="25179C16" w:rsidR="00354797" w:rsidRDefault="00354797" w:rsidP="00354797">
      <w:pPr>
        <w:pStyle w:val="ListParagraph"/>
        <w:numPr>
          <w:ilvl w:val="1"/>
          <w:numId w:val="1"/>
        </w:numPr>
      </w:pPr>
      <w:r>
        <w:t xml:space="preserve">If the learner entered an Action Needed item, and it makes sense for the scenario, don’t make them remove it. </w:t>
      </w:r>
    </w:p>
    <w:p w14:paraId="595C13ED" w14:textId="77777777" w:rsidR="0073720A" w:rsidRDefault="0073720A" w:rsidP="00354797"/>
    <w:p w14:paraId="3C7548FC" w14:textId="77777777" w:rsidR="0073720A" w:rsidRDefault="0073720A" w:rsidP="0073720A">
      <w:pPr>
        <w:pStyle w:val="Heading4"/>
      </w:pPr>
      <w:r>
        <w:t>Employability Plan Overview</w:t>
      </w:r>
    </w:p>
    <w:p w14:paraId="7A7DB5DF" w14:textId="77777777" w:rsidR="0073720A" w:rsidRPr="008A0A64" w:rsidRDefault="0073720A" w:rsidP="0073720A">
      <w:pPr>
        <w:pStyle w:val="ListParagraph"/>
        <w:numPr>
          <w:ilvl w:val="0"/>
          <w:numId w:val="24"/>
        </w:numPr>
        <w:spacing w:after="120"/>
        <w:rPr>
          <w:bCs/>
          <w:i/>
          <w:iCs/>
        </w:rPr>
      </w:pPr>
      <w:r>
        <w:rPr>
          <w:bCs/>
        </w:rPr>
        <w:t xml:space="preserve">EP Begin Date: </w:t>
      </w:r>
      <w:r>
        <w:rPr>
          <w:bCs/>
          <w:i/>
          <w:iCs/>
        </w:rPr>
        <w:t xml:space="preserve">today’s date </w:t>
      </w:r>
    </w:p>
    <w:p w14:paraId="43B73368" w14:textId="0B29F66B" w:rsidR="0073720A" w:rsidRDefault="0073720A" w:rsidP="0073720A">
      <w:pPr>
        <w:pStyle w:val="ListParagraph"/>
        <w:numPr>
          <w:ilvl w:val="0"/>
          <w:numId w:val="24"/>
        </w:numPr>
        <w:spacing w:after="120"/>
        <w:rPr>
          <w:bCs/>
          <w:i/>
          <w:iCs/>
        </w:rPr>
      </w:pPr>
      <w:r>
        <w:rPr>
          <w:bCs/>
        </w:rPr>
        <w:t>EP End Date:</w:t>
      </w:r>
      <w:r>
        <w:rPr>
          <w:bCs/>
          <w:i/>
          <w:iCs/>
        </w:rPr>
        <w:t xml:space="preserve"> </w:t>
      </w:r>
      <w:r w:rsidR="00332EBF">
        <w:rPr>
          <w:bCs/>
          <w:i/>
          <w:iCs/>
        </w:rPr>
        <w:t>learner discretion</w:t>
      </w:r>
    </w:p>
    <w:p w14:paraId="663BFF4F" w14:textId="77777777" w:rsidR="0073720A" w:rsidRDefault="0073720A" w:rsidP="0073720A">
      <w:pPr>
        <w:pStyle w:val="ListParagraph"/>
        <w:numPr>
          <w:ilvl w:val="0"/>
          <w:numId w:val="24"/>
        </w:numPr>
        <w:spacing w:after="120"/>
        <w:rPr>
          <w:bCs/>
          <w:i/>
          <w:iCs/>
        </w:rPr>
      </w:pPr>
      <w:r>
        <w:rPr>
          <w:bCs/>
        </w:rPr>
        <w:t xml:space="preserve">EP without activities: </w:t>
      </w:r>
      <w:r>
        <w:rPr>
          <w:bCs/>
          <w:i/>
          <w:iCs/>
        </w:rPr>
        <w:t>No</w:t>
      </w:r>
    </w:p>
    <w:p w14:paraId="26BE746F" w14:textId="77777777" w:rsidR="0073720A" w:rsidRDefault="0073720A" w:rsidP="0073720A">
      <w:pPr>
        <w:pStyle w:val="ListParagraph"/>
        <w:numPr>
          <w:ilvl w:val="0"/>
          <w:numId w:val="24"/>
        </w:numPr>
        <w:spacing w:after="120"/>
        <w:rPr>
          <w:bCs/>
          <w:i/>
          <w:iCs/>
        </w:rPr>
      </w:pPr>
      <w:r>
        <w:rPr>
          <w:bCs/>
        </w:rPr>
        <w:t>Notes:</w:t>
      </w:r>
      <w:r>
        <w:rPr>
          <w:bCs/>
          <w:i/>
          <w:iCs/>
        </w:rPr>
        <w:t xml:space="preserve"> N/A</w:t>
      </w:r>
    </w:p>
    <w:p w14:paraId="73858E07" w14:textId="77777777" w:rsidR="0073720A" w:rsidRDefault="0073720A" w:rsidP="00B04AA2">
      <w:pPr>
        <w:pStyle w:val="ListParagraph"/>
        <w:numPr>
          <w:ilvl w:val="1"/>
          <w:numId w:val="24"/>
        </w:numPr>
        <w:rPr>
          <w:bCs/>
          <w:i/>
          <w:iCs/>
        </w:rPr>
      </w:pPr>
      <w:r>
        <w:rPr>
          <w:bCs/>
        </w:rPr>
        <w:lastRenderedPageBreak/>
        <w:t xml:space="preserve">If the learner has something entered in the Notes field, it must be information specifically for the parent. If it isn’t, make them change it. </w:t>
      </w:r>
    </w:p>
    <w:p w14:paraId="65A69C39" w14:textId="77777777" w:rsidR="0073720A" w:rsidRPr="008A0A64" w:rsidRDefault="0073720A" w:rsidP="0073720A">
      <w:pPr>
        <w:rPr>
          <w:bCs/>
          <w:i/>
          <w:iCs/>
        </w:rPr>
      </w:pPr>
    </w:p>
    <w:p w14:paraId="43C4364F" w14:textId="77777777" w:rsidR="0073720A" w:rsidRDefault="0073720A" w:rsidP="0073720A">
      <w:pPr>
        <w:pStyle w:val="Heading4"/>
      </w:pPr>
      <w:r>
        <w:t>Goals</w:t>
      </w:r>
    </w:p>
    <w:p w14:paraId="305D8EF9" w14:textId="66642195" w:rsidR="007A0529" w:rsidRDefault="007A0529" w:rsidP="007A0529">
      <w:pPr>
        <w:pStyle w:val="ListParagraph"/>
        <w:numPr>
          <w:ilvl w:val="0"/>
          <w:numId w:val="26"/>
        </w:numPr>
        <w:spacing w:after="120"/>
      </w:pPr>
      <w:r>
        <w:t xml:space="preserve">Check all Goals and Goal Steps to see if </w:t>
      </w:r>
      <w:r w:rsidR="00543A6A">
        <w:t>Chantelle</w:t>
      </w:r>
      <w:r>
        <w:t xml:space="preserve"> completed any of them. </w:t>
      </w:r>
    </w:p>
    <w:p w14:paraId="5EC36F03" w14:textId="2E25CCC1" w:rsidR="007A0529" w:rsidRDefault="007A0529" w:rsidP="003E15F5">
      <w:pPr>
        <w:pStyle w:val="ListParagraph"/>
        <w:numPr>
          <w:ilvl w:val="0"/>
          <w:numId w:val="26"/>
        </w:numPr>
      </w:pPr>
      <w:r>
        <w:t xml:space="preserve">Learners might have ended </w:t>
      </w:r>
      <w:r w:rsidR="00543A6A">
        <w:t xml:space="preserve">goals related to obtaining further education based on the information Chantelle provided during the career assessment conversation. If they did, encourage them to develop new goals for Chantelle. </w:t>
      </w:r>
    </w:p>
    <w:p w14:paraId="56A77928" w14:textId="77777777" w:rsidR="003E15F5" w:rsidRDefault="003E15F5" w:rsidP="003E15F5"/>
    <w:p w14:paraId="62FD2E22" w14:textId="77777777" w:rsidR="0073720A" w:rsidRDefault="0073720A" w:rsidP="0073720A">
      <w:pPr>
        <w:pStyle w:val="Heading4"/>
      </w:pPr>
      <w:proofErr w:type="gramStart"/>
      <w:r>
        <w:t>Employments</w:t>
      </w:r>
      <w:proofErr w:type="gramEnd"/>
    </w:p>
    <w:p w14:paraId="25DFB694" w14:textId="015CC6B0" w:rsidR="0073720A" w:rsidRDefault="00543A6A" w:rsidP="0073720A">
      <w:pPr>
        <w:pStyle w:val="ListParagraph"/>
        <w:numPr>
          <w:ilvl w:val="0"/>
          <w:numId w:val="27"/>
        </w:numPr>
      </w:pPr>
      <w:r>
        <w:t xml:space="preserve">Chantelle </w:t>
      </w:r>
      <w:r w:rsidR="0073720A">
        <w:t>is</w:t>
      </w:r>
      <w:r w:rsidR="003E15F5">
        <w:t>n’t</w:t>
      </w:r>
      <w:r w:rsidR="0073720A">
        <w:t xml:space="preserve"> working</w:t>
      </w:r>
      <w:r w:rsidR="00967D81">
        <w:t>.</w:t>
      </w:r>
    </w:p>
    <w:p w14:paraId="126C18A5" w14:textId="77777777" w:rsidR="0073720A" w:rsidRDefault="0073720A" w:rsidP="0073720A"/>
    <w:p w14:paraId="57FA335A" w14:textId="77777777" w:rsidR="0073720A" w:rsidRDefault="0073720A" w:rsidP="0073720A">
      <w:pPr>
        <w:pStyle w:val="Heading4"/>
      </w:pPr>
      <w:r>
        <w:t>Elapsed Activities</w:t>
      </w:r>
    </w:p>
    <w:p w14:paraId="3490F37D" w14:textId="4E18CD95" w:rsidR="0073720A" w:rsidRPr="005D441D" w:rsidRDefault="0073720A" w:rsidP="00742968">
      <w:pPr>
        <w:pStyle w:val="ListParagraph"/>
        <w:numPr>
          <w:ilvl w:val="0"/>
          <w:numId w:val="27"/>
        </w:numPr>
      </w:pPr>
      <w:r>
        <w:t xml:space="preserve">Activity: </w:t>
      </w:r>
      <w:r>
        <w:rPr>
          <w:i/>
          <w:iCs/>
        </w:rPr>
        <w:t xml:space="preserve">Career Planning &amp; </w:t>
      </w:r>
      <w:r w:rsidR="00A05AF9">
        <w:rPr>
          <w:i/>
          <w:iCs/>
        </w:rPr>
        <w:t>Counseling;</w:t>
      </w:r>
      <w:r>
        <w:t xml:space="preserve"> Activity Description: </w:t>
      </w:r>
      <w:r>
        <w:rPr>
          <w:i/>
          <w:iCs/>
        </w:rPr>
        <w:t>Complete the Test of Adult Basic Education (TABE)</w:t>
      </w:r>
      <w:r>
        <w:t xml:space="preserve">; Completion Reason: </w:t>
      </w:r>
      <w:r>
        <w:rPr>
          <w:i/>
          <w:iCs/>
        </w:rPr>
        <w:t>A – Successful</w:t>
      </w:r>
      <w:r w:rsidR="002661C6">
        <w:rPr>
          <w:i/>
          <w:iCs/>
        </w:rPr>
        <w:t>ly</w:t>
      </w:r>
      <w:r>
        <w:rPr>
          <w:i/>
          <w:iCs/>
        </w:rPr>
        <w:t xml:space="preserve"> </w:t>
      </w:r>
      <w:r w:rsidR="002661C6">
        <w:rPr>
          <w:i/>
          <w:iCs/>
        </w:rPr>
        <w:t>C</w:t>
      </w:r>
      <w:r>
        <w:rPr>
          <w:i/>
          <w:iCs/>
        </w:rPr>
        <w:t>ompleted</w:t>
      </w:r>
    </w:p>
    <w:p w14:paraId="3BEED468" w14:textId="77777777" w:rsidR="0073720A" w:rsidRDefault="0073720A" w:rsidP="0073720A"/>
    <w:p w14:paraId="545762B0" w14:textId="77777777" w:rsidR="0073720A" w:rsidRDefault="0073720A" w:rsidP="0073720A">
      <w:pPr>
        <w:pStyle w:val="Heading4"/>
      </w:pPr>
      <w:r>
        <w:t>Historical Activities</w:t>
      </w:r>
    </w:p>
    <w:p w14:paraId="3771C9A9" w14:textId="2771B836" w:rsidR="0073720A" w:rsidRPr="001A4967" w:rsidRDefault="0073720A" w:rsidP="0073720A">
      <w:pPr>
        <w:pStyle w:val="ListParagraph"/>
        <w:numPr>
          <w:ilvl w:val="0"/>
          <w:numId w:val="27"/>
        </w:numPr>
        <w:spacing w:after="120"/>
      </w:pPr>
      <w:r>
        <w:t xml:space="preserve">Activity: </w:t>
      </w:r>
      <w:r>
        <w:rPr>
          <w:i/>
          <w:iCs/>
        </w:rPr>
        <w:t xml:space="preserve">CE – Career Planning &amp; </w:t>
      </w:r>
      <w:r w:rsidR="003D6AF6">
        <w:rPr>
          <w:i/>
          <w:iCs/>
        </w:rPr>
        <w:t>Counseling;</w:t>
      </w:r>
      <w:r>
        <w:t xml:space="preserve"> Activity Description: </w:t>
      </w:r>
      <w:r>
        <w:rPr>
          <w:i/>
          <w:iCs/>
        </w:rPr>
        <w:t>Complete Career Locker Career Assessments</w:t>
      </w:r>
    </w:p>
    <w:p w14:paraId="23523C6D" w14:textId="77777777" w:rsidR="0073720A" w:rsidRPr="001A4967" w:rsidRDefault="0073720A" w:rsidP="0073720A">
      <w:pPr>
        <w:pStyle w:val="ListParagraph"/>
        <w:numPr>
          <w:ilvl w:val="1"/>
          <w:numId w:val="27"/>
        </w:numPr>
        <w:spacing w:after="120"/>
      </w:pPr>
      <w:r>
        <w:t xml:space="preserve">End Activity: </w:t>
      </w:r>
      <w:r>
        <w:rPr>
          <w:i/>
          <w:iCs/>
        </w:rPr>
        <w:t xml:space="preserve">checkbox selected </w:t>
      </w:r>
    </w:p>
    <w:p w14:paraId="24E4E7E2" w14:textId="406DF886" w:rsidR="0073720A" w:rsidRPr="00F644D4" w:rsidRDefault="0073720A" w:rsidP="0073720A">
      <w:pPr>
        <w:pStyle w:val="ListParagraph"/>
        <w:numPr>
          <w:ilvl w:val="1"/>
          <w:numId w:val="27"/>
        </w:numPr>
        <w:spacing w:after="120"/>
      </w:pPr>
      <w:r>
        <w:t xml:space="preserve">Completion Reason: </w:t>
      </w:r>
      <w:r>
        <w:rPr>
          <w:i/>
          <w:iCs/>
        </w:rPr>
        <w:t xml:space="preserve">A – Successfully </w:t>
      </w:r>
      <w:r w:rsidR="003D6AF6">
        <w:rPr>
          <w:i/>
          <w:iCs/>
        </w:rPr>
        <w:t>Completed;</w:t>
      </w:r>
      <w:r>
        <w:t xml:space="preserve"> Actual End Date: </w:t>
      </w:r>
      <w:r>
        <w:rPr>
          <w:i/>
          <w:iCs/>
        </w:rPr>
        <w:t xml:space="preserve">Yesterday’s date </w:t>
      </w:r>
    </w:p>
    <w:p w14:paraId="7CA08B1C" w14:textId="77777777" w:rsidR="0073720A" w:rsidRPr="00157C0E" w:rsidRDefault="0073720A" w:rsidP="0073720A">
      <w:pPr>
        <w:pStyle w:val="ListParagraph"/>
        <w:numPr>
          <w:ilvl w:val="2"/>
          <w:numId w:val="27"/>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3605B259" w14:textId="281A2B25" w:rsidR="0073720A" w:rsidRPr="00DE4190" w:rsidRDefault="0073720A" w:rsidP="0073720A">
      <w:pPr>
        <w:pStyle w:val="ListParagraph"/>
        <w:numPr>
          <w:ilvl w:val="0"/>
          <w:numId w:val="27"/>
        </w:numPr>
        <w:spacing w:after="120"/>
      </w:pPr>
      <w:r>
        <w:t xml:space="preserve">Activity: </w:t>
      </w:r>
      <w:r>
        <w:rPr>
          <w:i/>
          <w:iCs/>
        </w:rPr>
        <w:t xml:space="preserve">CE – Career Planning &amp; </w:t>
      </w:r>
      <w:r w:rsidR="003D6AF6">
        <w:rPr>
          <w:i/>
          <w:iCs/>
        </w:rPr>
        <w:t>Counseling;</w:t>
      </w:r>
      <w:r>
        <w:t xml:space="preserve"> Activity Description: </w:t>
      </w:r>
      <w:r>
        <w:rPr>
          <w:i/>
          <w:iCs/>
        </w:rPr>
        <w:t>Complete the Test of Adult Basic Education (TABE)</w:t>
      </w:r>
    </w:p>
    <w:p w14:paraId="1397DFDE" w14:textId="77777777" w:rsidR="0073720A" w:rsidRPr="00D87FB7" w:rsidRDefault="0073720A" w:rsidP="0073720A">
      <w:pPr>
        <w:pStyle w:val="ListParagraph"/>
        <w:numPr>
          <w:ilvl w:val="1"/>
          <w:numId w:val="27"/>
        </w:numPr>
        <w:spacing w:after="120"/>
      </w:pPr>
      <w:r w:rsidRPr="00D87FB7">
        <w:t xml:space="preserve">If this activity isn’t elapsed, the learner must end it. </w:t>
      </w:r>
    </w:p>
    <w:p w14:paraId="447411D4" w14:textId="77777777" w:rsidR="0073720A" w:rsidRPr="001A4967" w:rsidRDefault="0073720A" w:rsidP="0073720A">
      <w:pPr>
        <w:pStyle w:val="ListParagraph"/>
        <w:numPr>
          <w:ilvl w:val="2"/>
          <w:numId w:val="27"/>
        </w:numPr>
        <w:spacing w:after="120"/>
      </w:pPr>
      <w:r>
        <w:t xml:space="preserve">End Activity: </w:t>
      </w:r>
      <w:r>
        <w:rPr>
          <w:i/>
          <w:iCs/>
        </w:rPr>
        <w:t xml:space="preserve">checkbox selected </w:t>
      </w:r>
    </w:p>
    <w:p w14:paraId="33DCC51D" w14:textId="0CE728A9" w:rsidR="0073720A" w:rsidRPr="00105692" w:rsidRDefault="0073720A" w:rsidP="0073720A">
      <w:pPr>
        <w:pStyle w:val="ListParagraph"/>
        <w:numPr>
          <w:ilvl w:val="2"/>
          <w:numId w:val="27"/>
        </w:numPr>
        <w:spacing w:after="120"/>
      </w:pPr>
      <w:r>
        <w:t xml:space="preserve">Completion Reason: </w:t>
      </w:r>
      <w:r>
        <w:rPr>
          <w:i/>
          <w:iCs/>
        </w:rPr>
        <w:t xml:space="preserve">A – Successfully </w:t>
      </w:r>
      <w:r w:rsidR="003D6AF6">
        <w:rPr>
          <w:i/>
          <w:iCs/>
        </w:rPr>
        <w:t>Completed;</w:t>
      </w:r>
      <w:r>
        <w:t xml:space="preserve"> Actual End Date: </w:t>
      </w:r>
      <w:r>
        <w:rPr>
          <w:i/>
          <w:iCs/>
        </w:rPr>
        <w:t xml:space="preserve">Yesterday’s date </w:t>
      </w:r>
    </w:p>
    <w:p w14:paraId="3782ADDF" w14:textId="77777777" w:rsidR="0073720A" w:rsidRPr="00D87FB7" w:rsidRDefault="0073720A" w:rsidP="0073720A">
      <w:pPr>
        <w:pStyle w:val="ListParagraph"/>
        <w:numPr>
          <w:ilvl w:val="3"/>
          <w:numId w:val="27"/>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6DFAD91B" w14:textId="77777777" w:rsidR="0073720A" w:rsidRDefault="0073720A" w:rsidP="0073720A">
      <w:pPr>
        <w:pStyle w:val="Heading4"/>
      </w:pPr>
      <w:r>
        <w:t xml:space="preserve">Activities </w:t>
      </w:r>
    </w:p>
    <w:p w14:paraId="1FAEBB5C" w14:textId="0E89C730" w:rsidR="00387BAE" w:rsidRPr="00387BAE" w:rsidRDefault="00387BAE" w:rsidP="00387BAE">
      <w:pPr>
        <w:pStyle w:val="ListParagraph"/>
        <w:numPr>
          <w:ilvl w:val="0"/>
          <w:numId w:val="27"/>
        </w:numPr>
        <w:spacing w:after="120"/>
      </w:pPr>
      <w:r>
        <w:t xml:space="preserve">Activity: </w:t>
      </w:r>
      <w:r>
        <w:rPr>
          <w:i/>
          <w:iCs/>
        </w:rPr>
        <w:t>PR – P</w:t>
      </w:r>
      <w:r w:rsidR="00742968">
        <w:rPr>
          <w:i/>
          <w:iCs/>
        </w:rPr>
        <w:t xml:space="preserve">hysical </w:t>
      </w:r>
      <w:r w:rsidR="003D6AF6">
        <w:rPr>
          <w:i/>
          <w:iCs/>
        </w:rPr>
        <w:t>Rehabilitation;</w:t>
      </w:r>
      <w:r>
        <w:t xml:space="preserve"> Activity Description: </w:t>
      </w:r>
      <w:r>
        <w:rPr>
          <w:i/>
          <w:iCs/>
        </w:rPr>
        <w:t>Attend physical therapy appointments</w:t>
      </w:r>
      <w:r w:rsidR="00533CD1">
        <w:rPr>
          <w:i/>
          <w:iCs/>
        </w:rPr>
        <w:t>,</w:t>
      </w:r>
      <w:r>
        <w:rPr>
          <w:i/>
          <w:iCs/>
        </w:rPr>
        <w:t xml:space="preserve"> or something similar </w:t>
      </w:r>
    </w:p>
    <w:p w14:paraId="25CEA243" w14:textId="18F16510" w:rsidR="00387BAE" w:rsidRPr="00157C0E" w:rsidRDefault="00387BAE" w:rsidP="00387BAE">
      <w:pPr>
        <w:pStyle w:val="ListParagraph"/>
        <w:numPr>
          <w:ilvl w:val="1"/>
          <w:numId w:val="27"/>
        </w:numPr>
        <w:spacing w:after="120"/>
      </w:pPr>
      <w:r>
        <w:t>Double check th</w:t>
      </w:r>
      <w:r w:rsidR="000C5C29">
        <w:t>at the Start Date isn’t in the future</w:t>
      </w:r>
      <w:r w:rsidR="00CD476B">
        <w:t>.</w:t>
      </w:r>
    </w:p>
    <w:p w14:paraId="37A8ECE2" w14:textId="77777777" w:rsidR="0073720A" w:rsidRPr="00441635" w:rsidRDefault="0073720A" w:rsidP="0073720A">
      <w:pPr>
        <w:pStyle w:val="ListParagraph"/>
        <w:numPr>
          <w:ilvl w:val="1"/>
          <w:numId w:val="27"/>
        </w:numPr>
        <w:spacing w:after="120"/>
      </w:pPr>
      <w:r>
        <w:t xml:space="preserve">Planned End Date: </w:t>
      </w:r>
      <w:r w:rsidRPr="0058661B">
        <w:rPr>
          <w:i/>
          <w:iCs/>
        </w:rPr>
        <w:t>matches EP end date</w:t>
      </w:r>
    </w:p>
    <w:p w14:paraId="364A10EB" w14:textId="668B0352" w:rsidR="00441635" w:rsidRDefault="00441635" w:rsidP="00576911">
      <w:pPr>
        <w:pStyle w:val="ListParagraph"/>
        <w:numPr>
          <w:ilvl w:val="0"/>
          <w:numId w:val="27"/>
        </w:numPr>
        <w:spacing w:after="120"/>
      </w:pPr>
      <w:r>
        <w:lastRenderedPageBreak/>
        <w:t xml:space="preserve">Chantelle wants to focus on finding a job. She should </w:t>
      </w:r>
      <w:r w:rsidR="00576911">
        <w:t>be assigned several work-related activities</w:t>
      </w:r>
      <w:r w:rsidR="00967D81">
        <w:t>.</w:t>
      </w:r>
    </w:p>
    <w:p w14:paraId="45B1F101" w14:textId="6655200C" w:rsidR="00576911" w:rsidRDefault="00576911" w:rsidP="00576911">
      <w:pPr>
        <w:pStyle w:val="ListParagraph"/>
        <w:numPr>
          <w:ilvl w:val="0"/>
          <w:numId w:val="27"/>
        </w:numPr>
        <w:spacing w:after="120"/>
      </w:pPr>
      <w:r>
        <w:t xml:space="preserve">She reports she </w:t>
      </w:r>
      <w:r w:rsidR="00CD476B">
        <w:t xml:space="preserve">is </w:t>
      </w:r>
      <w:r>
        <w:t xml:space="preserve">good at interviews and has a resume/cover letter. </w:t>
      </w:r>
      <w:r w:rsidR="00407395">
        <w:t>She also doesn’t want to further her education right now. Chantelle</w:t>
      </w:r>
      <w:r>
        <w:t xml:space="preserve"> shouldn’t </w:t>
      </w:r>
      <w:r w:rsidR="00384CA9">
        <w:t>be assigned activities related to these items</w:t>
      </w:r>
      <w:r w:rsidR="00967D81">
        <w:t>.</w:t>
      </w:r>
      <w:r w:rsidR="00384CA9">
        <w:t xml:space="preserve"> </w:t>
      </w:r>
    </w:p>
    <w:p w14:paraId="728514A4" w14:textId="77777777" w:rsidR="00B8453B" w:rsidRDefault="00B8453B" w:rsidP="00FF78E6">
      <w:pPr>
        <w:pStyle w:val="ListParagraph"/>
        <w:numPr>
          <w:ilvl w:val="0"/>
          <w:numId w:val="27"/>
        </w:numPr>
      </w:pPr>
      <w:r>
        <w:t>Based on Chantelle’s scenario, it is realistic for her to be assigned at least 20 hours a week and no greater than 40 hours a week.</w:t>
      </w:r>
    </w:p>
    <w:p w14:paraId="5F09289D" w14:textId="77777777" w:rsidR="00FF78E6" w:rsidRDefault="00FF78E6" w:rsidP="00FF78E6">
      <w:pPr>
        <w:pStyle w:val="ListParagraph"/>
      </w:pPr>
    </w:p>
    <w:p w14:paraId="7675D9E0" w14:textId="4A40C933" w:rsidR="00B8453B" w:rsidRDefault="00B8453B" w:rsidP="00B8453B">
      <w:pPr>
        <w:pStyle w:val="Heading4"/>
      </w:pPr>
      <w:r>
        <w:t xml:space="preserve">Employability Plan </w:t>
      </w:r>
    </w:p>
    <w:p w14:paraId="4B540D0A" w14:textId="2601CD8C" w:rsidR="00B8453B" w:rsidRDefault="00B8453B" w:rsidP="00B8453B">
      <w:pPr>
        <w:pStyle w:val="ListParagraph"/>
        <w:numPr>
          <w:ilvl w:val="0"/>
          <w:numId w:val="29"/>
        </w:numPr>
      </w:pPr>
      <w:r>
        <w:t xml:space="preserve">Learner did not submit the EP. </w:t>
      </w:r>
    </w:p>
    <w:p w14:paraId="5509F28A" w14:textId="77777777" w:rsidR="00407395" w:rsidRPr="0058661B" w:rsidRDefault="00407395" w:rsidP="00407395"/>
    <w:p w14:paraId="74BE7B20" w14:textId="77777777" w:rsidR="00D64540" w:rsidRDefault="00D64540" w:rsidP="00D64540">
      <w:pPr>
        <w:pStyle w:val="Heading4"/>
      </w:pPr>
      <w:r w:rsidRPr="00415A72">
        <w:t>Supportive Services</w:t>
      </w:r>
    </w:p>
    <w:p w14:paraId="4A86695E" w14:textId="77777777" w:rsidR="00D64540" w:rsidRDefault="00D64540" w:rsidP="00D64540">
      <w:pPr>
        <w:pStyle w:val="ListParagraph"/>
        <w:numPr>
          <w:ilvl w:val="0"/>
          <w:numId w:val="29"/>
        </w:numPr>
        <w:spacing w:after="120"/>
      </w:pPr>
      <w:r>
        <w:t>Up to learner discretion (Chantelle takes the bus or walks)</w:t>
      </w:r>
    </w:p>
    <w:p w14:paraId="218526F9" w14:textId="0C483296" w:rsidR="00D64540" w:rsidRDefault="00D64540" w:rsidP="006A795A">
      <w:pPr>
        <w:pStyle w:val="ListParagraph"/>
        <w:numPr>
          <w:ilvl w:val="1"/>
          <w:numId w:val="29"/>
        </w:numPr>
        <w:spacing w:after="120"/>
      </w:pPr>
      <w:r>
        <w:t xml:space="preserve">The scenario </w:t>
      </w:r>
      <w:r w:rsidR="00F6413B">
        <w:t>doesn’t</w:t>
      </w:r>
      <w:r>
        <w:t xml:space="preserve"> specifically say learners must provide Supportive Services. If they don’t, recommend they add one for Chantelle, but don’t require it. </w:t>
      </w:r>
    </w:p>
    <w:p w14:paraId="3A1048D5" w14:textId="013F7207" w:rsidR="006A795A" w:rsidRPr="00C7545B" w:rsidRDefault="006A795A" w:rsidP="006A795A">
      <w:pPr>
        <w:pStyle w:val="ListParagraph"/>
        <w:numPr>
          <w:ilvl w:val="0"/>
          <w:numId w:val="29"/>
        </w:numPr>
      </w:pPr>
      <w:r>
        <w:t>Learners can update this information</w:t>
      </w:r>
      <w:r w:rsidR="004D3579">
        <w:t xml:space="preserve"> only</w:t>
      </w:r>
      <w:r>
        <w:t xml:space="preserve"> the same day they enter it. </w:t>
      </w:r>
    </w:p>
    <w:p w14:paraId="1537400C" w14:textId="0A86B041" w:rsidR="0073720A" w:rsidRPr="0029304B" w:rsidRDefault="0073720A" w:rsidP="0073720A"/>
    <w:p w14:paraId="03A0C742" w14:textId="77777777" w:rsidR="0073720A" w:rsidRDefault="0073720A" w:rsidP="0073720A">
      <w:pPr>
        <w:pStyle w:val="Heading4"/>
      </w:pPr>
      <w:r>
        <w:t>PIN Comments</w:t>
      </w:r>
    </w:p>
    <w:p w14:paraId="124C5ED0" w14:textId="255CA570" w:rsidR="00BD2AC5" w:rsidRPr="00DE5797" w:rsidRDefault="00BD2AC5" w:rsidP="00BD2AC5">
      <w:pPr>
        <w:pStyle w:val="ListParagraph"/>
        <w:numPr>
          <w:ilvl w:val="0"/>
          <w:numId w:val="30"/>
        </w:numPr>
        <w:spacing w:after="120"/>
        <w:rPr>
          <w:szCs w:val="24"/>
        </w:rPr>
      </w:pPr>
      <w:r>
        <w:t xml:space="preserve">Learners may have all the information in one comment. </w:t>
      </w:r>
      <w:r w:rsidR="009641A8">
        <w:t>Although</w:t>
      </w:r>
      <w:r w:rsidR="00B44DA1">
        <w:t xml:space="preserve"> </w:t>
      </w:r>
      <w:r>
        <w:t xml:space="preserve">you can encourage them to separate the information and explain the benefits, don’t make them separate it. </w:t>
      </w:r>
      <w:proofErr w:type="gramStart"/>
      <w:r>
        <w:t>As long as</w:t>
      </w:r>
      <w:proofErr w:type="gramEnd"/>
      <w:r>
        <w:t xml:space="preserve"> they have all the required information and Comment Types, </w:t>
      </w:r>
      <w:r w:rsidR="001C118F">
        <w:t>it’s acceptable</w:t>
      </w:r>
      <w:r>
        <w:t xml:space="preserve">. </w:t>
      </w:r>
    </w:p>
    <w:p w14:paraId="3627218E" w14:textId="0EA6A3D5" w:rsidR="00E10B2F" w:rsidRDefault="00E10B2F" w:rsidP="00E10B2F">
      <w:pPr>
        <w:numPr>
          <w:ilvl w:val="0"/>
          <w:numId w:val="30"/>
        </w:numPr>
        <w:spacing w:after="120"/>
      </w:pPr>
      <w:r>
        <w:t>Learners can edit comments</w:t>
      </w:r>
      <w:r w:rsidR="004D3579">
        <w:t xml:space="preserve"> only</w:t>
      </w:r>
      <w:r>
        <w:t xml:space="preserve"> the same day they enter them. </w:t>
      </w:r>
    </w:p>
    <w:p w14:paraId="4A08D99C" w14:textId="77777777" w:rsidR="0073720A" w:rsidRPr="00AE461F" w:rsidRDefault="0073720A" w:rsidP="0073720A">
      <w:pPr>
        <w:pStyle w:val="ListParagraph"/>
        <w:numPr>
          <w:ilvl w:val="0"/>
          <w:numId w:val="30"/>
        </w:numPr>
        <w:spacing w:after="120"/>
        <w:rPr>
          <w:szCs w:val="24"/>
        </w:rPr>
      </w:pPr>
      <w:r>
        <w:t>TABE Scores</w:t>
      </w:r>
    </w:p>
    <w:p w14:paraId="50911D12" w14:textId="77777777" w:rsidR="0073720A" w:rsidRPr="008B0DDB" w:rsidRDefault="0073720A" w:rsidP="0073720A">
      <w:pPr>
        <w:pStyle w:val="ListParagraph"/>
        <w:numPr>
          <w:ilvl w:val="1"/>
          <w:numId w:val="30"/>
        </w:numPr>
        <w:spacing w:after="120"/>
        <w:rPr>
          <w:szCs w:val="24"/>
        </w:rPr>
      </w:pPr>
      <w:r>
        <w:t xml:space="preserve">Participant Contact: </w:t>
      </w:r>
      <w:r>
        <w:rPr>
          <w:i/>
          <w:iCs/>
        </w:rPr>
        <w:t>SC</w:t>
      </w:r>
    </w:p>
    <w:p w14:paraId="6A152EDA" w14:textId="77777777" w:rsidR="0073720A" w:rsidRPr="008B0DDB" w:rsidRDefault="0073720A" w:rsidP="0073720A">
      <w:pPr>
        <w:pStyle w:val="ListParagraph"/>
        <w:numPr>
          <w:ilvl w:val="1"/>
          <w:numId w:val="30"/>
        </w:numPr>
        <w:spacing w:after="120"/>
        <w:rPr>
          <w:szCs w:val="24"/>
        </w:rPr>
      </w:pPr>
      <w:r>
        <w:t xml:space="preserve">Comment Type: </w:t>
      </w:r>
      <w:r>
        <w:rPr>
          <w:i/>
          <w:iCs/>
        </w:rPr>
        <w:t xml:space="preserve">Informal Assessment </w:t>
      </w:r>
    </w:p>
    <w:p w14:paraId="49B34FF0" w14:textId="77777777" w:rsidR="0073720A" w:rsidRPr="00C7545B" w:rsidRDefault="0073720A" w:rsidP="0073720A">
      <w:pPr>
        <w:pStyle w:val="ListParagraph"/>
        <w:numPr>
          <w:ilvl w:val="1"/>
          <w:numId w:val="30"/>
        </w:numPr>
        <w:spacing w:after="120"/>
        <w:rPr>
          <w:szCs w:val="24"/>
        </w:rPr>
      </w:pPr>
      <w:r>
        <w:t>Must include:</w:t>
      </w:r>
    </w:p>
    <w:p w14:paraId="7F0E95DB" w14:textId="3A164FC9" w:rsidR="0073720A" w:rsidRPr="00D50344" w:rsidRDefault="009D586E" w:rsidP="0073720A">
      <w:pPr>
        <w:pStyle w:val="ListParagraph"/>
        <w:numPr>
          <w:ilvl w:val="2"/>
          <w:numId w:val="30"/>
        </w:numPr>
        <w:spacing w:after="120"/>
        <w:rPr>
          <w:szCs w:val="24"/>
        </w:rPr>
      </w:pPr>
      <w:r>
        <w:t>Chantelle</w:t>
      </w:r>
      <w:r w:rsidR="0073720A">
        <w:t>’s scores</w:t>
      </w:r>
    </w:p>
    <w:p w14:paraId="6D97F36F" w14:textId="57CCEB09" w:rsidR="0073720A" w:rsidRPr="00BA05D7" w:rsidRDefault="0073720A" w:rsidP="0073720A">
      <w:pPr>
        <w:pStyle w:val="ListParagraph"/>
        <w:numPr>
          <w:ilvl w:val="2"/>
          <w:numId w:val="30"/>
        </w:numPr>
        <w:spacing w:after="120"/>
        <w:rPr>
          <w:szCs w:val="24"/>
        </w:rPr>
      </w:pPr>
      <w:r>
        <w:t xml:space="preserve">Based on results, </w:t>
      </w:r>
      <w:r w:rsidR="009D586E">
        <w:t xml:space="preserve">ready for </w:t>
      </w:r>
      <w:r w:rsidR="00053E06">
        <w:t>tech school degree/program</w:t>
      </w:r>
      <w:r w:rsidR="00DA7936">
        <w:t>,</w:t>
      </w:r>
      <w:r w:rsidR="00053E06">
        <w:t xml:space="preserve"> but wants to look for a job rather than pursue a degree</w:t>
      </w:r>
      <w:r w:rsidR="00CD476B">
        <w:t>.</w:t>
      </w:r>
      <w:r w:rsidR="00053E06">
        <w:t xml:space="preserve"> </w:t>
      </w:r>
    </w:p>
    <w:p w14:paraId="7962D358" w14:textId="77777777" w:rsidR="0073720A" w:rsidRPr="00AE461F" w:rsidRDefault="0073720A" w:rsidP="0073720A">
      <w:pPr>
        <w:pStyle w:val="ListParagraph"/>
        <w:numPr>
          <w:ilvl w:val="0"/>
          <w:numId w:val="30"/>
        </w:numPr>
        <w:spacing w:after="120"/>
        <w:rPr>
          <w:szCs w:val="24"/>
        </w:rPr>
      </w:pPr>
      <w:r>
        <w:t>Career Assessment</w:t>
      </w:r>
    </w:p>
    <w:p w14:paraId="5F52D812" w14:textId="77777777" w:rsidR="0073720A" w:rsidRPr="008B0DDB" w:rsidRDefault="0073720A" w:rsidP="0073720A">
      <w:pPr>
        <w:pStyle w:val="ListParagraph"/>
        <w:numPr>
          <w:ilvl w:val="1"/>
          <w:numId w:val="30"/>
        </w:numPr>
        <w:spacing w:after="120"/>
        <w:rPr>
          <w:szCs w:val="24"/>
        </w:rPr>
      </w:pPr>
      <w:r>
        <w:t xml:space="preserve">Participant Contact: </w:t>
      </w:r>
      <w:r>
        <w:rPr>
          <w:i/>
          <w:iCs/>
        </w:rPr>
        <w:t>SC</w:t>
      </w:r>
    </w:p>
    <w:p w14:paraId="0838032F" w14:textId="77777777" w:rsidR="0073720A" w:rsidRPr="008B0DDB" w:rsidRDefault="0073720A" w:rsidP="0073720A">
      <w:pPr>
        <w:pStyle w:val="ListParagraph"/>
        <w:numPr>
          <w:ilvl w:val="1"/>
          <w:numId w:val="30"/>
        </w:numPr>
        <w:spacing w:after="120"/>
        <w:rPr>
          <w:szCs w:val="24"/>
        </w:rPr>
      </w:pPr>
      <w:r>
        <w:t xml:space="preserve">Comment Type: </w:t>
      </w:r>
      <w:r>
        <w:rPr>
          <w:i/>
          <w:iCs/>
        </w:rPr>
        <w:t xml:space="preserve">Job Readiness/Career Assessment </w:t>
      </w:r>
    </w:p>
    <w:p w14:paraId="67DED0FA" w14:textId="77777777" w:rsidR="0073720A" w:rsidRPr="00C7545B" w:rsidRDefault="0073720A" w:rsidP="0073720A">
      <w:pPr>
        <w:pStyle w:val="ListParagraph"/>
        <w:numPr>
          <w:ilvl w:val="1"/>
          <w:numId w:val="30"/>
        </w:numPr>
        <w:spacing w:after="120"/>
        <w:rPr>
          <w:szCs w:val="24"/>
        </w:rPr>
      </w:pPr>
      <w:r>
        <w:t>Must include:</w:t>
      </w:r>
    </w:p>
    <w:p w14:paraId="6A03FBC8" w14:textId="309D2061" w:rsidR="0073720A" w:rsidRPr="00D50344" w:rsidRDefault="0073720A" w:rsidP="0073720A">
      <w:pPr>
        <w:pStyle w:val="ListParagraph"/>
        <w:numPr>
          <w:ilvl w:val="2"/>
          <w:numId w:val="30"/>
        </w:numPr>
        <w:spacing w:after="120"/>
        <w:rPr>
          <w:szCs w:val="24"/>
        </w:rPr>
      </w:pPr>
      <w:r>
        <w:t xml:space="preserve">Summary of </w:t>
      </w:r>
      <w:r w:rsidR="000C16F5">
        <w:t>Chantelle</w:t>
      </w:r>
      <w:r>
        <w:t>’s results</w:t>
      </w:r>
      <w:r w:rsidR="00CD476B">
        <w:t>.</w:t>
      </w:r>
    </w:p>
    <w:p w14:paraId="35DF1640" w14:textId="16EFE5A2" w:rsidR="0073720A" w:rsidRPr="00FD1875" w:rsidRDefault="0073720A" w:rsidP="0073720A">
      <w:pPr>
        <w:pStyle w:val="ListParagraph"/>
        <w:numPr>
          <w:ilvl w:val="2"/>
          <w:numId w:val="30"/>
        </w:numPr>
        <w:spacing w:after="120"/>
        <w:rPr>
          <w:szCs w:val="24"/>
        </w:rPr>
      </w:pPr>
      <w:r>
        <w:t>Results align with her goals</w:t>
      </w:r>
      <w:r w:rsidR="00407395">
        <w:t xml:space="preserve">, but she doesn’t want to pursue education </w:t>
      </w:r>
      <w:proofErr w:type="gramStart"/>
      <w:r w:rsidR="00407395">
        <w:t>at this time</w:t>
      </w:r>
      <w:proofErr w:type="gramEnd"/>
      <w:r w:rsidR="00CD476B">
        <w:t>.</w:t>
      </w:r>
    </w:p>
    <w:p w14:paraId="4A6572FC" w14:textId="77777777" w:rsidR="0073720A" w:rsidRPr="00AE461F" w:rsidRDefault="0073720A" w:rsidP="0073720A">
      <w:pPr>
        <w:pStyle w:val="ListParagraph"/>
        <w:numPr>
          <w:ilvl w:val="0"/>
          <w:numId w:val="30"/>
        </w:numPr>
        <w:spacing w:after="120"/>
        <w:rPr>
          <w:szCs w:val="24"/>
        </w:rPr>
      </w:pPr>
      <w:r>
        <w:lastRenderedPageBreak/>
        <w:t>Job Readiness</w:t>
      </w:r>
    </w:p>
    <w:p w14:paraId="30F9104E" w14:textId="77777777" w:rsidR="0073720A" w:rsidRPr="008B0DDB" w:rsidRDefault="0073720A" w:rsidP="0073720A">
      <w:pPr>
        <w:pStyle w:val="ListParagraph"/>
        <w:numPr>
          <w:ilvl w:val="1"/>
          <w:numId w:val="30"/>
        </w:numPr>
        <w:spacing w:after="120"/>
        <w:rPr>
          <w:szCs w:val="24"/>
        </w:rPr>
      </w:pPr>
      <w:r>
        <w:t xml:space="preserve">Participant Contact: </w:t>
      </w:r>
      <w:r>
        <w:rPr>
          <w:i/>
          <w:iCs/>
        </w:rPr>
        <w:t>SC</w:t>
      </w:r>
    </w:p>
    <w:p w14:paraId="5DF3433F" w14:textId="77777777" w:rsidR="0073720A" w:rsidRPr="008B0DDB" w:rsidRDefault="0073720A" w:rsidP="0073720A">
      <w:pPr>
        <w:pStyle w:val="ListParagraph"/>
        <w:numPr>
          <w:ilvl w:val="1"/>
          <w:numId w:val="30"/>
        </w:numPr>
        <w:spacing w:after="120"/>
        <w:rPr>
          <w:szCs w:val="24"/>
        </w:rPr>
      </w:pPr>
      <w:r>
        <w:t xml:space="preserve">Comment Type: </w:t>
      </w:r>
      <w:r>
        <w:rPr>
          <w:i/>
          <w:iCs/>
        </w:rPr>
        <w:t>Job Readiness/Career Assessment</w:t>
      </w:r>
    </w:p>
    <w:p w14:paraId="5867A998" w14:textId="77777777" w:rsidR="0073720A" w:rsidRPr="00C7545B" w:rsidRDefault="0073720A" w:rsidP="0073720A">
      <w:pPr>
        <w:pStyle w:val="ListParagraph"/>
        <w:numPr>
          <w:ilvl w:val="1"/>
          <w:numId w:val="30"/>
        </w:numPr>
        <w:spacing w:after="120"/>
        <w:rPr>
          <w:szCs w:val="24"/>
        </w:rPr>
      </w:pPr>
      <w:r>
        <w:t>Must include:</w:t>
      </w:r>
    </w:p>
    <w:p w14:paraId="1BE200AA" w14:textId="0C493AC4" w:rsidR="0073720A" w:rsidRPr="00697E65" w:rsidRDefault="0073720A" w:rsidP="0073720A">
      <w:pPr>
        <w:pStyle w:val="ListParagraph"/>
        <w:numPr>
          <w:ilvl w:val="2"/>
          <w:numId w:val="30"/>
        </w:numPr>
        <w:spacing w:after="120"/>
        <w:rPr>
          <w:szCs w:val="24"/>
        </w:rPr>
      </w:pPr>
      <w:r>
        <w:t xml:space="preserve">Summary of </w:t>
      </w:r>
      <w:r w:rsidR="00CE5006">
        <w:t>Chantelle</w:t>
      </w:r>
      <w:r>
        <w:t>’s responses to all questions</w:t>
      </w:r>
      <w:r w:rsidR="00CD476B">
        <w:t>.</w:t>
      </w:r>
      <w:r>
        <w:t xml:space="preserve"> </w:t>
      </w:r>
    </w:p>
    <w:p w14:paraId="4840486F" w14:textId="77777777" w:rsidR="0073720A" w:rsidRPr="00AE461F" w:rsidRDefault="0073720A" w:rsidP="0073720A">
      <w:pPr>
        <w:pStyle w:val="ListParagraph"/>
        <w:numPr>
          <w:ilvl w:val="0"/>
          <w:numId w:val="30"/>
        </w:numPr>
        <w:spacing w:after="120"/>
        <w:rPr>
          <w:szCs w:val="24"/>
        </w:rPr>
      </w:pPr>
      <w:r>
        <w:t>Employability Plan</w:t>
      </w:r>
    </w:p>
    <w:p w14:paraId="65279985" w14:textId="77777777" w:rsidR="0073720A" w:rsidRPr="008B0DDB" w:rsidRDefault="0073720A" w:rsidP="0073720A">
      <w:pPr>
        <w:pStyle w:val="ListParagraph"/>
        <w:numPr>
          <w:ilvl w:val="1"/>
          <w:numId w:val="30"/>
        </w:numPr>
        <w:spacing w:after="120"/>
        <w:rPr>
          <w:szCs w:val="24"/>
        </w:rPr>
      </w:pPr>
      <w:r>
        <w:t xml:space="preserve">Participant Contact: </w:t>
      </w:r>
      <w:r>
        <w:rPr>
          <w:i/>
          <w:iCs/>
        </w:rPr>
        <w:t>SC</w:t>
      </w:r>
    </w:p>
    <w:p w14:paraId="3B39834B" w14:textId="119B8030" w:rsidR="0073720A" w:rsidRPr="008B0DDB" w:rsidRDefault="0073720A" w:rsidP="0073720A">
      <w:pPr>
        <w:pStyle w:val="ListParagraph"/>
        <w:numPr>
          <w:ilvl w:val="1"/>
          <w:numId w:val="30"/>
        </w:numPr>
        <w:spacing w:after="120"/>
        <w:rPr>
          <w:szCs w:val="24"/>
        </w:rPr>
      </w:pPr>
      <w:r>
        <w:t xml:space="preserve">Comment Type: </w:t>
      </w:r>
      <w:r>
        <w:rPr>
          <w:i/>
          <w:iCs/>
        </w:rPr>
        <w:t>Employability Plan/Activity Assignment, Supportive Services</w:t>
      </w:r>
      <w:r w:rsidR="007B2877">
        <w:rPr>
          <w:i/>
          <w:iCs/>
        </w:rPr>
        <w:t xml:space="preserve"> (if the learner provided Supportive Services)</w:t>
      </w:r>
    </w:p>
    <w:p w14:paraId="286EB761" w14:textId="77777777" w:rsidR="0073720A" w:rsidRPr="00C7545B" w:rsidRDefault="0073720A" w:rsidP="0073720A">
      <w:pPr>
        <w:pStyle w:val="ListParagraph"/>
        <w:numPr>
          <w:ilvl w:val="1"/>
          <w:numId w:val="30"/>
        </w:numPr>
        <w:spacing w:after="120"/>
        <w:rPr>
          <w:szCs w:val="24"/>
        </w:rPr>
      </w:pPr>
      <w:r>
        <w:t>Must include:</w:t>
      </w:r>
    </w:p>
    <w:p w14:paraId="29E3453D" w14:textId="70602C8B" w:rsidR="00746ADD" w:rsidRPr="00D439CD" w:rsidRDefault="00746ADD" w:rsidP="00746ADD">
      <w:pPr>
        <w:pStyle w:val="ListParagraph"/>
        <w:numPr>
          <w:ilvl w:val="2"/>
          <w:numId w:val="30"/>
        </w:numPr>
        <w:spacing w:after="120"/>
        <w:rPr>
          <w:szCs w:val="24"/>
        </w:rPr>
      </w:pPr>
      <w:r>
        <w:t>All goals, goal steps, and activities Chantelle completed, including completing the TABE and her career assessment</w:t>
      </w:r>
      <w:r w:rsidR="00CD476B">
        <w:t>.</w:t>
      </w:r>
    </w:p>
    <w:p w14:paraId="0EE3EFAF" w14:textId="3499CB4E" w:rsidR="00746ADD" w:rsidRPr="00031CDE" w:rsidRDefault="00746ADD" w:rsidP="00746ADD">
      <w:pPr>
        <w:pStyle w:val="ListParagraph"/>
        <w:numPr>
          <w:ilvl w:val="2"/>
          <w:numId w:val="30"/>
        </w:numPr>
        <w:spacing w:after="120"/>
        <w:rPr>
          <w:szCs w:val="24"/>
        </w:rPr>
      </w:pPr>
      <w:r>
        <w:t>All activities that she’s going to continue completing</w:t>
      </w:r>
      <w:r w:rsidR="00CD476B">
        <w:t>.</w:t>
      </w:r>
      <w:r>
        <w:t xml:space="preserve"> </w:t>
      </w:r>
    </w:p>
    <w:p w14:paraId="596EBABB" w14:textId="0B193E17" w:rsidR="00746ADD" w:rsidRPr="00031CDE" w:rsidRDefault="00746ADD" w:rsidP="00746ADD">
      <w:pPr>
        <w:pStyle w:val="ListParagraph"/>
        <w:numPr>
          <w:ilvl w:val="2"/>
          <w:numId w:val="30"/>
        </w:numPr>
        <w:spacing w:after="120"/>
        <w:rPr>
          <w:szCs w:val="24"/>
        </w:rPr>
      </w:pPr>
      <w:r>
        <w:t>All new activities</w:t>
      </w:r>
      <w:r w:rsidR="00CD476B">
        <w:t>.</w:t>
      </w:r>
    </w:p>
    <w:p w14:paraId="07FE6D95" w14:textId="60E83055" w:rsidR="00746ADD" w:rsidRPr="00427584" w:rsidRDefault="00746ADD" w:rsidP="00746ADD">
      <w:pPr>
        <w:pStyle w:val="ListParagraph"/>
        <w:numPr>
          <w:ilvl w:val="3"/>
          <w:numId w:val="30"/>
        </w:numPr>
        <w:spacing w:after="120"/>
        <w:rPr>
          <w:szCs w:val="24"/>
        </w:rPr>
      </w:pPr>
      <w:proofErr w:type="gramStart"/>
      <w:r>
        <w:t>Learner</w:t>
      </w:r>
      <w:proofErr w:type="gramEnd"/>
      <w:r>
        <w:t xml:space="preserve"> should include how many hours Chantelle is assigned each activity and why she is assigned those activities (i.e.</w:t>
      </w:r>
      <w:r w:rsidR="001F5BE6">
        <w:t>,</w:t>
      </w:r>
      <w:r>
        <w:t xml:space="preserve"> how they will help her get to her goals)</w:t>
      </w:r>
      <w:r w:rsidR="00CD476B">
        <w:t>.</w:t>
      </w:r>
      <w:r>
        <w:t xml:space="preserve"> </w:t>
      </w:r>
    </w:p>
    <w:p w14:paraId="482B9A59" w14:textId="70930263" w:rsidR="00427584" w:rsidRPr="00B6116A" w:rsidRDefault="00427584" w:rsidP="00427584">
      <w:pPr>
        <w:pStyle w:val="ListParagraph"/>
        <w:numPr>
          <w:ilvl w:val="2"/>
          <w:numId w:val="30"/>
        </w:numPr>
        <w:spacing w:after="120"/>
        <w:rPr>
          <w:szCs w:val="24"/>
        </w:rPr>
      </w:pPr>
      <w:r>
        <w:t>Supportive services, if provided</w:t>
      </w:r>
      <w:r w:rsidR="00CD476B">
        <w:t>.</w:t>
      </w:r>
      <w:r>
        <w:t xml:space="preserve"> </w:t>
      </w:r>
    </w:p>
    <w:p w14:paraId="6E6E9855" w14:textId="46941AA7" w:rsidR="00B679B6" w:rsidRPr="00BD2AC5" w:rsidRDefault="00746ADD" w:rsidP="00BD2AC5">
      <w:pPr>
        <w:pStyle w:val="ListParagraph"/>
        <w:numPr>
          <w:ilvl w:val="2"/>
          <w:numId w:val="30"/>
        </w:numPr>
        <w:spacing w:after="120"/>
        <w:rPr>
          <w:szCs w:val="24"/>
        </w:rPr>
      </w:pPr>
      <w:r>
        <w:t xml:space="preserve">If </w:t>
      </w:r>
      <w:r w:rsidR="00DE62C3">
        <w:t xml:space="preserve">the </w:t>
      </w:r>
      <w:r>
        <w:t xml:space="preserve">learner did not assign Chantelle 40 hours a week of activities, they must include why in their comment. </w:t>
      </w:r>
    </w:p>
    <w:p w14:paraId="6ADB3BAC" w14:textId="24EEC34D" w:rsidR="002820A0" w:rsidRDefault="00B679B6" w:rsidP="00BA1CE0">
      <w:pPr>
        <w:pStyle w:val="ListParagraph"/>
        <w:numPr>
          <w:ilvl w:val="2"/>
          <w:numId w:val="30"/>
        </w:numPr>
        <w:spacing w:after="120"/>
      </w:pPr>
      <w:r>
        <w:t xml:space="preserve">Learners must include the information Chantelle provided about her cast being off/weight restriction either in PIN comments or on the </w:t>
      </w:r>
      <w:r w:rsidRPr="003308D8">
        <w:rPr>
          <w:b/>
          <w:bCs/>
        </w:rPr>
        <w:t>Participant Barriers</w:t>
      </w:r>
      <w:r>
        <w:t xml:space="preserve"> page. It doesn’t matter where they put it. </w:t>
      </w:r>
    </w:p>
    <w:p w14:paraId="4FF21FBB" w14:textId="30146C5A" w:rsidR="00687A4E" w:rsidRPr="00B679B6" w:rsidRDefault="00687A4E" w:rsidP="00687A4E">
      <w:pPr>
        <w:pStyle w:val="ListParagraph"/>
        <w:numPr>
          <w:ilvl w:val="3"/>
          <w:numId w:val="30"/>
        </w:numPr>
      </w:pPr>
      <w:proofErr w:type="gramStart"/>
      <w:r>
        <w:t>Learner</w:t>
      </w:r>
      <w:proofErr w:type="gramEnd"/>
      <w:r>
        <w:t xml:space="preserve"> can refer to her </w:t>
      </w:r>
      <w:proofErr w:type="gramStart"/>
      <w:r>
        <w:t>injury, but</w:t>
      </w:r>
      <w:proofErr w:type="gramEnd"/>
      <w:r>
        <w:t xml:space="preserve"> cannot state her broken wrist is healed</w:t>
      </w:r>
      <w:r w:rsidR="00BA1CE0">
        <w:t xml:space="preserve">. </w:t>
      </w:r>
    </w:p>
    <w:p w14:paraId="6532CB5E" w14:textId="77777777" w:rsidR="0073720A" w:rsidRPr="005B3044" w:rsidRDefault="0073720A" w:rsidP="0073720A"/>
    <w:p w14:paraId="68B0BAF9" w14:textId="279EC61E" w:rsidR="0073720A" w:rsidRDefault="0073720A" w:rsidP="0073720A">
      <w:pPr>
        <w:rPr>
          <w:b/>
        </w:rPr>
      </w:pPr>
      <w:r>
        <w:rPr>
          <w:b/>
        </w:rPr>
        <w:t xml:space="preserve">**After all EP entries are correct and complete, instruct learners to submit </w:t>
      </w:r>
      <w:r w:rsidR="009424DF">
        <w:rPr>
          <w:b/>
        </w:rPr>
        <w:t>Chantelle</w:t>
      </w:r>
      <w:r>
        <w:rPr>
          <w:b/>
        </w:rPr>
        <w:t xml:space="preserve">’s EP and reply after it has been </w:t>
      </w:r>
      <w:proofErr w:type="gramStart"/>
      <w:r>
        <w:rPr>
          <w:b/>
        </w:rPr>
        <w:t>submitted.*</w:t>
      </w:r>
      <w:proofErr w:type="gramEnd"/>
      <w:r>
        <w:rPr>
          <w:b/>
        </w:rPr>
        <w:t>*</w:t>
      </w:r>
    </w:p>
    <w:p w14:paraId="3F52FFA1" w14:textId="77777777" w:rsidR="003D2626" w:rsidRDefault="003D2626">
      <w:pPr>
        <w:rPr>
          <w:rFonts w:ascii="Tahoma" w:hAnsi="Tahoma"/>
          <w:b/>
          <w:sz w:val="40"/>
        </w:rPr>
      </w:pPr>
      <w:r>
        <w:br w:type="page"/>
      </w:r>
    </w:p>
    <w:p w14:paraId="07297685" w14:textId="36080BDD" w:rsidR="00CE3BB0" w:rsidRPr="00793F9C" w:rsidRDefault="00CE3BB0" w:rsidP="00637B73">
      <w:pPr>
        <w:pStyle w:val="Heading2"/>
      </w:pPr>
      <w:bookmarkStart w:id="13" w:name="_Toc208387702"/>
      <w:r w:rsidRPr="00793F9C">
        <w:lastRenderedPageBreak/>
        <w:t>Additional Feedback that may be used for</w:t>
      </w:r>
      <w:r w:rsidR="003C2370" w:rsidRPr="00793F9C">
        <w:t xml:space="preserve"> </w:t>
      </w:r>
      <w:r w:rsidRPr="00793F9C">
        <w:t>specific issues:</w:t>
      </w:r>
      <w:bookmarkEnd w:id="13"/>
    </w:p>
    <w:p w14:paraId="54628E7B" w14:textId="7007EBC3" w:rsidR="00A74C38" w:rsidRPr="00793F9C" w:rsidRDefault="00CA5B5B" w:rsidP="002F7A51">
      <w:pPr>
        <w:pStyle w:val="Heading3"/>
      </w:pPr>
      <w:bookmarkStart w:id="14" w:name="_Toc208387703"/>
      <w:r w:rsidRPr="00793F9C">
        <w:t>Employability Plan</w:t>
      </w:r>
      <w:bookmarkEnd w:id="14"/>
    </w:p>
    <w:p w14:paraId="5D2D2FA6" w14:textId="2B185813" w:rsidR="004D0BFF" w:rsidRPr="00793F9C" w:rsidRDefault="004D0BFF" w:rsidP="002F7A51">
      <w:pPr>
        <w:rPr>
          <w:bCs/>
        </w:rPr>
      </w:pPr>
      <w:r w:rsidRPr="00793F9C">
        <w:rPr>
          <w:rStyle w:val="Heading4Char"/>
        </w:rPr>
        <w:t>Goals</w:t>
      </w:r>
      <w:r w:rsidR="00057007" w:rsidRPr="00793F9C">
        <w:rPr>
          <w:b/>
          <w:bCs/>
        </w:rPr>
        <w:t xml:space="preserve"> </w:t>
      </w:r>
      <w:r w:rsidR="00057007" w:rsidRPr="00793F9C">
        <w:rPr>
          <w:bCs/>
        </w:rPr>
        <w:t xml:space="preserve">– It is best practice to develop SMART goals (Specific, </w:t>
      </w:r>
      <w:r w:rsidR="00A835CA" w:rsidRPr="00793F9C">
        <w:rPr>
          <w:bCs/>
        </w:rPr>
        <w:t xml:space="preserve">Measurable, Attainable, Relevant, and Time-Based) </w:t>
      </w:r>
      <w:r w:rsidR="0038419C" w:rsidRPr="00793F9C">
        <w:rPr>
          <w:bCs/>
        </w:rPr>
        <w:t>to help gain participant buy-in, help participants stay on track, and help participants become more likely to achieve their goals.</w:t>
      </w:r>
    </w:p>
    <w:p w14:paraId="5FF7A50C" w14:textId="77777777" w:rsidR="00E20ABE" w:rsidRPr="00793F9C" w:rsidRDefault="00E20ABE" w:rsidP="002F7A51">
      <w:pPr>
        <w:rPr>
          <w:b/>
          <w:bCs/>
        </w:rPr>
      </w:pPr>
    </w:p>
    <w:p w14:paraId="3A60AD49" w14:textId="3A64AF14" w:rsidR="00483DB6" w:rsidRPr="00793F9C" w:rsidRDefault="00483DB6" w:rsidP="00D3368F">
      <w:pPr>
        <w:pStyle w:val="ListParagraph"/>
        <w:numPr>
          <w:ilvl w:val="0"/>
          <w:numId w:val="1"/>
        </w:numPr>
        <w:rPr>
          <w:b/>
          <w:bCs/>
        </w:rPr>
      </w:pPr>
      <w:r w:rsidRPr="00793F9C">
        <w:rPr>
          <w:b/>
          <w:bCs/>
        </w:rPr>
        <w:t xml:space="preserve">Goal Name </w:t>
      </w:r>
      <w:r w:rsidRPr="00793F9C">
        <w:rPr>
          <w:bCs/>
        </w:rPr>
        <w:t>– Title of the goal</w:t>
      </w:r>
    </w:p>
    <w:p w14:paraId="2ADAB584" w14:textId="1367B9F4" w:rsidR="00483DB6" w:rsidRPr="00793F9C" w:rsidRDefault="00483DB6" w:rsidP="00D3368F">
      <w:pPr>
        <w:pStyle w:val="ListParagraph"/>
        <w:numPr>
          <w:ilvl w:val="0"/>
          <w:numId w:val="1"/>
        </w:numPr>
        <w:rPr>
          <w:b/>
          <w:bCs/>
        </w:rPr>
      </w:pPr>
      <w:r w:rsidRPr="00793F9C">
        <w:rPr>
          <w:b/>
          <w:bCs/>
        </w:rPr>
        <w:t xml:space="preserve">Goal </w:t>
      </w:r>
      <w:r w:rsidR="002E7447" w:rsidRPr="00793F9C">
        <w:rPr>
          <w:b/>
          <w:bCs/>
        </w:rPr>
        <w:t>Description</w:t>
      </w:r>
      <w:r w:rsidRPr="00793F9C">
        <w:rPr>
          <w:b/>
          <w:bCs/>
        </w:rPr>
        <w:t xml:space="preserve"> </w:t>
      </w:r>
      <w:r w:rsidRPr="00793F9C">
        <w:rPr>
          <w:bCs/>
        </w:rPr>
        <w:t xml:space="preserve">- </w:t>
      </w:r>
      <w:r w:rsidR="002E7447" w:rsidRPr="00793F9C">
        <w:rPr>
          <w:rFonts w:cs="Arial"/>
          <w:color w:val="000000"/>
        </w:rPr>
        <w:t>This summary includes background information regarding why it is important to the participant</w:t>
      </w:r>
      <w:r w:rsidR="005944DD" w:rsidRPr="00793F9C">
        <w:rPr>
          <w:rFonts w:cs="Arial"/>
          <w:color w:val="000000"/>
        </w:rPr>
        <w:t>,</w:t>
      </w:r>
      <w:r w:rsidR="002E7447" w:rsidRPr="00793F9C">
        <w:rPr>
          <w:rFonts w:cs="Arial"/>
          <w:color w:val="000000"/>
        </w:rPr>
        <w:t xml:space="preserve"> and an overall timeline for this goal. You</w:t>
      </w:r>
      <w:r w:rsidR="005944DD" w:rsidRPr="00793F9C">
        <w:rPr>
          <w:rFonts w:cs="Arial"/>
          <w:color w:val="000000"/>
        </w:rPr>
        <w:t xml:space="preserve"> also</w:t>
      </w:r>
      <w:r w:rsidR="002E7447" w:rsidRPr="00793F9C">
        <w:rPr>
          <w:rFonts w:cs="Arial"/>
          <w:color w:val="000000"/>
        </w:rPr>
        <w:t xml:space="preserve"> can use this field to incorporate some of the SMART goal criteria.</w:t>
      </w:r>
    </w:p>
    <w:p w14:paraId="41BF93E7" w14:textId="18CD2804" w:rsidR="00DB5A29" w:rsidRPr="00793F9C" w:rsidRDefault="00DB5A29" w:rsidP="00D3368F">
      <w:pPr>
        <w:pStyle w:val="ListParagraph"/>
        <w:numPr>
          <w:ilvl w:val="0"/>
          <w:numId w:val="1"/>
        </w:numPr>
        <w:rPr>
          <w:b/>
          <w:bCs/>
        </w:rPr>
      </w:pPr>
      <w:r w:rsidRPr="00793F9C">
        <w:rPr>
          <w:b/>
          <w:bCs/>
        </w:rPr>
        <w:t xml:space="preserve">Goal Steps </w:t>
      </w:r>
      <w:r w:rsidRPr="00793F9C">
        <w:rPr>
          <w:bCs/>
        </w:rPr>
        <w:t xml:space="preserve">- </w:t>
      </w:r>
      <w:r w:rsidR="002F7A51" w:rsidRPr="00793F9C">
        <w:rPr>
          <w:rFonts w:cs="Arial"/>
          <w:bCs/>
          <w:color w:val="000000"/>
        </w:rPr>
        <w:t>Goal Steps</w:t>
      </w:r>
      <w:r w:rsidR="002F7A51" w:rsidRPr="00793F9C">
        <w:rPr>
          <w:rFonts w:cs="Arial"/>
          <w:color w:val="000000"/>
        </w:rPr>
        <w:t xml:space="preserve"> are smaller, individual steps or tasks pa</w:t>
      </w:r>
      <w:r w:rsidR="00B74038">
        <w:rPr>
          <w:rFonts w:cs="Arial"/>
          <w:color w:val="000000"/>
        </w:rPr>
        <w:t>rent</w:t>
      </w:r>
      <w:r w:rsidR="002F7A51" w:rsidRPr="00793F9C">
        <w:rPr>
          <w:rFonts w:cs="Arial"/>
          <w:color w:val="000000"/>
        </w:rPr>
        <w:t xml:space="preserve">s need to complete to reach their goal. They do not </w:t>
      </w:r>
      <w:r w:rsidR="00CD22AF" w:rsidRPr="00793F9C">
        <w:rPr>
          <w:rFonts w:cs="Arial"/>
          <w:color w:val="000000"/>
        </w:rPr>
        <w:t xml:space="preserve">need to </w:t>
      </w:r>
      <w:r w:rsidR="002F7A51" w:rsidRPr="00793F9C">
        <w:rPr>
          <w:rFonts w:cs="Arial"/>
          <w:color w:val="000000"/>
        </w:rPr>
        <w:t xml:space="preserve">mirror </w:t>
      </w:r>
      <w:proofErr w:type="gramStart"/>
      <w:r w:rsidR="002F7A51" w:rsidRPr="00793F9C">
        <w:rPr>
          <w:rFonts w:cs="Arial"/>
          <w:color w:val="000000"/>
        </w:rPr>
        <w:t>activities, but</w:t>
      </w:r>
      <w:proofErr w:type="gramEnd"/>
      <w:r w:rsidR="002F7A51" w:rsidRPr="00793F9C">
        <w:rPr>
          <w:rFonts w:cs="Arial"/>
          <w:color w:val="000000"/>
        </w:rPr>
        <w:t xml:space="preserve"> rather map out the journey they need to take to get to their goal. It is best practice to add at least one </w:t>
      </w:r>
      <w:r w:rsidR="002F7A51" w:rsidRPr="00793F9C">
        <w:rPr>
          <w:rFonts w:cs="Arial"/>
          <w:bCs/>
          <w:color w:val="000000"/>
        </w:rPr>
        <w:t>Goal Step</w:t>
      </w:r>
      <w:r w:rsidR="002F7A51" w:rsidRPr="00793F9C">
        <w:rPr>
          <w:rFonts w:cs="Arial"/>
          <w:color w:val="000000"/>
        </w:rPr>
        <w:t xml:space="preserve"> for every goal.</w:t>
      </w:r>
    </w:p>
    <w:p w14:paraId="7CB9D356" w14:textId="33E705B6" w:rsidR="009C6C42" w:rsidRPr="00793F9C" w:rsidRDefault="009C6C42" w:rsidP="00D3368F">
      <w:pPr>
        <w:pStyle w:val="ListParagraph"/>
        <w:numPr>
          <w:ilvl w:val="0"/>
          <w:numId w:val="1"/>
        </w:numPr>
        <w:rPr>
          <w:b/>
          <w:bCs/>
        </w:rPr>
      </w:pPr>
      <w:r w:rsidRPr="00793F9C">
        <w:rPr>
          <w:b/>
          <w:bCs/>
        </w:rPr>
        <w:t>Types:</w:t>
      </w:r>
    </w:p>
    <w:p w14:paraId="5DAF1C7D" w14:textId="2EEC8B84" w:rsidR="004D0BFF" w:rsidRPr="00793F9C" w:rsidRDefault="00732DE3" w:rsidP="00D3368F">
      <w:pPr>
        <w:pStyle w:val="ListParagraph"/>
        <w:numPr>
          <w:ilvl w:val="1"/>
          <w:numId w:val="17"/>
        </w:numPr>
        <w:rPr>
          <w:b/>
          <w:bCs/>
        </w:rPr>
      </w:pPr>
      <w:r w:rsidRPr="00793F9C">
        <w:rPr>
          <w:b/>
          <w:bCs/>
        </w:rPr>
        <w:t xml:space="preserve">Primary Employment Goal </w:t>
      </w:r>
      <w:r w:rsidRPr="00793F9C">
        <w:rPr>
          <w:bCs/>
        </w:rPr>
        <w:t xml:space="preserve">– </w:t>
      </w:r>
      <w:r w:rsidR="00B74038">
        <w:rPr>
          <w:bCs/>
        </w:rPr>
        <w:t>Parent</w:t>
      </w:r>
      <w:r w:rsidRPr="00793F9C">
        <w:rPr>
          <w:bCs/>
        </w:rPr>
        <w:t>’s</w:t>
      </w:r>
      <w:r w:rsidR="00692ED5" w:rsidRPr="00793F9C">
        <w:rPr>
          <w:rFonts w:cs="Arial"/>
          <w:color w:val="000000"/>
        </w:rPr>
        <w:t xml:space="preserve"> chosen field of interest; is attainable within the program.</w:t>
      </w:r>
    </w:p>
    <w:p w14:paraId="2E6C1B86" w14:textId="6FCD8F56" w:rsidR="00737AAB" w:rsidRPr="00793F9C" w:rsidRDefault="00737AAB" w:rsidP="00D3368F">
      <w:pPr>
        <w:pStyle w:val="ListParagraph"/>
        <w:numPr>
          <w:ilvl w:val="2"/>
          <w:numId w:val="17"/>
        </w:numPr>
        <w:rPr>
          <w:b/>
          <w:bCs/>
        </w:rPr>
      </w:pPr>
      <w:r w:rsidRPr="00793F9C">
        <w:rPr>
          <w:bCs/>
        </w:rPr>
        <w:t>Examples:</w:t>
      </w:r>
    </w:p>
    <w:p w14:paraId="3C00D77E" w14:textId="4D2A8A0C" w:rsidR="00C563C3" w:rsidRPr="00793F9C" w:rsidRDefault="00C563C3" w:rsidP="00D3368F">
      <w:pPr>
        <w:pStyle w:val="ListParagraph"/>
        <w:numPr>
          <w:ilvl w:val="3"/>
          <w:numId w:val="17"/>
        </w:numPr>
        <w:rPr>
          <w:b/>
          <w:bCs/>
        </w:rPr>
      </w:pPr>
      <w:r w:rsidRPr="00793F9C">
        <w:rPr>
          <w:rFonts w:cs="Arial"/>
          <w:color w:val="000000"/>
        </w:rPr>
        <w:t>Office Assistant - Sue has attention to detail and likes assisting others. She wants full-time, first shift work. Her career assessment results show her workstyles and interests are a good match for this type of work.</w:t>
      </w:r>
    </w:p>
    <w:p w14:paraId="73FEC38D" w14:textId="0BA31FD5" w:rsidR="00C563C3" w:rsidRPr="00793F9C" w:rsidRDefault="00D5791C" w:rsidP="00D3368F">
      <w:pPr>
        <w:pStyle w:val="ListParagraph"/>
        <w:numPr>
          <w:ilvl w:val="3"/>
          <w:numId w:val="17"/>
        </w:numPr>
        <w:rPr>
          <w:b/>
          <w:bCs/>
        </w:rPr>
      </w:pPr>
      <w:r w:rsidRPr="00793F9C">
        <w:rPr>
          <w:rFonts w:cs="Arial"/>
          <w:color w:val="000000"/>
        </w:rPr>
        <w:t>Mechanic – Bob likes working on vehicles. He has experience fixing cars and likes working with his hands</w:t>
      </w:r>
    </w:p>
    <w:p w14:paraId="5A7AA464" w14:textId="7A0DC267" w:rsidR="00964AB2" w:rsidRPr="00793F9C" w:rsidRDefault="00964AB2" w:rsidP="00D3368F">
      <w:pPr>
        <w:pStyle w:val="ListParagraph"/>
        <w:numPr>
          <w:ilvl w:val="1"/>
          <w:numId w:val="17"/>
        </w:numPr>
        <w:rPr>
          <w:b/>
          <w:bCs/>
        </w:rPr>
      </w:pPr>
      <w:r w:rsidRPr="00793F9C">
        <w:rPr>
          <w:b/>
          <w:bCs/>
        </w:rPr>
        <w:t xml:space="preserve">Secondary Employment Goal </w:t>
      </w:r>
      <w:r w:rsidRPr="00793F9C">
        <w:rPr>
          <w:bCs/>
        </w:rPr>
        <w:t xml:space="preserve">- </w:t>
      </w:r>
      <w:r w:rsidR="00B74038">
        <w:rPr>
          <w:rFonts w:cs="Arial"/>
          <w:color w:val="000000"/>
        </w:rPr>
        <w:t>Parent</w:t>
      </w:r>
      <w:r w:rsidR="001422C2" w:rsidRPr="00793F9C">
        <w:rPr>
          <w:rFonts w:cs="Arial"/>
          <w:color w:val="000000"/>
        </w:rPr>
        <w:t>’s back-up field of interest; is attainable within the program.</w:t>
      </w:r>
    </w:p>
    <w:p w14:paraId="7A135535" w14:textId="190A72F4" w:rsidR="00D5791C" w:rsidRPr="00793F9C" w:rsidRDefault="00D5791C" w:rsidP="00D3368F">
      <w:pPr>
        <w:pStyle w:val="ListParagraph"/>
        <w:numPr>
          <w:ilvl w:val="2"/>
          <w:numId w:val="17"/>
        </w:numPr>
        <w:rPr>
          <w:b/>
          <w:bCs/>
        </w:rPr>
      </w:pPr>
      <w:r w:rsidRPr="00793F9C">
        <w:rPr>
          <w:bCs/>
        </w:rPr>
        <w:t>Examples:</w:t>
      </w:r>
    </w:p>
    <w:p w14:paraId="40E8BA7B" w14:textId="77DA2DA2" w:rsidR="00D5791C" w:rsidRPr="00793F9C" w:rsidRDefault="00D5791C" w:rsidP="00D3368F">
      <w:pPr>
        <w:pStyle w:val="ListParagraph"/>
        <w:numPr>
          <w:ilvl w:val="3"/>
          <w:numId w:val="17"/>
        </w:numPr>
        <w:rPr>
          <w:b/>
          <w:bCs/>
        </w:rPr>
      </w:pPr>
      <w:r w:rsidRPr="00793F9C">
        <w:rPr>
          <w:rFonts w:cs="Arial"/>
          <w:color w:val="000000"/>
        </w:rPr>
        <w:t>Cashier/Customer Service - Sue is willing to take a job as a cashier or in the customer service field. She likes to work with people and has good customer service skills.</w:t>
      </w:r>
    </w:p>
    <w:p w14:paraId="08158FA6" w14:textId="7C365D40" w:rsidR="00D5791C" w:rsidRPr="00793F9C" w:rsidRDefault="00E62BA4" w:rsidP="00D3368F">
      <w:pPr>
        <w:pStyle w:val="ListParagraph"/>
        <w:numPr>
          <w:ilvl w:val="3"/>
          <w:numId w:val="17"/>
        </w:numPr>
        <w:rPr>
          <w:b/>
          <w:bCs/>
        </w:rPr>
      </w:pPr>
      <w:r w:rsidRPr="00793F9C">
        <w:rPr>
          <w:rFonts w:cs="Arial"/>
          <w:color w:val="000000"/>
        </w:rPr>
        <w:t>Factory Worker - Bob wouldn’t mind working in a factory if he can move around and doesn’t have to stay in the same place all the time.</w:t>
      </w:r>
    </w:p>
    <w:p w14:paraId="11E1D38D" w14:textId="6650DDA6" w:rsidR="001422C2" w:rsidRPr="00793F9C" w:rsidRDefault="004C2F9A" w:rsidP="00D3368F">
      <w:pPr>
        <w:pStyle w:val="ListParagraph"/>
        <w:numPr>
          <w:ilvl w:val="1"/>
          <w:numId w:val="17"/>
        </w:numPr>
        <w:rPr>
          <w:b/>
          <w:bCs/>
        </w:rPr>
      </w:pPr>
      <w:r w:rsidRPr="00793F9C">
        <w:rPr>
          <w:b/>
          <w:bCs/>
        </w:rPr>
        <w:t xml:space="preserve">Long-Term Career Goal </w:t>
      </w:r>
      <w:r w:rsidRPr="00793F9C">
        <w:rPr>
          <w:bCs/>
        </w:rPr>
        <w:t xml:space="preserve">- </w:t>
      </w:r>
      <w:r w:rsidR="00CD22AF" w:rsidRPr="00793F9C">
        <w:rPr>
          <w:rFonts w:cs="Arial"/>
          <w:color w:val="000000"/>
        </w:rPr>
        <w:t xml:space="preserve">Aligns with </w:t>
      </w:r>
      <w:r w:rsidR="00B74038">
        <w:rPr>
          <w:rFonts w:cs="Arial"/>
          <w:color w:val="000000"/>
        </w:rPr>
        <w:t>parent</w:t>
      </w:r>
      <w:r w:rsidR="00033BD0">
        <w:rPr>
          <w:rFonts w:cs="Arial"/>
          <w:color w:val="000000"/>
        </w:rPr>
        <w:t>’</w:t>
      </w:r>
      <w:r w:rsidR="00CD22AF" w:rsidRPr="00793F9C">
        <w:rPr>
          <w:rFonts w:cs="Arial"/>
          <w:color w:val="000000"/>
        </w:rPr>
        <w:t>s career assessment results and career pathway; likely achieved beyond their program participation.</w:t>
      </w:r>
    </w:p>
    <w:p w14:paraId="1AB39FA6" w14:textId="31EFE242" w:rsidR="00E62BA4" w:rsidRPr="00793F9C" w:rsidRDefault="00E62BA4" w:rsidP="00D3368F">
      <w:pPr>
        <w:pStyle w:val="ListParagraph"/>
        <w:numPr>
          <w:ilvl w:val="2"/>
          <w:numId w:val="17"/>
        </w:numPr>
        <w:rPr>
          <w:b/>
          <w:bCs/>
        </w:rPr>
      </w:pPr>
      <w:r w:rsidRPr="00793F9C">
        <w:rPr>
          <w:bCs/>
        </w:rPr>
        <w:t xml:space="preserve">Examples: </w:t>
      </w:r>
    </w:p>
    <w:p w14:paraId="5AC7DD36" w14:textId="71FBF06F" w:rsidR="00DB593D" w:rsidRPr="00793F9C" w:rsidRDefault="00DB593D" w:rsidP="00D3368F">
      <w:pPr>
        <w:pStyle w:val="ListParagraph"/>
        <w:numPr>
          <w:ilvl w:val="3"/>
          <w:numId w:val="17"/>
        </w:numPr>
        <w:rPr>
          <w:b/>
          <w:bCs/>
        </w:rPr>
      </w:pPr>
      <w:r w:rsidRPr="00793F9C">
        <w:rPr>
          <w:rFonts w:cs="Arial"/>
          <w:color w:val="000000"/>
        </w:rPr>
        <w:t>Sue would like to become an accountant in the future. She knows she will need to complete several other steps before this can happen, including going back to school to complete her degree.</w:t>
      </w:r>
    </w:p>
    <w:p w14:paraId="6943C99C" w14:textId="07E74ED1" w:rsidR="00DB593D" w:rsidRPr="00793F9C" w:rsidRDefault="00DB593D" w:rsidP="00D3368F">
      <w:pPr>
        <w:pStyle w:val="ListParagraph"/>
        <w:numPr>
          <w:ilvl w:val="3"/>
          <w:numId w:val="17"/>
        </w:numPr>
        <w:rPr>
          <w:b/>
          <w:bCs/>
        </w:rPr>
      </w:pPr>
      <w:r w:rsidRPr="00793F9C">
        <w:rPr>
          <w:rFonts w:cs="Arial"/>
          <w:color w:val="000000"/>
        </w:rPr>
        <w:t>Bob would like to own an auto repair shop someday. He thinks he would be a good and fair boss. He needs to learn more about being a small business owner and save money for business start-</w:t>
      </w:r>
      <w:proofErr w:type="gramStart"/>
      <w:r w:rsidRPr="00793F9C">
        <w:rPr>
          <w:rFonts w:cs="Arial"/>
          <w:color w:val="000000"/>
        </w:rPr>
        <w:t>up</w:t>
      </w:r>
      <w:proofErr w:type="gramEnd"/>
      <w:r w:rsidRPr="00793F9C">
        <w:rPr>
          <w:rFonts w:cs="Arial"/>
          <w:color w:val="000000"/>
        </w:rPr>
        <w:t>.</w:t>
      </w:r>
    </w:p>
    <w:p w14:paraId="62084DF2" w14:textId="7D70EF74" w:rsidR="00CD22AF" w:rsidRPr="00793F9C" w:rsidRDefault="00331AE8" w:rsidP="00D3368F">
      <w:pPr>
        <w:pStyle w:val="ListParagraph"/>
        <w:numPr>
          <w:ilvl w:val="1"/>
          <w:numId w:val="17"/>
        </w:numPr>
        <w:rPr>
          <w:b/>
          <w:bCs/>
        </w:rPr>
      </w:pPr>
      <w:r w:rsidRPr="00793F9C">
        <w:rPr>
          <w:b/>
          <w:bCs/>
        </w:rPr>
        <w:lastRenderedPageBreak/>
        <w:t xml:space="preserve">Other Program Goal </w:t>
      </w:r>
      <w:r w:rsidRPr="00793F9C">
        <w:rPr>
          <w:bCs/>
        </w:rPr>
        <w:t xml:space="preserve">- </w:t>
      </w:r>
      <w:r w:rsidR="00CD22AF" w:rsidRPr="00793F9C">
        <w:rPr>
          <w:rFonts w:cs="Arial"/>
          <w:color w:val="000000"/>
        </w:rPr>
        <w:t xml:space="preserve">Goals related to education, skills or training, and overcoming barriers for </w:t>
      </w:r>
      <w:r w:rsidR="00B74038">
        <w:rPr>
          <w:rFonts w:cs="Arial"/>
          <w:color w:val="000000"/>
        </w:rPr>
        <w:t>parent</w:t>
      </w:r>
      <w:r w:rsidR="00CD22AF" w:rsidRPr="00793F9C">
        <w:rPr>
          <w:rFonts w:cs="Arial"/>
          <w:color w:val="000000"/>
        </w:rPr>
        <w:t>s to move in the direction of their employment goals; achievable while enrolled in the program.</w:t>
      </w:r>
    </w:p>
    <w:p w14:paraId="17E65F8C" w14:textId="13BE27AB" w:rsidR="00E336B7" w:rsidRPr="00793F9C" w:rsidRDefault="00E336B7" w:rsidP="00D3368F">
      <w:pPr>
        <w:pStyle w:val="ListParagraph"/>
        <w:numPr>
          <w:ilvl w:val="2"/>
          <w:numId w:val="17"/>
        </w:numPr>
        <w:rPr>
          <w:b/>
          <w:bCs/>
        </w:rPr>
      </w:pPr>
      <w:r w:rsidRPr="00793F9C">
        <w:rPr>
          <w:bCs/>
        </w:rPr>
        <w:t xml:space="preserve">Examples: </w:t>
      </w:r>
    </w:p>
    <w:p w14:paraId="4A8A2375" w14:textId="2B54CBB8" w:rsidR="00E336B7" w:rsidRPr="00793F9C" w:rsidRDefault="00E336B7" w:rsidP="00D3368F">
      <w:pPr>
        <w:pStyle w:val="ListParagraph"/>
        <w:numPr>
          <w:ilvl w:val="3"/>
          <w:numId w:val="17"/>
        </w:numPr>
        <w:rPr>
          <w:b/>
          <w:bCs/>
        </w:rPr>
      </w:pPr>
      <w:r w:rsidRPr="00793F9C">
        <w:rPr>
          <w:rFonts w:cs="Arial"/>
          <w:color w:val="000000"/>
        </w:rPr>
        <w:t xml:space="preserve">Obtain Driver’s License – Sue has never had a DL and wants one because the bus takes too long. She would like to pass </w:t>
      </w:r>
      <w:r w:rsidR="00836D93">
        <w:rPr>
          <w:rFonts w:cs="Arial"/>
          <w:color w:val="000000"/>
        </w:rPr>
        <w:t xml:space="preserve">the </w:t>
      </w:r>
      <w:r w:rsidRPr="00793F9C">
        <w:rPr>
          <w:rFonts w:cs="Arial"/>
          <w:color w:val="000000"/>
        </w:rPr>
        <w:t>temporary licensing test by the end of next month.</w:t>
      </w:r>
    </w:p>
    <w:p w14:paraId="01047EC0" w14:textId="71DE349E" w:rsidR="00E336B7" w:rsidRPr="00793F9C" w:rsidRDefault="00E336B7" w:rsidP="00D3368F">
      <w:pPr>
        <w:pStyle w:val="ListParagraph"/>
        <w:numPr>
          <w:ilvl w:val="3"/>
          <w:numId w:val="17"/>
        </w:numPr>
        <w:rPr>
          <w:b/>
          <w:bCs/>
        </w:rPr>
      </w:pPr>
      <w:r w:rsidRPr="00793F9C">
        <w:rPr>
          <w:rFonts w:cs="Arial"/>
          <w:color w:val="000000"/>
        </w:rPr>
        <w:t>Complete an automotive certificate course – Bob would like to complete the Automotive Quick Service Technician certificate offered by the local tech college, as he knows this important for his future.</w:t>
      </w:r>
    </w:p>
    <w:p w14:paraId="5EC9CE42" w14:textId="27807AB3" w:rsidR="00331AE8" w:rsidRPr="00793F9C" w:rsidRDefault="00331AE8" w:rsidP="00D3368F">
      <w:pPr>
        <w:pStyle w:val="ListParagraph"/>
        <w:numPr>
          <w:ilvl w:val="1"/>
          <w:numId w:val="17"/>
        </w:numPr>
        <w:rPr>
          <w:b/>
          <w:bCs/>
        </w:rPr>
      </w:pPr>
      <w:r w:rsidRPr="00793F9C">
        <w:rPr>
          <w:b/>
          <w:bCs/>
        </w:rPr>
        <w:t xml:space="preserve">Personal Goal </w:t>
      </w:r>
      <w:r w:rsidRPr="00793F9C">
        <w:rPr>
          <w:bCs/>
        </w:rPr>
        <w:t xml:space="preserve">- </w:t>
      </w:r>
      <w:r w:rsidR="00D3454D" w:rsidRPr="00793F9C">
        <w:rPr>
          <w:rFonts w:cs="Arial"/>
          <w:color w:val="000000"/>
        </w:rPr>
        <w:t xml:space="preserve">Not required for program participation; helps strengthen the family and empower the </w:t>
      </w:r>
      <w:r w:rsidR="00B74038">
        <w:rPr>
          <w:rFonts w:cs="Arial"/>
          <w:color w:val="000000"/>
        </w:rPr>
        <w:t>parent</w:t>
      </w:r>
      <w:r w:rsidR="00D3454D" w:rsidRPr="00793F9C">
        <w:rPr>
          <w:rFonts w:cs="Arial"/>
          <w:color w:val="000000"/>
        </w:rPr>
        <w:t>.</w:t>
      </w:r>
    </w:p>
    <w:p w14:paraId="3F225B6A" w14:textId="7A699CD0" w:rsidR="00DB593D" w:rsidRPr="00793F9C" w:rsidRDefault="00DB593D" w:rsidP="00D3368F">
      <w:pPr>
        <w:pStyle w:val="ListParagraph"/>
        <w:numPr>
          <w:ilvl w:val="2"/>
          <w:numId w:val="17"/>
        </w:numPr>
        <w:rPr>
          <w:b/>
          <w:bCs/>
        </w:rPr>
      </w:pPr>
      <w:r w:rsidRPr="00793F9C">
        <w:rPr>
          <w:bCs/>
        </w:rPr>
        <w:t>Examples:</w:t>
      </w:r>
    </w:p>
    <w:p w14:paraId="40B1D13F" w14:textId="65B1057B" w:rsidR="00DB593D" w:rsidRPr="00793F9C" w:rsidRDefault="00C36501" w:rsidP="00D3368F">
      <w:pPr>
        <w:pStyle w:val="ListParagraph"/>
        <w:numPr>
          <w:ilvl w:val="3"/>
          <w:numId w:val="17"/>
        </w:numPr>
        <w:rPr>
          <w:b/>
          <w:bCs/>
        </w:rPr>
      </w:pPr>
      <w:r w:rsidRPr="00793F9C">
        <w:rPr>
          <w:rFonts w:cs="Arial"/>
          <w:color w:val="000000"/>
        </w:rPr>
        <w:t>Sue knows she has a lot of stress in her life and needs to find ways to deal with it. She will try various coping strategies, such as drawing, journaling, yoga, and exercise to reduce her stress levels.</w:t>
      </w:r>
    </w:p>
    <w:p w14:paraId="532C322C" w14:textId="12F10BE5" w:rsidR="00C36501" w:rsidRPr="00793F9C" w:rsidRDefault="00C36501" w:rsidP="00D3368F">
      <w:pPr>
        <w:pStyle w:val="ListParagraph"/>
        <w:numPr>
          <w:ilvl w:val="3"/>
          <w:numId w:val="17"/>
        </w:numPr>
        <w:rPr>
          <w:b/>
          <w:bCs/>
        </w:rPr>
      </w:pPr>
      <w:r w:rsidRPr="00793F9C">
        <w:rPr>
          <w:rFonts w:cs="Arial"/>
          <w:color w:val="000000"/>
        </w:rPr>
        <w:t>Bob would like to improve his health. He will exercise 30 minutes every day.</w:t>
      </w:r>
    </w:p>
    <w:p w14:paraId="4461FBE0" w14:textId="77777777" w:rsidR="00CC20D7" w:rsidRPr="00793F9C" w:rsidRDefault="00CC20D7" w:rsidP="00CC20D7">
      <w:pPr>
        <w:rPr>
          <w:b/>
          <w:bCs/>
        </w:rPr>
      </w:pPr>
    </w:p>
    <w:p w14:paraId="07EC251A" w14:textId="6DBC99EA" w:rsidR="00A876A2" w:rsidRPr="00793F9C" w:rsidRDefault="007772B1" w:rsidP="00A876A2">
      <w:pPr>
        <w:pStyle w:val="NormalWeb"/>
        <w:rPr>
          <w:rFonts w:ascii="Arial" w:hAnsi="Arial" w:cs="Arial"/>
          <w:color w:val="000000"/>
        </w:rPr>
      </w:pPr>
      <w:r w:rsidRPr="00793F9C">
        <w:rPr>
          <w:rStyle w:val="Heading4Char"/>
        </w:rPr>
        <w:t>Employments</w:t>
      </w:r>
      <w:r w:rsidRPr="00793F9C">
        <w:t xml:space="preserve"> – </w:t>
      </w:r>
      <w:r w:rsidR="00A876A2" w:rsidRPr="00793F9C">
        <w:rPr>
          <w:rFonts w:ascii="Arial" w:hAnsi="Arial" w:cs="Arial"/>
          <w:color w:val="000000"/>
        </w:rPr>
        <w:t xml:space="preserve">Any current employment listed on the </w:t>
      </w:r>
      <w:r w:rsidR="00A876A2" w:rsidRPr="00793F9C">
        <w:rPr>
          <w:rFonts w:ascii="Arial" w:hAnsi="Arial" w:cs="Arial"/>
          <w:bCs/>
          <w:color w:val="000000"/>
        </w:rPr>
        <w:t>Work History</w:t>
      </w:r>
      <w:r w:rsidR="00A876A2" w:rsidRPr="00793F9C">
        <w:rPr>
          <w:rFonts w:ascii="Arial" w:hAnsi="Arial" w:cs="Arial"/>
          <w:color w:val="000000"/>
        </w:rPr>
        <w:t xml:space="preserve"> page or app display</w:t>
      </w:r>
      <w:r w:rsidR="00CD22AF" w:rsidRPr="00793F9C">
        <w:rPr>
          <w:rFonts w:ascii="Arial" w:hAnsi="Arial" w:cs="Arial"/>
          <w:color w:val="000000"/>
        </w:rPr>
        <w:t>s</w:t>
      </w:r>
      <w:r w:rsidR="00A876A2" w:rsidRPr="00793F9C">
        <w:rPr>
          <w:rFonts w:ascii="Arial" w:hAnsi="Arial" w:cs="Arial"/>
          <w:color w:val="000000"/>
        </w:rPr>
        <w:t xml:space="preserve"> here. </w:t>
      </w:r>
      <w:r w:rsidR="00EB072A" w:rsidRPr="00793F9C">
        <w:rPr>
          <w:rFonts w:ascii="Arial" w:hAnsi="Arial" w:cs="Arial"/>
          <w:color w:val="000000"/>
        </w:rPr>
        <w:t xml:space="preserve">If a </w:t>
      </w:r>
      <w:r w:rsidR="00B74038">
        <w:rPr>
          <w:rFonts w:ascii="Arial" w:hAnsi="Arial" w:cs="Arial"/>
          <w:color w:val="000000"/>
        </w:rPr>
        <w:t>parent</w:t>
      </w:r>
      <w:r w:rsidR="00EB072A" w:rsidRPr="00793F9C">
        <w:rPr>
          <w:rFonts w:ascii="Arial" w:hAnsi="Arial" w:cs="Arial"/>
          <w:color w:val="000000"/>
        </w:rPr>
        <w:t xml:space="preserve"> is working, check the box to include it </w:t>
      </w:r>
      <w:proofErr w:type="gramStart"/>
      <w:r w:rsidR="00EB072A" w:rsidRPr="00793F9C">
        <w:rPr>
          <w:rFonts w:ascii="Arial" w:hAnsi="Arial" w:cs="Arial"/>
          <w:color w:val="000000"/>
        </w:rPr>
        <w:t>on</w:t>
      </w:r>
      <w:proofErr w:type="gramEnd"/>
      <w:r w:rsidR="00EB072A" w:rsidRPr="00793F9C">
        <w:rPr>
          <w:rFonts w:ascii="Arial" w:hAnsi="Arial" w:cs="Arial"/>
          <w:color w:val="000000"/>
        </w:rPr>
        <w:t xml:space="preserve"> the </w:t>
      </w:r>
      <w:r w:rsidR="00B74038">
        <w:rPr>
          <w:rFonts w:ascii="Arial" w:hAnsi="Arial" w:cs="Arial"/>
          <w:color w:val="000000"/>
        </w:rPr>
        <w:t>parent</w:t>
      </w:r>
      <w:r w:rsidR="00EB072A" w:rsidRPr="00793F9C">
        <w:rPr>
          <w:rFonts w:ascii="Arial" w:hAnsi="Arial" w:cs="Arial"/>
          <w:color w:val="000000"/>
        </w:rPr>
        <w:t xml:space="preserve">’s EP. Keep the employment in mind while developing activities with </w:t>
      </w:r>
      <w:r w:rsidR="00B74038">
        <w:rPr>
          <w:rFonts w:ascii="Arial" w:hAnsi="Arial" w:cs="Arial"/>
          <w:color w:val="000000"/>
        </w:rPr>
        <w:t>parent</w:t>
      </w:r>
      <w:r w:rsidR="00EB072A" w:rsidRPr="00793F9C">
        <w:rPr>
          <w:rFonts w:ascii="Arial" w:hAnsi="Arial" w:cs="Arial"/>
          <w:color w:val="000000"/>
        </w:rPr>
        <w:t>s to ensure they are not exceeding 40 hours a week.</w:t>
      </w:r>
    </w:p>
    <w:p w14:paraId="1D0C0CF5" w14:textId="7259E6B2" w:rsidR="00EB072A" w:rsidRPr="00793F9C" w:rsidRDefault="00EB072A" w:rsidP="00EB072A">
      <w:pPr>
        <w:pStyle w:val="NormalWeb"/>
        <w:rPr>
          <w:rFonts w:ascii="Arial" w:hAnsi="Arial" w:cs="Arial"/>
          <w:color w:val="000000"/>
        </w:rPr>
      </w:pPr>
    </w:p>
    <w:p w14:paraId="6C79B7B0" w14:textId="7E6777A1" w:rsidR="00CC1AB6" w:rsidRPr="00793F9C" w:rsidRDefault="009B5798" w:rsidP="00B7733F">
      <w:pPr>
        <w:pStyle w:val="NormalWeb"/>
        <w:rPr>
          <w:rFonts w:ascii="Arial" w:hAnsi="Arial" w:cs="Arial"/>
          <w:color w:val="000000"/>
        </w:rPr>
      </w:pPr>
      <w:r w:rsidRPr="00793F9C">
        <w:rPr>
          <w:rStyle w:val="Heading4Char"/>
        </w:rPr>
        <w:t>Elapsed Activities</w:t>
      </w:r>
      <w:r w:rsidRPr="00793F9C">
        <w:rPr>
          <w:rFonts w:ascii="Arial" w:hAnsi="Arial" w:cs="Arial"/>
          <w:color w:val="000000"/>
        </w:rPr>
        <w:t xml:space="preserve"> - </w:t>
      </w:r>
      <w:r w:rsidR="009D7AF7" w:rsidRPr="00793F9C">
        <w:rPr>
          <w:rFonts w:ascii="Arial" w:hAnsi="Arial" w:cs="Arial"/>
          <w:color w:val="000000"/>
        </w:rPr>
        <w:t xml:space="preserve">This page shows any assigned activities on the active EP with a planned end date that is </w:t>
      </w:r>
      <w:r w:rsidR="00CD22AF" w:rsidRPr="00793F9C">
        <w:rPr>
          <w:rFonts w:ascii="Arial" w:hAnsi="Arial" w:cs="Arial"/>
          <w:color w:val="000000"/>
        </w:rPr>
        <w:t xml:space="preserve">equal or </w:t>
      </w:r>
      <w:r w:rsidR="009D7AF7" w:rsidRPr="00793F9C">
        <w:rPr>
          <w:rFonts w:ascii="Arial" w:hAnsi="Arial" w:cs="Arial"/>
          <w:color w:val="000000"/>
        </w:rPr>
        <w:t>prior to the begin date of the EP you are developing.  You</w:t>
      </w:r>
      <w:r w:rsidR="006615B9" w:rsidRPr="00793F9C">
        <w:rPr>
          <w:rFonts w:ascii="Arial" w:hAnsi="Arial" w:cs="Arial"/>
          <w:color w:val="000000"/>
        </w:rPr>
        <w:t xml:space="preserve"> </w:t>
      </w:r>
      <w:r w:rsidR="009D7AF7" w:rsidRPr="00793F9C">
        <w:rPr>
          <w:rFonts w:ascii="Arial" w:hAnsi="Arial" w:cs="Arial"/>
          <w:color w:val="000000"/>
        </w:rPr>
        <w:t xml:space="preserve">still </w:t>
      </w:r>
      <w:r w:rsidR="006615B9" w:rsidRPr="00793F9C">
        <w:rPr>
          <w:rFonts w:ascii="Arial" w:hAnsi="Arial" w:cs="Arial"/>
          <w:color w:val="000000"/>
        </w:rPr>
        <w:t xml:space="preserve">must </w:t>
      </w:r>
      <w:r w:rsidR="009D7AF7" w:rsidRPr="00793F9C">
        <w:rPr>
          <w:rFonts w:ascii="Arial" w:hAnsi="Arial" w:cs="Arial"/>
          <w:color w:val="000000"/>
        </w:rPr>
        <w:t>enter the actual end date for these activities.</w:t>
      </w:r>
    </w:p>
    <w:p w14:paraId="0F31FCAB" w14:textId="77777777" w:rsidR="00342A9A" w:rsidRPr="00793F9C" w:rsidRDefault="00342A9A" w:rsidP="00CE3BB0"/>
    <w:p w14:paraId="5402F0D8" w14:textId="2AF7B8EB" w:rsidR="00CE3BB0" w:rsidRDefault="00CE3BB0" w:rsidP="00CE3BB0">
      <w:r w:rsidRPr="00793F9C">
        <w:rPr>
          <w:rStyle w:val="Heading4Char"/>
        </w:rPr>
        <w:t>Ongoing EP</w:t>
      </w:r>
      <w:r w:rsidR="00342A9A" w:rsidRPr="00793F9C">
        <w:rPr>
          <w:b/>
          <w:bCs/>
        </w:rPr>
        <w:t xml:space="preserve"> </w:t>
      </w:r>
      <w:r w:rsidR="00FB5EED" w:rsidRPr="00793F9C">
        <w:rPr>
          <w:b/>
          <w:bCs/>
        </w:rPr>
        <w:t xml:space="preserve">- </w:t>
      </w:r>
      <w:r w:rsidR="00FB5EED" w:rsidRPr="00793F9C">
        <w:t>Even</w:t>
      </w:r>
      <w:r w:rsidRPr="00793F9C">
        <w:t xml:space="preserve"> though </w:t>
      </w:r>
      <w:r w:rsidR="0054248F" w:rsidRPr="00793F9C">
        <w:t>the system</w:t>
      </w:r>
      <w:r w:rsidRPr="00793F9C">
        <w:t xml:space="preserve"> allows us to enter an EP that lasts 6 months, we really should never go more than what is reasonable/manageable/appropriate for the customer and for you to be able to effectively monitor and</w:t>
      </w:r>
      <w:r w:rsidR="0054248F" w:rsidRPr="00793F9C">
        <w:t xml:space="preserve"> provide</w:t>
      </w:r>
      <w:r w:rsidRPr="00793F9C">
        <w:t xml:space="preserve"> support. This way you always have a close enough understanding of what is going to move the customer to new and appropriate activities to continue to help them progress to their employment goals.</w:t>
      </w:r>
      <w:r w:rsidR="009B4717" w:rsidRPr="00793F9C">
        <w:t xml:space="preserve"> This is</w:t>
      </w:r>
      <w:r w:rsidRPr="00793F9C">
        <w:t xml:space="preserve"> </w:t>
      </w:r>
      <w:r w:rsidR="009B4717" w:rsidRPr="00793F9C">
        <w:t>e</w:t>
      </w:r>
      <w:r w:rsidRPr="00793F9C">
        <w:t>specially</w:t>
      </w:r>
      <w:r w:rsidR="00F8705E" w:rsidRPr="00793F9C">
        <w:t xml:space="preserve"> true</w:t>
      </w:r>
      <w:r w:rsidRPr="00793F9C">
        <w:t xml:space="preserve"> for a </w:t>
      </w:r>
      <w:r w:rsidR="00F8705E" w:rsidRPr="00793F9C">
        <w:t>brand-new</w:t>
      </w:r>
      <w:r w:rsidRPr="00793F9C">
        <w:t xml:space="preserve"> </w:t>
      </w:r>
      <w:r w:rsidR="00B74038">
        <w:t>parent</w:t>
      </w:r>
      <w:r w:rsidRPr="00793F9C">
        <w:t xml:space="preserve"> in the program</w:t>
      </w:r>
      <w:r w:rsidR="009B4717" w:rsidRPr="00793F9C">
        <w:t>.</w:t>
      </w:r>
      <w:r w:rsidRPr="00793F9C">
        <w:t xml:space="preserve"> </w:t>
      </w:r>
      <w:r w:rsidR="009B4717" w:rsidRPr="00793F9C">
        <w:t>W</w:t>
      </w:r>
      <w:r w:rsidRPr="00793F9C">
        <w:t xml:space="preserve">e want to closely follow his/her activities and progress to determine if the current activities are appropriate and that we offer activities that keep up with </w:t>
      </w:r>
      <w:r w:rsidR="00FB5EED" w:rsidRPr="00793F9C">
        <w:t>current circumstances.</w:t>
      </w:r>
    </w:p>
    <w:p w14:paraId="65AC44C6" w14:textId="77777777" w:rsidR="00B7733F" w:rsidRDefault="00B7733F" w:rsidP="00CE3BB0"/>
    <w:p w14:paraId="08BEA182" w14:textId="77777777" w:rsidR="00B7733F" w:rsidRDefault="00B7733F" w:rsidP="00CE3BB0"/>
    <w:p w14:paraId="344385A9" w14:textId="77777777" w:rsidR="00B7733F" w:rsidRPr="00793F9C" w:rsidRDefault="00B7733F" w:rsidP="00CE3BB0"/>
    <w:p w14:paraId="4978B9A4" w14:textId="58B47540" w:rsidR="00466FFD" w:rsidRDefault="00C24F9F" w:rsidP="00466FFD">
      <w:pPr>
        <w:pStyle w:val="Heading1"/>
      </w:pPr>
      <w:bookmarkStart w:id="15" w:name="_Toc67002566"/>
      <w:bookmarkStart w:id="16" w:name="_Toc208387704"/>
      <w:r>
        <w:lastRenderedPageBreak/>
        <w:t>0</w:t>
      </w:r>
      <w:r w:rsidR="00452426">
        <w:t>8</w:t>
      </w:r>
      <w:r>
        <w:t xml:space="preserve"> </w:t>
      </w:r>
      <w:r w:rsidR="00452426">
        <w:t>Building on Assessment</w:t>
      </w:r>
      <w:r w:rsidR="00466FFD">
        <w:t xml:space="preserve"> Completed: Next Steps</w:t>
      </w:r>
      <w:bookmarkEnd w:id="15"/>
      <w:bookmarkEnd w:id="16"/>
    </w:p>
    <w:p w14:paraId="3776930F" w14:textId="77777777" w:rsidR="00466FFD" w:rsidRPr="00C222D3" w:rsidRDefault="00466FFD" w:rsidP="00466FFD">
      <w:pPr>
        <w:pStyle w:val="Heading2"/>
      </w:pPr>
      <w:bookmarkStart w:id="17" w:name="_Toc208387705"/>
      <w:r>
        <w:t>Requesting the Next Curriculum</w:t>
      </w:r>
      <w:bookmarkEnd w:id="17"/>
    </w:p>
    <w:p w14:paraId="7E9F5EEB" w14:textId="03E9AB3C" w:rsidR="00466FFD" w:rsidRDefault="00233440" w:rsidP="00466FFD">
      <w:r>
        <w:t xml:space="preserve">Email the </w:t>
      </w:r>
      <w:r w:rsidR="000B0F7D">
        <w:t>learner</w:t>
      </w:r>
      <w:r w:rsidRPr="00E359C7">
        <w:t xml:space="preserve"> to prepare </w:t>
      </w:r>
      <w:r>
        <w:t xml:space="preserve">them </w:t>
      </w:r>
      <w:r w:rsidRPr="00E359C7">
        <w:t xml:space="preserve">for </w:t>
      </w:r>
      <w:r>
        <w:t>the next curriculum.</w:t>
      </w:r>
    </w:p>
    <w:p w14:paraId="1EA7BEFD" w14:textId="77777777" w:rsidR="00233440" w:rsidRDefault="00233440" w:rsidP="00466FFD"/>
    <w:p w14:paraId="43095C3A" w14:textId="77777777" w:rsidR="00466FFD" w:rsidRDefault="00466FFD" w:rsidP="00233440">
      <w:pPr>
        <w:pStyle w:val="Heading3"/>
      </w:pPr>
      <w:bookmarkStart w:id="18" w:name="_Toc67002567"/>
      <w:bookmarkStart w:id="19" w:name="_Toc208387706"/>
      <w:r>
        <w:t>Email Text</w:t>
      </w:r>
      <w:bookmarkEnd w:id="18"/>
      <w:r>
        <w:t xml:space="preserve"> - FEP</w:t>
      </w:r>
      <w:bookmarkEnd w:id="19"/>
    </w:p>
    <w:p w14:paraId="53CB4602" w14:textId="77777777" w:rsidR="007427AA" w:rsidRPr="008F0D58" w:rsidRDefault="007427AA" w:rsidP="007427AA">
      <w:pPr>
        <w:spacing w:after="120"/>
        <w:rPr>
          <w:bCs/>
        </w:rPr>
      </w:pPr>
      <w:r>
        <w:rPr>
          <w:b/>
        </w:rPr>
        <w:t xml:space="preserve">CC: </w:t>
      </w:r>
      <w:r>
        <w:rPr>
          <w:bCs/>
        </w:rPr>
        <w:t xml:space="preserve">Reg Staff, ATL, </w:t>
      </w:r>
      <w:hyperlink r:id="rId13" w:history="1">
        <w:r w:rsidRPr="00B77AEF">
          <w:rPr>
            <w:rStyle w:val="Hyperlink"/>
            <w:bCs/>
          </w:rPr>
          <w:t>PTTTrainingSupp@wisconsin.gov</w:t>
        </w:r>
      </w:hyperlink>
      <w:r>
        <w:rPr>
          <w:bCs/>
        </w:rPr>
        <w:t xml:space="preserve"> </w:t>
      </w:r>
    </w:p>
    <w:p w14:paraId="5923E47A" w14:textId="5C92D8C9" w:rsidR="00466FFD" w:rsidRPr="00E2187D" w:rsidRDefault="00466FFD" w:rsidP="00466FFD">
      <w:pPr>
        <w:rPr>
          <w:b/>
        </w:rPr>
      </w:pPr>
      <w:r w:rsidRPr="00E2187D">
        <w:rPr>
          <w:b/>
        </w:rPr>
        <w:t xml:space="preserve">Subject Line: </w:t>
      </w:r>
      <w:r w:rsidRPr="007427AA">
        <w:rPr>
          <w:bCs/>
        </w:rPr>
        <w:t xml:space="preserve">Next Steps: </w:t>
      </w:r>
      <w:r w:rsidR="00247C61" w:rsidRPr="007427AA">
        <w:rPr>
          <w:bCs/>
        </w:rPr>
        <w:t>09 Two-Parent Households Curricul</w:t>
      </w:r>
      <w:r w:rsidR="0035705D" w:rsidRPr="007427AA">
        <w:rPr>
          <w:bCs/>
        </w:rPr>
        <w:t>um</w:t>
      </w:r>
    </w:p>
    <w:p w14:paraId="5100FA21" w14:textId="77777777" w:rsidR="00466FFD" w:rsidRPr="00E2187D" w:rsidRDefault="00466FFD" w:rsidP="00466FFD"/>
    <w:p w14:paraId="2D88ADB7" w14:textId="51BD2C74" w:rsidR="00466FFD" w:rsidRPr="00E2187D" w:rsidRDefault="00466FFD" w:rsidP="00466FFD">
      <w:r w:rsidRPr="00E2187D">
        <w:t xml:space="preserve">You’ve made </w:t>
      </w:r>
      <w:r w:rsidR="005D7949" w:rsidRPr="00E2187D">
        <w:t>changes to your cases</w:t>
      </w:r>
      <w:r w:rsidR="005A0F18" w:rsidRPr="00E2187D">
        <w:t xml:space="preserve"> based on </w:t>
      </w:r>
      <w:r w:rsidR="00247EC0" w:rsidRPr="00E2187D">
        <w:t xml:space="preserve">ongoing </w:t>
      </w:r>
      <w:r w:rsidR="005A0F18" w:rsidRPr="00E2187D">
        <w:t>assessment information</w:t>
      </w:r>
      <w:r w:rsidRPr="00E2187D">
        <w:t xml:space="preserve">. </w:t>
      </w:r>
    </w:p>
    <w:p w14:paraId="6F7D0445" w14:textId="77777777" w:rsidR="00466FFD" w:rsidRPr="00E2187D" w:rsidRDefault="00466FFD" w:rsidP="00466FFD"/>
    <w:p w14:paraId="2A19AD26" w14:textId="1B2127C7" w:rsidR="00466FFD" w:rsidRPr="00E2187D" w:rsidRDefault="00466FFD" w:rsidP="00466FFD">
      <w:pPr>
        <w:rPr>
          <w:b/>
          <w:bCs/>
        </w:rPr>
      </w:pPr>
      <w:r w:rsidRPr="00E2187D">
        <w:t xml:space="preserve">Your next assigned curriculum is </w:t>
      </w:r>
      <w:r w:rsidR="0035705D" w:rsidRPr="00E2187D">
        <w:rPr>
          <w:b/>
        </w:rPr>
        <w:t>09 Two-Parent Households</w:t>
      </w:r>
      <w:r w:rsidRPr="00E2187D">
        <w:rPr>
          <w:b/>
          <w:bCs/>
        </w:rPr>
        <w:t>.</w:t>
      </w:r>
    </w:p>
    <w:p w14:paraId="36145BCE" w14:textId="77777777" w:rsidR="00466FFD" w:rsidRPr="00E2187D" w:rsidRDefault="00466FFD" w:rsidP="00466FFD"/>
    <w:p w14:paraId="630F884B" w14:textId="7208863D" w:rsidR="002F6B3C" w:rsidRDefault="00466FFD" w:rsidP="002F6B3C">
      <w:r w:rsidRPr="00E2187D">
        <w:t xml:space="preserve">In the next step, you’ll learn about </w:t>
      </w:r>
      <w:r w:rsidR="006922EB" w:rsidRPr="00E2187D">
        <w:t xml:space="preserve">ongoing processes in CWW and </w:t>
      </w:r>
      <w:r w:rsidRPr="00E2187D">
        <w:t xml:space="preserve">two-parent </w:t>
      </w:r>
      <w:r w:rsidR="006922EB" w:rsidRPr="00E2187D">
        <w:t>hou</w:t>
      </w:r>
      <w:r w:rsidRPr="00E2187D">
        <w:t>s</w:t>
      </w:r>
      <w:r w:rsidR="006922EB" w:rsidRPr="00E2187D">
        <w:t>eholds</w:t>
      </w:r>
      <w:r w:rsidR="00797FF6" w:rsidRPr="00E2187D">
        <w:t xml:space="preserve">. </w:t>
      </w:r>
      <w:r w:rsidR="00056A86" w:rsidRPr="00E2187D">
        <w:t xml:space="preserve">Then, you’ll follow steps in </w:t>
      </w:r>
      <w:r w:rsidR="00420CBE" w:rsidRPr="00E2187D">
        <w:t>the Two-Parent Household Entry Guide to</w:t>
      </w:r>
      <w:r w:rsidR="00524382" w:rsidRPr="00E2187D">
        <w:t xml:space="preserve"> add</w:t>
      </w:r>
      <w:r w:rsidRPr="00E2187D">
        <w:t xml:space="preserve"> a second parent to a case.</w:t>
      </w:r>
      <w:r w:rsidR="00420CBE" w:rsidRPr="00E2187D">
        <w:t xml:space="preserve"> </w:t>
      </w:r>
      <w:r w:rsidR="002F6B3C" w:rsidRPr="00E2187D">
        <w:t xml:space="preserve">As you complete your entries, submit your </w:t>
      </w:r>
      <w:r w:rsidR="00E2187D" w:rsidRPr="00E2187D">
        <w:t xml:space="preserve">case numbers and </w:t>
      </w:r>
      <w:r w:rsidR="002F6B3C" w:rsidRPr="00E2187D">
        <w:t xml:space="preserve">PINs to the Partner Training Team for review. If you have any questions or have any problems, contact PTT at </w:t>
      </w:r>
      <w:hyperlink r:id="rId14" w:history="1">
        <w:r w:rsidR="002F6B3C" w:rsidRPr="00E2187D">
          <w:rPr>
            <w:rStyle w:val="Hyperlink"/>
          </w:rPr>
          <w:t>PTTTrainingSupp@wisconsin.gov</w:t>
        </w:r>
      </w:hyperlink>
      <w:r w:rsidR="002F6B3C" w:rsidRPr="00E2187D">
        <w:t>.</w:t>
      </w:r>
      <w:r w:rsidR="002F6B3C">
        <w:t xml:space="preserve">  </w:t>
      </w:r>
    </w:p>
    <w:p w14:paraId="65EC8A06" w14:textId="77777777" w:rsidR="002F6B3C" w:rsidRDefault="002F6B3C" w:rsidP="002F6B3C"/>
    <w:p w14:paraId="26F026AB" w14:textId="3E77EDC8" w:rsidR="00B7501A" w:rsidRPr="00C35510" w:rsidRDefault="00B7501A" w:rsidP="00B7501A"/>
    <w:p w14:paraId="341AEC53" w14:textId="77777777" w:rsidR="00B7501A" w:rsidRPr="001260D8" w:rsidRDefault="00B7501A" w:rsidP="00D84D6D"/>
    <w:p w14:paraId="205AF0E2" w14:textId="77777777" w:rsidR="00D84D6D" w:rsidRDefault="00D84D6D" w:rsidP="00CE3BB0"/>
    <w:p w14:paraId="607D0C10" w14:textId="47A1CB44" w:rsidR="00CE3BB0" w:rsidRDefault="00CE3BB0" w:rsidP="00CE3BB0"/>
    <w:sectPr w:rsidR="00CE3BB0">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7924B" w14:textId="77777777" w:rsidR="003D4455" w:rsidRDefault="003D4455" w:rsidP="00CE3BB0">
      <w:r>
        <w:separator/>
      </w:r>
    </w:p>
  </w:endnote>
  <w:endnote w:type="continuationSeparator" w:id="0">
    <w:p w14:paraId="2AFFCFE4" w14:textId="77777777" w:rsidR="003D4455" w:rsidRDefault="003D4455" w:rsidP="00CE3BB0">
      <w:r>
        <w:continuationSeparator/>
      </w:r>
    </w:p>
  </w:endnote>
  <w:endnote w:type="continuationNotice" w:id="1">
    <w:p w14:paraId="043D7B48" w14:textId="77777777" w:rsidR="003D4455" w:rsidRDefault="003D44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73E02" w14:textId="1D2E0B9A" w:rsidR="002D37AF" w:rsidRPr="002C1BB8" w:rsidRDefault="002C1BB8" w:rsidP="002C1BB8">
    <w:pPr>
      <w:pStyle w:val="Footer"/>
      <w:pBdr>
        <w:top w:val="double" w:sz="4" w:space="1" w:color="auto"/>
      </w:pBdr>
      <w:rPr>
        <w:sz w:val="20"/>
      </w:rPr>
    </w:pPr>
    <w:r w:rsidRPr="00B652C0">
      <w:rPr>
        <w:sz w:val="20"/>
      </w:rPr>
      <w:t>DFES/Partner Training Team</w:t>
    </w:r>
    <w:r w:rsidRPr="00B652C0">
      <w:rPr>
        <w:sz w:val="20"/>
      </w:rPr>
      <w:ptab w:relativeTo="margin" w:alignment="center" w:leader="none"/>
    </w:r>
    <w:r w:rsidRPr="00B652C0">
      <w:rPr>
        <w:sz w:val="20"/>
      </w:rPr>
      <w:fldChar w:fldCharType="begin"/>
    </w:r>
    <w:r w:rsidRPr="00B652C0">
      <w:rPr>
        <w:sz w:val="20"/>
      </w:rPr>
      <w:instrText xml:space="preserve"> PAGE   \* MERGEFORMAT </w:instrText>
    </w:r>
    <w:r w:rsidRPr="00B652C0">
      <w:rPr>
        <w:sz w:val="20"/>
      </w:rPr>
      <w:fldChar w:fldCharType="separate"/>
    </w:r>
    <w:r>
      <w:rPr>
        <w:sz w:val="20"/>
      </w:rPr>
      <w:t>2</w:t>
    </w:r>
    <w:r w:rsidRPr="00B652C0">
      <w:rPr>
        <w:noProof/>
        <w:sz w:val="20"/>
      </w:rPr>
      <w:fldChar w:fldCharType="end"/>
    </w:r>
    <w:r w:rsidRPr="00B652C0">
      <w:rPr>
        <w:sz w:val="20"/>
      </w:rPr>
      <w:ptab w:relativeTo="margin" w:alignment="right" w:leader="none"/>
    </w:r>
    <w:r w:rsidR="00581312">
      <w:rPr>
        <w:sz w:val="20"/>
      </w:rPr>
      <w:t>0</w:t>
    </w:r>
    <w:r w:rsidR="00E4605E">
      <w:rPr>
        <w:sz w:val="20"/>
      </w:rPr>
      <w:t>9/</w:t>
    </w:r>
    <w:r w:rsidR="00BA1CE0">
      <w:rPr>
        <w:sz w:val="20"/>
      </w:rPr>
      <w:t>15</w:t>
    </w:r>
    <w:r w:rsidR="00581312">
      <w:rPr>
        <w:sz w:val="20"/>
      </w:rPr>
      <w:t>/</w:t>
    </w:r>
    <w:r>
      <w:rPr>
        <w:sz w:val="20"/>
      </w:rPr>
      <w:t>25</w:t>
    </w:r>
    <w:sdt>
      <w:sdtPr>
        <w:rPr>
          <w:sz w:val="20"/>
        </w:rPr>
        <w:id w:val="-165321087"/>
        <w:docPartObj>
          <w:docPartGallery w:val="Page Numbers (Bottom of Page)"/>
          <w:docPartUnique/>
        </w:docPartObj>
      </w:sdtPr>
      <w:sdtEndPr>
        <w:rPr>
          <w:noProof/>
        </w:rPr>
      </w:sdtEndPr>
      <w:sdtContent>
        <w:r w:rsidR="002D37AF">
          <w:rPr>
            <w:sz w:val="20"/>
          </w:rPr>
          <w:t xml:space="preserve">                 </w:t>
        </w:r>
        <w:r w:rsidR="00B33F10">
          <w:rPr>
            <w:sz w:val="20"/>
          </w:rPr>
          <w:t xml:space="preserve">           </w:t>
        </w:r>
        <w:proofErr w:type="gramStart"/>
        <w:r w:rsidR="00A7014D" w:rsidRPr="001C0473">
          <w:rPr>
            <w:rStyle w:val="PageNumber"/>
            <w:sz w:val="16"/>
            <w:szCs w:val="16"/>
          </w:rPr>
          <w:t>S:…</w:t>
        </w:r>
        <w:proofErr w:type="gramEnd"/>
        <w:r w:rsidR="00A7014D" w:rsidRPr="000352C4">
          <w:rPr>
            <w:rStyle w:val="PageNumber"/>
            <w:sz w:val="16"/>
            <w:szCs w:val="16"/>
          </w:rPr>
          <w:t>\\New_Worker_Training\Guides\</w:t>
        </w:r>
        <w:r w:rsidR="00A7014D">
          <w:rPr>
            <w:rStyle w:val="PageNumber"/>
            <w:sz w:val="16"/>
            <w:szCs w:val="16"/>
          </w:rPr>
          <w:t>Trainer\</w:t>
        </w:r>
        <w:r w:rsidR="000D2F28">
          <w:rPr>
            <w:rStyle w:val="PageNumber"/>
            <w:sz w:val="16"/>
            <w:szCs w:val="16"/>
          </w:rPr>
          <w:t>Building_on_Assessment</w:t>
        </w:r>
        <w:r w:rsidR="0093705B">
          <w:rPr>
            <w:rStyle w:val="PageNumber"/>
            <w:sz w:val="16"/>
            <w:szCs w:val="16"/>
          </w:rPr>
          <w:t>_</w:t>
        </w:r>
        <w:r w:rsidR="002D37AF">
          <w:rPr>
            <w:rStyle w:val="PageNumber"/>
            <w:sz w:val="16"/>
            <w:szCs w:val="16"/>
          </w:rPr>
          <w:t>TrainerGuide_</w:t>
        </w:r>
        <w:r w:rsidR="00A44A26">
          <w:rPr>
            <w:rStyle w:val="PageNumber"/>
            <w:sz w:val="16"/>
            <w:szCs w:val="16"/>
          </w:rPr>
          <w:t>0</w:t>
        </w:r>
        <w:r w:rsidR="00E4605E">
          <w:rPr>
            <w:rStyle w:val="PageNumber"/>
            <w:sz w:val="16"/>
            <w:szCs w:val="16"/>
          </w:rPr>
          <w:t>9</w:t>
        </w:r>
        <w:r w:rsidR="00B91D4C">
          <w:rPr>
            <w:rStyle w:val="PageNumber"/>
            <w:sz w:val="16"/>
            <w:szCs w:val="16"/>
          </w:rPr>
          <w:t>1</w:t>
        </w:r>
        <w:r w:rsidR="00BA1CE0">
          <w:rPr>
            <w:rStyle w:val="PageNumber"/>
            <w:sz w:val="16"/>
            <w:szCs w:val="16"/>
          </w:rPr>
          <w:t>5</w:t>
        </w:r>
        <w:r w:rsidR="009641A8">
          <w:rPr>
            <w:rStyle w:val="PageNumber"/>
            <w:sz w:val="16"/>
            <w:szCs w:val="16"/>
          </w:rPr>
          <w:t>2</w:t>
        </w:r>
        <w:r w:rsidR="00466FFD">
          <w:rPr>
            <w:rStyle w:val="PageNumber"/>
            <w:sz w:val="16"/>
            <w:szCs w:val="16"/>
          </w:rPr>
          <w:t>5</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5F726" w14:textId="77777777" w:rsidR="003D4455" w:rsidRDefault="003D4455" w:rsidP="00CE3BB0">
      <w:r>
        <w:separator/>
      </w:r>
    </w:p>
  </w:footnote>
  <w:footnote w:type="continuationSeparator" w:id="0">
    <w:p w14:paraId="7E5104FE" w14:textId="77777777" w:rsidR="003D4455" w:rsidRDefault="003D4455" w:rsidP="00CE3BB0">
      <w:r>
        <w:continuationSeparator/>
      </w:r>
    </w:p>
  </w:footnote>
  <w:footnote w:type="continuationNotice" w:id="1">
    <w:p w14:paraId="076BB2CD" w14:textId="77777777" w:rsidR="003D4455" w:rsidRDefault="003D44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C296" w14:textId="148584B7" w:rsidR="002D37AF" w:rsidRPr="00CE3BB0" w:rsidRDefault="003947E9" w:rsidP="00CE3BB0">
    <w:pPr>
      <w:pStyle w:val="Header"/>
      <w:pBdr>
        <w:bottom w:val="thickThinSmallGap" w:sz="12" w:space="1" w:color="auto"/>
      </w:pBdr>
      <w:jc w:val="right"/>
      <w:rPr>
        <w:sz w:val="20"/>
      </w:rPr>
    </w:pPr>
    <w:r>
      <w:rPr>
        <w:sz w:val="20"/>
      </w:rPr>
      <w:t>Building on Assessment</w:t>
    </w:r>
    <w:r w:rsidR="00061720">
      <w:rPr>
        <w:sz w:val="20"/>
      </w:rPr>
      <w:t xml:space="preserve"> </w:t>
    </w:r>
    <w:r w:rsidR="002D37AF" w:rsidRPr="00CE3BB0">
      <w:rPr>
        <w:sz w:val="20"/>
      </w:rPr>
      <w:t>Trainer Guide</w:t>
    </w:r>
  </w:p>
  <w:p w14:paraId="56E8F2D2" w14:textId="77777777" w:rsidR="002D37AF" w:rsidRDefault="002D3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54F22"/>
    <w:multiLevelType w:val="multilevel"/>
    <w:tmpl w:val="0B922340"/>
    <w:numStyleLink w:val="PTTBullets"/>
  </w:abstractNum>
  <w:abstractNum w:abstractNumId="1" w15:restartNumberingAfterBreak="0">
    <w:nsid w:val="088B5C5F"/>
    <w:multiLevelType w:val="multilevel"/>
    <w:tmpl w:val="04125ED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 w15:restartNumberingAfterBreak="0">
    <w:nsid w:val="0A4A706A"/>
    <w:multiLevelType w:val="hybridMultilevel"/>
    <w:tmpl w:val="AB28B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BD1A1C"/>
    <w:multiLevelType w:val="multilevel"/>
    <w:tmpl w:val="0B922340"/>
    <w:numStyleLink w:val="PTTBullets"/>
  </w:abstractNum>
  <w:abstractNum w:abstractNumId="4" w15:restartNumberingAfterBreak="0">
    <w:nsid w:val="102A60A9"/>
    <w:multiLevelType w:val="multilevel"/>
    <w:tmpl w:val="04125ED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5"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CB11D9"/>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 w15:restartNumberingAfterBreak="0">
    <w:nsid w:val="19D1177A"/>
    <w:multiLevelType w:val="multilevel"/>
    <w:tmpl w:val="0B922340"/>
    <w:numStyleLink w:val="PTTBullets"/>
  </w:abstractNum>
  <w:abstractNum w:abstractNumId="8" w15:restartNumberingAfterBreak="0">
    <w:nsid w:val="19FA475A"/>
    <w:multiLevelType w:val="hybridMultilevel"/>
    <w:tmpl w:val="3AA40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ED4E4A"/>
    <w:multiLevelType w:val="multilevel"/>
    <w:tmpl w:val="0B922340"/>
    <w:numStyleLink w:val="PTTBullets"/>
  </w:abstractNum>
  <w:abstractNum w:abstractNumId="10" w15:restartNumberingAfterBreak="0">
    <w:nsid w:val="1E8D3CA3"/>
    <w:multiLevelType w:val="multilevel"/>
    <w:tmpl w:val="0B922340"/>
    <w:numStyleLink w:val="PTTBullets"/>
  </w:abstractNum>
  <w:abstractNum w:abstractNumId="11" w15:restartNumberingAfterBreak="0">
    <w:nsid w:val="1FDF74DF"/>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2" w15:restartNumberingAfterBreak="0">
    <w:nsid w:val="26913503"/>
    <w:multiLevelType w:val="multilevel"/>
    <w:tmpl w:val="0B922340"/>
    <w:numStyleLink w:val="PTTBullets"/>
  </w:abstractNum>
  <w:abstractNum w:abstractNumId="13" w15:restartNumberingAfterBreak="0">
    <w:nsid w:val="29C93D4F"/>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4" w15:restartNumberingAfterBreak="0">
    <w:nsid w:val="3078332B"/>
    <w:multiLevelType w:val="multilevel"/>
    <w:tmpl w:val="0B922340"/>
    <w:numStyleLink w:val="PTTBullets"/>
  </w:abstractNum>
  <w:abstractNum w:abstractNumId="15" w15:restartNumberingAfterBreak="0">
    <w:nsid w:val="309B5781"/>
    <w:multiLevelType w:val="multilevel"/>
    <w:tmpl w:val="0B922340"/>
    <w:numStyleLink w:val="PTTBullets"/>
  </w:abstractNum>
  <w:abstractNum w:abstractNumId="16" w15:restartNumberingAfterBreak="0">
    <w:nsid w:val="34542D43"/>
    <w:multiLevelType w:val="multilevel"/>
    <w:tmpl w:val="0B922340"/>
    <w:numStyleLink w:val="PTTBullets"/>
  </w:abstractNum>
  <w:abstractNum w:abstractNumId="17" w15:restartNumberingAfterBreak="0">
    <w:nsid w:val="345C69B8"/>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8" w15:restartNumberingAfterBreak="0">
    <w:nsid w:val="35A40CAB"/>
    <w:multiLevelType w:val="multilevel"/>
    <w:tmpl w:val="1BD8A382"/>
    <w:numStyleLink w:val="PTTNumbering"/>
  </w:abstractNum>
  <w:abstractNum w:abstractNumId="19"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0" w15:restartNumberingAfterBreak="0">
    <w:nsid w:val="4413460B"/>
    <w:multiLevelType w:val="multilevel"/>
    <w:tmpl w:val="0B922340"/>
    <w:numStyleLink w:val="PTTBullets"/>
  </w:abstractNum>
  <w:abstractNum w:abstractNumId="21" w15:restartNumberingAfterBreak="0">
    <w:nsid w:val="4A931C42"/>
    <w:multiLevelType w:val="multilevel"/>
    <w:tmpl w:val="0B922340"/>
    <w:numStyleLink w:val="PTTBullets"/>
  </w:abstractNum>
  <w:abstractNum w:abstractNumId="22" w15:restartNumberingAfterBreak="0">
    <w:nsid w:val="4C3C5A67"/>
    <w:multiLevelType w:val="multilevel"/>
    <w:tmpl w:val="0B922340"/>
    <w:numStyleLink w:val="PTTBullets"/>
  </w:abstractNum>
  <w:abstractNum w:abstractNumId="23" w15:restartNumberingAfterBreak="0">
    <w:nsid w:val="4C5C1F91"/>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4" w15:restartNumberingAfterBreak="0">
    <w:nsid w:val="4F541821"/>
    <w:multiLevelType w:val="multilevel"/>
    <w:tmpl w:val="0B922340"/>
    <w:numStyleLink w:val="PTTBullets"/>
  </w:abstractNum>
  <w:abstractNum w:abstractNumId="25" w15:restartNumberingAfterBreak="0">
    <w:nsid w:val="5102707D"/>
    <w:multiLevelType w:val="multilevel"/>
    <w:tmpl w:val="0B922340"/>
    <w:numStyleLink w:val="PTTBullets"/>
  </w:abstractNum>
  <w:abstractNum w:abstractNumId="26" w15:restartNumberingAfterBreak="0">
    <w:nsid w:val="590E2F1D"/>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7" w15:restartNumberingAfterBreak="0">
    <w:nsid w:val="5C265C2A"/>
    <w:multiLevelType w:val="multilevel"/>
    <w:tmpl w:val="0B922340"/>
    <w:numStyleLink w:val="PTTBullets"/>
  </w:abstractNum>
  <w:abstractNum w:abstractNumId="28" w15:restartNumberingAfterBreak="0">
    <w:nsid w:val="5D9015E8"/>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9" w15:restartNumberingAfterBreak="0">
    <w:nsid w:val="60DA4AAD"/>
    <w:multiLevelType w:val="multilevel"/>
    <w:tmpl w:val="04125ED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0" w15:restartNumberingAfterBreak="0">
    <w:nsid w:val="61D20A9F"/>
    <w:multiLevelType w:val="multilevel"/>
    <w:tmpl w:val="0B922340"/>
    <w:numStyleLink w:val="PTTBullets"/>
  </w:abstractNum>
  <w:abstractNum w:abstractNumId="31" w15:restartNumberingAfterBreak="0">
    <w:nsid w:val="6363246E"/>
    <w:multiLevelType w:val="multilevel"/>
    <w:tmpl w:val="0B922340"/>
    <w:numStyleLink w:val="PTTBullets"/>
  </w:abstractNum>
  <w:abstractNum w:abstractNumId="32" w15:restartNumberingAfterBreak="0">
    <w:nsid w:val="65301F62"/>
    <w:multiLevelType w:val="hybridMultilevel"/>
    <w:tmpl w:val="44225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573113"/>
    <w:multiLevelType w:val="multilevel"/>
    <w:tmpl w:val="0B922340"/>
    <w:numStyleLink w:val="PTTBullets"/>
  </w:abstractNum>
  <w:abstractNum w:abstractNumId="34" w15:restartNumberingAfterBreak="0">
    <w:nsid w:val="6B363A1C"/>
    <w:multiLevelType w:val="multilevel"/>
    <w:tmpl w:val="04125ED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5" w15:restartNumberingAfterBreak="0">
    <w:nsid w:val="78C60D52"/>
    <w:multiLevelType w:val="multilevel"/>
    <w:tmpl w:val="0B922340"/>
    <w:numStyleLink w:val="PTTBullets"/>
  </w:abstractNum>
  <w:abstractNum w:abstractNumId="36" w15:restartNumberingAfterBreak="0">
    <w:nsid w:val="7EF1459A"/>
    <w:multiLevelType w:val="multilevel"/>
    <w:tmpl w:val="0B922340"/>
    <w:numStyleLink w:val="PTTBullets"/>
  </w:abstractNum>
  <w:num w:numId="1" w16cid:durableId="1617101911">
    <w:abstractNumId w:val="17"/>
  </w:num>
  <w:num w:numId="2" w16cid:durableId="1144470093">
    <w:abstractNumId w:val="8"/>
  </w:num>
  <w:num w:numId="3" w16cid:durableId="258025845">
    <w:abstractNumId w:val="2"/>
  </w:num>
  <w:num w:numId="4" w16cid:durableId="1697922938">
    <w:abstractNumId w:val="19"/>
  </w:num>
  <w:num w:numId="5" w16cid:durableId="2114354959">
    <w:abstractNumId w:val="5"/>
  </w:num>
  <w:num w:numId="6" w16cid:durableId="1719166255">
    <w:abstractNumId w:val="3"/>
  </w:num>
  <w:num w:numId="7" w16cid:durableId="85884905">
    <w:abstractNumId w:val="34"/>
  </w:num>
  <w:num w:numId="8" w16cid:durableId="435951223">
    <w:abstractNumId w:val="4"/>
  </w:num>
  <w:num w:numId="9" w16cid:durableId="2043168318">
    <w:abstractNumId w:val="1"/>
  </w:num>
  <w:num w:numId="10" w16cid:durableId="2057194263">
    <w:abstractNumId w:val="31"/>
  </w:num>
  <w:num w:numId="11" w16cid:durableId="221059626">
    <w:abstractNumId w:val="29"/>
  </w:num>
  <w:num w:numId="12" w16cid:durableId="1111053043">
    <w:abstractNumId w:val="33"/>
  </w:num>
  <w:num w:numId="13" w16cid:durableId="475687007">
    <w:abstractNumId w:val="21"/>
  </w:num>
  <w:num w:numId="14" w16cid:durableId="1260680433">
    <w:abstractNumId w:val="0"/>
  </w:num>
  <w:num w:numId="15" w16cid:durableId="437337646">
    <w:abstractNumId w:val="7"/>
  </w:num>
  <w:num w:numId="16" w16cid:durableId="665130521">
    <w:abstractNumId w:val="30"/>
  </w:num>
  <w:num w:numId="17" w16cid:durableId="826559807">
    <w:abstractNumId w:val="15"/>
  </w:num>
  <w:num w:numId="18" w16cid:durableId="201872311">
    <w:abstractNumId w:val="27"/>
  </w:num>
  <w:num w:numId="19" w16cid:durableId="1430545996">
    <w:abstractNumId w:val="18"/>
  </w:num>
  <w:num w:numId="20" w16cid:durableId="1563786727">
    <w:abstractNumId w:val="26"/>
  </w:num>
  <w:num w:numId="21" w16cid:durableId="729185860">
    <w:abstractNumId w:val="20"/>
  </w:num>
  <w:num w:numId="22" w16cid:durableId="786660869">
    <w:abstractNumId w:val="23"/>
  </w:num>
  <w:num w:numId="23" w16cid:durableId="2036926573">
    <w:abstractNumId w:val="28"/>
  </w:num>
  <w:num w:numId="24" w16cid:durableId="1036345144">
    <w:abstractNumId w:val="14"/>
  </w:num>
  <w:num w:numId="25" w16cid:durableId="1109204903">
    <w:abstractNumId w:val="36"/>
  </w:num>
  <w:num w:numId="26" w16cid:durableId="1804880295">
    <w:abstractNumId w:val="22"/>
  </w:num>
  <w:num w:numId="27" w16cid:durableId="1879002266">
    <w:abstractNumId w:val="35"/>
  </w:num>
  <w:num w:numId="28" w16cid:durableId="285814227">
    <w:abstractNumId w:val="13"/>
  </w:num>
  <w:num w:numId="29" w16cid:durableId="799150534">
    <w:abstractNumId w:val="6"/>
  </w:num>
  <w:num w:numId="30" w16cid:durableId="254478438">
    <w:abstractNumId w:val="24"/>
  </w:num>
  <w:num w:numId="31" w16cid:durableId="1223326248">
    <w:abstractNumId w:val="10"/>
  </w:num>
  <w:num w:numId="32" w16cid:durableId="486482686">
    <w:abstractNumId w:val="16"/>
  </w:num>
  <w:num w:numId="33" w16cid:durableId="583609480">
    <w:abstractNumId w:val="9"/>
  </w:num>
  <w:num w:numId="34" w16cid:durableId="1436512617">
    <w:abstractNumId w:val="11"/>
  </w:num>
  <w:num w:numId="35" w16cid:durableId="649023317">
    <w:abstractNumId w:val="32"/>
  </w:num>
  <w:num w:numId="36" w16cid:durableId="2039771659">
    <w:abstractNumId w:val="25"/>
  </w:num>
  <w:num w:numId="37" w16cid:durableId="627512111">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OzMDS2tDQztzRX0lEKTi0uzszPAymwrAUAcO4yUywAAAA="/>
  </w:docVars>
  <w:rsids>
    <w:rsidRoot w:val="00DF46CD"/>
    <w:rsid w:val="0000169C"/>
    <w:rsid w:val="00007090"/>
    <w:rsid w:val="0001003C"/>
    <w:rsid w:val="00011143"/>
    <w:rsid w:val="00011E2F"/>
    <w:rsid w:val="00012429"/>
    <w:rsid w:val="00012AE7"/>
    <w:rsid w:val="000133F1"/>
    <w:rsid w:val="00014717"/>
    <w:rsid w:val="00014866"/>
    <w:rsid w:val="0002364D"/>
    <w:rsid w:val="00023C8D"/>
    <w:rsid w:val="000305F2"/>
    <w:rsid w:val="00031CDE"/>
    <w:rsid w:val="000327E0"/>
    <w:rsid w:val="000329A8"/>
    <w:rsid w:val="000331D5"/>
    <w:rsid w:val="00033BD0"/>
    <w:rsid w:val="00034E14"/>
    <w:rsid w:val="0003501B"/>
    <w:rsid w:val="000359F2"/>
    <w:rsid w:val="00040879"/>
    <w:rsid w:val="00043103"/>
    <w:rsid w:val="00045697"/>
    <w:rsid w:val="00046F48"/>
    <w:rsid w:val="00047272"/>
    <w:rsid w:val="000501C1"/>
    <w:rsid w:val="00051799"/>
    <w:rsid w:val="00051CC8"/>
    <w:rsid w:val="00053E06"/>
    <w:rsid w:val="00055F5D"/>
    <w:rsid w:val="00056A86"/>
    <w:rsid w:val="00056AC9"/>
    <w:rsid w:val="00057007"/>
    <w:rsid w:val="00057677"/>
    <w:rsid w:val="000614BF"/>
    <w:rsid w:val="00061720"/>
    <w:rsid w:val="00062181"/>
    <w:rsid w:val="00065B51"/>
    <w:rsid w:val="000716B6"/>
    <w:rsid w:val="00071816"/>
    <w:rsid w:val="000739A0"/>
    <w:rsid w:val="00075CCE"/>
    <w:rsid w:val="00076FB0"/>
    <w:rsid w:val="00077B0D"/>
    <w:rsid w:val="0008078B"/>
    <w:rsid w:val="0008208F"/>
    <w:rsid w:val="000821D5"/>
    <w:rsid w:val="000870D1"/>
    <w:rsid w:val="0008738C"/>
    <w:rsid w:val="000904EC"/>
    <w:rsid w:val="00093A9B"/>
    <w:rsid w:val="0009449A"/>
    <w:rsid w:val="00094EF4"/>
    <w:rsid w:val="00095202"/>
    <w:rsid w:val="000954C8"/>
    <w:rsid w:val="0009695A"/>
    <w:rsid w:val="000A0646"/>
    <w:rsid w:val="000A1753"/>
    <w:rsid w:val="000A34FA"/>
    <w:rsid w:val="000A3DF6"/>
    <w:rsid w:val="000A573A"/>
    <w:rsid w:val="000A5D37"/>
    <w:rsid w:val="000B0F7D"/>
    <w:rsid w:val="000B2DEF"/>
    <w:rsid w:val="000B49F1"/>
    <w:rsid w:val="000B4A44"/>
    <w:rsid w:val="000C16F5"/>
    <w:rsid w:val="000C1D08"/>
    <w:rsid w:val="000C2504"/>
    <w:rsid w:val="000C2A69"/>
    <w:rsid w:val="000C32DF"/>
    <w:rsid w:val="000C396D"/>
    <w:rsid w:val="000C4155"/>
    <w:rsid w:val="000C4527"/>
    <w:rsid w:val="000C5C29"/>
    <w:rsid w:val="000C7E78"/>
    <w:rsid w:val="000D0809"/>
    <w:rsid w:val="000D0C00"/>
    <w:rsid w:val="000D13B9"/>
    <w:rsid w:val="000D1E5E"/>
    <w:rsid w:val="000D204C"/>
    <w:rsid w:val="000D2AAF"/>
    <w:rsid w:val="000D2F28"/>
    <w:rsid w:val="000D6C61"/>
    <w:rsid w:val="000E011C"/>
    <w:rsid w:val="000E78B1"/>
    <w:rsid w:val="000F09BA"/>
    <w:rsid w:val="000F3B7F"/>
    <w:rsid w:val="000F403D"/>
    <w:rsid w:val="000F41D6"/>
    <w:rsid w:val="000F60DA"/>
    <w:rsid w:val="000F74BE"/>
    <w:rsid w:val="001001BF"/>
    <w:rsid w:val="001032A6"/>
    <w:rsid w:val="00103D7C"/>
    <w:rsid w:val="001045EB"/>
    <w:rsid w:val="00104AFD"/>
    <w:rsid w:val="00105692"/>
    <w:rsid w:val="001057E2"/>
    <w:rsid w:val="00106CA0"/>
    <w:rsid w:val="001103A8"/>
    <w:rsid w:val="00111263"/>
    <w:rsid w:val="001112B4"/>
    <w:rsid w:val="001130ED"/>
    <w:rsid w:val="00116683"/>
    <w:rsid w:val="00116CF6"/>
    <w:rsid w:val="001174FD"/>
    <w:rsid w:val="00120119"/>
    <w:rsid w:val="001201BE"/>
    <w:rsid w:val="001217F5"/>
    <w:rsid w:val="0012215D"/>
    <w:rsid w:val="001227AE"/>
    <w:rsid w:val="00122BCF"/>
    <w:rsid w:val="00122D00"/>
    <w:rsid w:val="0012373D"/>
    <w:rsid w:val="0012473A"/>
    <w:rsid w:val="001256A1"/>
    <w:rsid w:val="001261BE"/>
    <w:rsid w:val="0012786C"/>
    <w:rsid w:val="00131DDB"/>
    <w:rsid w:val="00134D42"/>
    <w:rsid w:val="0013521E"/>
    <w:rsid w:val="00140D22"/>
    <w:rsid w:val="001411DF"/>
    <w:rsid w:val="00141A21"/>
    <w:rsid w:val="00141CC5"/>
    <w:rsid w:val="001422C2"/>
    <w:rsid w:val="00143235"/>
    <w:rsid w:val="00145504"/>
    <w:rsid w:val="00147FDA"/>
    <w:rsid w:val="00151B36"/>
    <w:rsid w:val="00152934"/>
    <w:rsid w:val="00152D0F"/>
    <w:rsid w:val="00152E49"/>
    <w:rsid w:val="001539F9"/>
    <w:rsid w:val="00154213"/>
    <w:rsid w:val="0015541B"/>
    <w:rsid w:val="00156140"/>
    <w:rsid w:val="001605F2"/>
    <w:rsid w:val="00160B9C"/>
    <w:rsid w:val="001638BD"/>
    <w:rsid w:val="00164EE6"/>
    <w:rsid w:val="00167206"/>
    <w:rsid w:val="00170F3E"/>
    <w:rsid w:val="00171F2F"/>
    <w:rsid w:val="0017359C"/>
    <w:rsid w:val="001777A4"/>
    <w:rsid w:val="00180389"/>
    <w:rsid w:val="0018422A"/>
    <w:rsid w:val="00184554"/>
    <w:rsid w:val="00185937"/>
    <w:rsid w:val="00185E80"/>
    <w:rsid w:val="00187F47"/>
    <w:rsid w:val="0019002A"/>
    <w:rsid w:val="00191D0B"/>
    <w:rsid w:val="00195C43"/>
    <w:rsid w:val="0019750F"/>
    <w:rsid w:val="001977D6"/>
    <w:rsid w:val="00197CF1"/>
    <w:rsid w:val="001A05F5"/>
    <w:rsid w:val="001A238C"/>
    <w:rsid w:val="001A4967"/>
    <w:rsid w:val="001A6AA9"/>
    <w:rsid w:val="001B08B1"/>
    <w:rsid w:val="001B1F73"/>
    <w:rsid w:val="001B265F"/>
    <w:rsid w:val="001B2835"/>
    <w:rsid w:val="001B3BBE"/>
    <w:rsid w:val="001B62E0"/>
    <w:rsid w:val="001B6832"/>
    <w:rsid w:val="001C118F"/>
    <w:rsid w:val="001C1C4E"/>
    <w:rsid w:val="001C20E9"/>
    <w:rsid w:val="001C3588"/>
    <w:rsid w:val="001C44C9"/>
    <w:rsid w:val="001C4D1D"/>
    <w:rsid w:val="001C6B6A"/>
    <w:rsid w:val="001C79BC"/>
    <w:rsid w:val="001D04CE"/>
    <w:rsid w:val="001D15C9"/>
    <w:rsid w:val="001D1CB6"/>
    <w:rsid w:val="001D3260"/>
    <w:rsid w:val="001D63A2"/>
    <w:rsid w:val="001D768E"/>
    <w:rsid w:val="001D7B2D"/>
    <w:rsid w:val="001E1679"/>
    <w:rsid w:val="001E6562"/>
    <w:rsid w:val="001E67CF"/>
    <w:rsid w:val="001E6B90"/>
    <w:rsid w:val="001F0013"/>
    <w:rsid w:val="001F0B83"/>
    <w:rsid w:val="001F4C86"/>
    <w:rsid w:val="001F4E17"/>
    <w:rsid w:val="001F5BE6"/>
    <w:rsid w:val="001F74C6"/>
    <w:rsid w:val="001F7B7B"/>
    <w:rsid w:val="002052A8"/>
    <w:rsid w:val="0020603C"/>
    <w:rsid w:val="002076E0"/>
    <w:rsid w:val="002134D3"/>
    <w:rsid w:val="002142CB"/>
    <w:rsid w:val="002223CC"/>
    <w:rsid w:val="00227666"/>
    <w:rsid w:val="00231EC3"/>
    <w:rsid w:val="0023214A"/>
    <w:rsid w:val="002332F8"/>
    <w:rsid w:val="00233339"/>
    <w:rsid w:val="00233440"/>
    <w:rsid w:val="00233BCA"/>
    <w:rsid w:val="002351B7"/>
    <w:rsid w:val="00235BF4"/>
    <w:rsid w:val="00235EE2"/>
    <w:rsid w:val="00237D0C"/>
    <w:rsid w:val="00240D96"/>
    <w:rsid w:val="00243151"/>
    <w:rsid w:val="00243438"/>
    <w:rsid w:val="00244EC1"/>
    <w:rsid w:val="0024501B"/>
    <w:rsid w:val="00247291"/>
    <w:rsid w:val="00247C61"/>
    <w:rsid w:val="00247EC0"/>
    <w:rsid w:val="0025040F"/>
    <w:rsid w:val="00252ECF"/>
    <w:rsid w:val="002650C1"/>
    <w:rsid w:val="002661C6"/>
    <w:rsid w:val="002665DB"/>
    <w:rsid w:val="002672A8"/>
    <w:rsid w:val="0027304E"/>
    <w:rsid w:val="00273FBD"/>
    <w:rsid w:val="00275E6B"/>
    <w:rsid w:val="00277A32"/>
    <w:rsid w:val="002820A0"/>
    <w:rsid w:val="00282A21"/>
    <w:rsid w:val="00286D52"/>
    <w:rsid w:val="00290713"/>
    <w:rsid w:val="002916B2"/>
    <w:rsid w:val="00294939"/>
    <w:rsid w:val="002959E6"/>
    <w:rsid w:val="002A141E"/>
    <w:rsid w:val="002A2D2C"/>
    <w:rsid w:val="002A4E67"/>
    <w:rsid w:val="002A64C8"/>
    <w:rsid w:val="002B2660"/>
    <w:rsid w:val="002B5F1E"/>
    <w:rsid w:val="002C13B1"/>
    <w:rsid w:val="002C1BB8"/>
    <w:rsid w:val="002C2089"/>
    <w:rsid w:val="002C5A12"/>
    <w:rsid w:val="002C625C"/>
    <w:rsid w:val="002C69F5"/>
    <w:rsid w:val="002D021D"/>
    <w:rsid w:val="002D0442"/>
    <w:rsid w:val="002D37AF"/>
    <w:rsid w:val="002D52C8"/>
    <w:rsid w:val="002D5F34"/>
    <w:rsid w:val="002D6B33"/>
    <w:rsid w:val="002D7491"/>
    <w:rsid w:val="002E006E"/>
    <w:rsid w:val="002E08C4"/>
    <w:rsid w:val="002E150B"/>
    <w:rsid w:val="002E5ECE"/>
    <w:rsid w:val="002E7447"/>
    <w:rsid w:val="002F3139"/>
    <w:rsid w:val="002F5288"/>
    <w:rsid w:val="002F6B3C"/>
    <w:rsid w:val="002F79FF"/>
    <w:rsid w:val="002F7A51"/>
    <w:rsid w:val="003041ED"/>
    <w:rsid w:val="00305857"/>
    <w:rsid w:val="003069C7"/>
    <w:rsid w:val="0031036B"/>
    <w:rsid w:val="0031165A"/>
    <w:rsid w:val="003124C2"/>
    <w:rsid w:val="00320F71"/>
    <w:rsid w:val="00322D7D"/>
    <w:rsid w:val="00325971"/>
    <w:rsid w:val="003265B1"/>
    <w:rsid w:val="003308D8"/>
    <w:rsid w:val="00331AE8"/>
    <w:rsid w:val="00332C69"/>
    <w:rsid w:val="00332EBF"/>
    <w:rsid w:val="0033337A"/>
    <w:rsid w:val="00334B3B"/>
    <w:rsid w:val="00336B81"/>
    <w:rsid w:val="0034004F"/>
    <w:rsid w:val="00340770"/>
    <w:rsid w:val="00341866"/>
    <w:rsid w:val="00342A9A"/>
    <w:rsid w:val="0035083B"/>
    <w:rsid w:val="00352703"/>
    <w:rsid w:val="00354797"/>
    <w:rsid w:val="0035705D"/>
    <w:rsid w:val="00360A62"/>
    <w:rsid w:val="00360D1A"/>
    <w:rsid w:val="003617BD"/>
    <w:rsid w:val="00363550"/>
    <w:rsid w:val="0036680B"/>
    <w:rsid w:val="00370356"/>
    <w:rsid w:val="00370AD8"/>
    <w:rsid w:val="00371939"/>
    <w:rsid w:val="00372B89"/>
    <w:rsid w:val="00380D6F"/>
    <w:rsid w:val="00381BF2"/>
    <w:rsid w:val="00381EC2"/>
    <w:rsid w:val="0038419C"/>
    <w:rsid w:val="00384CA9"/>
    <w:rsid w:val="00385F5F"/>
    <w:rsid w:val="00387BAE"/>
    <w:rsid w:val="00390F45"/>
    <w:rsid w:val="00390FD3"/>
    <w:rsid w:val="00392771"/>
    <w:rsid w:val="00393A8D"/>
    <w:rsid w:val="0039445A"/>
    <w:rsid w:val="003947E9"/>
    <w:rsid w:val="003A065D"/>
    <w:rsid w:val="003A110F"/>
    <w:rsid w:val="003A2E4C"/>
    <w:rsid w:val="003A4C64"/>
    <w:rsid w:val="003B3358"/>
    <w:rsid w:val="003B7428"/>
    <w:rsid w:val="003B7D93"/>
    <w:rsid w:val="003C150D"/>
    <w:rsid w:val="003C2370"/>
    <w:rsid w:val="003C2A64"/>
    <w:rsid w:val="003C310C"/>
    <w:rsid w:val="003D04E4"/>
    <w:rsid w:val="003D04EE"/>
    <w:rsid w:val="003D2626"/>
    <w:rsid w:val="003D36CB"/>
    <w:rsid w:val="003D4455"/>
    <w:rsid w:val="003D6AF6"/>
    <w:rsid w:val="003E0C9B"/>
    <w:rsid w:val="003E15F5"/>
    <w:rsid w:val="003E2C09"/>
    <w:rsid w:val="003E3001"/>
    <w:rsid w:val="003E3CC2"/>
    <w:rsid w:val="003E694E"/>
    <w:rsid w:val="003E7201"/>
    <w:rsid w:val="003E7C6D"/>
    <w:rsid w:val="003F07A3"/>
    <w:rsid w:val="003F0CAB"/>
    <w:rsid w:val="003F10B5"/>
    <w:rsid w:val="003F127A"/>
    <w:rsid w:val="003F501D"/>
    <w:rsid w:val="003F63A9"/>
    <w:rsid w:val="003F73C5"/>
    <w:rsid w:val="00401E4D"/>
    <w:rsid w:val="004068FD"/>
    <w:rsid w:val="00407395"/>
    <w:rsid w:val="00411431"/>
    <w:rsid w:val="00411C64"/>
    <w:rsid w:val="00413261"/>
    <w:rsid w:val="0041360B"/>
    <w:rsid w:val="00416196"/>
    <w:rsid w:val="00420CBE"/>
    <w:rsid w:val="00426504"/>
    <w:rsid w:val="00427584"/>
    <w:rsid w:val="004331AC"/>
    <w:rsid w:val="00434189"/>
    <w:rsid w:val="00436A46"/>
    <w:rsid w:val="00436B3E"/>
    <w:rsid w:val="00436DFD"/>
    <w:rsid w:val="004377A9"/>
    <w:rsid w:val="00441635"/>
    <w:rsid w:val="00441F32"/>
    <w:rsid w:val="0044277B"/>
    <w:rsid w:val="00445C03"/>
    <w:rsid w:val="00447148"/>
    <w:rsid w:val="0045053B"/>
    <w:rsid w:val="004516FA"/>
    <w:rsid w:val="004517D2"/>
    <w:rsid w:val="00452426"/>
    <w:rsid w:val="00452E62"/>
    <w:rsid w:val="00452F34"/>
    <w:rsid w:val="0045332A"/>
    <w:rsid w:val="00455F10"/>
    <w:rsid w:val="004566BB"/>
    <w:rsid w:val="004566CE"/>
    <w:rsid w:val="00461448"/>
    <w:rsid w:val="00462111"/>
    <w:rsid w:val="00464BDD"/>
    <w:rsid w:val="0046594A"/>
    <w:rsid w:val="00465F50"/>
    <w:rsid w:val="00466FFD"/>
    <w:rsid w:val="0047373A"/>
    <w:rsid w:val="00473AEC"/>
    <w:rsid w:val="00473B56"/>
    <w:rsid w:val="00474C58"/>
    <w:rsid w:val="0047547D"/>
    <w:rsid w:val="00476C8C"/>
    <w:rsid w:val="0048019A"/>
    <w:rsid w:val="00480465"/>
    <w:rsid w:val="00482065"/>
    <w:rsid w:val="0048325C"/>
    <w:rsid w:val="00483DB6"/>
    <w:rsid w:val="00486C96"/>
    <w:rsid w:val="00487F77"/>
    <w:rsid w:val="00494B49"/>
    <w:rsid w:val="00497468"/>
    <w:rsid w:val="00497F98"/>
    <w:rsid w:val="004A29A4"/>
    <w:rsid w:val="004A3617"/>
    <w:rsid w:val="004B0DA5"/>
    <w:rsid w:val="004B1497"/>
    <w:rsid w:val="004B5E63"/>
    <w:rsid w:val="004B63D4"/>
    <w:rsid w:val="004B6ADE"/>
    <w:rsid w:val="004C1FC1"/>
    <w:rsid w:val="004C2F9A"/>
    <w:rsid w:val="004C4F0F"/>
    <w:rsid w:val="004C5A17"/>
    <w:rsid w:val="004C6D32"/>
    <w:rsid w:val="004C6F37"/>
    <w:rsid w:val="004D0BFF"/>
    <w:rsid w:val="004D165C"/>
    <w:rsid w:val="004D2996"/>
    <w:rsid w:val="004D3579"/>
    <w:rsid w:val="004D7C3A"/>
    <w:rsid w:val="004E0507"/>
    <w:rsid w:val="004E0B37"/>
    <w:rsid w:val="004E1DA9"/>
    <w:rsid w:val="004E46B6"/>
    <w:rsid w:val="004E5E97"/>
    <w:rsid w:val="004E67E1"/>
    <w:rsid w:val="004E753C"/>
    <w:rsid w:val="004E7E62"/>
    <w:rsid w:val="004F0943"/>
    <w:rsid w:val="004F1BE3"/>
    <w:rsid w:val="004F432D"/>
    <w:rsid w:val="004F46D7"/>
    <w:rsid w:val="004F66D9"/>
    <w:rsid w:val="004F7E42"/>
    <w:rsid w:val="00501C68"/>
    <w:rsid w:val="005067A2"/>
    <w:rsid w:val="00514785"/>
    <w:rsid w:val="00515D4C"/>
    <w:rsid w:val="00516678"/>
    <w:rsid w:val="00521EF2"/>
    <w:rsid w:val="00521EF3"/>
    <w:rsid w:val="0052296C"/>
    <w:rsid w:val="00524382"/>
    <w:rsid w:val="00527E18"/>
    <w:rsid w:val="00530270"/>
    <w:rsid w:val="0053276D"/>
    <w:rsid w:val="00533684"/>
    <w:rsid w:val="00533CD1"/>
    <w:rsid w:val="005340B7"/>
    <w:rsid w:val="00534483"/>
    <w:rsid w:val="00534A5E"/>
    <w:rsid w:val="00535610"/>
    <w:rsid w:val="00540C04"/>
    <w:rsid w:val="00540DB5"/>
    <w:rsid w:val="0054248F"/>
    <w:rsid w:val="005430FE"/>
    <w:rsid w:val="00543A6A"/>
    <w:rsid w:val="00546DBE"/>
    <w:rsid w:val="00547132"/>
    <w:rsid w:val="005471F8"/>
    <w:rsid w:val="00547C7D"/>
    <w:rsid w:val="00557B87"/>
    <w:rsid w:val="005608F5"/>
    <w:rsid w:val="00566600"/>
    <w:rsid w:val="005669AB"/>
    <w:rsid w:val="00566B28"/>
    <w:rsid w:val="00566BA9"/>
    <w:rsid w:val="0057379B"/>
    <w:rsid w:val="005750D7"/>
    <w:rsid w:val="00575D05"/>
    <w:rsid w:val="00576911"/>
    <w:rsid w:val="00577979"/>
    <w:rsid w:val="005810AF"/>
    <w:rsid w:val="005810DF"/>
    <w:rsid w:val="00581312"/>
    <w:rsid w:val="00582DB8"/>
    <w:rsid w:val="0058456F"/>
    <w:rsid w:val="00585141"/>
    <w:rsid w:val="0058633D"/>
    <w:rsid w:val="0058657D"/>
    <w:rsid w:val="0059045F"/>
    <w:rsid w:val="005944DD"/>
    <w:rsid w:val="00594B95"/>
    <w:rsid w:val="005952C2"/>
    <w:rsid w:val="00595ACC"/>
    <w:rsid w:val="0059737E"/>
    <w:rsid w:val="0059769F"/>
    <w:rsid w:val="00597833"/>
    <w:rsid w:val="005A0A61"/>
    <w:rsid w:val="005A0F18"/>
    <w:rsid w:val="005A321E"/>
    <w:rsid w:val="005A33B2"/>
    <w:rsid w:val="005A5CEF"/>
    <w:rsid w:val="005A69B0"/>
    <w:rsid w:val="005B45EC"/>
    <w:rsid w:val="005B5927"/>
    <w:rsid w:val="005B5E1C"/>
    <w:rsid w:val="005B6528"/>
    <w:rsid w:val="005B7F12"/>
    <w:rsid w:val="005C4A5A"/>
    <w:rsid w:val="005C4C28"/>
    <w:rsid w:val="005C5A7C"/>
    <w:rsid w:val="005C6E70"/>
    <w:rsid w:val="005D2311"/>
    <w:rsid w:val="005D3E6F"/>
    <w:rsid w:val="005D441D"/>
    <w:rsid w:val="005D4F7F"/>
    <w:rsid w:val="005D50F3"/>
    <w:rsid w:val="005D58EC"/>
    <w:rsid w:val="005D6FF6"/>
    <w:rsid w:val="005D7949"/>
    <w:rsid w:val="005E1ADD"/>
    <w:rsid w:val="005E25F6"/>
    <w:rsid w:val="005E3841"/>
    <w:rsid w:val="005E494B"/>
    <w:rsid w:val="005E5BC8"/>
    <w:rsid w:val="005E6721"/>
    <w:rsid w:val="005F0038"/>
    <w:rsid w:val="005F1835"/>
    <w:rsid w:val="005F3904"/>
    <w:rsid w:val="005F3C32"/>
    <w:rsid w:val="005F5B59"/>
    <w:rsid w:val="005F65FE"/>
    <w:rsid w:val="00600FBF"/>
    <w:rsid w:val="006023CD"/>
    <w:rsid w:val="00610CDF"/>
    <w:rsid w:val="006127D3"/>
    <w:rsid w:val="00613AFA"/>
    <w:rsid w:val="00615AD7"/>
    <w:rsid w:val="0062083C"/>
    <w:rsid w:val="00620F36"/>
    <w:rsid w:val="006266E5"/>
    <w:rsid w:val="00626FD8"/>
    <w:rsid w:val="0063345B"/>
    <w:rsid w:val="00633F59"/>
    <w:rsid w:val="0063467F"/>
    <w:rsid w:val="00634BBB"/>
    <w:rsid w:val="00634C1B"/>
    <w:rsid w:val="00635A89"/>
    <w:rsid w:val="00636BA3"/>
    <w:rsid w:val="00637805"/>
    <w:rsid w:val="006379EB"/>
    <w:rsid w:val="00637B73"/>
    <w:rsid w:val="00641EBA"/>
    <w:rsid w:val="00645C83"/>
    <w:rsid w:val="006524CD"/>
    <w:rsid w:val="00657E8C"/>
    <w:rsid w:val="006615B9"/>
    <w:rsid w:val="006628B4"/>
    <w:rsid w:val="006653D5"/>
    <w:rsid w:val="00670DB2"/>
    <w:rsid w:val="006746B9"/>
    <w:rsid w:val="00674CFC"/>
    <w:rsid w:val="00674F04"/>
    <w:rsid w:val="00677921"/>
    <w:rsid w:val="006810E7"/>
    <w:rsid w:val="00684C05"/>
    <w:rsid w:val="006851C1"/>
    <w:rsid w:val="00687A4E"/>
    <w:rsid w:val="006922EB"/>
    <w:rsid w:val="00692ED5"/>
    <w:rsid w:val="0069352D"/>
    <w:rsid w:val="00694C9E"/>
    <w:rsid w:val="006962E2"/>
    <w:rsid w:val="00697E65"/>
    <w:rsid w:val="006A04F6"/>
    <w:rsid w:val="006A0AB3"/>
    <w:rsid w:val="006A3498"/>
    <w:rsid w:val="006A795A"/>
    <w:rsid w:val="006B1254"/>
    <w:rsid w:val="006B13BF"/>
    <w:rsid w:val="006B4DEA"/>
    <w:rsid w:val="006B682A"/>
    <w:rsid w:val="006C093E"/>
    <w:rsid w:val="006C0D5A"/>
    <w:rsid w:val="006C4AC3"/>
    <w:rsid w:val="006C6BF3"/>
    <w:rsid w:val="006D0994"/>
    <w:rsid w:val="006D0EBF"/>
    <w:rsid w:val="006D1786"/>
    <w:rsid w:val="006D2A15"/>
    <w:rsid w:val="006D35AC"/>
    <w:rsid w:val="006D4775"/>
    <w:rsid w:val="006E28ED"/>
    <w:rsid w:val="006E46E1"/>
    <w:rsid w:val="006F0D97"/>
    <w:rsid w:val="006F4893"/>
    <w:rsid w:val="006F6466"/>
    <w:rsid w:val="006F76C9"/>
    <w:rsid w:val="006F794A"/>
    <w:rsid w:val="00700638"/>
    <w:rsid w:val="0070165C"/>
    <w:rsid w:val="00702EF1"/>
    <w:rsid w:val="007035AA"/>
    <w:rsid w:val="0070431E"/>
    <w:rsid w:val="00705135"/>
    <w:rsid w:val="00711068"/>
    <w:rsid w:val="00711362"/>
    <w:rsid w:val="007115E1"/>
    <w:rsid w:val="00713ACC"/>
    <w:rsid w:val="00714049"/>
    <w:rsid w:val="00714AE5"/>
    <w:rsid w:val="00714D91"/>
    <w:rsid w:val="0071550B"/>
    <w:rsid w:val="00717729"/>
    <w:rsid w:val="00717D6B"/>
    <w:rsid w:val="007213F6"/>
    <w:rsid w:val="00721D1F"/>
    <w:rsid w:val="00723318"/>
    <w:rsid w:val="00724551"/>
    <w:rsid w:val="00726DCF"/>
    <w:rsid w:val="007277B2"/>
    <w:rsid w:val="00730501"/>
    <w:rsid w:val="00730949"/>
    <w:rsid w:val="00730AC7"/>
    <w:rsid w:val="0073101A"/>
    <w:rsid w:val="007313FC"/>
    <w:rsid w:val="00731751"/>
    <w:rsid w:val="00732DE3"/>
    <w:rsid w:val="0073720A"/>
    <w:rsid w:val="00737AAB"/>
    <w:rsid w:val="007407BE"/>
    <w:rsid w:val="007416DF"/>
    <w:rsid w:val="007427AA"/>
    <w:rsid w:val="00742968"/>
    <w:rsid w:val="0074377B"/>
    <w:rsid w:val="0074471F"/>
    <w:rsid w:val="00744D9F"/>
    <w:rsid w:val="00746ADD"/>
    <w:rsid w:val="00755B71"/>
    <w:rsid w:val="00755FA2"/>
    <w:rsid w:val="007565C8"/>
    <w:rsid w:val="00763ACE"/>
    <w:rsid w:val="0076470D"/>
    <w:rsid w:val="0076558D"/>
    <w:rsid w:val="00766496"/>
    <w:rsid w:val="00766587"/>
    <w:rsid w:val="00766A35"/>
    <w:rsid w:val="00767383"/>
    <w:rsid w:val="007678E8"/>
    <w:rsid w:val="00773B2D"/>
    <w:rsid w:val="00775738"/>
    <w:rsid w:val="00775E16"/>
    <w:rsid w:val="007772B1"/>
    <w:rsid w:val="0077785A"/>
    <w:rsid w:val="007804AE"/>
    <w:rsid w:val="00782DFC"/>
    <w:rsid w:val="00785360"/>
    <w:rsid w:val="00787A01"/>
    <w:rsid w:val="007900E3"/>
    <w:rsid w:val="007903B9"/>
    <w:rsid w:val="00793C62"/>
    <w:rsid w:val="00793F9C"/>
    <w:rsid w:val="007948C4"/>
    <w:rsid w:val="00796417"/>
    <w:rsid w:val="00797FF6"/>
    <w:rsid w:val="007A0529"/>
    <w:rsid w:val="007A1FBC"/>
    <w:rsid w:val="007A35E1"/>
    <w:rsid w:val="007A4B79"/>
    <w:rsid w:val="007A4DF8"/>
    <w:rsid w:val="007A6116"/>
    <w:rsid w:val="007A6140"/>
    <w:rsid w:val="007A6738"/>
    <w:rsid w:val="007B1608"/>
    <w:rsid w:val="007B2877"/>
    <w:rsid w:val="007B3445"/>
    <w:rsid w:val="007B7965"/>
    <w:rsid w:val="007C414B"/>
    <w:rsid w:val="007D00CE"/>
    <w:rsid w:val="007D010E"/>
    <w:rsid w:val="007D28FD"/>
    <w:rsid w:val="007D4975"/>
    <w:rsid w:val="007D619A"/>
    <w:rsid w:val="007E0A6F"/>
    <w:rsid w:val="007E1B9A"/>
    <w:rsid w:val="007E1E20"/>
    <w:rsid w:val="007E2AE5"/>
    <w:rsid w:val="007E3379"/>
    <w:rsid w:val="007E62DD"/>
    <w:rsid w:val="007E6EEC"/>
    <w:rsid w:val="007F0C45"/>
    <w:rsid w:val="007F19B1"/>
    <w:rsid w:val="007F2B6C"/>
    <w:rsid w:val="008022C2"/>
    <w:rsid w:val="00810138"/>
    <w:rsid w:val="008108CF"/>
    <w:rsid w:val="00810DED"/>
    <w:rsid w:val="008127B4"/>
    <w:rsid w:val="00812B6B"/>
    <w:rsid w:val="00813D50"/>
    <w:rsid w:val="0081452A"/>
    <w:rsid w:val="00815EB4"/>
    <w:rsid w:val="00820A16"/>
    <w:rsid w:val="00821DB9"/>
    <w:rsid w:val="008246B8"/>
    <w:rsid w:val="008252AA"/>
    <w:rsid w:val="0082713E"/>
    <w:rsid w:val="00830482"/>
    <w:rsid w:val="00830CC2"/>
    <w:rsid w:val="008335FF"/>
    <w:rsid w:val="008346E5"/>
    <w:rsid w:val="0083595C"/>
    <w:rsid w:val="008369E1"/>
    <w:rsid w:val="00836D93"/>
    <w:rsid w:val="00837300"/>
    <w:rsid w:val="00840970"/>
    <w:rsid w:val="00842692"/>
    <w:rsid w:val="00843532"/>
    <w:rsid w:val="008454A1"/>
    <w:rsid w:val="008471D6"/>
    <w:rsid w:val="00847EFE"/>
    <w:rsid w:val="00851387"/>
    <w:rsid w:val="00851DF8"/>
    <w:rsid w:val="00852037"/>
    <w:rsid w:val="0085381F"/>
    <w:rsid w:val="008549C0"/>
    <w:rsid w:val="008551E6"/>
    <w:rsid w:val="00860421"/>
    <w:rsid w:val="00860B59"/>
    <w:rsid w:val="0086399D"/>
    <w:rsid w:val="0086461C"/>
    <w:rsid w:val="00864806"/>
    <w:rsid w:val="008709BF"/>
    <w:rsid w:val="008714C3"/>
    <w:rsid w:val="0087373E"/>
    <w:rsid w:val="008741D4"/>
    <w:rsid w:val="00874846"/>
    <w:rsid w:val="00874F35"/>
    <w:rsid w:val="00875026"/>
    <w:rsid w:val="0087569E"/>
    <w:rsid w:val="00882779"/>
    <w:rsid w:val="00882C15"/>
    <w:rsid w:val="00883606"/>
    <w:rsid w:val="00885D0F"/>
    <w:rsid w:val="008912B3"/>
    <w:rsid w:val="00891468"/>
    <w:rsid w:val="00893080"/>
    <w:rsid w:val="00893FEC"/>
    <w:rsid w:val="008948CE"/>
    <w:rsid w:val="008A0359"/>
    <w:rsid w:val="008A1444"/>
    <w:rsid w:val="008A16B2"/>
    <w:rsid w:val="008A5115"/>
    <w:rsid w:val="008A7EA5"/>
    <w:rsid w:val="008B067E"/>
    <w:rsid w:val="008B0AFA"/>
    <w:rsid w:val="008B627C"/>
    <w:rsid w:val="008C0FEA"/>
    <w:rsid w:val="008C3447"/>
    <w:rsid w:val="008C410C"/>
    <w:rsid w:val="008C4832"/>
    <w:rsid w:val="008C6E0B"/>
    <w:rsid w:val="008D0F05"/>
    <w:rsid w:val="008D2799"/>
    <w:rsid w:val="008D36E9"/>
    <w:rsid w:val="008D4FA6"/>
    <w:rsid w:val="008D58AC"/>
    <w:rsid w:val="008E0BE5"/>
    <w:rsid w:val="008E0DCC"/>
    <w:rsid w:val="008F009E"/>
    <w:rsid w:val="008F0DE8"/>
    <w:rsid w:val="008F0F24"/>
    <w:rsid w:val="008F2B15"/>
    <w:rsid w:val="008F60C9"/>
    <w:rsid w:val="008F62B8"/>
    <w:rsid w:val="008F6EBE"/>
    <w:rsid w:val="00900B75"/>
    <w:rsid w:val="00903076"/>
    <w:rsid w:val="00903630"/>
    <w:rsid w:val="00904DBA"/>
    <w:rsid w:val="009062A4"/>
    <w:rsid w:val="00906B58"/>
    <w:rsid w:val="00907F3F"/>
    <w:rsid w:val="009108D1"/>
    <w:rsid w:val="009127F7"/>
    <w:rsid w:val="00912C02"/>
    <w:rsid w:val="00914BE1"/>
    <w:rsid w:val="00916251"/>
    <w:rsid w:val="00922BBE"/>
    <w:rsid w:val="00923E6C"/>
    <w:rsid w:val="0092677A"/>
    <w:rsid w:val="00927254"/>
    <w:rsid w:val="00927DE0"/>
    <w:rsid w:val="00931C2A"/>
    <w:rsid w:val="009352E5"/>
    <w:rsid w:val="0093705B"/>
    <w:rsid w:val="0094045C"/>
    <w:rsid w:val="00941EDF"/>
    <w:rsid w:val="009424DF"/>
    <w:rsid w:val="00944790"/>
    <w:rsid w:val="0094531F"/>
    <w:rsid w:val="00945445"/>
    <w:rsid w:val="0095212B"/>
    <w:rsid w:val="009538FA"/>
    <w:rsid w:val="009542BA"/>
    <w:rsid w:val="00954606"/>
    <w:rsid w:val="00960DB7"/>
    <w:rsid w:val="009617F3"/>
    <w:rsid w:val="009641A8"/>
    <w:rsid w:val="00964AB2"/>
    <w:rsid w:val="009654AE"/>
    <w:rsid w:val="00967D81"/>
    <w:rsid w:val="00970A40"/>
    <w:rsid w:val="00971460"/>
    <w:rsid w:val="00971857"/>
    <w:rsid w:val="00972454"/>
    <w:rsid w:val="00973543"/>
    <w:rsid w:val="00973ED6"/>
    <w:rsid w:val="00975000"/>
    <w:rsid w:val="0097668B"/>
    <w:rsid w:val="00976A4A"/>
    <w:rsid w:val="00981804"/>
    <w:rsid w:val="00982C68"/>
    <w:rsid w:val="00985EE2"/>
    <w:rsid w:val="00990A04"/>
    <w:rsid w:val="00990ECB"/>
    <w:rsid w:val="00992514"/>
    <w:rsid w:val="00993433"/>
    <w:rsid w:val="009947A1"/>
    <w:rsid w:val="00994EF0"/>
    <w:rsid w:val="0099789A"/>
    <w:rsid w:val="009A0E07"/>
    <w:rsid w:val="009A2649"/>
    <w:rsid w:val="009A4071"/>
    <w:rsid w:val="009A7175"/>
    <w:rsid w:val="009A7614"/>
    <w:rsid w:val="009B2BDB"/>
    <w:rsid w:val="009B4717"/>
    <w:rsid w:val="009B4F16"/>
    <w:rsid w:val="009B5798"/>
    <w:rsid w:val="009B7960"/>
    <w:rsid w:val="009C26BF"/>
    <w:rsid w:val="009C2CB2"/>
    <w:rsid w:val="009C34E6"/>
    <w:rsid w:val="009C49C9"/>
    <w:rsid w:val="009C5CEB"/>
    <w:rsid w:val="009C6C42"/>
    <w:rsid w:val="009C7E90"/>
    <w:rsid w:val="009C7FD9"/>
    <w:rsid w:val="009D1988"/>
    <w:rsid w:val="009D25C6"/>
    <w:rsid w:val="009D2BEE"/>
    <w:rsid w:val="009D33E6"/>
    <w:rsid w:val="009D586E"/>
    <w:rsid w:val="009D67B8"/>
    <w:rsid w:val="009D7AF7"/>
    <w:rsid w:val="009E0BC0"/>
    <w:rsid w:val="009E0F0D"/>
    <w:rsid w:val="009E1311"/>
    <w:rsid w:val="009E2976"/>
    <w:rsid w:val="009E30D2"/>
    <w:rsid w:val="009E457E"/>
    <w:rsid w:val="009E4C47"/>
    <w:rsid w:val="009E4E2B"/>
    <w:rsid w:val="009E6714"/>
    <w:rsid w:val="009E7302"/>
    <w:rsid w:val="009F1490"/>
    <w:rsid w:val="009F3526"/>
    <w:rsid w:val="009F63B9"/>
    <w:rsid w:val="00A040CB"/>
    <w:rsid w:val="00A05AF9"/>
    <w:rsid w:val="00A0773B"/>
    <w:rsid w:val="00A1444C"/>
    <w:rsid w:val="00A16CED"/>
    <w:rsid w:val="00A225BE"/>
    <w:rsid w:val="00A22A5F"/>
    <w:rsid w:val="00A22B1E"/>
    <w:rsid w:val="00A24150"/>
    <w:rsid w:val="00A31798"/>
    <w:rsid w:val="00A31C50"/>
    <w:rsid w:val="00A33E52"/>
    <w:rsid w:val="00A364EF"/>
    <w:rsid w:val="00A44A26"/>
    <w:rsid w:val="00A45856"/>
    <w:rsid w:val="00A522FD"/>
    <w:rsid w:val="00A53F0F"/>
    <w:rsid w:val="00A54418"/>
    <w:rsid w:val="00A564F9"/>
    <w:rsid w:val="00A604F7"/>
    <w:rsid w:val="00A6432A"/>
    <w:rsid w:val="00A647AB"/>
    <w:rsid w:val="00A65F39"/>
    <w:rsid w:val="00A66244"/>
    <w:rsid w:val="00A66FF1"/>
    <w:rsid w:val="00A67ED8"/>
    <w:rsid w:val="00A7014D"/>
    <w:rsid w:val="00A71A4D"/>
    <w:rsid w:val="00A73DF4"/>
    <w:rsid w:val="00A74C38"/>
    <w:rsid w:val="00A76180"/>
    <w:rsid w:val="00A777E2"/>
    <w:rsid w:val="00A824CB"/>
    <w:rsid w:val="00A835CA"/>
    <w:rsid w:val="00A837C9"/>
    <w:rsid w:val="00A85506"/>
    <w:rsid w:val="00A86263"/>
    <w:rsid w:val="00A876A2"/>
    <w:rsid w:val="00A91232"/>
    <w:rsid w:val="00A92471"/>
    <w:rsid w:val="00A968A7"/>
    <w:rsid w:val="00A97E1C"/>
    <w:rsid w:val="00AA463F"/>
    <w:rsid w:val="00AB2063"/>
    <w:rsid w:val="00AB2CF5"/>
    <w:rsid w:val="00AB338B"/>
    <w:rsid w:val="00AB377D"/>
    <w:rsid w:val="00AB38A4"/>
    <w:rsid w:val="00AB3924"/>
    <w:rsid w:val="00AB598E"/>
    <w:rsid w:val="00AB730A"/>
    <w:rsid w:val="00AC014E"/>
    <w:rsid w:val="00AC57A4"/>
    <w:rsid w:val="00AC5BD8"/>
    <w:rsid w:val="00AC782C"/>
    <w:rsid w:val="00AC7CC9"/>
    <w:rsid w:val="00AD3202"/>
    <w:rsid w:val="00AD57DE"/>
    <w:rsid w:val="00AD5ED8"/>
    <w:rsid w:val="00AD6BD6"/>
    <w:rsid w:val="00AD6E92"/>
    <w:rsid w:val="00AD76C2"/>
    <w:rsid w:val="00AE174F"/>
    <w:rsid w:val="00AE2934"/>
    <w:rsid w:val="00AE436B"/>
    <w:rsid w:val="00AE615B"/>
    <w:rsid w:val="00AF14C3"/>
    <w:rsid w:val="00AF28DC"/>
    <w:rsid w:val="00AF2A18"/>
    <w:rsid w:val="00AF53C7"/>
    <w:rsid w:val="00AF6238"/>
    <w:rsid w:val="00AF62ED"/>
    <w:rsid w:val="00AF6A79"/>
    <w:rsid w:val="00AF6C35"/>
    <w:rsid w:val="00B04AA2"/>
    <w:rsid w:val="00B06FFD"/>
    <w:rsid w:val="00B11C0E"/>
    <w:rsid w:val="00B12F7C"/>
    <w:rsid w:val="00B16CDC"/>
    <w:rsid w:val="00B17E36"/>
    <w:rsid w:val="00B20B47"/>
    <w:rsid w:val="00B20F89"/>
    <w:rsid w:val="00B21F4B"/>
    <w:rsid w:val="00B22079"/>
    <w:rsid w:val="00B24BA6"/>
    <w:rsid w:val="00B27108"/>
    <w:rsid w:val="00B27738"/>
    <w:rsid w:val="00B32C2C"/>
    <w:rsid w:val="00B334DA"/>
    <w:rsid w:val="00B33D66"/>
    <w:rsid w:val="00B33F10"/>
    <w:rsid w:val="00B361B9"/>
    <w:rsid w:val="00B36F91"/>
    <w:rsid w:val="00B40C48"/>
    <w:rsid w:val="00B40CAE"/>
    <w:rsid w:val="00B444B1"/>
    <w:rsid w:val="00B44DA1"/>
    <w:rsid w:val="00B4562F"/>
    <w:rsid w:val="00B47389"/>
    <w:rsid w:val="00B51763"/>
    <w:rsid w:val="00B535DF"/>
    <w:rsid w:val="00B542E1"/>
    <w:rsid w:val="00B54563"/>
    <w:rsid w:val="00B5530E"/>
    <w:rsid w:val="00B5592E"/>
    <w:rsid w:val="00B6116A"/>
    <w:rsid w:val="00B6170D"/>
    <w:rsid w:val="00B619A5"/>
    <w:rsid w:val="00B624F6"/>
    <w:rsid w:val="00B62661"/>
    <w:rsid w:val="00B63857"/>
    <w:rsid w:val="00B6428A"/>
    <w:rsid w:val="00B65778"/>
    <w:rsid w:val="00B6660C"/>
    <w:rsid w:val="00B67825"/>
    <w:rsid w:val="00B679B6"/>
    <w:rsid w:val="00B71691"/>
    <w:rsid w:val="00B726DC"/>
    <w:rsid w:val="00B74038"/>
    <w:rsid w:val="00B7501A"/>
    <w:rsid w:val="00B7733F"/>
    <w:rsid w:val="00B77A20"/>
    <w:rsid w:val="00B80B6B"/>
    <w:rsid w:val="00B81DDE"/>
    <w:rsid w:val="00B8258A"/>
    <w:rsid w:val="00B82AAD"/>
    <w:rsid w:val="00B8453B"/>
    <w:rsid w:val="00B85889"/>
    <w:rsid w:val="00B85C32"/>
    <w:rsid w:val="00B8662C"/>
    <w:rsid w:val="00B867D2"/>
    <w:rsid w:val="00B875E3"/>
    <w:rsid w:val="00B87C2A"/>
    <w:rsid w:val="00B90C6A"/>
    <w:rsid w:val="00B91D4C"/>
    <w:rsid w:val="00B97743"/>
    <w:rsid w:val="00BA0712"/>
    <w:rsid w:val="00BA0F1D"/>
    <w:rsid w:val="00BA1CE0"/>
    <w:rsid w:val="00BA52FE"/>
    <w:rsid w:val="00BA620C"/>
    <w:rsid w:val="00BA753A"/>
    <w:rsid w:val="00BA78DE"/>
    <w:rsid w:val="00BB0F80"/>
    <w:rsid w:val="00BB13A6"/>
    <w:rsid w:val="00BB2AA6"/>
    <w:rsid w:val="00BB3EA5"/>
    <w:rsid w:val="00BB3F5D"/>
    <w:rsid w:val="00BB4885"/>
    <w:rsid w:val="00BB5564"/>
    <w:rsid w:val="00BB5FFA"/>
    <w:rsid w:val="00BD01E7"/>
    <w:rsid w:val="00BD116D"/>
    <w:rsid w:val="00BD2AC5"/>
    <w:rsid w:val="00BD5E36"/>
    <w:rsid w:val="00BE040F"/>
    <w:rsid w:val="00BE1B71"/>
    <w:rsid w:val="00BE22F1"/>
    <w:rsid w:val="00BE4882"/>
    <w:rsid w:val="00BF1C98"/>
    <w:rsid w:val="00BF3944"/>
    <w:rsid w:val="00C000FE"/>
    <w:rsid w:val="00C14A63"/>
    <w:rsid w:val="00C1518D"/>
    <w:rsid w:val="00C17996"/>
    <w:rsid w:val="00C200AE"/>
    <w:rsid w:val="00C215A2"/>
    <w:rsid w:val="00C21889"/>
    <w:rsid w:val="00C24F9F"/>
    <w:rsid w:val="00C35510"/>
    <w:rsid w:val="00C35CE7"/>
    <w:rsid w:val="00C363D3"/>
    <w:rsid w:val="00C36501"/>
    <w:rsid w:val="00C40682"/>
    <w:rsid w:val="00C43AE7"/>
    <w:rsid w:val="00C45B82"/>
    <w:rsid w:val="00C45F73"/>
    <w:rsid w:val="00C472E8"/>
    <w:rsid w:val="00C503BD"/>
    <w:rsid w:val="00C50BFC"/>
    <w:rsid w:val="00C5357F"/>
    <w:rsid w:val="00C5447E"/>
    <w:rsid w:val="00C5472C"/>
    <w:rsid w:val="00C5478F"/>
    <w:rsid w:val="00C563C3"/>
    <w:rsid w:val="00C6294F"/>
    <w:rsid w:val="00C665E1"/>
    <w:rsid w:val="00C70EA0"/>
    <w:rsid w:val="00C712A7"/>
    <w:rsid w:val="00C749A3"/>
    <w:rsid w:val="00C7565D"/>
    <w:rsid w:val="00C760B0"/>
    <w:rsid w:val="00C76D70"/>
    <w:rsid w:val="00C82120"/>
    <w:rsid w:val="00C8420D"/>
    <w:rsid w:val="00C84EF2"/>
    <w:rsid w:val="00C84F41"/>
    <w:rsid w:val="00C85985"/>
    <w:rsid w:val="00C867F7"/>
    <w:rsid w:val="00C922EE"/>
    <w:rsid w:val="00C929DD"/>
    <w:rsid w:val="00C93618"/>
    <w:rsid w:val="00C93B3C"/>
    <w:rsid w:val="00C9483B"/>
    <w:rsid w:val="00C94916"/>
    <w:rsid w:val="00CA10DA"/>
    <w:rsid w:val="00CA2B06"/>
    <w:rsid w:val="00CA2F74"/>
    <w:rsid w:val="00CA3890"/>
    <w:rsid w:val="00CA4398"/>
    <w:rsid w:val="00CA4D70"/>
    <w:rsid w:val="00CA5B5B"/>
    <w:rsid w:val="00CA65A4"/>
    <w:rsid w:val="00CB158C"/>
    <w:rsid w:val="00CB15D4"/>
    <w:rsid w:val="00CB7A03"/>
    <w:rsid w:val="00CC1525"/>
    <w:rsid w:val="00CC1AB6"/>
    <w:rsid w:val="00CC20D7"/>
    <w:rsid w:val="00CC248F"/>
    <w:rsid w:val="00CC2D77"/>
    <w:rsid w:val="00CC4819"/>
    <w:rsid w:val="00CC5B18"/>
    <w:rsid w:val="00CD06FA"/>
    <w:rsid w:val="00CD19CE"/>
    <w:rsid w:val="00CD22AF"/>
    <w:rsid w:val="00CD476B"/>
    <w:rsid w:val="00CD6A3C"/>
    <w:rsid w:val="00CD75A8"/>
    <w:rsid w:val="00CE3BB0"/>
    <w:rsid w:val="00CE4F64"/>
    <w:rsid w:val="00CE5006"/>
    <w:rsid w:val="00CE689C"/>
    <w:rsid w:val="00CF1805"/>
    <w:rsid w:val="00CF1936"/>
    <w:rsid w:val="00CF326A"/>
    <w:rsid w:val="00CF43D0"/>
    <w:rsid w:val="00CF69CE"/>
    <w:rsid w:val="00D02D66"/>
    <w:rsid w:val="00D02F18"/>
    <w:rsid w:val="00D03516"/>
    <w:rsid w:val="00D06141"/>
    <w:rsid w:val="00D11C66"/>
    <w:rsid w:val="00D1561C"/>
    <w:rsid w:val="00D15E1F"/>
    <w:rsid w:val="00D164B6"/>
    <w:rsid w:val="00D20A8D"/>
    <w:rsid w:val="00D232B1"/>
    <w:rsid w:val="00D27077"/>
    <w:rsid w:val="00D31BA8"/>
    <w:rsid w:val="00D33670"/>
    <w:rsid w:val="00D3368F"/>
    <w:rsid w:val="00D3454D"/>
    <w:rsid w:val="00D3470E"/>
    <w:rsid w:val="00D34893"/>
    <w:rsid w:val="00D350A7"/>
    <w:rsid w:val="00D37BD5"/>
    <w:rsid w:val="00D439CD"/>
    <w:rsid w:val="00D451C4"/>
    <w:rsid w:val="00D46944"/>
    <w:rsid w:val="00D47FC5"/>
    <w:rsid w:val="00D50344"/>
    <w:rsid w:val="00D50C8E"/>
    <w:rsid w:val="00D52DEA"/>
    <w:rsid w:val="00D53337"/>
    <w:rsid w:val="00D55475"/>
    <w:rsid w:val="00D5791C"/>
    <w:rsid w:val="00D57C69"/>
    <w:rsid w:val="00D608B5"/>
    <w:rsid w:val="00D62B6D"/>
    <w:rsid w:val="00D63FC9"/>
    <w:rsid w:val="00D64540"/>
    <w:rsid w:val="00D6490A"/>
    <w:rsid w:val="00D64F2F"/>
    <w:rsid w:val="00D65CC1"/>
    <w:rsid w:val="00D70902"/>
    <w:rsid w:val="00D77290"/>
    <w:rsid w:val="00D800DC"/>
    <w:rsid w:val="00D811FA"/>
    <w:rsid w:val="00D81838"/>
    <w:rsid w:val="00D84D6D"/>
    <w:rsid w:val="00D87FB7"/>
    <w:rsid w:val="00D92D72"/>
    <w:rsid w:val="00D93566"/>
    <w:rsid w:val="00DA2AA0"/>
    <w:rsid w:val="00DA36FF"/>
    <w:rsid w:val="00DA3C25"/>
    <w:rsid w:val="00DA4C95"/>
    <w:rsid w:val="00DA5E61"/>
    <w:rsid w:val="00DA7936"/>
    <w:rsid w:val="00DB1B36"/>
    <w:rsid w:val="00DB26BD"/>
    <w:rsid w:val="00DB593D"/>
    <w:rsid w:val="00DB5A29"/>
    <w:rsid w:val="00DB5B85"/>
    <w:rsid w:val="00DC0D8C"/>
    <w:rsid w:val="00DC12C7"/>
    <w:rsid w:val="00DC2A2C"/>
    <w:rsid w:val="00DC7237"/>
    <w:rsid w:val="00DC7F17"/>
    <w:rsid w:val="00DD099C"/>
    <w:rsid w:val="00DD0D91"/>
    <w:rsid w:val="00DD40AA"/>
    <w:rsid w:val="00DD487E"/>
    <w:rsid w:val="00DD5565"/>
    <w:rsid w:val="00DE18DE"/>
    <w:rsid w:val="00DE4190"/>
    <w:rsid w:val="00DE4395"/>
    <w:rsid w:val="00DE62C3"/>
    <w:rsid w:val="00DF2395"/>
    <w:rsid w:val="00DF2570"/>
    <w:rsid w:val="00DF3D48"/>
    <w:rsid w:val="00DF46CD"/>
    <w:rsid w:val="00DF4E41"/>
    <w:rsid w:val="00DF59E3"/>
    <w:rsid w:val="00DF5D33"/>
    <w:rsid w:val="00E037C7"/>
    <w:rsid w:val="00E06C15"/>
    <w:rsid w:val="00E10B2F"/>
    <w:rsid w:val="00E11F04"/>
    <w:rsid w:val="00E16BF5"/>
    <w:rsid w:val="00E16C8F"/>
    <w:rsid w:val="00E17D39"/>
    <w:rsid w:val="00E20ABE"/>
    <w:rsid w:val="00E20CC7"/>
    <w:rsid w:val="00E2187D"/>
    <w:rsid w:val="00E22133"/>
    <w:rsid w:val="00E22DEA"/>
    <w:rsid w:val="00E311C7"/>
    <w:rsid w:val="00E31969"/>
    <w:rsid w:val="00E336B7"/>
    <w:rsid w:val="00E42B70"/>
    <w:rsid w:val="00E42E86"/>
    <w:rsid w:val="00E42EF9"/>
    <w:rsid w:val="00E43792"/>
    <w:rsid w:val="00E437DD"/>
    <w:rsid w:val="00E4605E"/>
    <w:rsid w:val="00E4657B"/>
    <w:rsid w:val="00E469D9"/>
    <w:rsid w:val="00E50C20"/>
    <w:rsid w:val="00E51484"/>
    <w:rsid w:val="00E55F69"/>
    <w:rsid w:val="00E55FDC"/>
    <w:rsid w:val="00E56B1F"/>
    <w:rsid w:val="00E601DD"/>
    <w:rsid w:val="00E60C0F"/>
    <w:rsid w:val="00E62BA4"/>
    <w:rsid w:val="00E630BC"/>
    <w:rsid w:val="00E65630"/>
    <w:rsid w:val="00E662DE"/>
    <w:rsid w:val="00E6632E"/>
    <w:rsid w:val="00E66547"/>
    <w:rsid w:val="00E67961"/>
    <w:rsid w:val="00E73B02"/>
    <w:rsid w:val="00E73D6D"/>
    <w:rsid w:val="00E74063"/>
    <w:rsid w:val="00E74527"/>
    <w:rsid w:val="00E74ED2"/>
    <w:rsid w:val="00E812AC"/>
    <w:rsid w:val="00E848CA"/>
    <w:rsid w:val="00E86585"/>
    <w:rsid w:val="00E941EA"/>
    <w:rsid w:val="00E95A13"/>
    <w:rsid w:val="00E96304"/>
    <w:rsid w:val="00E974E7"/>
    <w:rsid w:val="00EA3420"/>
    <w:rsid w:val="00EA45A6"/>
    <w:rsid w:val="00EA69AA"/>
    <w:rsid w:val="00EB072A"/>
    <w:rsid w:val="00EB1871"/>
    <w:rsid w:val="00EB22EC"/>
    <w:rsid w:val="00EB2BB4"/>
    <w:rsid w:val="00EB357A"/>
    <w:rsid w:val="00EB371E"/>
    <w:rsid w:val="00EB4158"/>
    <w:rsid w:val="00EC33C4"/>
    <w:rsid w:val="00EC344B"/>
    <w:rsid w:val="00EC4794"/>
    <w:rsid w:val="00EC6EFA"/>
    <w:rsid w:val="00EC72DF"/>
    <w:rsid w:val="00ED19FA"/>
    <w:rsid w:val="00ED1E2D"/>
    <w:rsid w:val="00ED2F6F"/>
    <w:rsid w:val="00ED302B"/>
    <w:rsid w:val="00ED4D8C"/>
    <w:rsid w:val="00ED6F5B"/>
    <w:rsid w:val="00ED7D02"/>
    <w:rsid w:val="00ED7D38"/>
    <w:rsid w:val="00ED7D91"/>
    <w:rsid w:val="00EE5CFB"/>
    <w:rsid w:val="00EF1B44"/>
    <w:rsid w:val="00EF27E7"/>
    <w:rsid w:val="00EF3780"/>
    <w:rsid w:val="00EF6C36"/>
    <w:rsid w:val="00EF74CA"/>
    <w:rsid w:val="00EF7566"/>
    <w:rsid w:val="00F00DF4"/>
    <w:rsid w:val="00F00FFD"/>
    <w:rsid w:val="00F02888"/>
    <w:rsid w:val="00F04A11"/>
    <w:rsid w:val="00F061E8"/>
    <w:rsid w:val="00F11B5C"/>
    <w:rsid w:val="00F15A55"/>
    <w:rsid w:val="00F17ECA"/>
    <w:rsid w:val="00F2245B"/>
    <w:rsid w:val="00F23EC4"/>
    <w:rsid w:val="00F24110"/>
    <w:rsid w:val="00F24B3D"/>
    <w:rsid w:val="00F27D0B"/>
    <w:rsid w:val="00F30DA6"/>
    <w:rsid w:val="00F31056"/>
    <w:rsid w:val="00F32AE3"/>
    <w:rsid w:val="00F32B8D"/>
    <w:rsid w:val="00F337FF"/>
    <w:rsid w:val="00F35C6C"/>
    <w:rsid w:val="00F35DF1"/>
    <w:rsid w:val="00F46124"/>
    <w:rsid w:val="00F50779"/>
    <w:rsid w:val="00F529A8"/>
    <w:rsid w:val="00F53D6E"/>
    <w:rsid w:val="00F5425B"/>
    <w:rsid w:val="00F56BD5"/>
    <w:rsid w:val="00F60CEF"/>
    <w:rsid w:val="00F621B3"/>
    <w:rsid w:val="00F622AE"/>
    <w:rsid w:val="00F62AE9"/>
    <w:rsid w:val="00F6413B"/>
    <w:rsid w:val="00F644D4"/>
    <w:rsid w:val="00F66847"/>
    <w:rsid w:val="00F67244"/>
    <w:rsid w:val="00F709A6"/>
    <w:rsid w:val="00F73515"/>
    <w:rsid w:val="00F7379C"/>
    <w:rsid w:val="00F73F4F"/>
    <w:rsid w:val="00F75F8A"/>
    <w:rsid w:val="00F76F9F"/>
    <w:rsid w:val="00F80143"/>
    <w:rsid w:val="00F80512"/>
    <w:rsid w:val="00F8155C"/>
    <w:rsid w:val="00F821C9"/>
    <w:rsid w:val="00F8235C"/>
    <w:rsid w:val="00F82F66"/>
    <w:rsid w:val="00F84CF1"/>
    <w:rsid w:val="00F854D3"/>
    <w:rsid w:val="00F8705E"/>
    <w:rsid w:val="00F91CE5"/>
    <w:rsid w:val="00F92000"/>
    <w:rsid w:val="00F949A5"/>
    <w:rsid w:val="00F96D7B"/>
    <w:rsid w:val="00FA380B"/>
    <w:rsid w:val="00FA6ACD"/>
    <w:rsid w:val="00FA7218"/>
    <w:rsid w:val="00FA7BD5"/>
    <w:rsid w:val="00FB1F52"/>
    <w:rsid w:val="00FB5EED"/>
    <w:rsid w:val="00FB73A4"/>
    <w:rsid w:val="00FC0EC8"/>
    <w:rsid w:val="00FC176A"/>
    <w:rsid w:val="00FC43B2"/>
    <w:rsid w:val="00FC4723"/>
    <w:rsid w:val="00FC5291"/>
    <w:rsid w:val="00FD0A8A"/>
    <w:rsid w:val="00FD0B71"/>
    <w:rsid w:val="00FD0B93"/>
    <w:rsid w:val="00FD1875"/>
    <w:rsid w:val="00FD2964"/>
    <w:rsid w:val="00FD4C2C"/>
    <w:rsid w:val="00FD4CA6"/>
    <w:rsid w:val="00FD6AA4"/>
    <w:rsid w:val="00FE1249"/>
    <w:rsid w:val="00FE22FB"/>
    <w:rsid w:val="00FE3746"/>
    <w:rsid w:val="00FE60F6"/>
    <w:rsid w:val="00FE6A83"/>
    <w:rsid w:val="00FE6FD0"/>
    <w:rsid w:val="00FF1360"/>
    <w:rsid w:val="00FF147D"/>
    <w:rsid w:val="00FF2F2E"/>
    <w:rsid w:val="00FF3465"/>
    <w:rsid w:val="00FF415B"/>
    <w:rsid w:val="00FF45D9"/>
    <w:rsid w:val="00FF510A"/>
    <w:rsid w:val="00FF5E30"/>
    <w:rsid w:val="00FF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687B5"/>
  <w15:docId w15:val="{320E5038-2AEA-43B1-B3FC-25CA2B989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806"/>
    <w:rPr>
      <w:rFonts w:ascii="Arial" w:hAnsi="Arial"/>
      <w:sz w:val="24"/>
    </w:rPr>
  </w:style>
  <w:style w:type="paragraph" w:styleId="Heading1">
    <w:name w:val="heading 1"/>
    <w:basedOn w:val="Normal"/>
    <w:next w:val="Normal"/>
    <w:link w:val="Heading1Char"/>
    <w:uiPriority w:val="1"/>
    <w:qFormat/>
    <w:rsid w:val="00864806"/>
    <w:pPr>
      <w:keepNext/>
      <w:spacing w:after="120"/>
      <w:jc w:val="center"/>
      <w:outlineLvl w:val="0"/>
    </w:pPr>
    <w:rPr>
      <w:rFonts w:ascii="Tahoma" w:hAnsi="Tahoma"/>
      <w:b/>
      <w:kern w:val="28"/>
      <w:sz w:val="48"/>
    </w:rPr>
  </w:style>
  <w:style w:type="paragraph" w:styleId="Heading2">
    <w:name w:val="heading 2"/>
    <w:basedOn w:val="Normal"/>
    <w:next w:val="Normal"/>
    <w:link w:val="Heading2Char"/>
    <w:uiPriority w:val="1"/>
    <w:qFormat/>
    <w:rsid w:val="00864806"/>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uiPriority w:val="1"/>
    <w:qFormat/>
    <w:rsid w:val="00864806"/>
    <w:pPr>
      <w:keepNext/>
      <w:spacing w:after="120"/>
      <w:outlineLvl w:val="2"/>
    </w:pPr>
    <w:rPr>
      <w:rFonts w:ascii="Tahoma" w:hAnsi="Tahoma"/>
      <w:b/>
      <w:sz w:val="36"/>
    </w:rPr>
  </w:style>
  <w:style w:type="paragraph" w:styleId="Heading4">
    <w:name w:val="heading 4"/>
    <w:basedOn w:val="Normal"/>
    <w:next w:val="Normal"/>
    <w:link w:val="Heading4Char"/>
    <w:uiPriority w:val="1"/>
    <w:qFormat/>
    <w:rsid w:val="00864806"/>
    <w:pPr>
      <w:keepNext/>
      <w:spacing w:after="120"/>
      <w:outlineLvl w:val="3"/>
    </w:pPr>
    <w:rPr>
      <w:rFonts w:ascii="Tahoma" w:hAnsi="Tahoma"/>
      <w:b/>
      <w:sz w:val="28"/>
    </w:rPr>
  </w:style>
  <w:style w:type="paragraph" w:styleId="Heading5">
    <w:name w:val="heading 5"/>
    <w:basedOn w:val="Normal"/>
    <w:next w:val="Normal"/>
    <w:link w:val="Heading5Char"/>
    <w:uiPriority w:val="1"/>
    <w:qFormat/>
    <w:rsid w:val="00864806"/>
    <w:pPr>
      <w:spacing w:after="120"/>
      <w:outlineLvl w:val="4"/>
    </w:pPr>
    <w:rPr>
      <w:rFonts w:ascii="Tahoma" w:hAnsi="Tahoma"/>
      <w:b/>
      <w:i/>
      <w:sz w:val="28"/>
    </w:rPr>
  </w:style>
  <w:style w:type="paragraph" w:styleId="Heading6">
    <w:name w:val="heading 6"/>
    <w:aliases w:val="Screen Title"/>
    <w:basedOn w:val="Normal"/>
    <w:next w:val="Normal"/>
    <w:link w:val="Heading6Char"/>
    <w:uiPriority w:val="1"/>
    <w:rsid w:val="00864806"/>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uiPriority w:val="1"/>
    <w:rsid w:val="00864806"/>
    <w:pPr>
      <w:keepNext/>
      <w:outlineLvl w:val="6"/>
    </w:pPr>
    <w:rPr>
      <w:rFonts w:ascii="Comic Sans MS" w:hAnsi="Comic Sans MS"/>
      <w:b/>
      <w:sz w:val="44"/>
    </w:rPr>
  </w:style>
  <w:style w:type="paragraph" w:styleId="Heading8">
    <w:name w:val="heading 8"/>
    <w:basedOn w:val="Normal"/>
    <w:next w:val="Normal"/>
    <w:link w:val="Heading8Char"/>
    <w:uiPriority w:val="1"/>
    <w:rsid w:val="00864806"/>
    <w:pPr>
      <w:keepNext/>
      <w:outlineLvl w:val="7"/>
    </w:pPr>
    <w:rPr>
      <w:rFonts w:ascii="Comic Sans MS" w:hAnsi="Comic Sans MS"/>
      <w:b/>
      <w:sz w:val="32"/>
    </w:rPr>
  </w:style>
  <w:style w:type="paragraph" w:styleId="Heading9">
    <w:name w:val="heading 9"/>
    <w:basedOn w:val="Normal"/>
    <w:next w:val="Normal"/>
    <w:link w:val="Heading9Char"/>
    <w:uiPriority w:val="1"/>
    <w:rsid w:val="00864806"/>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864806"/>
    <w:rPr>
      <w:rFonts w:ascii="Tahoma" w:hAnsi="Tahoma" w:cs="Tahoma"/>
      <w:sz w:val="16"/>
      <w:szCs w:val="16"/>
    </w:rPr>
  </w:style>
  <w:style w:type="character" w:customStyle="1" w:styleId="BalloonTextChar">
    <w:name w:val="Balloon Text Char"/>
    <w:link w:val="BalloonText"/>
    <w:semiHidden/>
    <w:rsid w:val="00864806"/>
    <w:rPr>
      <w:rFonts w:ascii="Tahoma" w:hAnsi="Tahoma" w:cs="Tahoma"/>
      <w:sz w:val="16"/>
      <w:szCs w:val="16"/>
    </w:rPr>
  </w:style>
  <w:style w:type="paragraph" w:styleId="BodyTextIndent">
    <w:name w:val="Body Text Indent"/>
    <w:basedOn w:val="Normal"/>
    <w:link w:val="BodyTextIndentChar"/>
    <w:rsid w:val="00864806"/>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864806"/>
    <w:rPr>
      <w:rFonts w:ascii="Arial" w:hAnsi="Arial"/>
      <w:snapToGrid w:val="0"/>
      <w:sz w:val="24"/>
    </w:rPr>
  </w:style>
  <w:style w:type="character" w:styleId="CommentReference">
    <w:name w:val="annotation reference"/>
    <w:semiHidden/>
    <w:rsid w:val="00864806"/>
    <w:rPr>
      <w:sz w:val="16"/>
      <w:szCs w:val="16"/>
    </w:rPr>
  </w:style>
  <w:style w:type="paragraph" w:styleId="CommentText">
    <w:name w:val="annotation text"/>
    <w:basedOn w:val="Normal"/>
    <w:link w:val="CommentTextChar"/>
    <w:semiHidden/>
    <w:rsid w:val="00864806"/>
  </w:style>
  <w:style w:type="character" w:customStyle="1" w:styleId="CommentTextChar">
    <w:name w:val="Comment Text Char"/>
    <w:link w:val="CommentText"/>
    <w:semiHidden/>
    <w:rsid w:val="00864806"/>
    <w:rPr>
      <w:rFonts w:ascii="Arial" w:hAnsi="Arial"/>
      <w:sz w:val="24"/>
    </w:rPr>
  </w:style>
  <w:style w:type="paragraph" w:styleId="CommentSubject">
    <w:name w:val="annotation subject"/>
    <w:basedOn w:val="CommentText"/>
    <w:next w:val="CommentText"/>
    <w:link w:val="CommentSubjectChar"/>
    <w:rsid w:val="00864806"/>
    <w:rPr>
      <w:b/>
      <w:bCs/>
      <w:sz w:val="20"/>
    </w:rPr>
  </w:style>
  <w:style w:type="character" w:customStyle="1" w:styleId="CommentSubjectChar">
    <w:name w:val="Comment Subject Char"/>
    <w:link w:val="CommentSubject"/>
    <w:rsid w:val="00864806"/>
    <w:rPr>
      <w:rFonts w:ascii="Arial" w:hAnsi="Arial"/>
      <w:b/>
      <w:bCs/>
    </w:rPr>
  </w:style>
  <w:style w:type="paragraph" w:customStyle="1" w:styleId="Default">
    <w:name w:val="Default"/>
    <w:rsid w:val="00864806"/>
    <w:pPr>
      <w:autoSpaceDE w:val="0"/>
      <w:autoSpaceDN w:val="0"/>
      <w:adjustRightInd w:val="0"/>
    </w:pPr>
    <w:rPr>
      <w:rFonts w:ascii="Arial" w:hAnsi="Arial" w:cs="Arial"/>
      <w:color w:val="000000"/>
      <w:sz w:val="24"/>
      <w:szCs w:val="24"/>
    </w:rPr>
  </w:style>
  <w:style w:type="character" w:styleId="Emphasis">
    <w:name w:val="Emphasis"/>
    <w:uiPriority w:val="20"/>
    <w:rsid w:val="00864806"/>
    <w:rPr>
      <w:i/>
      <w:iCs/>
    </w:rPr>
  </w:style>
  <w:style w:type="paragraph" w:customStyle="1" w:styleId="ExampleBox">
    <w:name w:val="Example Box"/>
    <w:basedOn w:val="Normal"/>
    <w:uiPriority w:val="2"/>
    <w:qFormat/>
    <w:rsid w:val="00864806"/>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864806"/>
    <w:pPr>
      <w:tabs>
        <w:tab w:val="center" w:pos="4680"/>
        <w:tab w:val="right" w:pos="9360"/>
      </w:tabs>
    </w:pPr>
  </w:style>
  <w:style w:type="character" w:customStyle="1" w:styleId="FooterChar">
    <w:name w:val="Footer Char"/>
    <w:link w:val="Footer"/>
    <w:rsid w:val="00864806"/>
    <w:rPr>
      <w:rFonts w:ascii="Arial" w:hAnsi="Arial"/>
      <w:sz w:val="24"/>
    </w:rPr>
  </w:style>
  <w:style w:type="paragraph" w:styleId="Header">
    <w:name w:val="header"/>
    <w:basedOn w:val="Normal"/>
    <w:link w:val="HeaderChar"/>
    <w:rsid w:val="00864806"/>
    <w:pPr>
      <w:tabs>
        <w:tab w:val="center" w:pos="4680"/>
        <w:tab w:val="right" w:pos="9360"/>
      </w:tabs>
    </w:pPr>
  </w:style>
  <w:style w:type="character" w:customStyle="1" w:styleId="HeaderChar">
    <w:name w:val="Header Char"/>
    <w:link w:val="Header"/>
    <w:rsid w:val="00864806"/>
    <w:rPr>
      <w:rFonts w:ascii="Arial" w:hAnsi="Arial"/>
      <w:sz w:val="24"/>
    </w:rPr>
  </w:style>
  <w:style w:type="character" w:customStyle="1" w:styleId="Heading1Char">
    <w:name w:val="Heading 1 Char"/>
    <w:link w:val="Heading1"/>
    <w:uiPriority w:val="1"/>
    <w:rsid w:val="00864806"/>
    <w:rPr>
      <w:rFonts w:ascii="Tahoma" w:hAnsi="Tahoma"/>
      <w:b/>
      <w:kern w:val="28"/>
      <w:sz w:val="48"/>
    </w:rPr>
  </w:style>
  <w:style w:type="character" w:customStyle="1" w:styleId="Heading2Char">
    <w:name w:val="Heading 2 Char"/>
    <w:link w:val="Heading2"/>
    <w:uiPriority w:val="1"/>
    <w:rsid w:val="00864806"/>
    <w:rPr>
      <w:rFonts w:ascii="Tahoma" w:hAnsi="Tahoma"/>
      <w:b/>
      <w:sz w:val="40"/>
    </w:rPr>
  </w:style>
  <w:style w:type="character" w:customStyle="1" w:styleId="Heading3Char">
    <w:name w:val="Heading 3 Char"/>
    <w:link w:val="Heading3"/>
    <w:uiPriority w:val="1"/>
    <w:rsid w:val="00864806"/>
    <w:rPr>
      <w:rFonts w:ascii="Tahoma" w:hAnsi="Tahoma"/>
      <w:b/>
      <w:sz w:val="36"/>
    </w:rPr>
  </w:style>
  <w:style w:type="character" w:customStyle="1" w:styleId="Heading4Char">
    <w:name w:val="Heading 4 Char"/>
    <w:link w:val="Heading4"/>
    <w:uiPriority w:val="1"/>
    <w:rsid w:val="00864806"/>
    <w:rPr>
      <w:rFonts w:ascii="Tahoma" w:hAnsi="Tahoma"/>
      <w:b/>
      <w:sz w:val="28"/>
    </w:rPr>
  </w:style>
  <w:style w:type="character" w:customStyle="1" w:styleId="Heading5Char">
    <w:name w:val="Heading 5 Char"/>
    <w:link w:val="Heading5"/>
    <w:uiPriority w:val="1"/>
    <w:rsid w:val="00864806"/>
    <w:rPr>
      <w:rFonts w:ascii="Tahoma" w:hAnsi="Tahoma"/>
      <w:b/>
      <w:i/>
      <w:sz w:val="28"/>
    </w:rPr>
  </w:style>
  <w:style w:type="character" w:customStyle="1" w:styleId="Heading6Char">
    <w:name w:val="Heading 6 Char"/>
    <w:aliases w:val="Screen Title Char"/>
    <w:link w:val="Heading6"/>
    <w:uiPriority w:val="1"/>
    <w:rsid w:val="00864806"/>
    <w:rPr>
      <w:rFonts w:ascii="Tahoma" w:hAnsi="Tahoma"/>
      <w:b/>
      <w:sz w:val="28"/>
    </w:rPr>
  </w:style>
  <w:style w:type="character" w:customStyle="1" w:styleId="Heading7Char">
    <w:name w:val="Heading 7 Char"/>
    <w:link w:val="Heading7"/>
    <w:uiPriority w:val="1"/>
    <w:rsid w:val="00864806"/>
    <w:rPr>
      <w:rFonts w:ascii="Comic Sans MS" w:hAnsi="Comic Sans MS"/>
      <w:b/>
      <w:sz w:val="44"/>
    </w:rPr>
  </w:style>
  <w:style w:type="character" w:customStyle="1" w:styleId="Heading8Char">
    <w:name w:val="Heading 8 Char"/>
    <w:link w:val="Heading8"/>
    <w:uiPriority w:val="1"/>
    <w:rsid w:val="00864806"/>
    <w:rPr>
      <w:rFonts w:ascii="Comic Sans MS" w:hAnsi="Comic Sans MS"/>
      <w:b/>
      <w:sz w:val="32"/>
    </w:rPr>
  </w:style>
  <w:style w:type="character" w:customStyle="1" w:styleId="Heading9Char">
    <w:name w:val="Heading 9 Char"/>
    <w:link w:val="Heading9"/>
    <w:uiPriority w:val="1"/>
    <w:rsid w:val="00864806"/>
    <w:rPr>
      <w:rFonts w:ascii="Comic Sans MS" w:hAnsi="Comic Sans MS"/>
      <w:b/>
      <w:i/>
      <w:sz w:val="48"/>
    </w:rPr>
  </w:style>
  <w:style w:type="character" w:styleId="Hyperlink">
    <w:name w:val="Hyperlink"/>
    <w:uiPriority w:val="99"/>
    <w:rsid w:val="00864806"/>
    <w:rPr>
      <w:color w:val="0000FF"/>
      <w:u w:val="single"/>
    </w:rPr>
  </w:style>
  <w:style w:type="paragraph" w:styleId="ListParagraph">
    <w:name w:val="List Paragraph"/>
    <w:basedOn w:val="Normal"/>
    <w:uiPriority w:val="34"/>
    <w:rsid w:val="00864806"/>
    <w:pPr>
      <w:ind w:left="36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rsid w:val="00864806"/>
    <w:rPr>
      <w:b/>
      <w:bCs/>
    </w:rPr>
  </w:style>
  <w:style w:type="table" w:styleId="TableGrid">
    <w:name w:val="Table Grid"/>
    <w:basedOn w:val="TableNormal"/>
    <w:rsid w:val="00864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uiPriority w:val="2"/>
    <w:rsid w:val="00864806"/>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uiPriority w:val="2"/>
    <w:qFormat/>
    <w:rsid w:val="00864806"/>
    <w:pPr>
      <w:pBdr>
        <w:bottom w:val="single" w:sz="8" w:space="1" w:color="auto"/>
      </w:pBdr>
      <w:spacing w:after="120"/>
      <w:jc w:val="right"/>
      <w:outlineLvl w:val="0"/>
    </w:pPr>
    <w:rPr>
      <w:b/>
      <w:sz w:val="28"/>
    </w:rPr>
  </w:style>
  <w:style w:type="paragraph" w:customStyle="1" w:styleId="TNHeading2">
    <w:name w:val="TN Heading 2"/>
    <w:basedOn w:val="Normal"/>
    <w:next w:val="Normal"/>
    <w:uiPriority w:val="2"/>
    <w:qFormat/>
    <w:rsid w:val="00864806"/>
    <w:pPr>
      <w:pBdr>
        <w:bottom w:val="single" w:sz="8" w:space="1" w:color="auto"/>
      </w:pBdr>
      <w:spacing w:after="120"/>
      <w:jc w:val="right"/>
    </w:pPr>
    <w:rPr>
      <w:b/>
    </w:rPr>
  </w:style>
  <w:style w:type="paragraph" w:customStyle="1" w:styleId="TNHeading3">
    <w:name w:val="TN Heading 3"/>
    <w:basedOn w:val="Normal"/>
    <w:next w:val="Normal"/>
    <w:uiPriority w:val="2"/>
    <w:qFormat/>
    <w:rsid w:val="00864806"/>
    <w:pPr>
      <w:pBdr>
        <w:bottom w:val="single" w:sz="8" w:space="1" w:color="auto"/>
      </w:pBdr>
      <w:spacing w:after="120"/>
      <w:jc w:val="right"/>
    </w:pPr>
    <w:rPr>
      <w:b/>
      <w:i/>
    </w:rPr>
  </w:style>
  <w:style w:type="paragraph" w:customStyle="1" w:styleId="TNNormal">
    <w:name w:val="TN Normal"/>
    <w:basedOn w:val="Normal"/>
    <w:uiPriority w:val="2"/>
    <w:rsid w:val="00864806"/>
    <w:rPr>
      <w:sz w:val="20"/>
    </w:rPr>
  </w:style>
  <w:style w:type="paragraph" w:customStyle="1" w:styleId="TNReferenceText">
    <w:name w:val="TN Reference Text"/>
    <w:basedOn w:val="Normal"/>
    <w:uiPriority w:val="2"/>
    <w:rsid w:val="00864806"/>
    <w:rPr>
      <w:i/>
      <w:sz w:val="20"/>
    </w:rPr>
  </w:style>
  <w:style w:type="paragraph" w:customStyle="1" w:styleId="TNTitle">
    <w:name w:val="TN Title"/>
    <w:basedOn w:val="Normal"/>
    <w:next w:val="TNNormal"/>
    <w:uiPriority w:val="2"/>
    <w:rsid w:val="00864806"/>
    <w:pPr>
      <w:jc w:val="center"/>
    </w:pPr>
    <w:rPr>
      <w:b/>
      <w:i/>
      <w:sz w:val="120"/>
    </w:rPr>
  </w:style>
  <w:style w:type="paragraph" w:styleId="TOC1">
    <w:name w:val="toc 1"/>
    <w:basedOn w:val="Normal"/>
    <w:next w:val="Normal"/>
    <w:autoRedefine/>
    <w:uiPriority w:val="39"/>
    <w:rsid w:val="00864806"/>
    <w:pPr>
      <w:tabs>
        <w:tab w:val="right" w:leader="dot" w:pos="9360"/>
      </w:tabs>
      <w:spacing w:before="120" w:after="120"/>
    </w:pPr>
    <w:rPr>
      <w:b/>
      <w:smallCaps/>
    </w:rPr>
  </w:style>
  <w:style w:type="paragraph" w:styleId="TOC2">
    <w:name w:val="toc 2"/>
    <w:basedOn w:val="Normal"/>
    <w:next w:val="Normal"/>
    <w:autoRedefine/>
    <w:uiPriority w:val="39"/>
    <w:rsid w:val="00864806"/>
    <w:pPr>
      <w:tabs>
        <w:tab w:val="right" w:leader="dot" w:pos="9360"/>
      </w:tabs>
    </w:pPr>
    <w:rPr>
      <w:sz w:val="20"/>
    </w:rPr>
  </w:style>
  <w:style w:type="paragraph" w:styleId="TOC3">
    <w:name w:val="toc 3"/>
    <w:basedOn w:val="Normal"/>
    <w:next w:val="Normal"/>
    <w:autoRedefine/>
    <w:uiPriority w:val="39"/>
    <w:rsid w:val="00864806"/>
    <w:pPr>
      <w:tabs>
        <w:tab w:val="right" w:leader="dot" w:pos="9360"/>
      </w:tabs>
      <w:ind w:left="288"/>
    </w:pPr>
    <w:rPr>
      <w:sz w:val="20"/>
    </w:rPr>
  </w:style>
  <w:style w:type="paragraph" w:styleId="TOC4">
    <w:name w:val="toc 4"/>
    <w:basedOn w:val="Normal"/>
    <w:next w:val="Normal"/>
    <w:autoRedefine/>
    <w:semiHidden/>
    <w:rsid w:val="00864806"/>
    <w:pPr>
      <w:tabs>
        <w:tab w:val="right" w:leader="dot" w:pos="9360"/>
      </w:tabs>
      <w:ind w:left="576"/>
    </w:pPr>
    <w:rPr>
      <w:sz w:val="20"/>
    </w:rPr>
  </w:style>
  <w:style w:type="paragraph" w:styleId="TOC5">
    <w:name w:val="toc 5"/>
    <w:basedOn w:val="Normal"/>
    <w:next w:val="Normal"/>
    <w:autoRedefine/>
    <w:semiHidden/>
    <w:rsid w:val="00864806"/>
    <w:pPr>
      <w:tabs>
        <w:tab w:val="right" w:leader="dot" w:pos="9360"/>
      </w:tabs>
      <w:ind w:left="864"/>
    </w:pPr>
    <w:rPr>
      <w:sz w:val="20"/>
    </w:rPr>
  </w:style>
  <w:style w:type="paragraph" w:styleId="TOC6">
    <w:name w:val="toc 6"/>
    <w:basedOn w:val="Normal"/>
    <w:next w:val="Normal"/>
    <w:autoRedefine/>
    <w:semiHidden/>
    <w:rsid w:val="00864806"/>
    <w:pPr>
      <w:ind w:left="1152"/>
    </w:pPr>
    <w:rPr>
      <w:sz w:val="20"/>
    </w:rPr>
  </w:style>
  <w:style w:type="paragraph" w:styleId="TOC7">
    <w:name w:val="toc 7"/>
    <w:basedOn w:val="Normal"/>
    <w:next w:val="Normal"/>
    <w:autoRedefine/>
    <w:semiHidden/>
    <w:rsid w:val="00864806"/>
    <w:pPr>
      <w:ind w:left="1440"/>
    </w:pPr>
  </w:style>
  <w:style w:type="paragraph" w:styleId="TOC8">
    <w:name w:val="toc 8"/>
    <w:basedOn w:val="Normal"/>
    <w:next w:val="Normal"/>
    <w:autoRedefine/>
    <w:semiHidden/>
    <w:rsid w:val="00864806"/>
    <w:pPr>
      <w:ind w:left="1680"/>
    </w:pPr>
  </w:style>
  <w:style w:type="paragraph" w:styleId="TOC9">
    <w:name w:val="toc 9"/>
    <w:basedOn w:val="Normal"/>
    <w:next w:val="Normal"/>
    <w:autoRedefine/>
    <w:semiHidden/>
    <w:rsid w:val="00864806"/>
    <w:pPr>
      <w:ind w:left="1920"/>
    </w:pPr>
  </w:style>
  <w:style w:type="character" w:styleId="PageNumber">
    <w:name w:val="page number"/>
    <w:basedOn w:val="DefaultParagraphFont"/>
    <w:unhideWhenUsed/>
    <w:rsid w:val="00CE3BB0"/>
  </w:style>
  <w:style w:type="paragraph" w:styleId="Revision">
    <w:name w:val="Revision"/>
    <w:hidden/>
    <w:uiPriority w:val="99"/>
    <w:semiHidden/>
    <w:rsid w:val="002E5ECE"/>
    <w:rPr>
      <w:rFonts w:ascii="Arial" w:hAnsi="Arial"/>
      <w:sz w:val="24"/>
    </w:rPr>
  </w:style>
  <w:style w:type="character" w:customStyle="1" w:styleId="UnresolvedMention1">
    <w:name w:val="Unresolved Mention1"/>
    <w:basedOn w:val="DefaultParagraphFont"/>
    <w:uiPriority w:val="99"/>
    <w:semiHidden/>
    <w:unhideWhenUsed/>
    <w:rsid w:val="001227AE"/>
    <w:rPr>
      <w:color w:val="605E5C"/>
      <w:shd w:val="clear" w:color="auto" w:fill="E1DFDD"/>
    </w:rPr>
  </w:style>
  <w:style w:type="paragraph" w:styleId="NormalWeb">
    <w:name w:val="Normal (Web)"/>
    <w:basedOn w:val="Normal"/>
    <w:uiPriority w:val="99"/>
    <w:unhideWhenUsed/>
    <w:rsid w:val="00864806"/>
    <w:rPr>
      <w:rFonts w:ascii="Times New Roman" w:eastAsiaTheme="minorHAnsi" w:hAnsi="Times New Roman"/>
      <w:szCs w:val="24"/>
    </w:rPr>
  </w:style>
  <w:style w:type="paragraph" w:styleId="BodyText">
    <w:name w:val="Body Text"/>
    <w:basedOn w:val="Normal"/>
    <w:link w:val="BodyTextChar"/>
    <w:semiHidden/>
    <w:unhideWhenUsed/>
    <w:rsid w:val="00864806"/>
    <w:pPr>
      <w:spacing w:after="120"/>
    </w:pPr>
  </w:style>
  <w:style w:type="character" w:customStyle="1" w:styleId="BodyTextChar">
    <w:name w:val="Body Text Char"/>
    <w:basedOn w:val="DefaultParagraphFont"/>
    <w:link w:val="BodyText"/>
    <w:semiHidden/>
    <w:rsid w:val="00864806"/>
    <w:rPr>
      <w:rFonts w:ascii="Arial" w:hAnsi="Arial"/>
      <w:sz w:val="24"/>
    </w:rPr>
  </w:style>
  <w:style w:type="paragraph" w:customStyle="1" w:styleId="Body">
    <w:name w:val="Body"/>
    <w:basedOn w:val="BodyText"/>
    <w:link w:val="BodyChar"/>
    <w:rsid w:val="00864806"/>
    <w:pPr>
      <w:tabs>
        <w:tab w:val="left" w:pos="720"/>
      </w:tabs>
      <w:spacing w:before="120" w:after="0"/>
    </w:pPr>
    <w:rPr>
      <w:snapToGrid w:val="0"/>
      <w:color w:val="000000"/>
    </w:rPr>
  </w:style>
  <w:style w:type="character" w:customStyle="1" w:styleId="BodyChar">
    <w:name w:val="Body Char"/>
    <w:basedOn w:val="BodyTextChar"/>
    <w:link w:val="Body"/>
    <w:rsid w:val="00864806"/>
    <w:rPr>
      <w:rFonts w:ascii="Arial" w:hAnsi="Arial"/>
      <w:snapToGrid w:val="0"/>
      <w:color w:val="000000"/>
      <w:sz w:val="24"/>
    </w:rPr>
  </w:style>
  <w:style w:type="paragraph" w:customStyle="1" w:styleId="CARESscreenprintstyle">
    <w:name w:val="CARES screen print style"/>
    <w:basedOn w:val="Normal"/>
    <w:uiPriority w:val="1"/>
    <w:rsid w:val="00864806"/>
    <w:pPr>
      <w:pBdr>
        <w:top w:val="single" w:sz="6" w:space="1" w:color="auto"/>
        <w:left w:val="single" w:sz="6" w:space="4" w:color="auto"/>
        <w:bottom w:val="single" w:sz="6" w:space="1" w:color="auto"/>
        <w:right w:val="single" w:sz="6" w:space="4" w:color="auto"/>
      </w:pBdr>
    </w:pPr>
    <w:rPr>
      <w:rFonts w:ascii="Courier New" w:hAnsi="Courier New"/>
      <w:sz w:val="18"/>
    </w:rPr>
  </w:style>
  <w:style w:type="paragraph" w:customStyle="1" w:styleId="EOSPPrintout">
    <w:name w:val="EOSP Printout"/>
    <w:basedOn w:val="Normal"/>
    <w:rsid w:val="00864806"/>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KIDSscreenprintstyle">
    <w:name w:val="KIDS screen print style"/>
    <w:basedOn w:val="Normal"/>
    <w:uiPriority w:val="2"/>
    <w:qFormat/>
    <w:rsid w:val="00864806"/>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uiPriority w:val="2"/>
    <w:qFormat/>
    <w:rsid w:val="00864806"/>
    <w:pPr>
      <w:pBdr>
        <w:top w:val="single" w:sz="8" w:space="1" w:color="auto"/>
        <w:left w:val="single" w:sz="8" w:space="4" w:color="auto"/>
        <w:bottom w:val="single" w:sz="8" w:space="1" w:color="auto"/>
        <w:right w:val="single" w:sz="8" w:space="4" w:color="auto"/>
      </w:pBdr>
    </w:pPr>
    <w:rPr>
      <w:rFonts w:ascii="Arial" w:hAnsi="Arial"/>
      <w:b/>
      <w:sz w:val="24"/>
    </w:rPr>
  </w:style>
  <w:style w:type="numbering" w:customStyle="1" w:styleId="PTTBullets">
    <w:name w:val="PTT_Bullets"/>
    <w:uiPriority w:val="99"/>
    <w:rsid w:val="00864806"/>
    <w:pPr>
      <w:numPr>
        <w:numId w:val="4"/>
      </w:numPr>
    </w:pPr>
  </w:style>
  <w:style w:type="numbering" w:customStyle="1" w:styleId="PTTNumbering">
    <w:name w:val="PTT_Numbering"/>
    <w:uiPriority w:val="99"/>
    <w:rsid w:val="00864806"/>
    <w:pPr>
      <w:numPr>
        <w:numId w:val="5"/>
      </w:numPr>
    </w:pPr>
  </w:style>
  <w:style w:type="paragraph" w:customStyle="1" w:styleId="TNActivityHeading">
    <w:name w:val="TN_ActivityHeading"/>
    <w:basedOn w:val="TNHeading3"/>
    <w:uiPriority w:val="2"/>
    <w:qFormat/>
    <w:rsid w:val="00864806"/>
    <w:pPr>
      <w:shd w:val="clear" w:color="auto" w:fill="BFBFBF" w:themeFill="background1" w:themeFillShade="BF"/>
    </w:pPr>
    <w:rPr>
      <w:rFonts w:cs="Arial"/>
    </w:rPr>
  </w:style>
  <w:style w:type="character" w:styleId="UnresolvedMention">
    <w:name w:val="Unresolved Mention"/>
    <w:basedOn w:val="DefaultParagraphFont"/>
    <w:uiPriority w:val="99"/>
    <w:semiHidden/>
    <w:unhideWhenUsed/>
    <w:rsid w:val="008648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83886">
      <w:bodyDiv w:val="1"/>
      <w:marLeft w:val="0"/>
      <w:marRight w:val="0"/>
      <w:marTop w:val="0"/>
      <w:marBottom w:val="0"/>
      <w:divBdr>
        <w:top w:val="none" w:sz="0" w:space="0" w:color="auto"/>
        <w:left w:val="none" w:sz="0" w:space="0" w:color="auto"/>
        <w:bottom w:val="none" w:sz="0" w:space="0" w:color="auto"/>
        <w:right w:val="none" w:sz="0" w:space="0" w:color="auto"/>
      </w:divBdr>
    </w:div>
    <w:div w:id="143593858">
      <w:bodyDiv w:val="1"/>
      <w:marLeft w:val="0"/>
      <w:marRight w:val="0"/>
      <w:marTop w:val="0"/>
      <w:marBottom w:val="0"/>
      <w:divBdr>
        <w:top w:val="none" w:sz="0" w:space="0" w:color="auto"/>
        <w:left w:val="none" w:sz="0" w:space="0" w:color="auto"/>
        <w:bottom w:val="none" w:sz="0" w:space="0" w:color="auto"/>
        <w:right w:val="none" w:sz="0" w:space="0" w:color="auto"/>
      </w:divBdr>
    </w:div>
    <w:div w:id="392965278">
      <w:bodyDiv w:val="1"/>
      <w:marLeft w:val="0"/>
      <w:marRight w:val="0"/>
      <w:marTop w:val="0"/>
      <w:marBottom w:val="0"/>
      <w:divBdr>
        <w:top w:val="none" w:sz="0" w:space="0" w:color="auto"/>
        <w:left w:val="none" w:sz="0" w:space="0" w:color="auto"/>
        <w:bottom w:val="none" w:sz="0" w:space="0" w:color="auto"/>
        <w:right w:val="none" w:sz="0" w:space="0" w:color="auto"/>
      </w:divBdr>
    </w:div>
    <w:div w:id="510531959">
      <w:bodyDiv w:val="1"/>
      <w:marLeft w:val="0"/>
      <w:marRight w:val="0"/>
      <w:marTop w:val="0"/>
      <w:marBottom w:val="0"/>
      <w:divBdr>
        <w:top w:val="none" w:sz="0" w:space="0" w:color="auto"/>
        <w:left w:val="none" w:sz="0" w:space="0" w:color="auto"/>
        <w:bottom w:val="none" w:sz="0" w:space="0" w:color="auto"/>
        <w:right w:val="none" w:sz="0" w:space="0" w:color="auto"/>
      </w:divBdr>
    </w:div>
    <w:div w:id="646205356">
      <w:bodyDiv w:val="1"/>
      <w:marLeft w:val="0"/>
      <w:marRight w:val="0"/>
      <w:marTop w:val="0"/>
      <w:marBottom w:val="0"/>
      <w:divBdr>
        <w:top w:val="none" w:sz="0" w:space="0" w:color="auto"/>
        <w:left w:val="none" w:sz="0" w:space="0" w:color="auto"/>
        <w:bottom w:val="none" w:sz="0" w:space="0" w:color="auto"/>
        <w:right w:val="none" w:sz="0" w:space="0" w:color="auto"/>
      </w:divBdr>
    </w:div>
    <w:div w:id="839547102">
      <w:bodyDiv w:val="1"/>
      <w:marLeft w:val="0"/>
      <w:marRight w:val="0"/>
      <w:marTop w:val="0"/>
      <w:marBottom w:val="0"/>
      <w:divBdr>
        <w:top w:val="none" w:sz="0" w:space="0" w:color="auto"/>
        <w:left w:val="none" w:sz="0" w:space="0" w:color="auto"/>
        <w:bottom w:val="none" w:sz="0" w:space="0" w:color="auto"/>
        <w:right w:val="none" w:sz="0" w:space="0" w:color="auto"/>
      </w:divBdr>
    </w:div>
    <w:div w:id="869222548">
      <w:bodyDiv w:val="1"/>
      <w:marLeft w:val="0"/>
      <w:marRight w:val="0"/>
      <w:marTop w:val="0"/>
      <w:marBottom w:val="0"/>
      <w:divBdr>
        <w:top w:val="none" w:sz="0" w:space="0" w:color="auto"/>
        <w:left w:val="none" w:sz="0" w:space="0" w:color="auto"/>
        <w:bottom w:val="none" w:sz="0" w:space="0" w:color="auto"/>
        <w:right w:val="none" w:sz="0" w:space="0" w:color="auto"/>
      </w:divBdr>
    </w:div>
    <w:div w:id="1228107161">
      <w:bodyDiv w:val="1"/>
      <w:marLeft w:val="0"/>
      <w:marRight w:val="0"/>
      <w:marTop w:val="0"/>
      <w:marBottom w:val="0"/>
      <w:divBdr>
        <w:top w:val="none" w:sz="0" w:space="0" w:color="auto"/>
        <w:left w:val="none" w:sz="0" w:space="0" w:color="auto"/>
        <w:bottom w:val="none" w:sz="0" w:space="0" w:color="auto"/>
        <w:right w:val="none" w:sz="0" w:space="0" w:color="auto"/>
      </w:divBdr>
    </w:div>
    <w:div w:id="1456753034">
      <w:bodyDiv w:val="1"/>
      <w:marLeft w:val="0"/>
      <w:marRight w:val="0"/>
      <w:marTop w:val="0"/>
      <w:marBottom w:val="0"/>
      <w:divBdr>
        <w:top w:val="none" w:sz="0" w:space="0" w:color="auto"/>
        <w:left w:val="none" w:sz="0" w:space="0" w:color="auto"/>
        <w:bottom w:val="none" w:sz="0" w:space="0" w:color="auto"/>
        <w:right w:val="none" w:sz="0" w:space="0" w:color="auto"/>
      </w:divBdr>
    </w:div>
    <w:div w:id="1519393301">
      <w:bodyDiv w:val="1"/>
      <w:marLeft w:val="0"/>
      <w:marRight w:val="0"/>
      <w:marTop w:val="0"/>
      <w:marBottom w:val="0"/>
      <w:divBdr>
        <w:top w:val="none" w:sz="0" w:space="0" w:color="auto"/>
        <w:left w:val="none" w:sz="0" w:space="0" w:color="auto"/>
        <w:bottom w:val="none" w:sz="0" w:space="0" w:color="auto"/>
        <w:right w:val="none" w:sz="0" w:space="0" w:color="auto"/>
      </w:divBdr>
    </w:div>
    <w:div w:id="1551918613">
      <w:bodyDiv w:val="1"/>
      <w:marLeft w:val="0"/>
      <w:marRight w:val="0"/>
      <w:marTop w:val="0"/>
      <w:marBottom w:val="0"/>
      <w:divBdr>
        <w:top w:val="none" w:sz="0" w:space="0" w:color="auto"/>
        <w:left w:val="none" w:sz="0" w:space="0" w:color="auto"/>
        <w:bottom w:val="none" w:sz="0" w:space="0" w:color="auto"/>
        <w:right w:val="none" w:sz="0" w:space="0" w:color="auto"/>
      </w:divBdr>
    </w:div>
    <w:div w:id="1573419646">
      <w:bodyDiv w:val="1"/>
      <w:marLeft w:val="0"/>
      <w:marRight w:val="0"/>
      <w:marTop w:val="0"/>
      <w:marBottom w:val="0"/>
      <w:divBdr>
        <w:top w:val="none" w:sz="0" w:space="0" w:color="auto"/>
        <w:left w:val="none" w:sz="0" w:space="0" w:color="auto"/>
        <w:bottom w:val="none" w:sz="0" w:space="0" w:color="auto"/>
        <w:right w:val="none" w:sz="0" w:space="0" w:color="auto"/>
      </w:divBdr>
    </w:div>
    <w:div w:id="1636108757">
      <w:bodyDiv w:val="1"/>
      <w:marLeft w:val="0"/>
      <w:marRight w:val="0"/>
      <w:marTop w:val="0"/>
      <w:marBottom w:val="0"/>
      <w:divBdr>
        <w:top w:val="none" w:sz="0" w:space="0" w:color="auto"/>
        <w:left w:val="none" w:sz="0" w:space="0" w:color="auto"/>
        <w:bottom w:val="none" w:sz="0" w:space="0" w:color="auto"/>
        <w:right w:val="none" w:sz="0" w:space="0" w:color="auto"/>
      </w:divBdr>
    </w:div>
    <w:div w:id="1738165347">
      <w:bodyDiv w:val="1"/>
      <w:marLeft w:val="0"/>
      <w:marRight w:val="0"/>
      <w:marTop w:val="0"/>
      <w:marBottom w:val="0"/>
      <w:divBdr>
        <w:top w:val="none" w:sz="0" w:space="0" w:color="auto"/>
        <w:left w:val="none" w:sz="0" w:space="0" w:color="auto"/>
        <w:bottom w:val="none" w:sz="0" w:space="0" w:color="auto"/>
        <w:right w:val="none" w:sz="0" w:space="0" w:color="auto"/>
      </w:divBdr>
    </w:div>
    <w:div w:id="1751006039">
      <w:bodyDiv w:val="1"/>
      <w:marLeft w:val="0"/>
      <w:marRight w:val="0"/>
      <w:marTop w:val="0"/>
      <w:marBottom w:val="0"/>
      <w:divBdr>
        <w:top w:val="none" w:sz="0" w:space="0" w:color="auto"/>
        <w:left w:val="none" w:sz="0" w:space="0" w:color="auto"/>
        <w:bottom w:val="none" w:sz="0" w:space="0" w:color="auto"/>
        <w:right w:val="none" w:sz="0" w:space="0" w:color="auto"/>
      </w:divBdr>
    </w:div>
    <w:div w:id="1909683100">
      <w:bodyDiv w:val="1"/>
      <w:marLeft w:val="0"/>
      <w:marRight w:val="0"/>
      <w:marTop w:val="0"/>
      <w:marBottom w:val="0"/>
      <w:divBdr>
        <w:top w:val="none" w:sz="0" w:space="0" w:color="auto"/>
        <w:left w:val="none" w:sz="0" w:space="0" w:color="auto"/>
        <w:bottom w:val="none" w:sz="0" w:space="0" w:color="auto"/>
        <w:right w:val="none" w:sz="0" w:space="0" w:color="auto"/>
      </w:divBdr>
    </w:div>
    <w:div w:id="1928805433">
      <w:bodyDiv w:val="1"/>
      <w:marLeft w:val="0"/>
      <w:marRight w:val="0"/>
      <w:marTop w:val="0"/>
      <w:marBottom w:val="0"/>
      <w:divBdr>
        <w:top w:val="none" w:sz="0" w:space="0" w:color="auto"/>
        <w:left w:val="none" w:sz="0" w:space="0" w:color="auto"/>
        <w:bottom w:val="none" w:sz="0" w:space="0" w:color="auto"/>
        <w:right w:val="none" w:sz="0" w:space="0" w:color="auto"/>
      </w:divBdr>
    </w:div>
    <w:div w:id="2111926953">
      <w:bodyDiv w:val="1"/>
      <w:marLeft w:val="0"/>
      <w:marRight w:val="0"/>
      <w:marTop w:val="0"/>
      <w:marBottom w:val="0"/>
      <w:divBdr>
        <w:top w:val="none" w:sz="0" w:space="0" w:color="auto"/>
        <w:left w:val="none" w:sz="0" w:space="0" w:color="auto"/>
        <w:bottom w:val="none" w:sz="0" w:space="0" w:color="auto"/>
        <w:right w:val="none" w:sz="0" w:space="0" w:color="auto"/>
      </w:divBdr>
    </w:div>
    <w:div w:id="2113744508">
      <w:bodyDiv w:val="1"/>
      <w:marLeft w:val="0"/>
      <w:marRight w:val="0"/>
      <w:marTop w:val="0"/>
      <w:marBottom w:val="0"/>
      <w:divBdr>
        <w:top w:val="none" w:sz="0" w:space="0" w:color="auto"/>
        <w:left w:val="none" w:sz="0" w:space="0" w:color="auto"/>
        <w:bottom w:val="none" w:sz="0" w:space="0" w:color="auto"/>
        <w:right w:val="none" w:sz="0" w:space="0" w:color="auto"/>
      </w:divBdr>
    </w:div>
    <w:div w:id="213300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TTTrainingSupp@wisconsin.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TTTrainingSupp@wiscons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ED9107E47B7543A5673DAC21F98575" ma:contentTypeVersion="21" ma:contentTypeDescription="Create a new document." ma:contentTypeScope="" ma:versionID="d476ecd42b74623f7bf67eeed73087c8">
  <xsd:schema xmlns:xsd="http://www.w3.org/2001/XMLSchema" xmlns:xs="http://www.w3.org/2001/XMLSchema" xmlns:p="http://schemas.microsoft.com/office/2006/metadata/properties" xmlns:ns2="9d9a1205-901d-4d9d-a0bf-2509ac019461" xmlns:ns3="728e1e76-2bbc-4ea0-ad67-1dd959d68748" targetNamespace="http://schemas.microsoft.com/office/2006/metadata/properties" ma:root="true" ma:fieldsID="b3fa039b1952f5236ece9e55e1b10b22" ns2:_="" ns3:_="">
    <xsd:import namespace="9d9a1205-901d-4d9d-a0bf-2509ac019461"/>
    <xsd:import namespace="728e1e76-2bbc-4ea0-ad67-1dd959d687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a1205-901d-4d9d-a0bf-2509ac019461"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SearchProperties" ma:index="7" nillable="true" ma:displayName="MediaServiceSearchProperties" ma:hidden="true" ma:internalName="MediaServiceSearchProperties"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537eb2-d2b7-44a8-833a-5538858146a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8e1e76-2bbc-4ea0-ad67-1dd959d6874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83274a5-ab19-495d-9eee-fd8f27e63648}" ma:internalName="TaxCatchAll" ma:showField="CatchAllData" ma:web="728e1e76-2bbc-4ea0-ad67-1dd959d687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28e1e76-2bbc-4ea0-ad67-1dd959d68748" xsi:nil="true"/>
    <lcf76f155ced4ddcb4097134ff3c332f xmlns="9d9a1205-901d-4d9d-a0bf-2509ac019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4F595-0626-418D-BB23-36486494DCF7}">
  <ds:schemaRefs>
    <ds:schemaRef ds:uri="http://schemas.microsoft.com/sharepoint/v3/contenttype/forms"/>
  </ds:schemaRefs>
</ds:datastoreItem>
</file>

<file path=customXml/itemProps2.xml><?xml version="1.0" encoding="utf-8"?>
<ds:datastoreItem xmlns:ds="http://schemas.openxmlformats.org/officeDocument/2006/customXml" ds:itemID="{E7C0A67F-5642-40B7-A846-53308113A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a1205-901d-4d9d-a0bf-2509ac019461"/>
    <ds:schemaRef ds:uri="728e1e76-2bbc-4ea0-ad67-1dd959d68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E42B83-8507-4FF7-9951-F50A2B3BA14F}">
  <ds:schemaRefs>
    <ds:schemaRef ds:uri="http://purl.org/dc/dcmitype/"/>
    <ds:schemaRef ds:uri="9d9a1205-901d-4d9d-a0bf-2509ac019461"/>
    <ds:schemaRef ds:uri="http://schemas.microsoft.com/office/2006/metadata/properties"/>
    <ds:schemaRef ds:uri="http://purl.org/dc/terms/"/>
    <ds:schemaRef ds:uri="http://schemas.microsoft.com/office/infopath/2007/PartnerControls"/>
    <ds:schemaRef ds:uri="http://purl.org/dc/elements/1.1/"/>
    <ds:schemaRef ds:uri="http://www.w3.org/XML/1998/namespace"/>
    <ds:schemaRef ds:uri="http://schemas.microsoft.com/office/2006/documentManagement/types"/>
    <ds:schemaRef ds:uri="http://schemas.openxmlformats.org/package/2006/metadata/core-properties"/>
    <ds:schemaRef ds:uri="728e1e76-2bbc-4ea0-ad67-1dd959d68748"/>
  </ds:schemaRefs>
</ds:datastoreItem>
</file>

<file path=customXml/itemProps4.xml><?xml version="1.0" encoding="utf-8"?>
<ds:datastoreItem xmlns:ds="http://schemas.openxmlformats.org/officeDocument/2006/customXml" ds:itemID="{0A056A9A-4DA5-4EEC-B69E-A087B5753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5640</Words>
  <Characters>30459</Characters>
  <Application>Microsoft Office Word</Application>
  <DocSecurity>0</DocSecurity>
  <Lines>846</Lines>
  <Paragraphs>644</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35455</CharactersWithSpaces>
  <SharedDoc>false</SharedDoc>
  <HLinks>
    <vt:vector size="108" baseType="variant">
      <vt:variant>
        <vt:i4>2883594</vt:i4>
      </vt:variant>
      <vt:variant>
        <vt:i4>105</vt:i4>
      </vt:variant>
      <vt:variant>
        <vt:i4>0</vt:i4>
      </vt:variant>
      <vt:variant>
        <vt:i4>5</vt:i4>
      </vt:variant>
      <vt:variant>
        <vt:lpwstr>mailto:jasony@expresslub.com</vt:lpwstr>
      </vt:variant>
      <vt:variant>
        <vt:lpwstr/>
      </vt:variant>
      <vt:variant>
        <vt:i4>1769535</vt:i4>
      </vt:variant>
      <vt:variant>
        <vt:i4>98</vt:i4>
      </vt:variant>
      <vt:variant>
        <vt:i4>0</vt:i4>
      </vt:variant>
      <vt:variant>
        <vt:i4>5</vt:i4>
      </vt:variant>
      <vt:variant>
        <vt:lpwstr/>
      </vt:variant>
      <vt:variant>
        <vt:lpwstr>_Toc22886731</vt:lpwstr>
      </vt:variant>
      <vt:variant>
        <vt:i4>1703999</vt:i4>
      </vt:variant>
      <vt:variant>
        <vt:i4>92</vt:i4>
      </vt:variant>
      <vt:variant>
        <vt:i4>0</vt:i4>
      </vt:variant>
      <vt:variant>
        <vt:i4>5</vt:i4>
      </vt:variant>
      <vt:variant>
        <vt:lpwstr/>
      </vt:variant>
      <vt:variant>
        <vt:lpwstr>_Toc22886730</vt:lpwstr>
      </vt:variant>
      <vt:variant>
        <vt:i4>1245246</vt:i4>
      </vt:variant>
      <vt:variant>
        <vt:i4>86</vt:i4>
      </vt:variant>
      <vt:variant>
        <vt:i4>0</vt:i4>
      </vt:variant>
      <vt:variant>
        <vt:i4>5</vt:i4>
      </vt:variant>
      <vt:variant>
        <vt:lpwstr/>
      </vt:variant>
      <vt:variant>
        <vt:lpwstr>_Toc22886729</vt:lpwstr>
      </vt:variant>
      <vt:variant>
        <vt:i4>1179710</vt:i4>
      </vt:variant>
      <vt:variant>
        <vt:i4>80</vt:i4>
      </vt:variant>
      <vt:variant>
        <vt:i4>0</vt:i4>
      </vt:variant>
      <vt:variant>
        <vt:i4>5</vt:i4>
      </vt:variant>
      <vt:variant>
        <vt:lpwstr/>
      </vt:variant>
      <vt:variant>
        <vt:lpwstr>_Toc22886728</vt:lpwstr>
      </vt:variant>
      <vt:variant>
        <vt:i4>1900606</vt:i4>
      </vt:variant>
      <vt:variant>
        <vt:i4>74</vt:i4>
      </vt:variant>
      <vt:variant>
        <vt:i4>0</vt:i4>
      </vt:variant>
      <vt:variant>
        <vt:i4>5</vt:i4>
      </vt:variant>
      <vt:variant>
        <vt:lpwstr/>
      </vt:variant>
      <vt:variant>
        <vt:lpwstr>_Toc22886727</vt:lpwstr>
      </vt:variant>
      <vt:variant>
        <vt:i4>1835070</vt:i4>
      </vt:variant>
      <vt:variant>
        <vt:i4>68</vt:i4>
      </vt:variant>
      <vt:variant>
        <vt:i4>0</vt:i4>
      </vt:variant>
      <vt:variant>
        <vt:i4>5</vt:i4>
      </vt:variant>
      <vt:variant>
        <vt:lpwstr/>
      </vt:variant>
      <vt:variant>
        <vt:lpwstr>_Toc22886726</vt:lpwstr>
      </vt:variant>
      <vt:variant>
        <vt:i4>2031678</vt:i4>
      </vt:variant>
      <vt:variant>
        <vt:i4>62</vt:i4>
      </vt:variant>
      <vt:variant>
        <vt:i4>0</vt:i4>
      </vt:variant>
      <vt:variant>
        <vt:i4>5</vt:i4>
      </vt:variant>
      <vt:variant>
        <vt:lpwstr/>
      </vt:variant>
      <vt:variant>
        <vt:lpwstr>_Toc22886725</vt:lpwstr>
      </vt:variant>
      <vt:variant>
        <vt:i4>1966142</vt:i4>
      </vt:variant>
      <vt:variant>
        <vt:i4>56</vt:i4>
      </vt:variant>
      <vt:variant>
        <vt:i4>0</vt:i4>
      </vt:variant>
      <vt:variant>
        <vt:i4>5</vt:i4>
      </vt:variant>
      <vt:variant>
        <vt:lpwstr/>
      </vt:variant>
      <vt:variant>
        <vt:lpwstr>_Toc22886724</vt:lpwstr>
      </vt:variant>
      <vt:variant>
        <vt:i4>1638462</vt:i4>
      </vt:variant>
      <vt:variant>
        <vt:i4>50</vt:i4>
      </vt:variant>
      <vt:variant>
        <vt:i4>0</vt:i4>
      </vt:variant>
      <vt:variant>
        <vt:i4>5</vt:i4>
      </vt:variant>
      <vt:variant>
        <vt:lpwstr/>
      </vt:variant>
      <vt:variant>
        <vt:lpwstr>_Toc22886723</vt:lpwstr>
      </vt:variant>
      <vt:variant>
        <vt:i4>1572926</vt:i4>
      </vt:variant>
      <vt:variant>
        <vt:i4>44</vt:i4>
      </vt:variant>
      <vt:variant>
        <vt:i4>0</vt:i4>
      </vt:variant>
      <vt:variant>
        <vt:i4>5</vt:i4>
      </vt:variant>
      <vt:variant>
        <vt:lpwstr/>
      </vt:variant>
      <vt:variant>
        <vt:lpwstr>_Toc22886722</vt:lpwstr>
      </vt:variant>
      <vt:variant>
        <vt:i4>1769534</vt:i4>
      </vt:variant>
      <vt:variant>
        <vt:i4>38</vt:i4>
      </vt:variant>
      <vt:variant>
        <vt:i4>0</vt:i4>
      </vt:variant>
      <vt:variant>
        <vt:i4>5</vt:i4>
      </vt:variant>
      <vt:variant>
        <vt:lpwstr/>
      </vt:variant>
      <vt:variant>
        <vt:lpwstr>_Toc22886721</vt:lpwstr>
      </vt:variant>
      <vt:variant>
        <vt:i4>1703998</vt:i4>
      </vt:variant>
      <vt:variant>
        <vt:i4>32</vt:i4>
      </vt:variant>
      <vt:variant>
        <vt:i4>0</vt:i4>
      </vt:variant>
      <vt:variant>
        <vt:i4>5</vt:i4>
      </vt:variant>
      <vt:variant>
        <vt:lpwstr/>
      </vt:variant>
      <vt:variant>
        <vt:lpwstr>_Toc22886720</vt:lpwstr>
      </vt:variant>
      <vt:variant>
        <vt:i4>1245245</vt:i4>
      </vt:variant>
      <vt:variant>
        <vt:i4>26</vt:i4>
      </vt:variant>
      <vt:variant>
        <vt:i4>0</vt:i4>
      </vt:variant>
      <vt:variant>
        <vt:i4>5</vt:i4>
      </vt:variant>
      <vt:variant>
        <vt:lpwstr/>
      </vt:variant>
      <vt:variant>
        <vt:lpwstr>_Toc22886719</vt:lpwstr>
      </vt:variant>
      <vt:variant>
        <vt:i4>1179709</vt:i4>
      </vt:variant>
      <vt:variant>
        <vt:i4>20</vt:i4>
      </vt:variant>
      <vt:variant>
        <vt:i4>0</vt:i4>
      </vt:variant>
      <vt:variant>
        <vt:i4>5</vt:i4>
      </vt:variant>
      <vt:variant>
        <vt:lpwstr/>
      </vt:variant>
      <vt:variant>
        <vt:lpwstr>_Toc22886718</vt:lpwstr>
      </vt:variant>
      <vt:variant>
        <vt:i4>1900605</vt:i4>
      </vt:variant>
      <vt:variant>
        <vt:i4>14</vt:i4>
      </vt:variant>
      <vt:variant>
        <vt:i4>0</vt:i4>
      </vt:variant>
      <vt:variant>
        <vt:i4>5</vt:i4>
      </vt:variant>
      <vt:variant>
        <vt:lpwstr/>
      </vt:variant>
      <vt:variant>
        <vt:lpwstr>_Toc22886717</vt:lpwstr>
      </vt:variant>
      <vt:variant>
        <vt:i4>1835069</vt:i4>
      </vt:variant>
      <vt:variant>
        <vt:i4>8</vt:i4>
      </vt:variant>
      <vt:variant>
        <vt:i4>0</vt:i4>
      </vt:variant>
      <vt:variant>
        <vt:i4>5</vt:i4>
      </vt:variant>
      <vt:variant>
        <vt:lpwstr/>
      </vt:variant>
      <vt:variant>
        <vt:lpwstr>_Toc22886716</vt:lpwstr>
      </vt:variant>
      <vt:variant>
        <vt:i4>2031677</vt:i4>
      </vt:variant>
      <vt:variant>
        <vt:i4>2</vt:i4>
      </vt:variant>
      <vt:variant>
        <vt:i4>0</vt:i4>
      </vt:variant>
      <vt:variant>
        <vt:i4>5</vt:i4>
      </vt:variant>
      <vt:variant>
        <vt:lpwstr/>
      </vt:variant>
      <vt:variant>
        <vt:lpwstr>_Toc2288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Kelsey Chappa</cp:lastModifiedBy>
  <cp:revision>6</cp:revision>
  <dcterms:created xsi:type="dcterms:W3CDTF">2025-09-16T14:14:00Z</dcterms:created>
  <dcterms:modified xsi:type="dcterms:W3CDTF">2025-09-1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D9107E47B7543A5673DAC21F98575</vt:lpwstr>
  </property>
  <property fmtid="{D5CDD505-2E9C-101B-9397-08002B2CF9AE}" pid="3" name="Order">
    <vt:r8>24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